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23716A" w14:textId="7A259CAC" w:rsidR="009422EF" w:rsidRPr="00A1635E" w:rsidRDefault="009422EF" w:rsidP="00F328FD">
      <w:pPr>
        <w:spacing w:line="264" w:lineRule="auto"/>
        <w:ind w:right="6"/>
        <w:jc w:val="right"/>
        <w:rPr>
          <w:rFonts w:ascii="Times New Roman" w:hAnsi="Times New Roman" w:cs="Times New Roman"/>
          <w:sz w:val="36"/>
          <w:szCs w:val="36"/>
        </w:rPr>
      </w:pPr>
      <w:r w:rsidRPr="00A1635E">
        <w:rPr>
          <w:rFonts w:ascii="Times New Roman" w:eastAsia="Verdana" w:hAnsi="Times New Roman" w:cs="Times New Roman"/>
          <w:sz w:val="36"/>
          <w:szCs w:val="36"/>
        </w:rPr>
        <w:t>University of Nottingham Ningbo China</w:t>
      </w:r>
    </w:p>
    <w:p w14:paraId="0AC2A9BB" w14:textId="77777777" w:rsidR="009422EF" w:rsidRPr="00A1635E" w:rsidRDefault="009422EF" w:rsidP="00F328FD">
      <w:pPr>
        <w:spacing w:line="264" w:lineRule="auto"/>
        <w:jc w:val="right"/>
        <w:rPr>
          <w:rFonts w:ascii="Times New Roman" w:hAnsi="Times New Roman" w:cs="Times New Roman"/>
          <w:sz w:val="36"/>
          <w:szCs w:val="36"/>
        </w:rPr>
      </w:pPr>
    </w:p>
    <w:p w14:paraId="68F62394" w14:textId="77777777" w:rsidR="009422EF" w:rsidRPr="00A1635E" w:rsidRDefault="009422EF" w:rsidP="00F328FD">
      <w:pPr>
        <w:spacing w:line="264" w:lineRule="auto"/>
        <w:ind w:right="6"/>
        <w:jc w:val="right"/>
        <w:rPr>
          <w:rFonts w:ascii="Times New Roman" w:hAnsi="Times New Roman" w:cs="Times New Roman"/>
          <w:b/>
          <w:bCs/>
          <w:sz w:val="36"/>
          <w:szCs w:val="36"/>
        </w:rPr>
      </w:pPr>
      <w:r w:rsidRPr="00A1635E">
        <w:rPr>
          <w:rFonts w:ascii="Times New Roman" w:eastAsia="Verdana" w:hAnsi="Times New Roman" w:cs="Times New Roman"/>
          <w:b/>
          <w:bCs/>
          <w:sz w:val="36"/>
          <w:szCs w:val="36"/>
        </w:rPr>
        <w:t>Faculty of Business</w:t>
      </w:r>
    </w:p>
    <w:p w14:paraId="45BFCAE5" w14:textId="77777777" w:rsidR="009422EF" w:rsidRPr="00A1635E" w:rsidRDefault="009422EF" w:rsidP="00F328FD">
      <w:pPr>
        <w:spacing w:line="264" w:lineRule="auto"/>
        <w:jc w:val="right"/>
        <w:rPr>
          <w:rFonts w:ascii="Times New Roman" w:hAnsi="Times New Roman" w:cs="Times New Roman"/>
          <w:sz w:val="36"/>
          <w:szCs w:val="36"/>
        </w:rPr>
      </w:pPr>
    </w:p>
    <w:p w14:paraId="69D77CC5" w14:textId="77777777" w:rsidR="009422EF" w:rsidRPr="00A1635E" w:rsidRDefault="009422EF" w:rsidP="00F328FD">
      <w:pPr>
        <w:spacing w:line="264" w:lineRule="auto"/>
        <w:ind w:right="6"/>
        <w:jc w:val="right"/>
        <w:rPr>
          <w:rFonts w:ascii="Times New Roman" w:hAnsi="Times New Roman" w:cs="Times New Roman"/>
          <w:sz w:val="36"/>
          <w:szCs w:val="36"/>
        </w:rPr>
      </w:pPr>
      <w:r w:rsidRPr="00A1635E">
        <w:rPr>
          <w:rFonts w:ascii="Times New Roman" w:eastAsia="Verdana" w:hAnsi="Times New Roman" w:cs="Times New Roman"/>
          <w:sz w:val="36"/>
          <w:szCs w:val="36"/>
        </w:rPr>
        <w:t>Academic Year 2019/20 Autumn Semester</w:t>
      </w:r>
    </w:p>
    <w:p w14:paraId="0ADA79A5" w14:textId="77777777" w:rsidR="009422EF" w:rsidRPr="00A1635E" w:rsidRDefault="009422EF" w:rsidP="00F328FD">
      <w:pPr>
        <w:spacing w:line="264" w:lineRule="auto"/>
        <w:jc w:val="right"/>
        <w:rPr>
          <w:rFonts w:ascii="Times New Roman" w:hAnsi="Times New Roman" w:cs="Times New Roman"/>
          <w:sz w:val="36"/>
          <w:szCs w:val="36"/>
        </w:rPr>
      </w:pPr>
    </w:p>
    <w:p w14:paraId="2A3F8E96" w14:textId="77777777" w:rsidR="009422EF" w:rsidRPr="00A1635E" w:rsidRDefault="009422EF" w:rsidP="00F328FD">
      <w:pPr>
        <w:spacing w:line="264" w:lineRule="auto"/>
        <w:jc w:val="right"/>
        <w:rPr>
          <w:rFonts w:ascii="Times New Roman" w:hAnsi="Times New Roman" w:cs="Times New Roman"/>
          <w:sz w:val="36"/>
          <w:szCs w:val="36"/>
        </w:rPr>
      </w:pPr>
    </w:p>
    <w:p w14:paraId="634DD666" w14:textId="48E088B1" w:rsidR="009422EF" w:rsidRPr="00A1635E" w:rsidRDefault="00575F67" w:rsidP="00F328FD">
      <w:pPr>
        <w:spacing w:line="264" w:lineRule="auto"/>
        <w:ind w:left="2920"/>
        <w:jc w:val="right"/>
        <w:rPr>
          <w:rFonts w:ascii="Times New Roman" w:hAnsi="Times New Roman" w:cs="Times New Roman"/>
          <w:sz w:val="36"/>
          <w:szCs w:val="36"/>
        </w:rPr>
      </w:pPr>
      <w:r w:rsidRPr="00A1635E">
        <w:rPr>
          <w:rFonts w:ascii="Times New Roman" w:hAnsi="Times New Roman" w:cs="Times New Roman"/>
          <w:sz w:val="36"/>
          <w:szCs w:val="36"/>
        </w:rPr>
        <w:t xml:space="preserve"> </w:t>
      </w:r>
      <w:r w:rsidRPr="00A1635E">
        <w:rPr>
          <w:rFonts w:ascii="Times New Roman" w:eastAsia="Verdana" w:hAnsi="Times New Roman" w:cs="Times New Roman"/>
          <w:b/>
          <w:bCs/>
          <w:sz w:val="36"/>
          <w:szCs w:val="36"/>
        </w:rPr>
        <w:t>Data at Scale: Management, Processing and Visualization (BUSI4389 UNNC) (AUC1 19-20)</w:t>
      </w:r>
    </w:p>
    <w:p w14:paraId="3C26F2F4" w14:textId="6939DE03" w:rsidR="009422EF" w:rsidRPr="00A1635E" w:rsidRDefault="009422EF" w:rsidP="00F328FD">
      <w:pPr>
        <w:spacing w:line="264" w:lineRule="auto"/>
        <w:jc w:val="right"/>
        <w:rPr>
          <w:rFonts w:ascii="Times New Roman" w:hAnsi="Times New Roman" w:cs="Times New Roman"/>
          <w:sz w:val="36"/>
          <w:szCs w:val="36"/>
        </w:rPr>
      </w:pPr>
    </w:p>
    <w:p w14:paraId="5888E153" w14:textId="77777777" w:rsidR="009422EF" w:rsidRPr="00A1635E" w:rsidRDefault="009422EF" w:rsidP="00F328FD">
      <w:pPr>
        <w:spacing w:line="264" w:lineRule="auto"/>
        <w:jc w:val="right"/>
        <w:rPr>
          <w:rFonts w:ascii="Times New Roman" w:hAnsi="Times New Roman" w:cs="Times New Roman"/>
          <w:sz w:val="36"/>
          <w:szCs w:val="36"/>
        </w:rPr>
      </w:pPr>
    </w:p>
    <w:p w14:paraId="2518CC96" w14:textId="77777777" w:rsidR="009422EF" w:rsidRPr="00A1635E" w:rsidRDefault="009422EF" w:rsidP="006D59A6">
      <w:pPr>
        <w:spacing w:line="264" w:lineRule="auto"/>
        <w:ind w:right="720"/>
        <w:rPr>
          <w:rFonts w:ascii="Times New Roman" w:hAnsi="Times New Roman" w:cs="Times New Roman"/>
          <w:sz w:val="36"/>
          <w:szCs w:val="36"/>
        </w:rPr>
      </w:pPr>
    </w:p>
    <w:p w14:paraId="436D5176" w14:textId="36A460D2" w:rsidR="009422EF" w:rsidRPr="00A1635E" w:rsidRDefault="00BB2CAE" w:rsidP="00F328FD">
      <w:pPr>
        <w:spacing w:line="264" w:lineRule="auto"/>
        <w:ind w:left="5140"/>
        <w:jc w:val="right"/>
        <w:rPr>
          <w:rFonts w:ascii="Times New Roman" w:eastAsia="Verdana" w:hAnsi="Times New Roman" w:cs="Times New Roman"/>
          <w:sz w:val="36"/>
          <w:szCs w:val="36"/>
        </w:rPr>
      </w:pPr>
      <w:r w:rsidRPr="00A1635E">
        <w:rPr>
          <w:rFonts w:ascii="Times New Roman" w:eastAsia="Verdana" w:hAnsi="Times New Roman" w:cs="Times New Roman"/>
          <w:sz w:val="36"/>
          <w:szCs w:val="36"/>
        </w:rPr>
        <w:t>Dr</w:t>
      </w:r>
      <w:r>
        <w:rPr>
          <w:rFonts w:ascii="Times New Roman" w:eastAsia="Verdana" w:hAnsi="Times New Roman" w:cs="Times New Roman"/>
          <w:sz w:val="36"/>
          <w:szCs w:val="36"/>
        </w:rPr>
        <w:t xml:space="preserve"> </w:t>
      </w:r>
      <w:r w:rsidRPr="00A1635E">
        <w:rPr>
          <w:rFonts w:ascii="Times New Roman" w:eastAsia="Verdana" w:hAnsi="Times New Roman" w:cs="Times New Roman"/>
          <w:sz w:val="36"/>
          <w:szCs w:val="36"/>
        </w:rPr>
        <w:t>Zhao</w:t>
      </w:r>
      <w:r w:rsidR="009B1CA3" w:rsidRPr="00A1635E">
        <w:rPr>
          <w:rFonts w:ascii="Times New Roman" w:eastAsia="Verdana" w:hAnsi="Times New Roman" w:cs="Times New Roman"/>
          <w:sz w:val="36"/>
          <w:szCs w:val="36"/>
        </w:rPr>
        <w:t xml:space="preserve"> Cai</w:t>
      </w:r>
    </w:p>
    <w:p w14:paraId="225C57FE" w14:textId="77777777" w:rsidR="009B1CA3" w:rsidRPr="00A1635E" w:rsidRDefault="009B1CA3" w:rsidP="00F328FD">
      <w:pPr>
        <w:spacing w:line="264" w:lineRule="auto"/>
        <w:ind w:left="5140"/>
        <w:jc w:val="right"/>
        <w:rPr>
          <w:rFonts w:ascii="Times New Roman" w:hAnsi="Times New Roman" w:cs="Times New Roman"/>
          <w:sz w:val="36"/>
          <w:szCs w:val="36"/>
        </w:rPr>
      </w:pPr>
    </w:p>
    <w:p w14:paraId="75F4DD7A" w14:textId="77777777" w:rsidR="009B1CA3" w:rsidRPr="00A1635E" w:rsidRDefault="009B1CA3" w:rsidP="00F328FD">
      <w:pPr>
        <w:spacing w:line="264" w:lineRule="auto"/>
        <w:ind w:left="5140"/>
        <w:jc w:val="right"/>
        <w:rPr>
          <w:rFonts w:ascii="Times New Roman" w:hAnsi="Times New Roman" w:cs="Times New Roman"/>
          <w:sz w:val="36"/>
          <w:szCs w:val="36"/>
        </w:rPr>
      </w:pPr>
      <w:r w:rsidRPr="00A1635E">
        <w:rPr>
          <w:rFonts w:ascii="Times New Roman" w:hAnsi="Times New Roman" w:cs="Times New Roman"/>
          <w:sz w:val="36"/>
          <w:szCs w:val="36"/>
        </w:rPr>
        <w:t>Student</w:t>
      </w:r>
      <w:r w:rsidRPr="00A1635E">
        <w:rPr>
          <w:rFonts w:ascii="Times New Roman" w:hAnsi="Times New Roman" w:cs="Times New Roman"/>
          <w:sz w:val="36"/>
          <w:szCs w:val="36"/>
        </w:rPr>
        <w:t>：</w:t>
      </w:r>
      <w:r w:rsidRPr="00A1635E">
        <w:rPr>
          <w:rFonts w:ascii="Times New Roman" w:hAnsi="Times New Roman" w:cs="Times New Roman"/>
          <w:sz w:val="36"/>
          <w:szCs w:val="36"/>
        </w:rPr>
        <w:t xml:space="preserve"> </w:t>
      </w:r>
    </w:p>
    <w:p w14:paraId="53DAF3D5" w14:textId="1C229683" w:rsidR="009422EF" w:rsidRPr="00A1635E" w:rsidRDefault="009422EF" w:rsidP="00F328FD">
      <w:pPr>
        <w:spacing w:line="264" w:lineRule="auto"/>
        <w:ind w:left="5140"/>
        <w:jc w:val="right"/>
        <w:rPr>
          <w:rFonts w:ascii="Times New Roman" w:hAnsi="Times New Roman" w:cs="Times New Roman"/>
          <w:sz w:val="36"/>
          <w:szCs w:val="36"/>
        </w:rPr>
      </w:pPr>
      <w:r w:rsidRPr="00A1635E">
        <w:rPr>
          <w:rFonts w:ascii="Times New Roman" w:hAnsi="Times New Roman" w:cs="Times New Roman"/>
          <w:sz w:val="36"/>
          <w:szCs w:val="36"/>
        </w:rPr>
        <w:t>Mingyuan</w:t>
      </w:r>
      <w:r w:rsidR="009B1CA3" w:rsidRPr="00A1635E">
        <w:rPr>
          <w:rFonts w:ascii="Times New Roman" w:hAnsi="Times New Roman" w:cs="Times New Roman"/>
          <w:sz w:val="36"/>
          <w:szCs w:val="36"/>
        </w:rPr>
        <w:t xml:space="preserve"> </w:t>
      </w:r>
      <w:r w:rsidRPr="00A1635E">
        <w:rPr>
          <w:rFonts w:ascii="Times New Roman" w:hAnsi="Times New Roman" w:cs="Times New Roman"/>
          <w:sz w:val="36"/>
          <w:szCs w:val="36"/>
        </w:rPr>
        <w:t>Zhu</w:t>
      </w:r>
    </w:p>
    <w:p w14:paraId="125DB23F" w14:textId="77777777" w:rsidR="009422EF" w:rsidRPr="00A1635E" w:rsidRDefault="009422EF" w:rsidP="00F328FD">
      <w:pPr>
        <w:spacing w:line="264" w:lineRule="auto"/>
        <w:jc w:val="right"/>
        <w:rPr>
          <w:rFonts w:ascii="Times New Roman" w:hAnsi="Times New Roman" w:cs="Times New Roman"/>
          <w:sz w:val="36"/>
          <w:szCs w:val="36"/>
        </w:rPr>
      </w:pPr>
    </w:p>
    <w:p w14:paraId="4FB14D2D" w14:textId="77777777" w:rsidR="009422EF" w:rsidRPr="00A1635E" w:rsidRDefault="009422EF" w:rsidP="00F328FD">
      <w:pPr>
        <w:spacing w:line="264" w:lineRule="auto"/>
        <w:ind w:right="840"/>
        <w:jc w:val="right"/>
        <w:rPr>
          <w:rFonts w:ascii="Times New Roman" w:hAnsi="Times New Roman" w:cs="Times New Roman"/>
          <w:sz w:val="36"/>
          <w:szCs w:val="36"/>
        </w:rPr>
      </w:pPr>
    </w:p>
    <w:p w14:paraId="5FEA924F" w14:textId="093D472D" w:rsidR="009422EF" w:rsidRPr="00A1635E" w:rsidRDefault="00373B5E" w:rsidP="00F328FD">
      <w:pPr>
        <w:spacing w:line="264" w:lineRule="auto"/>
        <w:ind w:left="780" w:right="6"/>
        <w:jc w:val="right"/>
        <w:rPr>
          <w:rFonts w:ascii="Times New Roman" w:eastAsia="Verdana" w:hAnsi="Times New Roman" w:cs="Times New Roman"/>
          <w:sz w:val="36"/>
          <w:szCs w:val="36"/>
        </w:rPr>
      </w:pPr>
      <w:r w:rsidRPr="00A1635E">
        <w:rPr>
          <w:rFonts w:ascii="Times New Roman" w:hAnsi="Times New Roman" w:cs="Times New Roman"/>
          <w:sz w:val="36"/>
          <w:szCs w:val="36"/>
        </w:rPr>
        <w:t>Data at scale: Coursework</w:t>
      </w:r>
    </w:p>
    <w:p w14:paraId="4264627F" w14:textId="0FF8795C" w:rsidR="009422EF" w:rsidRPr="00B76DFD" w:rsidRDefault="009422E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br w:type="page"/>
      </w:r>
    </w:p>
    <w:p w14:paraId="56B2F958" w14:textId="77777777" w:rsidR="00030C8B" w:rsidRPr="00B76DFD" w:rsidRDefault="00030C8B" w:rsidP="00F328FD">
      <w:pPr>
        <w:widowControl/>
        <w:spacing w:line="264" w:lineRule="auto"/>
        <w:jc w:val="left"/>
        <w:rPr>
          <w:rFonts w:ascii="Times New Roman" w:hAnsi="Times New Roman" w:cs="Times New Roman"/>
          <w:sz w:val="22"/>
        </w:rPr>
      </w:pPr>
    </w:p>
    <w:p w14:paraId="2B149118" w14:textId="70A621C3" w:rsidR="00030C8B" w:rsidRDefault="00030C8B" w:rsidP="00F328FD">
      <w:pPr>
        <w:widowControl/>
        <w:spacing w:line="264" w:lineRule="auto"/>
        <w:jc w:val="left"/>
        <w:rPr>
          <w:rFonts w:ascii="Times New Roman" w:hAnsi="Times New Roman" w:cs="Times New Roman"/>
          <w:b/>
          <w:bCs/>
          <w:sz w:val="22"/>
        </w:rPr>
      </w:pPr>
      <w:r w:rsidRPr="00030C8B">
        <w:rPr>
          <w:rFonts w:ascii="Times New Roman" w:hAnsi="Times New Roman" w:cs="Times New Roman"/>
          <w:b/>
          <w:bCs/>
          <w:sz w:val="22"/>
        </w:rPr>
        <w:t>Introduction:</w:t>
      </w:r>
    </w:p>
    <w:p w14:paraId="306A3A9D" w14:textId="47805BDE" w:rsidR="00F061A8" w:rsidRDefault="00F061A8" w:rsidP="00F328FD">
      <w:pPr>
        <w:widowControl/>
        <w:spacing w:line="264" w:lineRule="auto"/>
        <w:jc w:val="left"/>
        <w:rPr>
          <w:rFonts w:ascii="Times New Roman" w:hAnsi="Times New Roman" w:cs="Times New Roman"/>
          <w:b/>
          <w:bCs/>
          <w:sz w:val="22"/>
        </w:rPr>
      </w:pPr>
    </w:p>
    <w:p w14:paraId="22512AA4" w14:textId="08E62308" w:rsidR="00C46C69" w:rsidRDefault="00CE5724" w:rsidP="00F328FD">
      <w:pPr>
        <w:widowControl/>
        <w:spacing w:line="264" w:lineRule="auto"/>
        <w:jc w:val="left"/>
        <w:rPr>
          <w:rFonts w:ascii="Times New Roman" w:hAnsi="Times New Roman" w:cs="Times New Roman"/>
          <w:sz w:val="22"/>
        </w:rPr>
      </w:pPr>
      <w:r w:rsidRPr="00CE5724">
        <w:rPr>
          <w:rFonts w:ascii="Times New Roman" w:hAnsi="Times New Roman" w:cs="Times New Roman"/>
          <w:sz w:val="22"/>
        </w:rPr>
        <w:t>In this part, we preprocessed the data and cleaned the data</w:t>
      </w:r>
      <w:r>
        <w:rPr>
          <w:rFonts w:ascii="Times New Roman" w:hAnsi="Times New Roman" w:cs="Times New Roman"/>
          <w:sz w:val="22"/>
        </w:rPr>
        <w:t xml:space="preserve"> by drop the null values.</w:t>
      </w:r>
    </w:p>
    <w:p w14:paraId="7FDAA805" w14:textId="77777777" w:rsidR="00CE5724" w:rsidRPr="00CE5724" w:rsidRDefault="00CE5724" w:rsidP="00F328FD">
      <w:pPr>
        <w:widowControl/>
        <w:spacing w:line="264" w:lineRule="auto"/>
        <w:jc w:val="left"/>
        <w:rPr>
          <w:rFonts w:ascii="Times New Roman" w:hAnsi="Times New Roman" w:cs="Times New Roman"/>
          <w:sz w:val="22"/>
        </w:rPr>
      </w:pPr>
    </w:p>
    <w:p w14:paraId="3130EC63" w14:textId="026CB7EA" w:rsidR="00993651" w:rsidRDefault="00993651" w:rsidP="00F328FD">
      <w:pPr>
        <w:spacing w:line="264" w:lineRule="auto"/>
        <w:jc w:val="center"/>
        <w:rPr>
          <w:rFonts w:ascii="Times New Roman" w:hAnsi="Times New Roman" w:cs="Times New Roman"/>
          <w:sz w:val="22"/>
        </w:rPr>
      </w:pPr>
      <w:r w:rsidRPr="00B76DFD">
        <w:rPr>
          <w:rFonts w:ascii="Times New Roman" w:hAnsi="Times New Roman" w:cs="Times New Roman"/>
          <w:noProof/>
          <w:sz w:val="22"/>
          <w:lang w:eastAsia="en-US"/>
        </w:rPr>
        <w:drawing>
          <wp:inline distT="0" distB="0" distL="0" distR="0" wp14:anchorId="1647D1EC" wp14:editId="35FAF513">
            <wp:extent cx="3829685" cy="2394585"/>
            <wp:effectExtent l="0" t="0" r="0" b="571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29685" cy="2394585"/>
                    </a:xfrm>
                    <a:prstGeom prst="rect">
                      <a:avLst/>
                    </a:prstGeom>
                    <a:noFill/>
                    <a:ln>
                      <a:noFill/>
                    </a:ln>
                  </pic:spPr>
                </pic:pic>
              </a:graphicData>
            </a:graphic>
          </wp:inline>
        </w:drawing>
      </w:r>
      <w:r w:rsidRPr="00B76DFD">
        <w:rPr>
          <w:rFonts w:ascii="Times New Roman" w:hAnsi="Times New Roman" w:cs="Times New Roman"/>
          <w:noProof/>
          <w:sz w:val="22"/>
          <w:lang w:eastAsia="en-US"/>
        </w:rPr>
        <w:drawing>
          <wp:inline distT="0" distB="0" distL="0" distR="0" wp14:anchorId="28D2B8EE" wp14:editId="0276A00C">
            <wp:extent cx="3676650" cy="2508885"/>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86863" cy="2515854"/>
                    </a:xfrm>
                    <a:prstGeom prst="rect">
                      <a:avLst/>
                    </a:prstGeom>
                    <a:noFill/>
                    <a:ln>
                      <a:noFill/>
                    </a:ln>
                  </pic:spPr>
                </pic:pic>
              </a:graphicData>
            </a:graphic>
          </wp:inline>
        </w:drawing>
      </w:r>
    </w:p>
    <w:p w14:paraId="1FD8354C" w14:textId="56183418" w:rsidR="00CE5724" w:rsidRDefault="00CE5724" w:rsidP="00F328FD">
      <w:pPr>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igure 1. </w:t>
      </w:r>
      <w:r w:rsidRPr="00CE5724">
        <w:rPr>
          <w:rFonts w:ascii="Times New Roman" w:hAnsi="Times New Roman" w:cs="Times New Roman"/>
          <w:sz w:val="22"/>
        </w:rPr>
        <w:t>Bar chart of number of occurrences by country</w:t>
      </w:r>
    </w:p>
    <w:p w14:paraId="79937248" w14:textId="77777777" w:rsidR="001C00EF" w:rsidRDefault="001C00EF" w:rsidP="00F328FD">
      <w:pPr>
        <w:spacing w:line="264" w:lineRule="auto"/>
        <w:jc w:val="center"/>
        <w:rPr>
          <w:rFonts w:ascii="Times New Roman" w:hAnsi="Times New Roman" w:cs="Times New Roman"/>
          <w:sz w:val="22"/>
        </w:rPr>
      </w:pPr>
    </w:p>
    <w:p w14:paraId="3157E1D5" w14:textId="6C13BF25" w:rsidR="00FD224A" w:rsidRDefault="001C00EF" w:rsidP="001C00EF">
      <w:pPr>
        <w:widowControl/>
        <w:spacing w:line="264" w:lineRule="auto"/>
        <w:jc w:val="left"/>
        <w:rPr>
          <w:rFonts w:ascii="Times New Roman" w:eastAsia="宋体" w:hAnsi="Times New Roman" w:cs="Times New Roman"/>
          <w:kern w:val="0"/>
          <w:sz w:val="22"/>
        </w:rPr>
      </w:pPr>
      <w:r w:rsidRPr="001C00EF">
        <w:rPr>
          <w:rFonts w:ascii="Times New Roman" w:eastAsia="宋体" w:hAnsi="Times New Roman" w:cs="Times New Roman"/>
          <w:kern w:val="0"/>
          <w:sz w:val="22"/>
        </w:rPr>
        <w:t>The TOP 5 countries that place the highest number of records are: United Kingdom, Germany, France, EIRE, Spain</w:t>
      </w:r>
      <w:r w:rsidR="00FD224A">
        <w:rPr>
          <w:rFonts w:ascii="Times New Roman" w:eastAsia="宋体" w:hAnsi="Times New Roman" w:cs="Times New Roman"/>
          <w:kern w:val="0"/>
          <w:sz w:val="22"/>
        </w:rPr>
        <w:t>.</w:t>
      </w:r>
      <w:r w:rsidR="00FD224A">
        <w:rPr>
          <w:rFonts w:ascii="Times New Roman" w:eastAsia="宋体" w:hAnsi="Times New Roman" w:cs="Times New Roman" w:hint="eastAsia"/>
          <w:kern w:val="0"/>
          <w:sz w:val="22"/>
        </w:rPr>
        <w:t xml:space="preserve"> </w:t>
      </w:r>
      <w:r w:rsidR="00FD224A">
        <w:rPr>
          <w:rFonts w:ascii="Times New Roman" w:eastAsia="宋体" w:hAnsi="Times New Roman" w:cs="Times New Roman"/>
          <w:kern w:val="0"/>
          <w:sz w:val="22"/>
        </w:rPr>
        <w:t>Then, w</w:t>
      </w:r>
      <w:r w:rsidR="00FD224A" w:rsidRPr="00FD224A">
        <w:rPr>
          <w:rFonts w:ascii="Times New Roman" w:eastAsia="宋体" w:hAnsi="Times New Roman" w:cs="Times New Roman"/>
          <w:kern w:val="0"/>
          <w:sz w:val="22"/>
        </w:rPr>
        <w:t xml:space="preserve">e cleaned missing data, added months, and named non-target countries as </w:t>
      </w:r>
      <w:r w:rsidR="00FD224A">
        <w:rPr>
          <w:rFonts w:ascii="Times New Roman" w:eastAsia="宋体" w:hAnsi="Times New Roman" w:cs="Times New Roman"/>
          <w:kern w:val="0"/>
          <w:sz w:val="22"/>
        </w:rPr>
        <w:t>‘</w:t>
      </w:r>
      <w:r w:rsidR="00FD224A" w:rsidRPr="00FD224A">
        <w:rPr>
          <w:rFonts w:ascii="Times New Roman" w:eastAsia="宋体" w:hAnsi="Times New Roman" w:cs="Times New Roman"/>
          <w:kern w:val="0"/>
          <w:sz w:val="22"/>
        </w:rPr>
        <w:t>other</w:t>
      </w:r>
      <w:r w:rsidR="00FD224A">
        <w:rPr>
          <w:rFonts w:ascii="Times New Roman" w:eastAsia="宋体" w:hAnsi="Times New Roman" w:cs="Times New Roman"/>
          <w:kern w:val="0"/>
          <w:sz w:val="22"/>
        </w:rPr>
        <w:t>’.</w:t>
      </w:r>
    </w:p>
    <w:p w14:paraId="4A001FAA" w14:textId="32DCFED9" w:rsidR="00440C53" w:rsidRPr="00FD224A" w:rsidRDefault="00440C53" w:rsidP="00440C53">
      <w:pPr>
        <w:widowControl/>
        <w:jc w:val="left"/>
        <w:rPr>
          <w:rFonts w:ascii="Times New Roman" w:eastAsia="宋体" w:hAnsi="Times New Roman" w:cs="Times New Roman"/>
          <w:kern w:val="0"/>
          <w:sz w:val="22"/>
        </w:rPr>
      </w:pPr>
      <w:r>
        <w:rPr>
          <w:rFonts w:ascii="Times New Roman" w:eastAsia="宋体" w:hAnsi="Times New Roman" w:cs="Times New Roman"/>
          <w:kern w:val="0"/>
          <w:sz w:val="22"/>
        </w:rPr>
        <w:br w:type="page"/>
      </w:r>
    </w:p>
    <w:p w14:paraId="2657A670" w14:textId="77777777" w:rsidR="001C00EF" w:rsidRPr="00FD224A" w:rsidRDefault="001C00EF" w:rsidP="001C00EF">
      <w:pPr>
        <w:widowControl/>
        <w:spacing w:line="264" w:lineRule="auto"/>
        <w:jc w:val="left"/>
        <w:rPr>
          <w:rFonts w:ascii="Times New Roman" w:hAnsi="Times New Roman" w:cs="Times New Roman"/>
          <w:b/>
          <w:bCs/>
          <w:sz w:val="22"/>
        </w:rPr>
      </w:pPr>
    </w:p>
    <w:tbl>
      <w:tblPr>
        <w:tblStyle w:val="a3"/>
        <w:tblW w:w="7792" w:type="dxa"/>
        <w:tblInd w:w="248" w:type="dxa"/>
        <w:tblLook w:val="04A0" w:firstRow="1" w:lastRow="0" w:firstColumn="1" w:lastColumn="0" w:noHBand="0" w:noVBand="1"/>
      </w:tblPr>
      <w:tblGrid>
        <w:gridCol w:w="7792"/>
      </w:tblGrid>
      <w:tr w:rsidR="00030C8B" w:rsidRPr="00B76DFD" w14:paraId="746AB863" w14:textId="77777777" w:rsidTr="00754E07">
        <w:trPr>
          <w:trHeight w:val="1404"/>
        </w:trPr>
        <w:tc>
          <w:tcPr>
            <w:tcW w:w="7792" w:type="dxa"/>
          </w:tcPr>
          <w:p w14:paraId="350F0BC0" w14:textId="77777777" w:rsidR="00030C8B" w:rsidRPr="00B76DFD" w:rsidRDefault="00030C8B"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 xml:space="preserve">Data import </w:t>
            </w:r>
          </w:p>
          <w:p w14:paraId="1D42A03D" w14:textId="70890AAF" w:rsidR="00030C8B" w:rsidRPr="00B76DFD" w:rsidRDefault="00BB2CAE"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Steps:</w:t>
            </w:r>
          </w:p>
          <w:p w14:paraId="200A15AF" w14:textId="77777777"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1</w:t>
            </w:r>
            <w:r w:rsidRPr="00B76DFD">
              <w:rPr>
                <w:rFonts w:ascii="Times New Roman" w:hAnsi="Times New Roman" w:cs="Times New Roman"/>
                <w:sz w:val="22"/>
              </w:rPr>
              <w:t>、</w:t>
            </w:r>
          </w:p>
          <w:p w14:paraId="3DEEA607" w14:textId="773BB6E5"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 xml:space="preserve">CREATE TABLE </w:t>
            </w:r>
            <w:r w:rsidR="00BB2CAE" w:rsidRPr="00B76DFD">
              <w:rPr>
                <w:rFonts w:ascii="Times New Roman" w:hAnsi="Times New Roman" w:cs="Times New Roman"/>
                <w:sz w:val="22"/>
              </w:rPr>
              <w:t>onlineretail (</w:t>
            </w:r>
            <w:r w:rsidRPr="00B76DFD">
              <w:rPr>
                <w:rFonts w:ascii="Times New Roman" w:hAnsi="Times New Roman" w:cs="Times New Roman"/>
                <w:sz w:val="22"/>
              </w:rPr>
              <w:t xml:space="preserve">invoiceno </w:t>
            </w:r>
            <w:r w:rsidR="00BB2CAE" w:rsidRPr="00B76DFD">
              <w:rPr>
                <w:rFonts w:ascii="Times New Roman" w:hAnsi="Times New Roman" w:cs="Times New Roman"/>
                <w:sz w:val="22"/>
              </w:rPr>
              <w:t>TEXT, stockcode</w:t>
            </w:r>
            <w:r w:rsidRPr="00B76DFD">
              <w:rPr>
                <w:rFonts w:ascii="Times New Roman" w:hAnsi="Times New Roman" w:cs="Times New Roman"/>
                <w:sz w:val="22"/>
              </w:rPr>
              <w:t xml:space="preserve"> </w:t>
            </w:r>
            <w:r w:rsidR="00BB2CAE" w:rsidRPr="00B76DFD">
              <w:rPr>
                <w:rFonts w:ascii="Times New Roman" w:hAnsi="Times New Roman" w:cs="Times New Roman"/>
                <w:sz w:val="22"/>
              </w:rPr>
              <w:t>TEXT, description</w:t>
            </w:r>
            <w:r w:rsidRPr="00B76DFD">
              <w:rPr>
                <w:rFonts w:ascii="Times New Roman" w:hAnsi="Times New Roman" w:cs="Times New Roman"/>
                <w:sz w:val="22"/>
              </w:rPr>
              <w:t xml:space="preserve"> TEXT, quantity INT, invoicedate timestamp,</w:t>
            </w:r>
            <w:r w:rsidR="00BB2CAE">
              <w:rPr>
                <w:rFonts w:ascii="Times New Roman" w:hAnsi="Times New Roman" w:cs="Times New Roman"/>
                <w:sz w:val="22"/>
              </w:rPr>
              <w:t xml:space="preserve"> </w:t>
            </w:r>
            <w:r w:rsidR="00BB2CAE" w:rsidRPr="00B76DFD">
              <w:rPr>
                <w:rFonts w:ascii="Times New Roman" w:hAnsi="Times New Roman" w:cs="Times New Roman"/>
                <w:sz w:val="22"/>
              </w:rPr>
              <w:t>unitprice NUMERIC</w:t>
            </w:r>
            <w:r w:rsidRPr="00B76DFD">
              <w:rPr>
                <w:rFonts w:ascii="Times New Roman" w:hAnsi="Times New Roman" w:cs="Times New Roman"/>
                <w:sz w:val="22"/>
              </w:rPr>
              <w:t>, customerid TEXT, Country TEXT);</w:t>
            </w:r>
          </w:p>
          <w:p w14:paraId="07643104" w14:textId="77777777"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2</w:t>
            </w:r>
            <w:r w:rsidRPr="00B76DFD">
              <w:rPr>
                <w:rFonts w:ascii="Times New Roman" w:hAnsi="Times New Roman" w:cs="Times New Roman"/>
                <w:sz w:val="22"/>
              </w:rPr>
              <w:t>、</w:t>
            </w:r>
          </w:p>
          <w:p w14:paraId="29B90B18" w14:textId="7C678078"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 xml:space="preserve">\COPY onlineretail </w:t>
            </w:r>
            <w:r w:rsidR="00BB2CAE" w:rsidRPr="00B76DFD">
              <w:rPr>
                <w:rFonts w:ascii="Times New Roman" w:hAnsi="Times New Roman" w:cs="Times New Roman"/>
                <w:sz w:val="22"/>
              </w:rPr>
              <w:t>FROM ‘</w:t>
            </w:r>
            <w:r w:rsidRPr="00B76DFD">
              <w:rPr>
                <w:rFonts w:ascii="Times New Roman" w:hAnsi="Times New Roman" w:cs="Times New Roman"/>
                <w:sz w:val="22"/>
              </w:rPr>
              <w:t>/home/lab test 1/coursework/20219292.csv</w:t>
            </w:r>
            <w:r w:rsidR="00DA5968">
              <w:rPr>
                <w:rFonts w:ascii="Times New Roman" w:hAnsi="Times New Roman" w:cs="Times New Roman"/>
                <w:sz w:val="22"/>
              </w:rPr>
              <w:t xml:space="preserve">’ </w:t>
            </w:r>
            <w:r w:rsidRPr="00B76DFD">
              <w:rPr>
                <w:rFonts w:ascii="Times New Roman" w:hAnsi="Times New Roman" w:cs="Times New Roman"/>
                <w:sz w:val="22"/>
              </w:rPr>
              <w:t xml:space="preserve"> csv;</w:t>
            </w:r>
          </w:p>
          <w:p w14:paraId="3AEB6ABD" w14:textId="77777777" w:rsidR="00030C8B" w:rsidRPr="00B76DFD" w:rsidRDefault="00030C8B" w:rsidP="00F328FD">
            <w:pPr>
              <w:pStyle w:val="a8"/>
              <w:widowControl/>
              <w:spacing w:line="264" w:lineRule="auto"/>
              <w:ind w:left="360" w:firstLineChars="0" w:firstLine="0"/>
              <w:jc w:val="left"/>
              <w:rPr>
                <w:rFonts w:ascii="Times New Roman" w:hAnsi="Times New Roman" w:cs="Times New Roman"/>
                <w:sz w:val="22"/>
              </w:rPr>
            </w:pPr>
          </w:p>
        </w:tc>
      </w:tr>
      <w:tr w:rsidR="00030C8B" w:rsidRPr="00B76DFD" w14:paraId="6F77FEB5" w14:textId="77777777" w:rsidTr="00754E07">
        <w:trPr>
          <w:trHeight w:val="708"/>
        </w:trPr>
        <w:tc>
          <w:tcPr>
            <w:tcW w:w="7792" w:type="dxa"/>
          </w:tcPr>
          <w:p w14:paraId="3D30A51A" w14:textId="77777777" w:rsidR="00030C8B" w:rsidRPr="00B76DFD" w:rsidRDefault="00030C8B"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Data clean:</w:t>
            </w:r>
          </w:p>
          <w:p w14:paraId="0E3AA918" w14:textId="4B015316" w:rsidR="00030C8B" w:rsidRPr="00B76DFD" w:rsidRDefault="003A194C" w:rsidP="00F328FD">
            <w:pPr>
              <w:widowControl/>
              <w:spacing w:line="264" w:lineRule="auto"/>
              <w:jc w:val="left"/>
              <w:rPr>
                <w:rFonts w:ascii="Times New Roman" w:hAnsi="Times New Roman" w:cs="Times New Roman"/>
                <w:b/>
                <w:bCs/>
                <w:sz w:val="22"/>
              </w:rPr>
            </w:pPr>
            <w:r>
              <w:rPr>
                <w:rFonts w:ascii="Times New Roman" w:hAnsi="Times New Roman" w:cs="Times New Roman" w:hint="eastAsia"/>
                <w:b/>
                <w:bCs/>
                <w:sz w:val="22"/>
              </w:rPr>
              <w:t>N</w:t>
            </w:r>
            <w:r>
              <w:rPr>
                <w:rFonts w:ascii="Times New Roman" w:hAnsi="Times New Roman" w:cs="Times New Roman"/>
                <w:b/>
                <w:bCs/>
                <w:sz w:val="22"/>
              </w:rPr>
              <w:t xml:space="preserve">ull </w:t>
            </w:r>
            <w:r w:rsidR="00BB2CAE">
              <w:rPr>
                <w:rFonts w:ascii="Times New Roman" w:hAnsi="Times New Roman" w:cs="Times New Roman"/>
                <w:b/>
                <w:bCs/>
                <w:sz w:val="22"/>
              </w:rPr>
              <w:t>values: -------------</w:t>
            </w:r>
          </w:p>
          <w:p w14:paraId="7B75BE9A"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Total: 20571 records</w:t>
            </w:r>
          </w:p>
          <w:p w14:paraId="6F1E25AF" w14:textId="41B1AB9F"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CustomerID: 5108 </w:t>
            </w:r>
            <w:r w:rsidR="00BB2CAE" w:rsidRPr="00B76DFD">
              <w:rPr>
                <w:rFonts w:ascii="Times New Roman" w:hAnsi="Times New Roman" w:cs="Times New Roman"/>
                <w:sz w:val="22"/>
              </w:rPr>
              <w:t>NULLS</w:t>
            </w:r>
          </w:p>
          <w:p w14:paraId="7298A1A2" w14:textId="1C18A518" w:rsidR="00030C8B" w:rsidRPr="00B76DFD" w:rsidRDefault="00BB2CAE"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Descriptions</w:t>
            </w:r>
            <w:r w:rsidR="00030C8B" w:rsidRPr="00B76DFD">
              <w:rPr>
                <w:rFonts w:ascii="Times New Roman" w:hAnsi="Times New Roman" w:cs="Times New Roman"/>
                <w:sz w:val="22"/>
              </w:rPr>
              <w:t xml:space="preserve"> : 58 NULL</w:t>
            </w:r>
            <w:r>
              <w:rPr>
                <w:rFonts w:ascii="Times New Roman" w:hAnsi="Times New Roman" w:cs="Times New Roman"/>
                <w:sz w:val="22"/>
              </w:rPr>
              <w:t>S</w:t>
            </w:r>
          </w:p>
          <w:p w14:paraId="647DB5D1"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Country: 20 Unspecified country</w:t>
            </w:r>
          </w:p>
          <w:p w14:paraId="45B4F768" w14:textId="3BE1E5C1" w:rsidR="00030C8B" w:rsidRPr="00B76DFD" w:rsidRDefault="00BB2CAE"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Invoiceno</w:t>
            </w:r>
            <w:r w:rsidR="00030C8B" w:rsidRPr="00B76DFD">
              <w:rPr>
                <w:rFonts w:ascii="Times New Roman" w:hAnsi="Times New Roman" w:cs="Times New Roman"/>
                <w:sz w:val="22"/>
              </w:rPr>
              <w:t>: 361 NULL</w:t>
            </w:r>
            <w:r>
              <w:rPr>
                <w:rFonts w:ascii="Times New Roman" w:hAnsi="Times New Roman" w:cs="Times New Roman"/>
                <w:sz w:val="22"/>
              </w:rPr>
              <w:t>S</w:t>
            </w:r>
          </w:p>
          <w:p w14:paraId="4A841A83" w14:textId="77777777" w:rsidR="00030C8B" w:rsidRPr="00B76DFD" w:rsidRDefault="00030C8B" w:rsidP="00F328FD">
            <w:pPr>
              <w:widowControl/>
              <w:spacing w:line="264" w:lineRule="auto"/>
              <w:jc w:val="left"/>
              <w:rPr>
                <w:rFonts w:ascii="Times New Roman" w:hAnsi="Times New Roman" w:cs="Times New Roman"/>
                <w:sz w:val="22"/>
              </w:rPr>
            </w:pPr>
          </w:p>
          <w:p w14:paraId="48F9E33D" w14:textId="77777777" w:rsidR="00030C8B" w:rsidRPr="00B76DFD" w:rsidRDefault="00030C8B" w:rsidP="00F328FD">
            <w:pPr>
              <w:widowControl/>
              <w:spacing w:line="264" w:lineRule="auto"/>
              <w:jc w:val="left"/>
              <w:rPr>
                <w:rFonts w:ascii="Times New Roman" w:hAnsi="Times New Roman" w:cs="Times New Roman"/>
                <w:sz w:val="22"/>
              </w:rPr>
            </w:pPr>
          </w:p>
          <w:p w14:paraId="358F7839" w14:textId="0F0CB4E5" w:rsidR="00030C8B" w:rsidRPr="00B76DFD" w:rsidRDefault="00BB2CAE" w:rsidP="00F328FD">
            <w:pPr>
              <w:widowControl/>
              <w:spacing w:line="264" w:lineRule="auto"/>
              <w:jc w:val="left"/>
              <w:rPr>
                <w:rFonts w:ascii="Times New Roman" w:hAnsi="Times New Roman" w:cs="Times New Roman"/>
                <w:sz w:val="22"/>
              </w:rPr>
            </w:pPr>
            <w:r w:rsidRPr="00B76DFD">
              <w:rPr>
                <w:rFonts w:ascii="Times New Roman" w:hAnsi="Times New Roman" w:cs="Times New Roman"/>
                <w:b/>
                <w:bCs/>
                <w:sz w:val="22"/>
              </w:rPr>
              <w:t>STEPS</w:t>
            </w:r>
            <w:r w:rsidRPr="00B76DFD">
              <w:rPr>
                <w:rFonts w:ascii="Times New Roman" w:hAnsi="Times New Roman" w:cs="Times New Roman"/>
                <w:sz w:val="22"/>
              </w:rPr>
              <w:t>:</w:t>
            </w:r>
            <w:r>
              <w:rPr>
                <w:rFonts w:ascii="Times New Roman" w:hAnsi="Times New Roman" w:cs="Times New Roman"/>
                <w:sz w:val="22"/>
              </w:rPr>
              <w:t xml:space="preserve"> --------------------------------</w:t>
            </w:r>
          </w:p>
          <w:p w14:paraId="067D7541"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DELETE</w:t>
            </w:r>
          </w:p>
          <w:p w14:paraId="1607E701"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FROM onlineretail</w:t>
            </w:r>
          </w:p>
          <w:p w14:paraId="4835C12B"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WHERE customerid IS NULL</w:t>
            </w:r>
          </w:p>
          <w:p w14:paraId="5140641D"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        OR description IS NULL</w:t>
            </w:r>
          </w:p>
          <w:p w14:paraId="2E4D900B"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        OR country = 'Unspecified'</w:t>
            </w:r>
          </w:p>
          <w:p w14:paraId="394045C8" w14:textId="77777777" w:rsid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        OR invoiceno IS NULL;</w:t>
            </w:r>
          </w:p>
          <w:p w14:paraId="37246698" w14:textId="77777777" w:rsidR="00440E97" w:rsidRDefault="00440E97" w:rsidP="00440E97">
            <w:pPr>
              <w:widowControl/>
              <w:spacing w:line="264" w:lineRule="auto"/>
              <w:jc w:val="left"/>
              <w:rPr>
                <w:rFonts w:ascii="Times New Roman" w:hAnsi="Times New Roman" w:cs="Times New Roman"/>
                <w:sz w:val="22"/>
              </w:rPr>
            </w:pPr>
          </w:p>
          <w:p w14:paraId="1DAC332D" w14:textId="02EE84F9" w:rsidR="00030C8B" w:rsidRDefault="00030C8B" w:rsidP="00440E97">
            <w:pPr>
              <w:widowControl/>
              <w:spacing w:line="264" w:lineRule="auto"/>
              <w:jc w:val="left"/>
              <w:rPr>
                <w:rFonts w:ascii="Times New Roman" w:hAnsi="Times New Roman" w:cs="Times New Roman"/>
                <w:sz w:val="22"/>
              </w:rPr>
            </w:pPr>
            <w:r w:rsidRPr="00B76DFD">
              <w:rPr>
                <w:rFonts w:ascii="Times New Roman" w:hAnsi="Times New Roman" w:cs="Times New Roman"/>
                <w:sz w:val="22"/>
              </w:rPr>
              <w:t>DELETE 12</w:t>
            </w:r>
          </w:p>
          <w:p w14:paraId="1370026D" w14:textId="09BA9922" w:rsidR="00440E97" w:rsidRPr="00B76DFD" w:rsidRDefault="00440E97" w:rsidP="00440E97">
            <w:pPr>
              <w:widowControl/>
              <w:spacing w:line="264" w:lineRule="auto"/>
              <w:jc w:val="lef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7233FD51" w14:textId="4049BA25"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SELECT </w:t>
            </w:r>
            <w:r w:rsidR="00BB2CAE" w:rsidRPr="00B76DFD">
              <w:rPr>
                <w:rFonts w:ascii="Times New Roman" w:hAnsi="Times New Roman" w:cs="Times New Roman"/>
                <w:sz w:val="22"/>
              </w:rPr>
              <w:t>COUNT (</w:t>
            </w:r>
            <w:r w:rsidRPr="00B76DFD">
              <w:rPr>
                <w:rFonts w:ascii="Times New Roman" w:hAnsi="Times New Roman" w:cs="Times New Roman"/>
                <w:sz w:val="22"/>
              </w:rPr>
              <w:t>*) FROM onlineretail;</w:t>
            </w:r>
          </w:p>
          <w:p w14:paraId="4F8A0090"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ount </w:t>
            </w:r>
          </w:p>
          <w:p w14:paraId="7C448321"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w:t>
            </w:r>
          </w:p>
          <w:p w14:paraId="6B677BA0"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15451</w:t>
            </w:r>
          </w:p>
          <w:p w14:paraId="7BFEA607"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1 row)</w:t>
            </w:r>
          </w:p>
          <w:p w14:paraId="733452F3" w14:textId="16C7EC39"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3</w:t>
            </w:r>
            <w:r w:rsidR="00440E97">
              <w:rPr>
                <w:rFonts w:ascii="Times New Roman" w:hAnsi="Times New Roman" w:cs="Times New Roman"/>
                <w:sz w:val="22"/>
              </w:rPr>
              <w:t>-----------------------------------------</w:t>
            </w:r>
          </w:p>
          <w:p w14:paraId="2358FD33" w14:textId="2C7508AE"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SELECT </w:t>
            </w:r>
            <w:r w:rsidR="00BB2CAE" w:rsidRPr="00440E97">
              <w:rPr>
                <w:rFonts w:ascii="Times New Roman" w:hAnsi="Times New Roman" w:cs="Times New Roman"/>
                <w:sz w:val="22"/>
              </w:rPr>
              <w:t>COUNT (</w:t>
            </w:r>
            <w:r w:rsidRPr="00440E97">
              <w:rPr>
                <w:rFonts w:ascii="Times New Roman" w:hAnsi="Times New Roman" w:cs="Times New Roman"/>
                <w:sz w:val="22"/>
              </w:rPr>
              <w:t>*)</w:t>
            </w:r>
          </w:p>
          <w:p w14:paraId="27F665B8"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FROM </w:t>
            </w:r>
          </w:p>
          <w:p w14:paraId="32A915AB" w14:textId="1659BD6F"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    (SELECT </w:t>
            </w:r>
            <w:r w:rsidR="00BB2CAE" w:rsidRPr="00440E97">
              <w:rPr>
                <w:rFonts w:ascii="Times New Roman" w:hAnsi="Times New Roman" w:cs="Times New Roman"/>
                <w:sz w:val="22"/>
              </w:rPr>
              <w:t>COUNT (</w:t>
            </w:r>
            <w:r w:rsidRPr="00440E97">
              <w:rPr>
                <w:rFonts w:ascii="Times New Roman" w:hAnsi="Times New Roman" w:cs="Times New Roman"/>
                <w:sz w:val="22"/>
              </w:rPr>
              <w:t>DISTINCT country) AS country_number</w:t>
            </w:r>
          </w:p>
          <w:p w14:paraId="1BB10216"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    FROM onlineretail</w:t>
            </w:r>
          </w:p>
          <w:p w14:paraId="70A9CBF9" w14:textId="2169B963"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 xml:space="preserve">    GROUP </w:t>
            </w:r>
            <w:r w:rsidR="00BB2CAE" w:rsidRPr="00440E97">
              <w:rPr>
                <w:rFonts w:ascii="Times New Roman" w:hAnsi="Times New Roman" w:cs="Times New Roman"/>
                <w:sz w:val="22"/>
              </w:rPr>
              <w:t>BY customerid</w:t>
            </w:r>
            <w:r w:rsidRPr="00440E97">
              <w:rPr>
                <w:rFonts w:ascii="Times New Roman" w:hAnsi="Times New Roman" w:cs="Times New Roman"/>
                <w:sz w:val="22"/>
              </w:rPr>
              <w:t>)a</w:t>
            </w:r>
          </w:p>
          <w:p w14:paraId="4EEFDCE6" w14:textId="77777777" w:rsid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lastRenderedPageBreak/>
              <w:t>WHERE country_number &gt;1;</w:t>
            </w:r>
          </w:p>
          <w:p w14:paraId="3437A731" w14:textId="7B977FEB" w:rsidR="00440E97" w:rsidRDefault="00440E97" w:rsidP="00440E97">
            <w:pPr>
              <w:widowControl/>
              <w:spacing w:line="264" w:lineRule="auto"/>
              <w:jc w:val="lef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13D7AB29" w14:textId="62FA37B3" w:rsidR="00030C8B" w:rsidRPr="00B76DFD" w:rsidRDefault="00030C8B" w:rsidP="00440E97">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ount </w:t>
            </w:r>
          </w:p>
          <w:p w14:paraId="53CDEE01"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w:t>
            </w:r>
          </w:p>
          <w:p w14:paraId="1E30795A"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0</w:t>
            </w:r>
          </w:p>
          <w:p w14:paraId="44AC3521"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1 row)</w:t>
            </w:r>
          </w:p>
          <w:p w14:paraId="1D7F1F1D" w14:textId="77777777" w:rsidR="00030C8B" w:rsidRPr="00B76DFD" w:rsidRDefault="00030C8B" w:rsidP="00F328FD">
            <w:pPr>
              <w:widowControl/>
              <w:spacing w:line="264" w:lineRule="auto"/>
              <w:jc w:val="left"/>
              <w:rPr>
                <w:rFonts w:ascii="Times New Roman" w:hAnsi="Times New Roman" w:cs="Times New Roman"/>
                <w:sz w:val="22"/>
              </w:rPr>
            </w:pPr>
          </w:p>
          <w:p w14:paraId="30D95322" w14:textId="5B84814A"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They buy the same products in the same country, not </w:t>
            </w:r>
            <w:r w:rsidR="00BB2CAE" w:rsidRPr="00B76DFD">
              <w:rPr>
                <w:rFonts w:ascii="Times New Roman" w:hAnsi="Times New Roman" w:cs="Times New Roman"/>
                <w:sz w:val="22"/>
              </w:rPr>
              <w:t>exist</w:t>
            </w:r>
            <w:r w:rsidRPr="00B76DFD">
              <w:rPr>
                <w:rFonts w:ascii="Times New Roman" w:hAnsi="Times New Roman" w:cs="Times New Roman"/>
                <w:sz w:val="22"/>
              </w:rPr>
              <w:t xml:space="preserve"> buying in different country</w:t>
            </w:r>
          </w:p>
          <w:p w14:paraId="1C5710A7" w14:textId="7E911FA1"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4</w:t>
            </w:r>
            <w:r w:rsidRPr="00B76DFD">
              <w:rPr>
                <w:rFonts w:ascii="Times New Roman" w:hAnsi="Times New Roman" w:cs="Times New Roman"/>
                <w:sz w:val="22"/>
              </w:rPr>
              <w:t>、</w:t>
            </w:r>
            <w:r w:rsidR="00440E97">
              <w:rPr>
                <w:rFonts w:ascii="Times New Roman" w:hAnsi="Times New Roman" w:cs="Times New Roman" w:hint="eastAsia"/>
                <w:sz w:val="22"/>
              </w:rPr>
              <w:t>-</w:t>
            </w:r>
            <w:r w:rsidR="00440E97">
              <w:rPr>
                <w:rFonts w:ascii="Times New Roman" w:hAnsi="Times New Roman" w:cs="Times New Roman"/>
                <w:sz w:val="22"/>
              </w:rPr>
              <w:t>---------------------------</w:t>
            </w:r>
          </w:p>
          <w:p w14:paraId="2F9EB5FF"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CREATE TABLE onlineretail_zmy ASSELECT invoiceno,</w:t>
            </w:r>
          </w:p>
          <w:p w14:paraId="76B8CACE"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stockcode,</w:t>
            </w:r>
          </w:p>
          <w:p w14:paraId="2A493281"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description,</w:t>
            </w:r>
          </w:p>
          <w:p w14:paraId="55234778"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quantity,</w:t>
            </w:r>
          </w:p>
          <w:p w14:paraId="4579A0CF"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invoicedate,</w:t>
            </w:r>
          </w:p>
          <w:p w14:paraId="661AF359"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unitprice,</w:t>
            </w:r>
          </w:p>
          <w:p w14:paraId="32F6887B"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customerid,</w:t>
            </w:r>
          </w:p>
          <w:p w14:paraId="36DEA6C8"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country,</w:t>
            </w:r>
          </w:p>
          <w:p w14:paraId="16B1272B"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quantity*unitprice AS income,</w:t>
            </w:r>
          </w:p>
          <w:p w14:paraId="25384E4D" w14:textId="3BDB9573"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DATE_</w:t>
            </w:r>
            <w:r w:rsidR="00BB2CAE" w:rsidRPr="00440E97">
              <w:rPr>
                <w:rFonts w:ascii="Times New Roman" w:hAnsi="Times New Roman" w:cs="Times New Roman"/>
                <w:sz w:val="22"/>
              </w:rPr>
              <w:t>TRUNC (</w:t>
            </w:r>
            <w:r w:rsidRPr="00440E97">
              <w:rPr>
                <w:rFonts w:ascii="Times New Roman" w:hAnsi="Times New Roman" w:cs="Times New Roman"/>
                <w:sz w:val="22"/>
              </w:rPr>
              <w:t>'month', invoicedate) AS month, DATE_TRUNC('day', invoicedate) AS day</w:t>
            </w:r>
          </w:p>
          <w:p w14:paraId="090459D1" w14:textId="3411D7A4" w:rsidR="00030C8B"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FROM </w:t>
            </w:r>
            <w:r w:rsidR="00BB2CAE" w:rsidRPr="00440E97">
              <w:rPr>
                <w:rFonts w:ascii="Times New Roman" w:hAnsi="Times New Roman" w:cs="Times New Roman"/>
                <w:sz w:val="22"/>
              </w:rPr>
              <w:t>onlineretail;</w:t>
            </w:r>
            <w:r w:rsidRPr="00440E97">
              <w:rPr>
                <w:rFonts w:ascii="Times New Roman" w:hAnsi="Times New Roman" w:cs="Times New Roman"/>
                <w:sz w:val="22"/>
              </w:rPr>
              <w:t xml:space="preserve"> </w:t>
            </w:r>
          </w:p>
          <w:p w14:paraId="704DCF4B" w14:textId="493B02DD" w:rsidR="00440E97" w:rsidRPr="00B76DFD" w:rsidRDefault="00440E97" w:rsidP="00440E97">
            <w:pPr>
              <w:spacing w:line="264" w:lineRule="auto"/>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777333B1"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CREATE TABLE onlineretail_zmy ASSELECT invoiceno,</w:t>
            </w:r>
          </w:p>
          <w:p w14:paraId="199306C3"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stockcode,</w:t>
            </w:r>
          </w:p>
          <w:p w14:paraId="38772B40"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description,</w:t>
            </w:r>
          </w:p>
          <w:p w14:paraId="4EC309DF"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quantity,</w:t>
            </w:r>
          </w:p>
          <w:p w14:paraId="2B5E7EC3"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invoicedate,</w:t>
            </w:r>
          </w:p>
          <w:p w14:paraId="6331D501"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unitprice,</w:t>
            </w:r>
          </w:p>
          <w:p w14:paraId="09C58339"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customerid,</w:t>
            </w:r>
          </w:p>
          <w:p w14:paraId="7947DED8"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country,</w:t>
            </w:r>
          </w:p>
          <w:p w14:paraId="553D0D10"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quantity*unitprice AS income,</w:t>
            </w:r>
          </w:p>
          <w:p w14:paraId="222AFDC0" w14:textId="77777777" w:rsidR="00440E97" w:rsidRP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         DATE_TRUNC('month', invoicedate) AS month, DATE_TRUNC('day', invoicedate) AS day</w:t>
            </w:r>
          </w:p>
          <w:p w14:paraId="3930DCA7" w14:textId="77777777" w:rsidR="00440E97" w:rsidRDefault="00440E97" w:rsidP="00440E97">
            <w:pPr>
              <w:spacing w:line="264" w:lineRule="auto"/>
              <w:rPr>
                <w:rFonts w:ascii="Times New Roman" w:hAnsi="Times New Roman" w:cs="Times New Roman"/>
                <w:sz w:val="22"/>
              </w:rPr>
            </w:pPr>
            <w:r w:rsidRPr="00440E97">
              <w:rPr>
                <w:rFonts w:ascii="Times New Roman" w:hAnsi="Times New Roman" w:cs="Times New Roman"/>
                <w:sz w:val="22"/>
              </w:rPr>
              <w:t xml:space="preserve">FROM onlineretail ; </w:t>
            </w:r>
          </w:p>
          <w:p w14:paraId="316A9140" w14:textId="06EE7C50" w:rsidR="00440E97" w:rsidRDefault="00440E97" w:rsidP="00440E97">
            <w:pPr>
              <w:spacing w:line="264" w:lineRule="auto"/>
              <w:rPr>
                <w:rFonts w:ascii="Times New Roman" w:hAnsi="Times New Roman" w:cs="Times New Roman"/>
                <w:sz w:val="22"/>
              </w:rPr>
            </w:pPr>
          </w:p>
          <w:p w14:paraId="3192AEA3" w14:textId="228DB522" w:rsidR="00030C8B" w:rsidRPr="00B76DFD" w:rsidRDefault="00030C8B" w:rsidP="00440E97">
            <w:pPr>
              <w:spacing w:line="264" w:lineRule="auto"/>
              <w:rPr>
                <w:rFonts w:ascii="Times New Roman" w:hAnsi="Times New Roman" w:cs="Times New Roman"/>
                <w:sz w:val="22"/>
              </w:rPr>
            </w:pPr>
            <w:r w:rsidRPr="00B76DFD">
              <w:rPr>
                <w:rFonts w:ascii="Times New Roman" w:hAnsi="Times New Roman" w:cs="Times New Roman"/>
                <w:sz w:val="22"/>
              </w:rPr>
              <w:t>SELECT 15451</w:t>
            </w:r>
          </w:p>
          <w:p w14:paraId="75483E48" w14:textId="60AC1637" w:rsidR="00440E97" w:rsidRDefault="00440E97" w:rsidP="00F328FD">
            <w:pPr>
              <w:spacing w:line="264" w:lineRule="auto"/>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63427808" w14:textId="11007122"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 xml:space="preserve">SELECT </w:t>
            </w:r>
            <w:r w:rsidR="00BB2CAE" w:rsidRPr="00B76DFD">
              <w:rPr>
                <w:rFonts w:ascii="Times New Roman" w:hAnsi="Times New Roman" w:cs="Times New Roman"/>
                <w:sz w:val="22"/>
              </w:rPr>
              <w:t>COUNT (</w:t>
            </w:r>
            <w:r w:rsidRPr="00B76DFD">
              <w:rPr>
                <w:rFonts w:ascii="Times New Roman" w:hAnsi="Times New Roman" w:cs="Times New Roman"/>
                <w:sz w:val="22"/>
              </w:rPr>
              <w:t>*) FROM onlineretail_zmy ;</w:t>
            </w:r>
          </w:p>
          <w:p w14:paraId="0803BC6D" w14:textId="77777777"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 xml:space="preserve"> count </w:t>
            </w:r>
          </w:p>
          <w:p w14:paraId="12605C32" w14:textId="77777777"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w:t>
            </w:r>
          </w:p>
          <w:p w14:paraId="15BD9F4B" w14:textId="77777777"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lastRenderedPageBreak/>
              <w:t xml:space="preserve"> 15451</w:t>
            </w:r>
          </w:p>
          <w:p w14:paraId="2694AB68" w14:textId="77777777" w:rsidR="00030C8B" w:rsidRPr="00B76DFD" w:rsidRDefault="00030C8B" w:rsidP="00F328FD">
            <w:pPr>
              <w:spacing w:line="264" w:lineRule="auto"/>
              <w:rPr>
                <w:rFonts w:ascii="Times New Roman" w:hAnsi="Times New Roman" w:cs="Times New Roman"/>
                <w:sz w:val="22"/>
              </w:rPr>
            </w:pPr>
            <w:r w:rsidRPr="00B76DFD">
              <w:rPr>
                <w:rFonts w:ascii="Times New Roman" w:hAnsi="Times New Roman" w:cs="Times New Roman"/>
                <w:sz w:val="22"/>
              </w:rPr>
              <w:t>(1 row)</w:t>
            </w:r>
          </w:p>
          <w:p w14:paraId="3080803C"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5</w:t>
            </w:r>
            <w:r w:rsidRPr="00B76DFD">
              <w:rPr>
                <w:rFonts w:ascii="Times New Roman" w:hAnsi="Times New Roman" w:cs="Times New Roman"/>
                <w:sz w:val="22"/>
              </w:rPr>
              <w:t>、</w:t>
            </w:r>
          </w:p>
          <w:p w14:paraId="4CC45443"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SELECT * FROM onlineretail_zmy;</w:t>
            </w:r>
          </w:p>
          <w:p w14:paraId="22E17FB5" w14:textId="035EB0F4"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6</w:t>
            </w:r>
            <w:r w:rsidR="00440E97">
              <w:rPr>
                <w:rFonts w:ascii="Times New Roman" w:hAnsi="Times New Roman" w:cs="Times New Roman"/>
                <w:sz w:val="22"/>
              </w:rPr>
              <w:t>------------------</w:t>
            </w:r>
          </w:p>
          <w:p w14:paraId="042C4F7A" w14:textId="77777777" w:rsidR="00440E97" w:rsidRP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UPDATE onlineretail_zmy SET country= 'others'</w:t>
            </w:r>
          </w:p>
          <w:p w14:paraId="3027A4C6" w14:textId="424BC8E7" w:rsidR="00440E97" w:rsidRDefault="00440E97" w:rsidP="00440E97">
            <w:pPr>
              <w:widowControl/>
              <w:spacing w:line="264" w:lineRule="auto"/>
              <w:jc w:val="left"/>
              <w:rPr>
                <w:rFonts w:ascii="Times New Roman" w:hAnsi="Times New Roman" w:cs="Times New Roman"/>
                <w:sz w:val="22"/>
              </w:rPr>
            </w:pPr>
            <w:r w:rsidRPr="00440E97">
              <w:rPr>
                <w:rFonts w:ascii="Times New Roman" w:hAnsi="Times New Roman" w:cs="Times New Roman"/>
                <w:sz w:val="22"/>
              </w:rPr>
              <w:t>WHERE country NOT IN ('EIRE',</w:t>
            </w:r>
            <w:r w:rsidR="00BB2CAE">
              <w:rPr>
                <w:rFonts w:ascii="Times New Roman" w:hAnsi="Times New Roman" w:cs="Times New Roman"/>
                <w:sz w:val="22"/>
              </w:rPr>
              <w:t xml:space="preserve"> </w:t>
            </w:r>
            <w:r w:rsidRPr="00440E97">
              <w:rPr>
                <w:rFonts w:ascii="Times New Roman" w:hAnsi="Times New Roman" w:cs="Times New Roman"/>
                <w:sz w:val="22"/>
              </w:rPr>
              <w:t>'France',</w:t>
            </w:r>
            <w:r w:rsidR="00BB2CAE">
              <w:rPr>
                <w:rFonts w:ascii="Times New Roman" w:hAnsi="Times New Roman" w:cs="Times New Roman"/>
                <w:sz w:val="22"/>
              </w:rPr>
              <w:t xml:space="preserve"> </w:t>
            </w:r>
            <w:r w:rsidRPr="00440E97">
              <w:rPr>
                <w:rFonts w:ascii="Times New Roman" w:hAnsi="Times New Roman" w:cs="Times New Roman"/>
                <w:sz w:val="22"/>
              </w:rPr>
              <w:t>'Germany',</w:t>
            </w:r>
            <w:r w:rsidR="00BB2CAE">
              <w:rPr>
                <w:rFonts w:ascii="Times New Roman" w:hAnsi="Times New Roman" w:cs="Times New Roman"/>
                <w:sz w:val="22"/>
              </w:rPr>
              <w:t xml:space="preserve"> </w:t>
            </w:r>
            <w:r w:rsidRPr="00440E97">
              <w:rPr>
                <w:rFonts w:ascii="Times New Roman" w:hAnsi="Times New Roman" w:cs="Times New Roman"/>
                <w:sz w:val="22"/>
              </w:rPr>
              <w:t>'United Kingdom');</w:t>
            </w:r>
          </w:p>
          <w:p w14:paraId="3621882C" w14:textId="77777777" w:rsidR="00440E97" w:rsidRDefault="00440E97" w:rsidP="00440E97">
            <w:pPr>
              <w:widowControl/>
              <w:spacing w:line="264" w:lineRule="auto"/>
              <w:jc w:val="left"/>
              <w:rPr>
                <w:rFonts w:ascii="Times New Roman" w:hAnsi="Times New Roman" w:cs="Times New Roman"/>
                <w:sz w:val="22"/>
              </w:rPr>
            </w:pPr>
          </w:p>
          <w:p w14:paraId="056930AA" w14:textId="7BE90995" w:rsidR="00030C8B" w:rsidRPr="00B76DFD" w:rsidRDefault="00030C8B" w:rsidP="00440E97">
            <w:pPr>
              <w:widowControl/>
              <w:spacing w:line="264" w:lineRule="auto"/>
              <w:jc w:val="left"/>
              <w:rPr>
                <w:rFonts w:ascii="Times New Roman" w:hAnsi="Times New Roman" w:cs="Times New Roman"/>
                <w:sz w:val="22"/>
              </w:rPr>
            </w:pPr>
            <w:r w:rsidRPr="00B76DFD">
              <w:rPr>
                <w:rFonts w:ascii="Times New Roman" w:hAnsi="Times New Roman" w:cs="Times New Roman"/>
                <w:sz w:val="22"/>
              </w:rPr>
              <w:t>UPDATE 729</w:t>
            </w:r>
          </w:p>
          <w:p w14:paraId="2F7C942B" w14:textId="0DCD1272" w:rsidR="00030C8B" w:rsidRPr="00B76DFD" w:rsidRDefault="00440E97"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594D081E" w14:textId="6E92D255"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SELECT </w:t>
            </w:r>
            <w:r w:rsidR="00BB2CAE" w:rsidRPr="00B76DFD">
              <w:rPr>
                <w:rFonts w:ascii="Times New Roman" w:hAnsi="Times New Roman" w:cs="Times New Roman"/>
                <w:sz w:val="22"/>
              </w:rPr>
              <w:t>COUNT (</w:t>
            </w:r>
            <w:r w:rsidRPr="00B76DFD">
              <w:rPr>
                <w:rFonts w:ascii="Times New Roman" w:hAnsi="Times New Roman" w:cs="Times New Roman"/>
                <w:sz w:val="22"/>
              </w:rPr>
              <w:t>*),country  FROM onlineretail_zmy GROUP BY country;</w:t>
            </w:r>
          </w:p>
          <w:p w14:paraId="7B3D4036" w14:textId="77777777" w:rsidR="00030C8B" w:rsidRPr="00B76DFD" w:rsidRDefault="00030C8B" w:rsidP="00F328FD">
            <w:pPr>
              <w:widowControl/>
              <w:spacing w:line="264" w:lineRule="auto"/>
              <w:jc w:val="left"/>
              <w:rPr>
                <w:rFonts w:ascii="Times New Roman" w:hAnsi="Times New Roman" w:cs="Times New Roman"/>
                <w:sz w:val="22"/>
              </w:rPr>
            </w:pPr>
          </w:p>
          <w:p w14:paraId="77D5453C"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ount |    country     </w:t>
            </w:r>
          </w:p>
          <w:p w14:paraId="4BCE051C"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w:t>
            </w:r>
          </w:p>
          <w:p w14:paraId="39A6D5D2" w14:textId="77777777" w:rsidR="00030C8B" w:rsidRPr="00B76DFD" w:rsidRDefault="00030C8B" w:rsidP="00F328FD">
            <w:pPr>
              <w:widowControl/>
              <w:spacing w:line="264" w:lineRule="auto"/>
              <w:jc w:val="left"/>
              <w:rPr>
                <w:rFonts w:ascii="Times New Roman" w:hAnsi="Times New Roman" w:cs="Times New Roman"/>
                <w:sz w:val="22"/>
              </w:rPr>
            </w:pPr>
            <w:bookmarkStart w:id="0" w:name="OLE_LINK35"/>
            <w:bookmarkStart w:id="1" w:name="OLE_LINK36"/>
            <w:r w:rsidRPr="00B76DFD">
              <w:rPr>
                <w:rFonts w:ascii="Times New Roman" w:hAnsi="Times New Roman" w:cs="Times New Roman"/>
                <w:sz w:val="22"/>
              </w:rPr>
              <w:t xml:space="preserve">   729 | others</w:t>
            </w:r>
          </w:p>
          <w:p w14:paraId="50659A2D"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351 | Germany</w:t>
            </w:r>
          </w:p>
          <w:p w14:paraId="64D895B9"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342 | France</w:t>
            </w:r>
          </w:p>
          <w:p w14:paraId="63F4D131"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310 | EIRE</w:t>
            </w:r>
          </w:p>
          <w:p w14:paraId="420A2FB9"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13719 | United Kingdom</w:t>
            </w:r>
          </w:p>
          <w:bookmarkEnd w:id="0"/>
          <w:bookmarkEnd w:id="1"/>
          <w:p w14:paraId="1BD5ADC4" w14:textId="77777777" w:rsidR="00030C8B" w:rsidRPr="00B76DFD" w:rsidRDefault="00030C8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5 rows)</w:t>
            </w:r>
          </w:p>
        </w:tc>
      </w:tr>
    </w:tbl>
    <w:p w14:paraId="7F64BCFC" w14:textId="77777777" w:rsidR="00030C8B" w:rsidRDefault="00030C8B" w:rsidP="00F328FD">
      <w:pPr>
        <w:widowControl/>
        <w:spacing w:line="264" w:lineRule="auto"/>
        <w:jc w:val="left"/>
        <w:rPr>
          <w:rFonts w:ascii="Times New Roman" w:hAnsi="Times New Roman" w:cs="Times New Roman"/>
          <w:b/>
          <w:bCs/>
          <w:sz w:val="22"/>
        </w:rPr>
      </w:pPr>
      <w:r>
        <w:rPr>
          <w:rFonts w:ascii="Times New Roman" w:hAnsi="Times New Roman" w:cs="Times New Roman"/>
          <w:b/>
          <w:bCs/>
          <w:sz w:val="22"/>
        </w:rPr>
        <w:lastRenderedPageBreak/>
        <w:br w:type="page"/>
      </w:r>
    </w:p>
    <w:p w14:paraId="1E00E23A" w14:textId="44796000" w:rsidR="002E42BC" w:rsidRPr="00B76DFD" w:rsidRDefault="002E42BC" w:rsidP="00F328FD">
      <w:pPr>
        <w:spacing w:line="264" w:lineRule="auto"/>
        <w:rPr>
          <w:rFonts w:ascii="Times New Roman" w:hAnsi="Times New Roman" w:cs="Times New Roman"/>
          <w:b/>
          <w:bCs/>
          <w:sz w:val="22"/>
        </w:rPr>
      </w:pPr>
      <w:r w:rsidRPr="00B76DFD">
        <w:rPr>
          <w:rFonts w:ascii="Times New Roman" w:hAnsi="Times New Roman" w:cs="Times New Roman"/>
          <w:b/>
          <w:bCs/>
          <w:sz w:val="22"/>
        </w:rPr>
        <w:lastRenderedPageBreak/>
        <w:t xml:space="preserve">Section 1: </w:t>
      </w:r>
      <w:bookmarkStart w:id="2" w:name="OLE_LINK50"/>
      <w:r w:rsidRPr="00B76DFD">
        <w:rPr>
          <w:rFonts w:ascii="Times New Roman" w:hAnsi="Times New Roman" w:cs="Times New Roman"/>
          <w:b/>
          <w:bCs/>
          <w:sz w:val="22"/>
        </w:rPr>
        <w:t>Cohort Analysis</w:t>
      </w:r>
      <w:bookmarkEnd w:id="2"/>
      <w:r w:rsidRPr="00B76DFD">
        <w:rPr>
          <w:rFonts w:ascii="Times New Roman" w:hAnsi="Times New Roman" w:cs="Times New Roman"/>
          <w:b/>
          <w:bCs/>
          <w:sz w:val="22"/>
        </w:rPr>
        <w:t xml:space="preserve"> </w:t>
      </w:r>
    </w:p>
    <w:p w14:paraId="2213692C" w14:textId="77777777" w:rsidR="00EF55B3" w:rsidRPr="00B76DFD" w:rsidRDefault="00EF55B3" w:rsidP="00F328FD">
      <w:pPr>
        <w:spacing w:line="264" w:lineRule="auto"/>
        <w:rPr>
          <w:rFonts w:ascii="Times New Roman" w:hAnsi="Times New Roman" w:cs="Times New Roman"/>
          <w:b/>
          <w:bCs/>
          <w:sz w:val="22"/>
        </w:rPr>
      </w:pPr>
    </w:p>
    <w:p w14:paraId="293E6DE2" w14:textId="77777777" w:rsidR="00A2722F" w:rsidRPr="00A2722F" w:rsidRDefault="00A2722F" w:rsidP="00A2722F">
      <w:pPr>
        <w:spacing w:line="264" w:lineRule="auto"/>
        <w:rPr>
          <w:rFonts w:ascii="Times New Roman" w:hAnsi="Times New Roman" w:cs="Times New Roman"/>
          <w:sz w:val="22"/>
        </w:rPr>
      </w:pPr>
      <w:r w:rsidRPr="00A2722F">
        <w:rPr>
          <w:rFonts w:ascii="Times New Roman" w:hAnsi="Times New Roman" w:cs="Times New Roman"/>
          <w:sz w:val="22"/>
        </w:rPr>
        <w:t xml:space="preserve">This section focused on the </w:t>
      </w:r>
      <w:bookmarkStart w:id="3" w:name="_Hlk28287001"/>
      <w:bookmarkStart w:id="4" w:name="OLE_LINK59"/>
      <w:r w:rsidRPr="00A2722F">
        <w:rPr>
          <w:rFonts w:ascii="Times New Roman" w:hAnsi="Times New Roman" w:cs="Times New Roman"/>
          <w:sz w:val="22"/>
        </w:rPr>
        <w:t>cohort analysis for top 4 countries' retention rate</w:t>
      </w:r>
      <w:bookmarkEnd w:id="3"/>
      <w:bookmarkEnd w:id="4"/>
      <w:r w:rsidRPr="00A2722F">
        <w:rPr>
          <w:rFonts w:ascii="Times New Roman" w:hAnsi="Times New Roman" w:cs="Times New Roman"/>
          <w:sz w:val="22"/>
        </w:rPr>
        <w:t xml:space="preserve"> in Germany, France, EIRE and United Kingdom. The</w:t>
      </w:r>
      <w:bookmarkStart w:id="5" w:name="OLE_LINK51"/>
      <w:bookmarkStart w:id="6" w:name="OLE_LINK52"/>
      <w:r w:rsidRPr="00A2722F">
        <w:rPr>
          <w:rFonts w:ascii="Times New Roman" w:hAnsi="Times New Roman" w:cs="Times New Roman"/>
          <w:sz w:val="22"/>
        </w:rPr>
        <w:t xml:space="preserve"> retention rate</w:t>
      </w:r>
      <w:bookmarkEnd w:id="5"/>
      <w:bookmarkEnd w:id="6"/>
      <w:r w:rsidRPr="00A2722F">
        <w:rPr>
          <w:rFonts w:ascii="Times New Roman" w:hAnsi="Times New Roman" w:cs="Times New Roman"/>
          <w:sz w:val="22"/>
        </w:rPr>
        <w:t xml:space="preserve"> measures customers activity irrespective of transactions records by counting its number for each customer. </w:t>
      </w:r>
    </w:p>
    <w:p w14:paraId="5B0A4DA4" w14:textId="60D227D4" w:rsidR="00A2722F" w:rsidRDefault="00A2722F" w:rsidP="00A2722F">
      <w:pPr>
        <w:spacing w:line="264" w:lineRule="auto"/>
        <w:rPr>
          <w:rFonts w:ascii="Times New Roman" w:hAnsi="Times New Roman" w:cs="Times New Roman"/>
          <w:sz w:val="22"/>
        </w:rPr>
      </w:pPr>
    </w:p>
    <w:p w14:paraId="794ED28B" w14:textId="77777777" w:rsidR="00E11460" w:rsidRPr="00A2722F" w:rsidRDefault="00E11460" w:rsidP="00A2722F">
      <w:pPr>
        <w:spacing w:line="264" w:lineRule="auto"/>
        <w:rPr>
          <w:rFonts w:ascii="Times New Roman" w:hAnsi="Times New Roman" w:cs="Times New Roman"/>
          <w:sz w:val="22"/>
        </w:rPr>
      </w:pPr>
    </w:p>
    <w:p w14:paraId="355184EA" w14:textId="77777777" w:rsidR="00A2722F" w:rsidRPr="00A2722F" w:rsidRDefault="00A2722F" w:rsidP="00A2722F">
      <w:pPr>
        <w:spacing w:line="264" w:lineRule="auto"/>
        <w:rPr>
          <w:rFonts w:ascii="Times New Roman" w:hAnsi="Times New Roman" w:cs="Times New Roman"/>
          <w:sz w:val="22"/>
        </w:rPr>
      </w:pPr>
      <w:r w:rsidRPr="00A2722F">
        <w:rPr>
          <w:rFonts w:ascii="Times New Roman" w:hAnsi="Times New Roman" w:cs="Times New Roman"/>
          <w:sz w:val="22"/>
        </w:rPr>
        <w:t>For retails sometimes is non-contractual and one-off business, using the KPI of current customer number and income will lose some information.</w:t>
      </w:r>
    </w:p>
    <w:p w14:paraId="1364D3E9" w14:textId="77777777" w:rsidR="00A2722F" w:rsidRPr="00A2722F" w:rsidRDefault="00A2722F" w:rsidP="00A2722F">
      <w:pPr>
        <w:spacing w:line="264" w:lineRule="auto"/>
        <w:rPr>
          <w:rFonts w:ascii="Times New Roman" w:hAnsi="Times New Roman" w:cs="Times New Roman"/>
          <w:sz w:val="22"/>
        </w:rPr>
      </w:pPr>
      <w:r w:rsidRPr="00A2722F">
        <w:rPr>
          <w:rFonts w:ascii="Times New Roman" w:hAnsi="Times New Roman" w:cs="Times New Roman"/>
          <w:sz w:val="22"/>
        </w:rPr>
        <w:t xml:space="preserve">We interested in customer numbers during the specified recency. Here we choose the month period that works for business and customers buying period. For the online or offline selling companies, like Taobao and Amazon, we want to see our customer's retention rate month on month by counting consumption times and consumption cycle.  </w:t>
      </w:r>
    </w:p>
    <w:p w14:paraId="1E224F63" w14:textId="64855C23" w:rsidR="00A2722F" w:rsidRDefault="00A2722F" w:rsidP="00A2722F">
      <w:pPr>
        <w:spacing w:line="264" w:lineRule="auto"/>
        <w:rPr>
          <w:rFonts w:ascii="Times New Roman" w:hAnsi="Times New Roman" w:cs="Times New Roman"/>
          <w:sz w:val="22"/>
        </w:rPr>
      </w:pPr>
    </w:p>
    <w:p w14:paraId="6B2CA213" w14:textId="77777777" w:rsidR="00E11460" w:rsidRPr="00A2722F" w:rsidRDefault="00E11460" w:rsidP="00A2722F">
      <w:pPr>
        <w:spacing w:line="264" w:lineRule="auto"/>
        <w:rPr>
          <w:rFonts w:ascii="Times New Roman" w:hAnsi="Times New Roman" w:cs="Times New Roman"/>
          <w:sz w:val="22"/>
        </w:rPr>
      </w:pPr>
    </w:p>
    <w:p w14:paraId="75E3E1F9" w14:textId="50A8D03C" w:rsidR="00224721" w:rsidRDefault="00A2722F" w:rsidP="00A2722F">
      <w:pPr>
        <w:spacing w:line="264" w:lineRule="auto"/>
        <w:rPr>
          <w:rFonts w:ascii="Times New Roman" w:hAnsi="Times New Roman" w:cs="Times New Roman"/>
          <w:sz w:val="22"/>
        </w:rPr>
      </w:pPr>
      <w:r w:rsidRPr="00A2722F">
        <w:rPr>
          <w:rFonts w:ascii="Times New Roman" w:hAnsi="Times New Roman" w:cs="Times New Roman"/>
          <w:sz w:val="22"/>
        </w:rPr>
        <w:t xml:space="preserve">Retention rate we used is of vital importance, and it seems profitable selling to existing customer rather new customers. The retention rate is a deadly KPI for us to indicate which will influence future growth and focusing solely on the </w:t>
      </w:r>
      <w:r w:rsidR="00BB2CAE" w:rsidRPr="00A2722F">
        <w:rPr>
          <w:rFonts w:ascii="Times New Roman" w:hAnsi="Times New Roman" w:cs="Times New Roman"/>
          <w:sz w:val="22"/>
        </w:rPr>
        <w:t>income (</w:t>
      </w:r>
      <w:r w:rsidRPr="00A2722F">
        <w:rPr>
          <w:rFonts w:ascii="Times New Roman" w:hAnsi="Times New Roman" w:cs="Times New Roman"/>
          <w:sz w:val="22"/>
        </w:rPr>
        <w:t xml:space="preserve">mostly contributed by new customers and new advertisements investment) will lose the perimeter of long-lasting income. Here are details steps in the </w:t>
      </w:r>
      <w:r w:rsidR="00BB2CAE" w:rsidRPr="00A2722F">
        <w:rPr>
          <w:rFonts w:ascii="Times New Roman" w:hAnsi="Times New Roman" w:cs="Times New Roman"/>
          <w:sz w:val="22"/>
        </w:rPr>
        <w:t>follow’s</w:t>
      </w:r>
      <w:r w:rsidRPr="00A2722F">
        <w:rPr>
          <w:rFonts w:ascii="Times New Roman" w:hAnsi="Times New Roman" w:cs="Times New Roman"/>
          <w:sz w:val="22"/>
        </w:rPr>
        <w:t xml:space="preserve"> analysis:</w:t>
      </w:r>
    </w:p>
    <w:p w14:paraId="633CB8FC" w14:textId="5ED13753" w:rsidR="00A2722F" w:rsidRDefault="00A2722F" w:rsidP="00A2722F">
      <w:pPr>
        <w:spacing w:line="264" w:lineRule="auto"/>
        <w:rPr>
          <w:rFonts w:ascii="Times New Roman" w:hAnsi="Times New Roman" w:cs="Times New Roman"/>
          <w:b/>
          <w:bCs/>
          <w:sz w:val="22"/>
        </w:rPr>
      </w:pPr>
    </w:p>
    <w:p w14:paraId="1B44449F" w14:textId="77777777" w:rsidR="00A2722F" w:rsidRPr="00B76DFD" w:rsidRDefault="00A2722F" w:rsidP="00A2722F">
      <w:pPr>
        <w:spacing w:line="264" w:lineRule="auto"/>
        <w:rPr>
          <w:rFonts w:ascii="Times New Roman" w:hAnsi="Times New Roman" w:cs="Times New Roman"/>
          <w:b/>
          <w:bCs/>
          <w:sz w:val="22"/>
        </w:rPr>
      </w:pPr>
    </w:p>
    <w:tbl>
      <w:tblPr>
        <w:tblStyle w:val="a3"/>
        <w:tblW w:w="8326" w:type="dxa"/>
        <w:tblLook w:val="04A0" w:firstRow="1" w:lastRow="0" w:firstColumn="1" w:lastColumn="0" w:noHBand="0" w:noVBand="1"/>
      </w:tblPr>
      <w:tblGrid>
        <w:gridCol w:w="8326"/>
      </w:tblGrid>
      <w:tr w:rsidR="002E42BC" w:rsidRPr="00B76DFD" w14:paraId="64D2A9E3" w14:textId="77777777" w:rsidTr="00754E07">
        <w:trPr>
          <w:trHeight w:val="1404"/>
        </w:trPr>
        <w:tc>
          <w:tcPr>
            <w:tcW w:w="8326" w:type="dxa"/>
          </w:tcPr>
          <w:p w14:paraId="045312BA" w14:textId="56CEC1BD" w:rsidR="002E42BC" w:rsidRPr="00B76DFD" w:rsidRDefault="00BB2CAE" w:rsidP="00F328FD">
            <w:pPr>
              <w:widowControl/>
              <w:spacing w:line="264" w:lineRule="auto"/>
              <w:jc w:val="left"/>
              <w:rPr>
                <w:rFonts w:ascii="Times New Roman" w:hAnsi="Times New Roman" w:cs="Times New Roman"/>
                <w:b/>
                <w:bCs/>
                <w:sz w:val="22"/>
              </w:rPr>
            </w:pPr>
            <w:bookmarkStart w:id="7" w:name="OLE_LINK19"/>
            <w:bookmarkStart w:id="8" w:name="OLE_LINK20"/>
            <w:bookmarkStart w:id="9" w:name="_Hlk27741568"/>
            <w:bookmarkStart w:id="10" w:name="OLE_LINK9"/>
            <w:r w:rsidRPr="00B76DFD">
              <w:rPr>
                <w:rFonts w:ascii="Times New Roman" w:hAnsi="Times New Roman" w:cs="Times New Roman"/>
                <w:b/>
                <w:bCs/>
                <w:sz w:val="22"/>
              </w:rPr>
              <w:t>Steps:</w:t>
            </w:r>
          </w:p>
          <w:p w14:paraId="02022225" w14:textId="62B7366D" w:rsidR="002E42BC" w:rsidRPr="00B76DFD" w:rsidRDefault="002E42BC" w:rsidP="00F328FD">
            <w:pPr>
              <w:pStyle w:val="a8"/>
              <w:widowControl/>
              <w:numPr>
                <w:ilvl w:val="0"/>
                <w:numId w:val="2"/>
              </w:numPr>
              <w:spacing w:line="264" w:lineRule="auto"/>
              <w:ind w:firstLineChars="0"/>
              <w:jc w:val="left"/>
              <w:rPr>
                <w:rFonts w:ascii="Times New Roman" w:hAnsi="Times New Roman" w:cs="Times New Roman"/>
                <w:b/>
                <w:bCs/>
                <w:sz w:val="22"/>
              </w:rPr>
            </w:pPr>
            <w:r w:rsidRPr="00B76DFD">
              <w:rPr>
                <w:rFonts w:ascii="Times New Roman" w:hAnsi="Times New Roman" w:cs="Times New Roman"/>
                <w:b/>
                <w:bCs/>
                <w:sz w:val="22"/>
              </w:rPr>
              <w:t xml:space="preserve">Assign customers to </w:t>
            </w:r>
            <w:r w:rsidR="00BB2CAE" w:rsidRPr="00B76DFD">
              <w:rPr>
                <w:rFonts w:ascii="Times New Roman" w:hAnsi="Times New Roman" w:cs="Times New Roman"/>
                <w:b/>
                <w:bCs/>
                <w:sz w:val="22"/>
              </w:rPr>
              <w:t>cohorts</w:t>
            </w:r>
            <w:r w:rsidRPr="00B76DFD">
              <w:rPr>
                <w:rFonts w:ascii="Times New Roman" w:hAnsi="Times New Roman" w:cs="Times New Roman"/>
                <w:b/>
                <w:bCs/>
                <w:sz w:val="22"/>
              </w:rPr>
              <w:t>:</w:t>
            </w:r>
          </w:p>
          <w:p w14:paraId="26E49E3D" w14:textId="77777777" w:rsidR="002E42BC" w:rsidRPr="00B76DFD" w:rsidRDefault="002E42BC" w:rsidP="00F328FD">
            <w:pPr>
              <w:widowControl/>
              <w:spacing w:line="264" w:lineRule="auto"/>
              <w:jc w:val="left"/>
              <w:rPr>
                <w:rFonts w:ascii="Times New Roman" w:hAnsi="Times New Roman" w:cs="Times New Roman"/>
                <w:sz w:val="22"/>
              </w:rPr>
            </w:pPr>
          </w:p>
          <w:p w14:paraId="3C6AA417" w14:textId="77777777" w:rsidR="005120CC" w:rsidRPr="00B76DFD" w:rsidRDefault="005120C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CREATE TABLE cohort_assignment_zmy AS SELECT customerid,</w:t>
            </w:r>
          </w:p>
          <w:p w14:paraId="6225EA16" w14:textId="029DB844" w:rsidR="005120CC" w:rsidRPr="00B76DFD" w:rsidRDefault="005120C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w:t>
            </w:r>
            <w:r w:rsidR="00BB2CAE" w:rsidRPr="00B76DFD">
              <w:rPr>
                <w:rFonts w:ascii="Times New Roman" w:hAnsi="Times New Roman" w:cs="Times New Roman"/>
                <w:sz w:val="22"/>
              </w:rPr>
              <w:t>MIN (</w:t>
            </w:r>
            <w:r w:rsidRPr="00B76DFD">
              <w:rPr>
                <w:rFonts w:ascii="Times New Roman" w:hAnsi="Times New Roman" w:cs="Times New Roman"/>
                <w:sz w:val="22"/>
              </w:rPr>
              <w:t>month)::DATE AS cohort_date,</w:t>
            </w:r>
          </w:p>
          <w:p w14:paraId="639235C4" w14:textId="77777777" w:rsidR="005120CC" w:rsidRPr="00B76DFD" w:rsidRDefault="005120C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ountry</w:t>
            </w:r>
          </w:p>
          <w:p w14:paraId="7B258FFE" w14:textId="77777777" w:rsidR="005120CC" w:rsidRPr="00B76DFD" w:rsidRDefault="005120C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onlineretail_zmy</w:t>
            </w:r>
          </w:p>
          <w:p w14:paraId="4FDB781A" w14:textId="43364676" w:rsidR="00F61C01" w:rsidRPr="00B76DFD" w:rsidRDefault="005120C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GROUP BY  1,3;</w:t>
            </w:r>
          </w:p>
          <w:p w14:paraId="1439F968" w14:textId="77777777" w:rsidR="00D77CAE" w:rsidRPr="00B76DFD" w:rsidRDefault="00D77CAE" w:rsidP="00F328FD">
            <w:pPr>
              <w:widowControl/>
              <w:spacing w:line="264" w:lineRule="auto"/>
              <w:jc w:val="left"/>
              <w:rPr>
                <w:rFonts w:ascii="Times New Roman" w:hAnsi="Times New Roman" w:cs="Times New Roman"/>
                <w:sz w:val="22"/>
              </w:rPr>
            </w:pPr>
          </w:p>
          <w:p w14:paraId="62E4D72B" w14:textId="141A4BD2" w:rsidR="002E42BC" w:rsidRPr="00B76DFD" w:rsidRDefault="002E42BC"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SELECT 3075</w:t>
            </w:r>
          </w:p>
          <w:p w14:paraId="4F64FB1F" w14:textId="072AEFD3" w:rsidR="00C26436" w:rsidRPr="00B76DFD" w:rsidRDefault="007A60F5"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001F7872" w14:textId="2772A6A5" w:rsidR="002E42BC" w:rsidRPr="00B76DFD" w:rsidRDefault="002E42BC" w:rsidP="00F328FD">
            <w:pPr>
              <w:pStyle w:val="a8"/>
              <w:widowControl/>
              <w:numPr>
                <w:ilvl w:val="0"/>
                <w:numId w:val="2"/>
              </w:numPr>
              <w:spacing w:line="264" w:lineRule="auto"/>
              <w:ind w:firstLineChars="0"/>
              <w:jc w:val="left"/>
              <w:rPr>
                <w:rFonts w:ascii="Times New Roman" w:hAnsi="Times New Roman" w:cs="Times New Roman"/>
                <w:b/>
                <w:bCs/>
                <w:sz w:val="22"/>
              </w:rPr>
            </w:pPr>
            <w:r w:rsidRPr="00B76DFD">
              <w:rPr>
                <w:rFonts w:ascii="Times New Roman" w:hAnsi="Times New Roman" w:cs="Times New Roman"/>
                <w:b/>
                <w:bCs/>
                <w:sz w:val="22"/>
              </w:rPr>
              <w:t>Count the number of customer's active each in each subsequent period.</w:t>
            </w:r>
          </w:p>
          <w:p w14:paraId="3F2E6349" w14:textId="77777777" w:rsidR="002E42BC" w:rsidRPr="00B76DFD" w:rsidRDefault="002E42BC" w:rsidP="00F328FD">
            <w:pPr>
              <w:widowControl/>
              <w:spacing w:line="264" w:lineRule="auto"/>
              <w:jc w:val="left"/>
              <w:rPr>
                <w:rFonts w:ascii="Times New Roman" w:hAnsi="Times New Roman" w:cs="Times New Roman"/>
                <w:sz w:val="22"/>
              </w:rPr>
            </w:pPr>
          </w:p>
          <w:p w14:paraId="21175399" w14:textId="77777777" w:rsidR="00370EC4" w:rsidRPr="00B76DFD" w:rsidRDefault="00370EC4"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CREATE TABLE cohort_mth_cts_zmy ASSELECT cohort_date,</w:t>
            </w:r>
          </w:p>
          <w:p w14:paraId="16EED313" w14:textId="2142C75C" w:rsidR="00370EC4" w:rsidRPr="00B76DFD" w:rsidRDefault="00370EC4"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w:t>
            </w:r>
            <w:r w:rsidR="00BB2CAE" w:rsidRPr="00B76DFD">
              <w:rPr>
                <w:rFonts w:ascii="Times New Roman" w:hAnsi="Times New Roman" w:cs="Times New Roman"/>
                <w:sz w:val="22"/>
              </w:rPr>
              <w:t>EXTRACT(month</w:t>
            </w:r>
          </w:p>
          <w:p w14:paraId="6324461C" w14:textId="4658CB2C" w:rsidR="00370EC4" w:rsidRPr="00B76DFD" w:rsidRDefault="00370EC4"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AGE (invoicedate, cohort_date</w:t>
            </w:r>
            <w:r w:rsidR="00BB2CAE" w:rsidRPr="00B76DFD">
              <w:rPr>
                <w:rFonts w:ascii="Times New Roman" w:hAnsi="Times New Roman" w:cs="Times New Roman"/>
                <w:sz w:val="22"/>
              </w:rPr>
              <w:t>))</w:t>
            </w:r>
            <w:r w:rsidRPr="00B76DFD">
              <w:rPr>
                <w:rFonts w:ascii="Times New Roman" w:hAnsi="Times New Roman" w:cs="Times New Roman"/>
                <w:sz w:val="22"/>
              </w:rPr>
              <w:t xml:space="preserve"> + 12*EXTRACT( year</w:t>
            </w:r>
          </w:p>
          <w:p w14:paraId="01A28195" w14:textId="6FE5EF4C" w:rsidR="00370EC4" w:rsidRPr="00B76DFD" w:rsidRDefault="00370EC4"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FROM </w:t>
            </w:r>
            <w:r w:rsidR="00BB2CAE" w:rsidRPr="00B76DFD">
              <w:rPr>
                <w:rFonts w:ascii="Times New Roman" w:hAnsi="Times New Roman" w:cs="Times New Roman"/>
                <w:sz w:val="22"/>
              </w:rPr>
              <w:t>AGE (</w:t>
            </w:r>
            <w:r w:rsidRPr="00B76DFD">
              <w:rPr>
                <w:rFonts w:ascii="Times New Roman" w:hAnsi="Times New Roman" w:cs="Times New Roman"/>
                <w:sz w:val="22"/>
              </w:rPr>
              <w:t>invoicedate, cohort_date) ) AS relative_period, COUNT(DISTINCT customerid) AS active_ct ,country</w:t>
            </w:r>
          </w:p>
          <w:p w14:paraId="5251E9B3" w14:textId="77777777" w:rsidR="00370EC4" w:rsidRPr="00B76DFD" w:rsidRDefault="00370EC4"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lastRenderedPageBreak/>
              <w:t>FROM onlineretail_zmy</w:t>
            </w:r>
          </w:p>
          <w:p w14:paraId="2B7F5730" w14:textId="6437E604" w:rsidR="00370EC4" w:rsidRPr="00B76DFD" w:rsidRDefault="00370EC4"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JOIN cohort_assignment_zmy </w:t>
            </w:r>
            <w:r w:rsidR="00BB2CAE" w:rsidRPr="00B76DFD">
              <w:rPr>
                <w:rFonts w:ascii="Times New Roman" w:hAnsi="Times New Roman" w:cs="Times New Roman"/>
                <w:sz w:val="22"/>
              </w:rPr>
              <w:t>USING (</w:t>
            </w:r>
            <w:r w:rsidRPr="00B76DFD">
              <w:rPr>
                <w:rFonts w:ascii="Times New Roman" w:hAnsi="Times New Roman" w:cs="Times New Roman"/>
                <w:sz w:val="22"/>
              </w:rPr>
              <w:t>customerid,</w:t>
            </w:r>
            <w:r w:rsidR="00BB2CAE">
              <w:rPr>
                <w:rFonts w:ascii="Times New Roman" w:hAnsi="Times New Roman" w:cs="Times New Roman"/>
                <w:sz w:val="22"/>
              </w:rPr>
              <w:t xml:space="preserve"> </w:t>
            </w:r>
            <w:r w:rsidRPr="00B76DFD">
              <w:rPr>
                <w:rFonts w:ascii="Times New Roman" w:hAnsi="Times New Roman" w:cs="Times New Roman"/>
                <w:sz w:val="22"/>
              </w:rPr>
              <w:t>country)</w:t>
            </w:r>
          </w:p>
          <w:p w14:paraId="5BD8CC9A" w14:textId="62002900" w:rsidR="00370EC4" w:rsidRPr="00B76DFD" w:rsidRDefault="00370EC4"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GROUP </w:t>
            </w:r>
            <w:r w:rsidR="00BB2CAE" w:rsidRPr="00B76DFD">
              <w:rPr>
                <w:rFonts w:ascii="Times New Roman" w:hAnsi="Times New Roman" w:cs="Times New Roman"/>
                <w:sz w:val="22"/>
              </w:rPr>
              <w:t>BY cohort</w:t>
            </w:r>
            <w:r w:rsidRPr="00B76DFD">
              <w:rPr>
                <w:rFonts w:ascii="Times New Roman" w:hAnsi="Times New Roman" w:cs="Times New Roman"/>
                <w:sz w:val="22"/>
              </w:rPr>
              <w:t>_date, relative_period, country;</w:t>
            </w:r>
          </w:p>
          <w:p w14:paraId="2FBB0D58" w14:textId="77777777" w:rsidR="00370EC4" w:rsidRPr="00B76DFD" w:rsidRDefault="00370EC4" w:rsidP="00F328FD">
            <w:pPr>
              <w:widowControl/>
              <w:spacing w:line="264" w:lineRule="auto"/>
              <w:jc w:val="left"/>
              <w:rPr>
                <w:rFonts w:ascii="Times New Roman" w:hAnsi="Times New Roman" w:cs="Times New Roman"/>
                <w:sz w:val="22"/>
              </w:rPr>
            </w:pPr>
          </w:p>
          <w:p w14:paraId="388E9CE0" w14:textId="18D11055" w:rsidR="002E42BC" w:rsidRPr="00B76DFD" w:rsidRDefault="002E42BC"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SELECT 328</w:t>
            </w:r>
          </w:p>
          <w:p w14:paraId="276C4706" w14:textId="65A50090" w:rsidR="006769F2" w:rsidRPr="00B76DFD" w:rsidRDefault="007A60F5" w:rsidP="00F328FD">
            <w:pPr>
              <w:widowControl/>
              <w:spacing w:line="264" w:lineRule="auto"/>
              <w:jc w:val="left"/>
              <w:rPr>
                <w:rFonts w:ascii="Times New Roman" w:hAnsi="Times New Roman" w:cs="Times New Roman"/>
                <w:b/>
                <w:bCs/>
                <w:sz w:val="22"/>
              </w:rPr>
            </w:pPr>
            <w:r>
              <w:rPr>
                <w:rFonts w:ascii="Times New Roman" w:hAnsi="Times New Roman" w:cs="Times New Roman" w:hint="eastAsia"/>
                <w:b/>
                <w:bCs/>
                <w:sz w:val="22"/>
              </w:rPr>
              <w:t>-</w:t>
            </w:r>
            <w:r>
              <w:rPr>
                <w:rFonts w:ascii="Times New Roman" w:hAnsi="Times New Roman" w:cs="Times New Roman"/>
                <w:b/>
                <w:bCs/>
                <w:sz w:val="22"/>
              </w:rPr>
              <w:t>----------------------------------</w:t>
            </w:r>
          </w:p>
          <w:p w14:paraId="0CB692D8" w14:textId="77777777" w:rsidR="00040BC5" w:rsidRPr="00B76DFD" w:rsidRDefault="00040BC5"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CREATE TABLE cohort_mth_cts_zmy ASSELECT cohort_date,</w:t>
            </w:r>
          </w:p>
          <w:p w14:paraId="532C3139" w14:textId="0102724C" w:rsidR="00040BC5" w:rsidRPr="00B76DFD" w:rsidRDefault="00040BC5"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w:t>
            </w:r>
            <w:r w:rsidR="00BB2CAE" w:rsidRPr="00B76DFD">
              <w:rPr>
                <w:rFonts w:ascii="Times New Roman" w:hAnsi="Times New Roman" w:cs="Times New Roman"/>
                <w:sz w:val="22"/>
              </w:rPr>
              <w:t>EXTRACT(month</w:t>
            </w:r>
          </w:p>
          <w:p w14:paraId="61693FDB" w14:textId="2A6A5C08" w:rsidR="00040BC5" w:rsidRPr="00B76DFD" w:rsidRDefault="00040BC5"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AGE (invoicedate, cohort_date</w:t>
            </w:r>
            <w:r w:rsidR="00BB2CAE" w:rsidRPr="00B76DFD">
              <w:rPr>
                <w:rFonts w:ascii="Times New Roman" w:hAnsi="Times New Roman" w:cs="Times New Roman"/>
                <w:sz w:val="22"/>
              </w:rPr>
              <w:t>))</w:t>
            </w:r>
            <w:r w:rsidRPr="00B76DFD">
              <w:rPr>
                <w:rFonts w:ascii="Times New Roman" w:hAnsi="Times New Roman" w:cs="Times New Roman"/>
                <w:sz w:val="22"/>
              </w:rPr>
              <w:t xml:space="preserve"> + 12*EXTRACT( year</w:t>
            </w:r>
          </w:p>
          <w:p w14:paraId="1DC3A0D5" w14:textId="63A21884" w:rsidR="00040BC5" w:rsidRPr="00B76DFD" w:rsidRDefault="00040BC5"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FROM </w:t>
            </w:r>
            <w:r w:rsidR="00BB2CAE" w:rsidRPr="00B76DFD">
              <w:rPr>
                <w:rFonts w:ascii="Times New Roman" w:hAnsi="Times New Roman" w:cs="Times New Roman"/>
                <w:sz w:val="22"/>
              </w:rPr>
              <w:t>AGE (</w:t>
            </w:r>
            <w:r w:rsidRPr="00B76DFD">
              <w:rPr>
                <w:rFonts w:ascii="Times New Roman" w:hAnsi="Times New Roman" w:cs="Times New Roman"/>
                <w:sz w:val="22"/>
              </w:rPr>
              <w:t>invoicedate, cohort_date) ) AS relative_period, COUNT(DISTINCT customerid) AS active_ct ,</w:t>
            </w:r>
            <w:r w:rsidR="00BB2CAE" w:rsidRPr="00B76DFD">
              <w:rPr>
                <w:rFonts w:ascii="Times New Roman" w:hAnsi="Times New Roman" w:cs="Times New Roman"/>
                <w:sz w:val="22"/>
              </w:rPr>
              <w:t>cohort_assignment_zmy. Country</w:t>
            </w:r>
          </w:p>
          <w:p w14:paraId="74FDD0E9" w14:textId="77777777" w:rsidR="00040BC5" w:rsidRPr="00B76DFD" w:rsidRDefault="00040BC5"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onlineretail_zmy</w:t>
            </w:r>
          </w:p>
          <w:p w14:paraId="48446A10" w14:textId="55C14828" w:rsidR="00040BC5" w:rsidRPr="00B76DFD" w:rsidRDefault="00040BC5"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JOIN cohort_assignment_zmy </w:t>
            </w:r>
            <w:r w:rsidR="00BB2CAE" w:rsidRPr="00B76DFD">
              <w:rPr>
                <w:rFonts w:ascii="Times New Roman" w:hAnsi="Times New Roman" w:cs="Times New Roman"/>
                <w:sz w:val="22"/>
              </w:rPr>
              <w:t>USING (</w:t>
            </w:r>
            <w:r w:rsidRPr="00B76DFD">
              <w:rPr>
                <w:rFonts w:ascii="Times New Roman" w:hAnsi="Times New Roman" w:cs="Times New Roman"/>
                <w:sz w:val="22"/>
              </w:rPr>
              <w:t>customerid)</w:t>
            </w:r>
          </w:p>
          <w:p w14:paraId="6454A996" w14:textId="7C22BAE6" w:rsidR="00040BC5" w:rsidRPr="00B76DFD" w:rsidRDefault="00040BC5"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GROUP </w:t>
            </w:r>
            <w:r w:rsidR="00BB2CAE" w:rsidRPr="00B76DFD">
              <w:rPr>
                <w:rFonts w:ascii="Times New Roman" w:hAnsi="Times New Roman" w:cs="Times New Roman"/>
                <w:sz w:val="22"/>
              </w:rPr>
              <w:t>BY cohort</w:t>
            </w:r>
            <w:r w:rsidRPr="00B76DFD">
              <w:rPr>
                <w:rFonts w:ascii="Times New Roman" w:hAnsi="Times New Roman" w:cs="Times New Roman"/>
                <w:sz w:val="22"/>
              </w:rPr>
              <w:t>_date, relative_period,</w:t>
            </w:r>
            <w:r w:rsidR="00BB2CAE">
              <w:rPr>
                <w:rFonts w:ascii="Times New Roman" w:hAnsi="Times New Roman" w:cs="Times New Roman"/>
                <w:sz w:val="22"/>
              </w:rPr>
              <w:t xml:space="preserve"> </w:t>
            </w:r>
            <w:r w:rsidR="00BB2CAE" w:rsidRPr="00B76DFD">
              <w:rPr>
                <w:rFonts w:ascii="Times New Roman" w:hAnsi="Times New Roman" w:cs="Times New Roman"/>
                <w:sz w:val="22"/>
              </w:rPr>
              <w:t>cohort_assignment_zmy. Country</w:t>
            </w:r>
            <w:r w:rsidRPr="00B76DFD">
              <w:rPr>
                <w:rFonts w:ascii="Times New Roman" w:hAnsi="Times New Roman" w:cs="Times New Roman"/>
                <w:sz w:val="22"/>
              </w:rPr>
              <w:t>;</w:t>
            </w:r>
          </w:p>
          <w:p w14:paraId="549CE1DA" w14:textId="43543626" w:rsidR="00040BC5" w:rsidRPr="00B76DFD" w:rsidRDefault="00040BC5" w:rsidP="00F328FD">
            <w:pPr>
              <w:widowControl/>
              <w:spacing w:line="264" w:lineRule="auto"/>
              <w:jc w:val="left"/>
              <w:rPr>
                <w:rFonts w:ascii="Times New Roman" w:hAnsi="Times New Roman" w:cs="Times New Roman"/>
                <w:sz w:val="22"/>
              </w:rPr>
            </w:pPr>
          </w:p>
          <w:p w14:paraId="3C21B8DA" w14:textId="77777777" w:rsidR="002E42BC" w:rsidRPr="00B76DFD" w:rsidRDefault="002E42BC"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SELECT 328</w:t>
            </w:r>
          </w:p>
          <w:p w14:paraId="4B5BDE88" w14:textId="71B7E8EF" w:rsidR="002E42BC" w:rsidRPr="00B76DFD" w:rsidRDefault="007A60F5"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1E74EC43" w14:textId="1AEF18C3" w:rsidR="002E42BC" w:rsidRPr="00B76DFD" w:rsidRDefault="002E42BC" w:rsidP="00F328FD">
            <w:pPr>
              <w:pStyle w:val="a8"/>
              <w:widowControl/>
              <w:numPr>
                <w:ilvl w:val="0"/>
                <w:numId w:val="2"/>
              </w:numPr>
              <w:spacing w:line="264" w:lineRule="auto"/>
              <w:ind w:firstLineChars="0"/>
              <w:jc w:val="left"/>
              <w:rPr>
                <w:rFonts w:ascii="Times New Roman" w:hAnsi="Times New Roman" w:cs="Times New Roman"/>
                <w:b/>
                <w:bCs/>
                <w:sz w:val="22"/>
              </w:rPr>
            </w:pPr>
            <w:r w:rsidRPr="00B76DFD">
              <w:rPr>
                <w:rFonts w:ascii="Times New Roman" w:hAnsi="Times New Roman" w:cs="Times New Roman"/>
                <w:b/>
                <w:bCs/>
                <w:sz w:val="22"/>
              </w:rPr>
              <w:t>Convert the counts to percent</w:t>
            </w:r>
            <w:r w:rsidR="00BB2CAE">
              <w:rPr>
                <w:rFonts w:ascii="Times New Roman" w:hAnsi="Times New Roman" w:cs="Times New Roman"/>
                <w:b/>
                <w:bCs/>
                <w:sz w:val="22"/>
              </w:rPr>
              <w:t>age</w:t>
            </w:r>
          </w:p>
          <w:p w14:paraId="3EA90BEA" w14:textId="77777777" w:rsidR="00724D00" w:rsidRPr="00B76DFD" w:rsidRDefault="00724D00" w:rsidP="00F328FD">
            <w:pPr>
              <w:widowControl/>
              <w:spacing w:line="264" w:lineRule="auto"/>
              <w:jc w:val="left"/>
              <w:rPr>
                <w:rFonts w:ascii="Times New Roman" w:hAnsi="Times New Roman" w:cs="Times New Roman"/>
                <w:sz w:val="22"/>
              </w:rPr>
            </w:pPr>
            <w:bookmarkStart w:id="11" w:name="OLE_LINK3"/>
            <w:bookmarkStart w:id="12" w:name="OLE_LINK4"/>
          </w:p>
          <w:p w14:paraId="0BEDD800" w14:textId="2DA56F3C" w:rsidR="00724D00" w:rsidRPr="00B76DFD" w:rsidRDefault="00724D00"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CREATE TABLE cohort_totals_zmy ASSELECT cohort_date,</w:t>
            </w:r>
          </w:p>
          <w:p w14:paraId="3E842C9A" w14:textId="142B5E15" w:rsidR="00724D00" w:rsidRPr="00B76DFD" w:rsidRDefault="00724D00"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w:t>
            </w:r>
            <w:r w:rsidR="00BB2CAE" w:rsidRPr="00B76DFD">
              <w:rPr>
                <w:rFonts w:ascii="Times New Roman" w:hAnsi="Times New Roman" w:cs="Times New Roman"/>
                <w:sz w:val="22"/>
              </w:rPr>
              <w:t>COUNT (</w:t>
            </w:r>
            <w:r w:rsidRPr="00B76DFD">
              <w:rPr>
                <w:rFonts w:ascii="Times New Roman" w:hAnsi="Times New Roman" w:cs="Times New Roman"/>
                <w:sz w:val="22"/>
              </w:rPr>
              <w:t xml:space="preserve">DISTINCT customerid) AS </w:t>
            </w:r>
            <w:r w:rsidR="00BB2CAE" w:rsidRPr="00B76DFD">
              <w:rPr>
                <w:rFonts w:ascii="Times New Roman" w:hAnsi="Times New Roman" w:cs="Times New Roman"/>
                <w:sz w:val="22"/>
              </w:rPr>
              <w:t>cohort total</w:t>
            </w:r>
            <w:r w:rsidRPr="00B76DFD">
              <w:rPr>
                <w:rFonts w:ascii="Times New Roman" w:hAnsi="Times New Roman" w:cs="Times New Roman"/>
                <w:sz w:val="22"/>
              </w:rPr>
              <w:t>,</w:t>
            </w:r>
          </w:p>
          <w:p w14:paraId="6FAFD70D" w14:textId="77777777" w:rsidR="00724D00" w:rsidRPr="00B76DFD" w:rsidRDefault="00724D00"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ountry</w:t>
            </w:r>
          </w:p>
          <w:p w14:paraId="47D9F606" w14:textId="77777777" w:rsidR="00724D00" w:rsidRPr="00B76DFD" w:rsidRDefault="00724D00"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cohort_assignment_zmy</w:t>
            </w:r>
          </w:p>
          <w:p w14:paraId="128FB88D" w14:textId="77777777" w:rsidR="00724D00" w:rsidRPr="00B76DFD" w:rsidRDefault="00724D00"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GROUP BY  1,3;</w:t>
            </w:r>
          </w:p>
          <w:p w14:paraId="711D8642" w14:textId="77777777" w:rsidR="00724D00" w:rsidRPr="00B76DFD" w:rsidRDefault="00724D00" w:rsidP="00F328FD">
            <w:pPr>
              <w:widowControl/>
              <w:spacing w:line="264" w:lineRule="auto"/>
              <w:jc w:val="left"/>
              <w:rPr>
                <w:rFonts w:ascii="Times New Roman" w:hAnsi="Times New Roman" w:cs="Times New Roman"/>
                <w:sz w:val="22"/>
              </w:rPr>
            </w:pPr>
          </w:p>
          <w:p w14:paraId="021C3761" w14:textId="2EA7A97A" w:rsidR="002E42BC" w:rsidRPr="00B76DFD" w:rsidRDefault="002E42BC"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SELECT 54</w:t>
            </w:r>
          </w:p>
          <w:p w14:paraId="0F852B94" w14:textId="302C3139" w:rsidR="002E42BC" w:rsidRPr="00B76DFD" w:rsidRDefault="007A60F5"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bookmarkEnd w:id="11"/>
          <w:bookmarkEnd w:id="12"/>
          <w:p w14:paraId="4E83B47C" w14:textId="77777777" w:rsidR="00A46F7A" w:rsidRPr="00B76DFD" w:rsidRDefault="00A46F7A"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CREATE TABLE cohort_mth_percent_zmy ASSELECT cohort_date,</w:t>
            </w:r>
          </w:p>
          <w:p w14:paraId="2DAFDD14" w14:textId="77777777" w:rsidR="00A46F7A" w:rsidRPr="00B76DFD" w:rsidRDefault="00A46F7A"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relative_period,</w:t>
            </w:r>
          </w:p>
          <w:p w14:paraId="4EC10E8C" w14:textId="77777777" w:rsidR="00A46F7A" w:rsidRPr="00B76DFD" w:rsidRDefault="00A46F7A"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active_ct::NUMERIC / cohort_total AS active_percent,</w:t>
            </w:r>
          </w:p>
          <w:p w14:paraId="5F57F93C" w14:textId="77777777" w:rsidR="00A46F7A" w:rsidRPr="00B76DFD" w:rsidRDefault="00A46F7A"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ountry</w:t>
            </w:r>
          </w:p>
          <w:p w14:paraId="4D014D9C" w14:textId="77777777" w:rsidR="00A46F7A" w:rsidRPr="00B76DFD" w:rsidRDefault="00A46F7A"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cohort_mth_cts_zmy</w:t>
            </w:r>
          </w:p>
          <w:p w14:paraId="460B3935" w14:textId="77777777" w:rsidR="00A46F7A" w:rsidRPr="00B76DFD" w:rsidRDefault="00A46F7A"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JOIN cohort_totals_zmy</w:t>
            </w:r>
          </w:p>
          <w:p w14:paraId="02E58E1C" w14:textId="1A518922" w:rsidR="002E42BC" w:rsidRPr="00B76DFD" w:rsidRDefault="00A46F7A"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USING (cohort_</w:t>
            </w:r>
            <w:r w:rsidR="00BB2CAE" w:rsidRPr="00B76DFD">
              <w:rPr>
                <w:rFonts w:ascii="Times New Roman" w:hAnsi="Times New Roman" w:cs="Times New Roman"/>
                <w:sz w:val="22"/>
              </w:rPr>
              <w:t>date, country</w:t>
            </w:r>
            <w:r w:rsidRPr="00B76DFD">
              <w:rPr>
                <w:rFonts w:ascii="Times New Roman" w:hAnsi="Times New Roman" w:cs="Times New Roman"/>
                <w:sz w:val="22"/>
              </w:rPr>
              <w:t>);</w:t>
            </w:r>
          </w:p>
          <w:p w14:paraId="25703916" w14:textId="1CAAC70E" w:rsidR="00A46F7A" w:rsidRPr="00B76DFD" w:rsidRDefault="00A46F7A" w:rsidP="00F328FD">
            <w:pPr>
              <w:widowControl/>
              <w:spacing w:line="264" w:lineRule="auto"/>
              <w:jc w:val="left"/>
              <w:rPr>
                <w:rFonts w:ascii="Times New Roman" w:hAnsi="Times New Roman" w:cs="Times New Roman"/>
                <w:sz w:val="22"/>
              </w:rPr>
            </w:pPr>
          </w:p>
          <w:p w14:paraId="3B897B46" w14:textId="77777777" w:rsidR="002E42BC" w:rsidRPr="00B76DFD" w:rsidRDefault="002E42BC"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SELECT 328</w:t>
            </w:r>
          </w:p>
          <w:p w14:paraId="6C8A35C2" w14:textId="6C907CD8" w:rsidR="002E42BC" w:rsidRPr="00B76DFD" w:rsidRDefault="007A60F5"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w:t>
            </w:r>
          </w:p>
          <w:p w14:paraId="0D3D3D21" w14:textId="77777777" w:rsidR="002E42BC" w:rsidRPr="00B76DFD" w:rsidRDefault="002E42BC" w:rsidP="00F328FD">
            <w:pPr>
              <w:pStyle w:val="a8"/>
              <w:widowControl/>
              <w:numPr>
                <w:ilvl w:val="0"/>
                <w:numId w:val="2"/>
              </w:numPr>
              <w:spacing w:line="264" w:lineRule="auto"/>
              <w:ind w:firstLineChars="0"/>
              <w:jc w:val="left"/>
              <w:rPr>
                <w:rFonts w:ascii="Times New Roman" w:hAnsi="Times New Roman" w:cs="Times New Roman"/>
                <w:b/>
                <w:bCs/>
                <w:sz w:val="22"/>
              </w:rPr>
            </w:pPr>
            <w:r w:rsidRPr="00B76DFD">
              <w:rPr>
                <w:rFonts w:ascii="Times New Roman" w:hAnsi="Times New Roman" w:cs="Times New Roman"/>
                <w:b/>
                <w:bCs/>
                <w:sz w:val="22"/>
              </w:rPr>
              <w:t>Count the number of users per cohort. Add column to table.</w:t>
            </w:r>
          </w:p>
          <w:p w14:paraId="015ED2F7" w14:textId="77777777" w:rsidR="002E42BC" w:rsidRPr="00B76DFD" w:rsidRDefault="002E42BC" w:rsidP="00F328FD">
            <w:pPr>
              <w:widowControl/>
              <w:spacing w:line="264" w:lineRule="auto"/>
              <w:jc w:val="left"/>
              <w:rPr>
                <w:rFonts w:ascii="Times New Roman" w:hAnsi="Times New Roman" w:cs="Times New Roman"/>
                <w:sz w:val="22"/>
              </w:rPr>
            </w:pPr>
          </w:p>
          <w:p w14:paraId="5BA17482"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CREATE TABLE cohort_analysis_zmy ASSELECT cohort_date AS row_id,</w:t>
            </w:r>
          </w:p>
          <w:p w14:paraId="5BFF8AF9"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lastRenderedPageBreak/>
              <w:t xml:space="preserve">         relative_period::TEXT AS col_id,</w:t>
            </w:r>
          </w:p>
          <w:p w14:paraId="758353F0"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active_percent AS val,</w:t>
            </w:r>
          </w:p>
          <w:p w14:paraId="4A380417"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ountry</w:t>
            </w:r>
          </w:p>
          <w:p w14:paraId="6201C164"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cohort_mth_percent_zmy</w:t>
            </w:r>
          </w:p>
          <w:p w14:paraId="78650DC3"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UNION</w:t>
            </w:r>
          </w:p>
          <w:p w14:paraId="57CDFC62"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ALLSELECT cohort_date AS row_id,</w:t>
            </w:r>
          </w:p>
          <w:p w14:paraId="14580FE6" w14:textId="4506A5CF"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total'::TEXT AS col_id, cohort_total AS val,</w:t>
            </w:r>
            <w:r w:rsidR="00BB2CAE">
              <w:rPr>
                <w:rFonts w:ascii="Times New Roman" w:hAnsi="Times New Roman" w:cs="Times New Roman"/>
                <w:sz w:val="22"/>
              </w:rPr>
              <w:t xml:space="preserve"> </w:t>
            </w:r>
            <w:r w:rsidRPr="00B76DFD">
              <w:rPr>
                <w:rFonts w:ascii="Times New Roman" w:hAnsi="Times New Roman" w:cs="Times New Roman"/>
                <w:sz w:val="22"/>
              </w:rPr>
              <w:t>country</w:t>
            </w:r>
          </w:p>
          <w:p w14:paraId="10B9BFCE" w14:textId="77777777" w:rsidR="00E3460B" w:rsidRPr="00B76DFD" w:rsidRDefault="00E3460B"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FROM cohort_totals_zmy;</w:t>
            </w:r>
          </w:p>
          <w:p w14:paraId="38E5738B" w14:textId="77777777" w:rsidR="00E3460B" w:rsidRPr="00B76DFD" w:rsidRDefault="00E3460B" w:rsidP="00F328FD">
            <w:pPr>
              <w:widowControl/>
              <w:spacing w:line="264" w:lineRule="auto"/>
              <w:jc w:val="left"/>
              <w:rPr>
                <w:rFonts w:ascii="Times New Roman" w:hAnsi="Times New Roman" w:cs="Times New Roman"/>
                <w:sz w:val="22"/>
              </w:rPr>
            </w:pPr>
          </w:p>
          <w:p w14:paraId="25987524" w14:textId="410005A5" w:rsidR="002E42BC" w:rsidRPr="00B76DFD" w:rsidRDefault="002E42BC" w:rsidP="00F328FD">
            <w:pPr>
              <w:widowControl/>
              <w:spacing w:line="264" w:lineRule="auto"/>
              <w:jc w:val="left"/>
              <w:rPr>
                <w:rFonts w:ascii="Times New Roman" w:hAnsi="Times New Roman" w:cs="Times New Roman"/>
                <w:b/>
                <w:bCs/>
                <w:sz w:val="22"/>
              </w:rPr>
            </w:pPr>
            <w:r w:rsidRPr="00B76DFD">
              <w:rPr>
                <w:rFonts w:ascii="Times New Roman" w:hAnsi="Times New Roman" w:cs="Times New Roman"/>
                <w:b/>
                <w:bCs/>
                <w:sz w:val="22"/>
              </w:rPr>
              <w:t>SELECT 382</w:t>
            </w:r>
            <w:bookmarkEnd w:id="7"/>
            <w:bookmarkEnd w:id="8"/>
          </w:p>
        </w:tc>
      </w:tr>
      <w:bookmarkEnd w:id="9"/>
      <w:bookmarkEnd w:id="10"/>
    </w:tbl>
    <w:p w14:paraId="5D477794" w14:textId="77777777" w:rsidR="002E42BC" w:rsidRPr="00B76DFD" w:rsidRDefault="002E42BC" w:rsidP="00F328FD">
      <w:pPr>
        <w:spacing w:line="264" w:lineRule="auto"/>
        <w:rPr>
          <w:rFonts w:ascii="Times New Roman" w:hAnsi="Times New Roman" w:cs="Times New Roman"/>
          <w:b/>
          <w:bCs/>
          <w:sz w:val="22"/>
        </w:rPr>
      </w:pPr>
    </w:p>
    <w:p w14:paraId="4362877E" w14:textId="7820A9EC" w:rsidR="00C51164" w:rsidRDefault="00C51164" w:rsidP="00F328FD">
      <w:pPr>
        <w:widowControl/>
        <w:spacing w:line="264" w:lineRule="auto"/>
        <w:jc w:val="left"/>
        <w:rPr>
          <w:rFonts w:ascii="Times New Roman" w:hAnsi="Times New Roman" w:cs="Times New Roman"/>
          <w:b/>
          <w:bCs/>
          <w:sz w:val="22"/>
        </w:rPr>
      </w:pPr>
      <w:r>
        <w:rPr>
          <w:rFonts w:ascii="Times New Roman" w:hAnsi="Times New Roman" w:cs="Times New Roman"/>
          <w:b/>
          <w:bCs/>
          <w:sz w:val="22"/>
        </w:rPr>
        <w:br w:type="page"/>
      </w:r>
    </w:p>
    <w:p w14:paraId="2A802434" w14:textId="17C388C4" w:rsidR="00A55A03" w:rsidRPr="00C51164" w:rsidRDefault="00A55A03" w:rsidP="00F328FD">
      <w:pPr>
        <w:widowControl/>
        <w:spacing w:line="264" w:lineRule="auto"/>
        <w:jc w:val="left"/>
        <w:rPr>
          <w:rFonts w:ascii="Times New Roman" w:hAnsi="Times New Roman" w:cs="Times New Roman"/>
          <w:b/>
          <w:bCs/>
          <w:sz w:val="22"/>
        </w:rPr>
      </w:pPr>
      <w:r w:rsidRPr="00C51164">
        <w:rPr>
          <w:rFonts w:ascii="Times New Roman" w:hAnsi="Times New Roman" w:cs="Times New Roman"/>
          <w:b/>
          <w:bCs/>
          <w:sz w:val="22"/>
        </w:rPr>
        <w:lastRenderedPageBreak/>
        <w:t>Section 2: The KPIs</w:t>
      </w:r>
    </w:p>
    <w:p w14:paraId="5E27C808" w14:textId="27CBE484" w:rsidR="00A55A03" w:rsidRDefault="00A55A03" w:rsidP="00F328FD">
      <w:pPr>
        <w:spacing w:line="264" w:lineRule="auto"/>
        <w:rPr>
          <w:rFonts w:ascii="Times New Roman" w:hAnsi="Times New Roman" w:cs="Times New Roman"/>
          <w:sz w:val="22"/>
        </w:rPr>
      </w:pPr>
    </w:p>
    <w:p w14:paraId="3237C1BE" w14:textId="2E16F4D4" w:rsidR="0017654C" w:rsidRDefault="0017654C"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 xml:space="preserve">his part we calculate the KPIs and </w:t>
      </w:r>
      <w:r w:rsidR="00BB2CAE">
        <w:rPr>
          <w:rFonts w:ascii="Times New Roman" w:hAnsi="Times New Roman" w:cs="Times New Roman"/>
          <w:sz w:val="22"/>
        </w:rPr>
        <w:t>visualize</w:t>
      </w:r>
      <w:r>
        <w:rPr>
          <w:rFonts w:ascii="Times New Roman" w:hAnsi="Times New Roman" w:cs="Times New Roman"/>
          <w:sz w:val="22"/>
        </w:rPr>
        <w:t xml:space="preserve"> them in the tableau.</w:t>
      </w:r>
    </w:p>
    <w:p w14:paraId="7C86B53C" w14:textId="77777777" w:rsidR="00D24B5B" w:rsidRPr="00B76DFD" w:rsidRDefault="00D24B5B" w:rsidP="00F328FD">
      <w:pPr>
        <w:widowControl/>
        <w:spacing w:line="264" w:lineRule="auto"/>
        <w:jc w:val="left"/>
        <w:rPr>
          <w:rFonts w:ascii="Times New Roman" w:hAnsi="Times New Roman" w:cs="Times New Roman"/>
          <w:sz w:val="22"/>
        </w:rPr>
      </w:pPr>
    </w:p>
    <w:tbl>
      <w:tblPr>
        <w:tblStyle w:val="a3"/>
        <w:tblW w:w="0" w:type="auto"/>
        <w:tblLook w:val="04A0" w:firstRow="1" w:lastRow="0" w:firstColumn="1" w:lastColumn="0" w:noHBand="0" w:noVBand="1"/>
      </w:tblPr>
      <w:tblGrid>
        <w:gridCol w:w="2122"/>
        <w:gridCol w:w="6174"/>
      </w:tblGrid>
      <w:tr w:rsidR="007C234B" w:rsidRPr="00B76DFD" w14:paraId="6A47BB17" w14:textId="77777777" w:rsidTr="00C00B12">
        <w:tc>
          <w:tcPr>
            <w:tcW w:w="2122" w:type="dxa"/>
          </w:tcPr>
          <w:p w14:paraId="054B297F" w14:textId="77777777" w:rsidR="007C234B" w:rsidRPr="008730D4" w:rsidRDefault="007C234B" w:rsidP="00F328FD">
            <w:pPr>
              <w:widowControl/>
              <w:spacing w:line="264" w:lineRule="auto"/>
              <w:jc w:val="left"/>
              <w:rPr>
                <w:rFonts w:ascii="Times New Roman" w:hAnsi="Times New Roman" w:cs="Times New Roman"/>
                <w:b/>
                <w:bCs/>
                <w:sz w:val="22"/>
              </w:rPr>
            </w:pPr>
            <w:r w:rsidRPr="008730D4">
              <w:rPr>
                <w:rFonts w:ascii="Times New Roman" w:hAnsi="Times New Roman" w:cs="Times New Roman"/>
                <w:b/>
                <w:bCs/>
                <w:sz w:val="22"/>
              </w:rPr>
              <w:t>KPI Description</w:t>
            </w:r>
          </w:p>
        </w:tc>
        <w:tc>
          <w:tcPr>
            <w:tcW w:w="6174" w:type="dxa"/>
          </w:tcPr>
          <w:p w14:paraId="2F83B1C6" w14:textId="26EEEE3F" w:rsidR="008730D4" w:rsidRPr="00B76DFD" w:rsidRDefault="00C32F4D"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Ⅰ</w:t>
            </w:r>
            <w:bookmarkStart w:id="13" w:name="OLE_LINK48"/>
            <w:bookmarkStart w:id="14" w:name="OLE_LINK49"/>
            <w:r w:rsidR="008730D4" w:rsidRPr="008730D4">
              <w:rPr>
                <w:rFonts w:ascii="Times New Roman" w:hAnsi="Times New Roman" w:cs="Times New Roman"/>
                <w:sz w:val="22"/>
              </w:rPr>
              <w:t>Average transaction value</w:t>
            </w:r>
            <w:r w:rsidR="008730D4">
              <w:rPr>
                <w:rFonts w:ascii="Times New Roman" w:hAnsi="Times New Roman" w:cs="Times New Roman"/>
                <w:sz w:val="22"/>
              </w:rPr>
              <w:t>(ATV)</w:t>
            </w:r>
            <w:r w:rsidR="008730D4" w:rsidRPr="008730D4">
              <w:rPr>
                <w:rFonts w:ascii="Times New Roman" w:hAnsi="Times New Roman" w:cs="Times New Roman"/>
                <w:sz w:val="22"/>
              </w:rPr>
              <w:t xml:space="preserve"> and the number of transaction</w:t>
            </w:r>
            <w:bookmarkEnd w:id="13"/>
            <w:bookmarkEnd w:id="14"/>
          </w:p>
        </w:tc>
      </w:tr>
      <w:tr w:rsidR="007C234B" w:rsidRPr="00B76DFD" w14:paraId="686A415F" w14:textId="77777777" w:rsidTr="00C00B12">
        <w:tc>
          <w:tcPr>
            <w:tcW w:w="2122" w:type="dxa"/>
          </w:tcPr>
          <w:p w14:paraId="5CE14A1B" w14:textId="77777777" w:rsidR="007C234B" w:rsidRPr="008730D4" w:rsidRDefault="007C234B" w:rsidP="00F328FD">
            <w:pPr>
              <w:widowControl/>
              <w:spacing w:line="264" w:lineRule="auto"/>
              <w:jc w:val="left"/>
              <w:rPr>
                <w:rFonts w:ascii="Times New Roman" w:hAnsi="Times New Roman" w:cs="Times New Roman"/>
                <w:b/>
                <w:bCs/>
                <w:sz w:val="22"/>
              </w:rPr>
            </w:pPr>
            <w:r w:rsidRPr="008730D4">
              <w:rPr>
                <w:rFonts w:ascii="Times New Roman" w:hAnsi="Times New Roman" w:cs="Times New Roman"/>
                <w:b/>
                <w:bCs/>
                <w:sz w:val="22"/>
              </w:rPr>
              <w:t>KPI formula</w:t>
            </w:r>
          </w:p>
        </w:tc>
        <w:tc>
          <w:tcPr>
            <w:tcW w:w="6174" w:type="dxa"/>
          </w:tcPr>
          <w:p w14:paraId="49E4C51A" w14:textId="72EF5A24" w:rsidR="00F42C4C" w:rsidRPr="00B76DFD" w:rsidRDefault="008730D4" w:rsidP="00F328FD">
            <w:pPr>
              <w:widowControl/>
              <w:spacing w:line="264" w:lineRule="auto"/>
              <w:jc w:val="left"/>
              <w:rPr>
                <w:rFonts w:ascii="Times New Roman" w:hAnsi="Times New Roman" w:cs="Times New Roman"/>
                <w:sz w:val="22"/>
              </w:rPr>
            </w:pPr>
            <w:r>
              <w:rPr>
                <w:rFonts w:ascii="Times New Roman" w:hAnsi="Times New Roman" w:cs="Times New Roman"/>
                <w:sz w:val="22"/>
              </w:rPr>
              <w:t>T</w:t>
            </w:r>
            <w:r w:rsidR="003C6230" w:rsidRPr="003C6230">
              <w:rPr>
                <w:rFonts w:ascii="Times New Roman" w:hAnsi="Times New Roman" w:cs="Times New Roman"/>
                <w:sz w:val="22"/>
              </w:rPr>
              <w:t>otal value of all transactions</w:t>
            </w:r>
            <w:r>
              <w:rPr>
                <w:rFonts w:ascii="Times New Roman" w:hAnsi="Times New Roman" w:cs="Times New Roman"/>
                <w:sz w:val="22"/>
              </w:rPr>
              <w:t>,</w:t>
            </w:r>
            <w:r w:rsidR="003C6230" w:rsidRPr="003C6230">
              <w:rPr>
                <w:rFonts w:ascii="Times New Roman" w:hAnsi="Times New Roman" w:cs="Times New Roman"/>
                <w:sz w:val="22"/>
              </w:rPr>
              <w:t xml:space="preserve"> </w:t>
            </w:r>
            <w:r>
              <w:rPr>
                <w:rFonts w:ascii="Times New Roman" w:hAnsi="Times New Roman" w:cs="Times New Roman"/>
                <w:sz w:val="22"/>
              </w:rPr>
              <w:t xml:space="preserve">divided </w:t>
            </w:r>
            <w:r w:rsidR="003C6230" w:rsidRPr="003C6230">
              <w:rPr>
                <w:rFonts w:ascii="Times New Roman" w:hAnsi="Times New Roman" w:cs="Times New Roman"/>
                <w:sz w:val="22"/>
              </w:rPr>
              <w:t>by the number of transactions</w:t>
            </w:r>
            <w:r>
              <w:rPr>
                <w:rFonts w:ascii="Times New Roman" w:hAnsi="Times New Roman" w:cs="Times New Roman"/>
                <w:sz w:val="22"/>
              </w:rPr>
              <w:t>, per</w:t>
            </w:r>
            <w:r w:rsidR="003C6230" w:rsidRPr="003C6230">
              <w:rPr>
                <w:rFonts w:ascii="Times New Roman" w:hAnsi="Times New Roman" w:cs="Times New Roman"/>
                <w:sz w:val="22"/>
              </w:rPr>
              <w:t xml:space="preserve"> month</w:t>
            </w:r>
            <w:r>
              <w:rPr>
                <w:rFonts w:ascii="Times New Roman" w:hAnsi="Times New Roman" w:cs="Times New Roman"/>
                <w:sz w:val="22"/>
              </w:rPr>
              <w:t>, per country</w:t>
            </w:r>
          </w:p>
        </w:tc>
      </w:tr>
      <w:tr w:rsidR="007C234B" w:rsidRPr="00B76DFD" w14:paraId="76D27CAC" w14:textId="77777777" w:rsidTr="00C00B12">
        <w:tc>
          <w:tcPr>
            <w:tcW w:w="2122" w:type="dxa"/>
          </w:tcPr>
          <w:p w14:paraId="4F5ACBED" w14:textId="77777777" w:rsidR="007C234B" w:rsidRPr="008730D4" w:rsidRDefault="007C234B" w:rsidP="00F328FD">
            <w:pPr>
              <w:widowControl/>
              <w:spacing w:line="264" w:lineRule="auto"/>
              <w:jc w:val="left"/>
              <w:rPr>
                <w:rFonts w:ascii="Times New Roman" w:hAnsi="Times New Roman" w:cs="Times New Roman"/>
                <w:b/>
                <w:bCs/>
                <w:sz w:val="22"/>
              </w:rPr>
            </w:pPr>
            <w:r w:rsidRPr="008730D4">
              <w:rPr>
                <w:rFonts w:ascii="Times New Roman" w:hAnsi="Times New Roman" w:cs="Times New Roman"/>
                <w:b/>
                <w:bCs/>
                <w:sz w:val="22"/>
              </w:rPr>
              <w:t>Steps to realize KPI:</w:t>
            </w:r>
          </w:p>
        </w:tc>
        <w:tc>
          <w:tcPr>
            <w:tcW w:w="6174" w:type="dxa"/>
          </w:tcPr>
          <w:p w14:paraId="1043161F" w14:textId="77777777" w:rsidR="00806ECA" w:rsidRPr="00806ECA" w:rsidRDefault="00806ECA" w:rsidP="00F328FD">
            <w:pPr>
              <w:widowControl/>
              <w:spacing w:line="264" w:lineRule="auto"/>
              <w:jc w:val="left"/>
              <w:rPr>
                <w:rFonts w:ascii="Times New Roman" w:hAnsi="Times New Roman" w:cs="Times New Roman"/>
                <w:sz w:val="22"/>
              </w:rPr>
            </w:pPr>
            <w:r w:rsidRPr="00806ECA">
              <w:rPr>
                <w:rFonts w:ascii="Times New Roman" w:hAnsi="Times New Roman" w:cs="Times New Roman"/>
                <w:sz w:val="22"/>
              </w:rPr>
              <w:t>CREATE TABLE avt_zmy ASSELECT month,</w:t>
            </w:r>
          </w:p>
          <w:p w14:paraId="78B45456" w14:textId="2D1BCDE6" w:rsidR="00806ECA" w:rsidRPr="00806ECA" w:rsidRDefault="00806ECA" w:rsidP="00F328FD">
            <w:pPr>
              <w:widowControl/>
              <w:spacing w:line="264" w:lineRule="auto"/>
              <w:jc w:val="left"/>
              <w:rPr>
                <w:rFonts w:ascii="Times New Roman" w:hAnsi="Times New Roman" w:cs="Times New Roman"/>
                <w:sz w:val="22"/>
              </w:rPr>
            </w:pPr>
            <w:r w:rsidRPr="00806ECA">
              <w:rPr>
                <w:rFonts w:ascii="Times New Roman" w:hAnsi="Times New Roman" w:cs="Times New Roman"/>
                <w:sz w:val="22"/>
              </w:rPr>
              <w:t xml:space="preserve">         </w:t>
            </w:r>
            <w:r w:rsidR="00BB2CAE" w:rsidRPr="00806ECA">
              <w:rPr>
                <w:rFonts w:ascii="Times New Roman" w:hAnsi="Times New Roman" w:cs="Times New Roman"/>
                <w:sz w:val="22"/>
              </w:rPr>
              <w:t>SUM (</w:t>
            </w:r>
            <w:r w:rsidRPr="00806ECA">
              <w:rPr>
                <w:rFonts w:ascii="Times New Roman" w:hAnsi="Times New Roman" w:cs="Times New Roman"/>
                <w:sz w:val="22"/>
              </w:rPr>
              <w:t>income)/count(DISTINCT invoiceno) AS a</w:t>
            </w:r>
            <w:r w:rsidR="00BB2CAE">
              <w:rPr>
                <w:rFonts w:ascii="Times New Roman" w:hAnsi="Times New Roman" w:cs="Times New Roman"/>
                <w:sz w:val="22"/>
              </w:rPr>
              <w:t>tv</w:t>
            </w:r>
            <w:r w:rsidRPr="00806ECA">
              <w:rPr>
                <w:rFonts w:ascii="Times New Roman" w:hAnsi="Times New Roman" w:cs="Times New Roman"/>
                <w:sz w:val="22"/>
              </w:rPr>
              <w:t>,</w:t>
            </w:r>
          </w:p>
          <w:p w14:paraId="5EABF3EA" w14:textId="2271D088" w:rsidR="00806ECA" w:rsidRPr="00806ECA" w:rsidRDefault="00806ECA" w:rsidP="00F328FD">
            <w:pPr>
              <w:widowControl/>
              <w:spacing w:line="264" w:lineRule="auto"/>
              <w:jc w:val="left"/>
              <w:rPr>
                <w:rFonts w:ascii="Times New Roman" w:hAnsi="Times New Roman" w:cs="Times New Roman"/>
                <w:sz w:val="22"/>
              </w:rPr>
            </w:pPr>
            <w:r w:rsidRPr="00806ECA">
              <w:rPr>
                <w:rFonts w:ascii="Times New Roman" w:hAnsi="Times New Roman" w:cs="Times New Roman"/>
                <w:sz w:val="22"/>
              </w:rPr>
              <w:t xml:space="preserve">         </w:t>
            </w:r>
            <w:r w:rsidR="00BB2CAE" w:rsidRPr="00806ECA">
              <w:rPr>
                <w:rFonts w:ascii="Times New Roman" w:hAnsi="Times New Roman" w:cs="Times New Roman"/>
                <w:sz w:val="22"/>
              </w:rPr>
              <w:t>count (</w:t>
            </w:r>
            <w:r w:rsidRPr="00806ECA">
              <w:rPr>
                <w:rFonts w:ascii="Times New Roman" w:hAnsi="Times New Roman" w:cs="Times New Roman"/>
                <w:sz w:val="22"/>
              </w:rPr>
              <w:t>DISTINCT invoiceno) AS count,</w:t>
            </w:r>
            <w:r w:rsidR="008243A6">
              <w:rPr>
                <w:rFonts w:ascii="Times New Roman" w:hAnsi="Times New Roman" w:cs="Times New Roman" w:hint="eastAsia"/>
                <w:sz w:val="22"/>
              </w:rPr>
              <w:t xml:space="preserve"> </w:t>
            </w:r>
            <w:r w:rsidRPr="00806ECA">
              <w:rPr>
                <w:rFonts w:ascii="Times New Roman" w:hAnsi="Times New Roman" w:cs="Times New Roman"/>
                <w:sz w:val="22"/>
              </w:rPr>
              <w:t>country</w:t>
            </w:r>
          </w:p>
          <w:p w14:paraId="05B94E8C" w14:textId="77777777" w:rsidR="00806ECA" w:rsidRPr="00806ECA" w:rsidRDefault="00806ECA" w:rsidP="00F328FD">
            <w:pPr>
              <w:widowControl/>
              <w:spacing w:line="264" w:lineRule="auto"/>
              <w:jc w:val="left"/>
              <w:rPr>
                <w:rFonts w:ascii="Times New Roman" w:hAnsi="Times New Roman" w:cs="Times New Roman"/>
                <w:sz w:val="22"/>
              </w:rPr>
            </w:pPr>
            <w:r w:rsidRPr="00806ECA">
              <w:rPr>
                <w:rFonts w:ascii="Times New Roman" w:hAnsi="Times New Roman" w:cs="Times New Roman"/>
                <w:sz w:val="22"/>
              </w:rPr>
              <w:t>FROM onlineretail_zmy</w:t>
            </w:r>
          </w:p>
          <w:p w14:paraId="2883D6F3" w14:textId="393F00C5" w:rsidR="00363123" w:rsidRDefault="00806ECA" w:rsidP="00F328FD">
            <w:pPr>
              <w:widowControl/>
              <w:spacing w:line="264" w:lineRule="auto"/>
              <w:jc w:val="left"/>
              <w:rPr>
                <w:rFonts w:ascii="Times New Roman" w:hAnsi="Times New Roman" w:cs="Times New Roman"/>
                <w:sz w:val="22"/>
              </w:rPr>
            </w:pPr>
            <w:r w:rsidRPr="00806ECA">
              <w:rPr>
                <w:rFonts w:ascii="Times New Roman" w:hAnsi="Times New Roman" w:cs="Times New Roman"/>
                <w:sz w:val="22"/>
              </w:rPr>
              <w:t>GROUP BY month,</w:t>
            </w:r>
            <w:r w:rsidR="00BB2CAE">
              <w:rPr>
                <w:rFonts w:ascii="Times New Roman" w:hAnsi="Times New Roman" w:cs="Times New Roman"/>
                <w:sz w:val="22"/>
              </w:rPr>
              <w:t xml:space="preserve"> </w:t>
            </w:r>
            <w:r w:rsidR="00BB2CAE" w:rsidRPr="00806ECA">
              <w:rPr>
                <w:rFonts w:ascii="Times New Roman" w:hAnsi="Times New Roman" w:cs="Times New Roman"/>
                <w:sz w:val="22"/>
              </w:rPr>
              <w:t>country;</w:t>
            </w:r>
          </w:p>
          <w:p w14:paraId="42B4330B" w14:textId="77777777" w:rsidR="008730D4" w:rsidRPr="00B76DFD" w:rsidRDefault="008730D4" w:rsidP="00F328FD">
            <w:pPr>
              <w:widowControl/>
              <w:spacing w:line="264" w:lineRule="auto"/>
              <w:jc w:val="left"/>
              <w:rPr>
                <w:rFonts w:ascii="Times New Roman" w:hAnsi="Times New Roman" w:cs="Times New Roman"/>
                <w:sz w:val="22"/>
              </w:rPr>
            </w:pPr>
          </w:p>
          <w:p w14:paraId="17566938" w14:textId="700959CF" w:rsidR="0038574F" w:rsidRDefault="0036312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SELECT 65</w:t>
            </w:r>
          </w:p>
          <w:p w14:paraId="690F541F" w14:textId="77777777" w:rsidR="0038574F" w:rsidRDefault="0038574F"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ableau:</w:t>
            </w:r>
          </w:p>
          <w:p w14:paraId="694E2AF2" w14:textId="65A9BFD8" w:rsidR="0038574F" w:rsidRPr="0038574F" w:rsidRDefault="0038574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Visualized via tableau as graph titled </w:t>
            </w:r>
            <w:r w:rsidR="00BD5021">
              <w:rPr>
                <w:rFonts w:ascii="Times New Roman" w:hAnsi="Times New Roman" w:cs="Times New Roman"/>
                <w:sz w:val="22"/>
              </w:rPr>
              <w:t>‘ATV</w:t>
            </w:r>
            <w:r w:rsidR="00BB2CAE">
              <w:rPr>
                <w:rFonts w:ascii="Times New Roman" w:hAnsi="Times New Roman" w:cs="Times New Roman"/>
                <w:sz w:val="22"/>
              </w:rPr>
              <w:t>’. See</w:t>
            </w:r>
            <w:r>
              <w:rPr>
                <w:rFonts w:ascii="Times New Roman" w:hAnsi="Times New Roman" w:cs="Times New Roman"/>
                <w:sz w:val="22"/>
              </w:rPr>
              <w:t xml:space="preserve"> the Tableau file</w:t>
            </w:r>
          </w:p>
        </w:tc>
      </w:tr>
      <w:tr w:rsidR="007C234B" w:rsidRPr="00B76DFD" w14:paraId="743BD0A2" w14:textId="77777777" w:rsidTr="00C00B12">
        <w:tc>
          <w:tcPr>
            <w:tcW w:w="2122" w:type="dxa"/>
          </w:tcPr>
          <w:p w14:paraId="0405CEDF" w14:textId="77777777" w:rsidR="007C234B" w:rsidRPr="008730D4" w:rsidRDefault="007C234B" w:rsidP="00F328FD">
            <w:pPr>
              <w:widowControl/>
              <w:spacing w:line="264" w:lineRule="auto"/>
              <w:jc w:val="left"/>
              <w:rPr>
                <w:rFonts w:ascii="Times New Roman" w:hAnsi="Times New Roman" w:cs="Times New Roman"/>
                <w:b/>
                <w:bCs/>
                <w:sz w:val="22"/>
              </w:rPr>
            </w:pPr>
            <w:r w:rsidRPr="008730D4">
              <w:rPr>
                <w:rFonts w:ascii="Times New Roman" w:hAnsi="Times New Roman" w:cs="Times New Roman"/>
                <w:b/>
                <w:bCs/>
                <w:sz w:val="22"/>
              </w:rPr>
              <w:t>Additional Notes:</w:t>
            </w:r>
          </w:p>
        </w:tc>
        <w:tc>
          <w:tcPr>
            <w:tcW w:w="6174" w:type="dxa"/>
          </w:tcPr>
          <w:p w14:paraId="07FC242D" w14:textId="589D7130" w:rsidR="006544D9" w:rsidRPr="00B76DFD" w:rsidRDefault="006544D9" w:rsidP="00F328FD">
            <w:pPr>
              <w:widowControl/>
              <w:spacing w:line="264" w:lineRule="auto"/>
              <w:jc w:val="left"/>
              <w:rPr>
                <w:rFonts w:ascii="Times New Roman" w:hAnsi="Times New Roman" w:cs="Times New Roman"/>
                <w:sz w:val="22"/>
              </w:rPr>
            </w:pPr>
            <w:r w:rsidRPr="00B76DFD">
              <w:rPr>
                <w:rFonts w:ascii="Times New Roman" w:hAnsi="Times New Roman" w:cs="Times New Roman"/>
                <w:color w:val="3D4350"/>
                <w:sz w:val="22"/>
                <w:shd w:val="clear" w:color="auto" w:fill="FFFFFF"/>
              </w:rPr>
              <w:t>The average transaction value is calculated by dividing the total value of all transactions by the number of transactions or sales.</w:t>
            </w:r>
          </w:p>
          <w:p w14:paraId="6DDDE234" w14:textId="55FA3251" w:rsidR="007C234B" w:rsidRPr="00B76DFD" w:rsidRDefault="00565487"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Here we </w:t>
            </w:r>
            <w:r w:rsidR="00BB2CAE" w:rsidRPr="00B76DFD">
              <w:rPr>
                <w:rFonts w:ascii="Times New Roman" w:hAnsi="Times New Roman" w:cs="Times New Roman"/>
                <w:sz w:val="22"/>
              </w:rPr>
              <w:t>bead</w:t>
            </w:r>
            <w:r w:rsidRPr="00B76DFD">
              <w:rPr>
                <w:rFonts w:ascii="Times New Roman" w:hAnsi="Times New Roman" w:cs="Times New Roman"/>
                <w:sz w:val="22"/>
              </w:rPr>
              <w:t xml:space="preserve"> on the Table </w:t>
            </w:r>
            <w:r w:rsidR="00BB2CAE" w:rsidRPr="00B76DFD">
              <w:rPr>
                <w:rFonts w:ascii="Times New Roman" w:hAnsi="Times New Roman" w:cs="Times New Roman"/>
                <w:sz w:val="22"/>
              </w:rPr>
              <w:t>onlineretail_zmy</w:t>
            </w:r>
            <w:r w:rsidR="00D24B5B">
              <w:rPr>
                <w:rFonts w:ascii="Times New Roman" w:hAnsi="Times New Roman" w:cs="Times New Roman"/>
                <w:sz w:val="22"/>
              </w:rPr>
              <w:t>.</w:t>
            </w:r>
          </w:p>
        </w:tc>
      </w:tr>
    </w:tbl>
    <w:p w14:paraId="7AF22B6F" w14:textId="72AAE035" w:rsidR="00D24B5B" w:rsidRPr="00B76DFD" w:rsidRDefault="008C1516" w:rsidP="00F328FD">
      <w:pPr>
        <w:widowControl/>
        <w:spacing w:line="264" w:lineRule="auto"/>
        <w:jc w:val="left"/>
        <w:rPr>
          <w:rFonts w:ascii="Times New Roman" w:hAnsi="Times New Roman" w:cs="Times New Roman"/>
          <w:sz w:val="22"/>
        </w:rPr>
      </w:pPr>
      <w:r w:rsidRPr="00B76DFD">
        <w:rPr>
          <w:rFonts w:ascii="Times New Roman" w:hAnsi="Times New Roman" w:cs="Times New Roman"/>
          <w:noProof/>
          <w:sz w:val="22"/>
        </w:rPr>
        <w:drawing>
          <wp:inline distT="0" distB="0" distL="0" distR="0" wp14:anchorId="6139387B" wp14:editId="59F0B0FD">
            <wp:extent cx="5258435" cy="420751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8435" cy="4207510"/>
                    </a:xfrm>
                    <a:prstGeom prst="rect">
                      <a:avLst/>
                    </a:prstGeom>
                    <a:noFill/>
                    <a:ln>
                      <a:noFill/>
                    </a:ln>
                  </pic:spPr>
                </pic:pic>
              </a:graphicData>
            </a:graphic>
          </wp:inline>
        </w:drawing>
      </w:r>
    </w:p>
    <w:p w14:paraId="29E98A5F" w14:textId="35EB5F10" w:rsidR="00A2527D" w:rsidRPr="00B76DFD" w:rsidRDefault="00682B01" w:rsidP="00682B01">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igure 2: ATV for total and top 4 countries</w:t>
      </w:r>
    </w:p>
    <w:tbl>
      <w:tblPr>
        <w:tblStyle w:val="a3"/>
        <w:tblW w:w="0" w:type="auto"/>
        <w:tblLook w:val="04A0" w:firstRow="1" w:lastRow="0" w:firstColumn="1" w:lastColumn="0" w:noHBand="0" w:noVBand="1"/>
      </w:tblPr>
      <w:tblGrid>
        <w:gridCol w:w="2122"/>
        <w:gridCol w:w="6174"/>
      </w:tblGrid>
      <w:tr w:rsidR="00A55A03" w:rsidRPr="00B76DFD" w14:paraId="3951589B" w14:textId="77777777" w:rsidTr="00C00B12">
        <w:tc>
          <w:tcPr>
            <w:tcW w:w="2122" w:type="dxa"/>
          </w:tcPr>
          <w:p w14:paraId="64BBC0C5"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lastRenderedPageBreak/>
              <w:t>KPI Description</w:t>
            </w:r>
          </w:p>
        </w:tc>
        <w:tc>
          <w:tcPr>
            <w:tcW w:w="6174" w:type="dxa"/>
          </w:tcPr>
          <w:p w14:paraId="11DF29C0" w14:textId="6A7D823C" w:rsidR="00A55A03" w:rsidRPr="00B76DFD" w:rsidRDefault="00C32F4D" w:rsidP="00F328FD">
            <w:pPr>
              <w:widowControl/>
              <w:spacing w:line="264" w:lineRule="auto"/>
              <w:jc w:val="left"/>
              <w:rPr>
                <w:rFonts w:ascii="Times New Roman" w:hAnsi="Times New Roman" w:cs="Times New Roman"/>
                <w:sz w:val="22"/>
              </w:rPr>
            </w:pPr>
            <w:bookmarkStart w:id="15" w:name="OLE_LINK13"/>
            <w:bookmarkStart w:id="16" w:name="OLE_LINK14"/>
            <w:r>
              <w:rPr>
                <w:rFonts w:ascii="Times New Roman" w:hAnsi="Times New Roman" w:cs="Times New Roman" w:hint="eastAsia"/>
                <w:sz w:val="22"/>
              </w:rPr>
              <w:t>Ⅱ</w:t>
            </w:r>
            <w:r w:rsidR="00AA3773">
              <w:rPr>
                <w:rFonts w:ascii="Times New Roman" w:hAnsi="Times New Roman" w:cs="Times New Roman"/>
                <w:sz w:val="22"/>
              </w:rPr>
              <w:t>M</w:t>
            </w:r>
            <w:r w:rsidR="00AA3773" w:rsidRPr="00AA3773">
              <w:rPr>
                <w:rFonts w:ascii="Times New Roman" w:hAnsi="Times New Roman" w:cs="Times New Roman"/>
                <w:sz w:val="22"/>
              </w:rPr>
              <w:t xml:space="preserve">onthly </w:t>
            </w:r>
            <w:r w:rsidR="00AA3773">
              <w:rPr>
                <w:rFonts w:ascii="Times New Roman" w:hAnsi="Times New Roman" w:cs="Times New Roman"/>
                <w:sz w:val="22"/>
              </w:rPr>
              <w:t>S</w:t>
            </w:r>
            <w:r w:rsidR="00AA3773" w:rsidRPr="00AA3773">
              <w:rPr>
                <w:rFonts w:ascii="Times New Roman" w:hAnsi="Times New Roman" w:cs="Times New Roman"/>
                <w:sz w:val="22"/>
              </w:rPr>
              <w:t xml:space="preserve">ales </w:t>
            </w:r>
            <w:r w:rsidR="00AA3773">
              <w:rPr>
                <w:rFonts w:ascii="Times New Roman" w:hAnsi="Times New Roman" w:cs="Times New Roman"/>
                <w:sz w:val="22"/>
              </w:rPr>
              <w:t>I</w:t>
            </w:r>
            <w:r w:rsidR="00AA3773" w:rsidRPr="00AA3773">
              <w:rPr>
                <w:rFonts w:ascii="Times New Roman" w:hAnsi="Times New Roman" w:cs="Times New Roman"/>
                <w:sz w:val="22"/>
              </w:rPr>
              <w:t>ncome</w:t>
            </w:r>
            <w:bookmarkEnd w:id="15"/>
            <w:bookmarkEnd w:id="16"/>
          </w:p>
        </w:tc>
      </w:tr>
      <w:tr w:rsidR="00A55A03" w:rsidRPr="00B76DFD" w14:paraId="70D3E386" w14:textId="77777777" w:rsidTr="00C00B12">
        <w:tc>
          <w:tcPr>
            <w:tcW w:w="2122" w:type="dxa"/>
          </w:tcPr>
          <w:p w14:paraId="00C11272"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KPI formula</w:t>
            </w:r>
          </w:p>
        </w:tc>
        <w:tc>
          <w:tcPr>
            <w:tcW w:w="6174" w:type="dxa"/>
          </w:tcPr>
          <w:p w14:paraId="09ED549E" w14:textId="23A8AD8D" w:rsidR="00A55A03" w:rsidRPr="00B76DFD" w:rsidRDefault="009075D9" w:rsidP="00F328FD">
            <w:pPr>
              <w:widowControl/>
              <w:spacing w:line="264" w:lineRule="auto"/>
              <w:jc w:val="left"/>
              <w:rPr>
                <w:rFonts w:ascii="Times New Roman" w:hAnsi="Times New Roman" w:cs="Times New Roman"/>
                <w:sz w:val="22"/>
              </w:rPr>
            </w:pPr>
            <w:r>
              <w:rPr>
                <w:rFonts w:ascii="Times New Roman" w:hAnsi="Times New Roman" w:cs="Times New Roman"/>
                <w:sz w:val="22"/>
              </w:rPr>
              <w:t>Totally</w:t>
            </w:r>
            <w:r w:rsidR="00152285">
              <w:rPr>
                <w:rFonts w:ascii="Times New Roman" w:hAnsi="Times New Roman" w:cs="Times New Roman"/>
                <w:sz w:val="22"/>
              </w:rPr>
              <w:t xml:space="preserve"> </w:t>
            </w:r>
            <w:r w:rsidR="00AA3773">
              <w:rPr>
                <w:rFonts w:ascii="Times New Roman" w:hAnsi="Times New Roman" w:cs="Times New Roman"/>
                <w:sz w:val="22"/>
              </w:rPr>
              <w:t xml:space="preserve">income, per </w:t>
            </w:r>
            <w:r w:rsidR="00152285">
              <w:rPr>
                <w:rFonts w:ascii="Times New Roman" w:hAnsi="Times New Roman" w:cs="Times New Roman"/>
                <w:sz w:val="22"/>
              </w:rPr>
              <w:t>month</w:t>
            </w:r>
          </w:p>
        </w:tc>
      </w:tr>
      <w:tr w:rsidR="00A55A03" w:rsidRPr="00B76DFD" w14:paraId="1D9BFE7B" w14:textId="77777777" w:rsidTr="00C00B12">
        <w:tc>
          <w:tcPr>
            <w:tcW w:w="2122" w:type="dxa"/>
          </w:tcPr>
          <w:p w14:paraId="0BCC84E1"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Steps to realize KPI:</w:t>
            </w:r>
          </w:p>
        </w:tc>
        <w:tc>
          <w:tcPr>
            <w:tcW w:w="6174" w:type="dxa"/>
          </w:tcPr>
          <w:p w14:paraId="611661A0" w14:textId="047BE837" w:rsidR="0004560D" w:rsidRDefault="0004560D"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SQL:</w:t>
            </w:r>
          </w:p>
          <w:p w14:paraId="537CFDA9" w14:textId="201FC3EC" w:rsidR="0004560D" w:rsidRPr="0004560D" w:rsidRDefault="0004560D" w:rsidP="00F328FD">
            <w:pPr>
              <w:widowControl/>
              <w:spacing w:line="264" w:lineRule="auto"/>
              <w:jc w:val="left"/>
              <w:rPr>
                <w:rFonts w:ascii="Times New Roman" w:hAnsi="Times New Roman" w:cs="Times New Roman"/>
                <w:sz w:val="22"/>
              </w:rPr>
            </w:pPr>
            <w:r w:rsidRPr="0004560D">
              <w:rPr>
                <w:rFonts w:ascii="Times New Roman" w:hAnsi="Times New Roman" w:cs="Times New Roman"/>
                <w:sz w:val="22"/>
              </w:rPr>
              <w:t xml:space="preserve">CREATE TABLE sales_per_month_zmy AS SELECT </w:t>
            </w:r>
            <w:r w:rsidR="00BB2CAE" w:rsidRPr="0004560D">
              <w:rPr>
                <w:rFonts w:ascii="Times New Roman" w:hAnsi="Times New Roman" w:cs="Times New Roman"/>
                <w:sz w:val="22"/>
              </w:rPr>
              <w:t>SUM (</w:t>
            </w:r>
            <w:r w:rsidRPr="0004560D">
              <w:rPr>
                <w:rFonts w:ascii="Times New Roman" w:hAnsi="Times New Roman" w:cs="Times New Roman"/>
                <w:sz w:val="22"/>
              </w:rPr>
              <w:t>income) AS Sales,</w:t>
            </w:r>
          </w:p>
          <w:p w14:paraId="7D1C218B" w14:textId="77777777" w:rsidR="0004560D" w:rsidRPr="0004560D" w:rsidRDefault="0004560D" w:rsidP="00F328FD">
            <w:pPr>
              <w:widowControl/>
              <w:spacing w:line="264" w:lineRule="auto"/>
              <w:jc w:val="left"/>
              <w:rPr>
                <w:rFonts w:ascii="Times New Roman" w:hAnsi="Times New Roman" w:cs="Times New Roman"/>
                <w:sz w:val="22"/>
              </w:rPr>
            </w:pPr>
            <w:r w:rsidRPr="0004560D">
              <w:rPr>
                <w:rFonts w:ascii="Times New Roman" w:hAnsi="Times New Roman" w:cs="Times New Roman"/>
                <w:sz w:val="22"/>
              </w:rPr>
              <w:t xml:space="preserve">         month,</w:t>
            </w:r>
          </w:p>
          <w:p w14:paraId="3B3FD9F1" w14:textId="77777777" w:rsidR="0004560D" w:rsidRPr="0004560D" w:rsidRDefault="0004560D" w:rsidP="00F328FD">
            <w:pPr>
              <w:widowControl/>
              <w:spacing w:line="264" w:lineRule="auto"/>
              <w:jc w:val="left"/>
              <w:rPr>
                <w:rFonts w:ascii="Times New Roman" w:hAnsi="Times New Roman" w:cs="Times New Roman"/>
                <w:sz w:val="22"/>
              </w:rPr>
            </w:pPr>
            <w:r w:rsidRPr="0004560D">
              <w:rPr>
                <w:rFonts w:ascii="Times New Roman" w:hAnsi="Times New Roman" w:cs="Times New Roman"/>
                <w:sz w:val="22"/>
              </w:rPr>
              <w:t xml:space="preserve">         country</w:t>
            </w:r>
          </w:p>
          <w:p w14:paraId="1B98C38D" w14:textId="77777777" w:rsidR="0004560D" w:rsidRPr="0004560D" w:rsidRDefault="0004560D" w:rsidP="00F328FD">
            <w:pPr>
              <w:widowControl/>
              <w:spacing w:line="264" w:lineRule="auto"/>
              <w:jc w:val="left"/>
              <w:rPr>
                <w:rFonts w:ascii="Times New Roman" w:hAnsi="Times New Roman" w:cs="Times New Roman"/>
                <w:sz w:val="22"/>
              </w:rPr>
            </w:pPr>
            <w:r w:rsidRPr="0004560D">
              <w:rPr>
                <w:rFonts w:ascii="Times New Roman" w:hAnsi="Times New Roman" w:cs="Times New Roman"/>
                <w:sz w:val="22"/>
              </w:rPr>
              <w:t>FROM onlineretail_zmy</w:t>
            </w:r>
          </w:p>
          <w:p w14:paraId="193BB0A4" w14:textId="4E92B943" w:rsidR="003D1427" w:rsidRDefault="0004560D" w:rsidP="00F328FD">
            <w:pPr>
              <w:widowControl/>
              <w:spacing w:line="264" w:lineRule="auto"/>
              <w:jc w:val="left"/>
              <w:rPr>
                <w:rFonts w:ascii="Times New Roman" w:hAnsi="Times New Roman" w:cs="Times New Roman"/>
                <w:sz w:val="22"/>
              </w:rPr>
            </w:pPr>
            <w:r w:rsidRPr="0004560D">
              <w:rPr>
                <w:rFonts w:ascii="Times New Roman" w:hAnsi="Times New Roman" w:cs="Times New Roman"/>
                <w:sz w:val="22"/>
              </w:rPr>
              <w:t>GROUP BY  2,3;</w:t>
            </w:r>
          </w:p>
          <w:p w14:paraId="2721F762" w14:textId="706FC3E6" w:rsidR="003D1427" w:rsidRDefault="0004560D"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ableau:</w:t>
            </w:r>
          </w:p>
          <w:p w14:paraId="40126AE7" w14:textId="6C1A6C4D" w:rsidR="0004560D" w:rsidRPr="00B76DFD" w:rsidRDefault="009F22CE"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Visualized via tableau as graph </w:t>
            </w:r>
            <w:r w:rsidR="00CD728B">
              <w:rPr>
                <w:rFonts w:ascii="Times New Roman" w:hAnsi="Times New Roman" w:cs="Times New Roman"/>
                <w:sz w:val="22"/>
              </w:rPr>
              <w:t>titled ‘sales’</w:t>
            </w:r>
            <w:r w:rsidR="00AA3773">
              <w:rPr>
                <w:rFonts w:ascii="Times New Roman" w:hAnsi="Times New Roman" w:cs="Times New Roman"/>
                <w:sz w:val="22"/>
              </w:rPr>
              <w:t xml:space="preserve"> and </w:t>
            </w:r>
            <w:r w:rsidR="00C26FE4">
              <w:rPr>
                <w:rFonts w:ascii="Times New Roman" w:hAnsi="Times New Roman" w:cs="Times New Roman" w:hint="eastAsia"/>
                <w:sz w:val="22"/>
              </w:rPr>
              <w:t>use</w:t>
            </w:r>
            <w:r w:rsidR="00C26FE4">
              <w:rPr>
                <w:rFonts w:ascii="Times New Roman" w:hAnsi="Times New Roman" w:cs="Times New Roman"/>
                <w:sz w:val="22"/>
              </w:rPr>
              <w:t xml:space="preserve"> </w:t>
            </w:r>
            <w:r w:rsidR="00AA3773">
              <w:rPr>
                <w:rFonts w:ascii="Times New Roman" w:hAnsi="Times New Roman" w:cs="Times New Roman"/>
                <w:sz w:val="22"/>
              </w:rPr>
              <w:t>the prediction</w:t>
            </w:r>
          </w:p>
        </w:tc>
      </w:tr>
      <w:tr w:rsidR="00A55A03" w:rsidRPr="00B76DFD" w14:paraId="0806692B" w14:textId="77777777" w:rsidTr="00C00B12">
        <w:tc>
          <w:tcPr>
            <w:tcW w:w="2122" w:type="dxa"/>
          </w:tcPr>
          <w:p w14:paraId="047E7101"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Additional Notes:</w:t>
            </w:r>
          </w:p>
        </w:tc>
        <w:tc>
          <w:tcPr>
            <w:tcW w:w="6174" w:type="dxa"/>
          </w:tcPr>
          <w:p w14:paraId="01C1EF4F" w14:textId="13A266D9" w:rsidR="00A55A03" w:rsidRPr="00B76DFD" w:rsidRDefault="00AA3773" w:rsidP="00F328FD">
            <w:pPr>
              <w:widowControl/>
              <w:spacing w:line="264" w:lineRule="auto"/>
              <w:jc w:val="left"/>
              <w:rPr>
                <w:rFonts w:ascii="Times New Roman" w:hAnsi="Times New Roman" w:cs="Times New Roman"/>
                <w:sz w:val="22"/>
              </w:rPr>
            </w:pPr>
            <w:r>
              <w:rPr>
                <w:rFonts w:ascii="Times New Roman" w:hAnsi="Times New Roman" w:cs="Times New Roman"/>
                <w:sz w:val="22"/>
              </w:rPr>
              <w:t>With prediction in tableau</w:t>
            </w:r>
          </w:p>
        </w:tc>
      </w:tr>
    </w:tbl>
    <w:p w14:paraId="7D5510AB" w14:textId="77777777" w:rsidR="00205C2A" w:rsidRDefault="00205C2A" w:rsidP="00F328FD">
      <w:pPr>
        <w:widowControl/>
        <w:spacing w:line="264" w:lineRule="auto"/>
        <w:jc w:val="left"/>
        <w:rPr>
          <w:rFonts w:ascii="Times New Roman" w:hAnsi="Times New Roman" w:cs="Times New Roman"/>
          <w:sz w:val="22"/>
        </w:rPr>
      </w:pPr>
    </w:p>
    <w:p w14:paraId="4FAFD4D3" w14:textId="1D190C4D" w:rsidR="00CC47FC" w:rsidRDefault="00732740" w:rsidP="00F328FD">
      <w:pPr>
        <w:widowControl/>
        <w:spacing w:line="264"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6B1BC462" wp14:editId="213D97DA">
            <wp:extent cx="5274310" cy="2222500"/>
            <wp:effectExtent l="0" t="0" r="254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222500"/>
                    </a:xfrm>
                    <a:prstGeom prst="rect">
                      <a:avLst/>
                    </a:prstGeom>
                    <a:noFill/>
                    <a:ln>
                      <a:noFill/>
                    </a:ln>
                  </pic:spPr>
                </pic:pic>
              </a:graphicData>
            </a:graphic>
          </wp:inline>
        </w:drawing>
      </w:r>
    </w:p>
    <w:p w14:paraId="4A0655CC" w14:textId="4A8D2809" w:rsidR="00590A3E" w:rsidRDefault="00590A3E" w:rsidP="00F328FD">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igure </w:t>
      </w:r>
      <w:r w:rsidR="00246DDB">
        <w:rPr>
          <w:rFonts w:ascii="Times New Roman" w:hAnsi="Times New Roman" w:cs="Times New Roman" w:hint="eastAsia"/>
          <w:sz w:val="22"/>
        </w:rPr>
        <w:t>3</w:t>
      </w:r>
      <w:r>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sales per month for each country</w:t>
      </w:r>
      <w:r w:rsidR="00C26FE4">
        <w:rPr>
          <w:rFonts w:ascii="Times New Roman" w:hAnsi="Times New Roman" w:cs="Times New Roman"/>
          <w:sz w:val="22"/>
        </w:rPr>
        <w:t xml:space="preserve"> and </w:t>
      </w:r>
      <w:r w:rsidR="00BB2CAE">
        <w:rPr>
          <w:rFonts w:ascii="Times New Roman" w:hAnsi="Times New Roman" w:cs="Times New Roman"/>
          <w:sz w:val="22"/>
        </w:rPr>
        <w:t>prediction</w:t>
      </w:r>
    </w:p>
    <w:p w14:paraId="3E2CFE86" w14:textId="5F2D3AD0" w:rsidR="00590A3E" w:rsidRDefault="00590A3E" w:rsidP="00F328FD">
      <w:pPr>
        <w:widowControl/>
        <w:spacing w:line="264" w:lineRule="auto"/>
        <w:jc w:val="center"/>
        <w:rPr>
          <w:rFonts w:ascii="Times New Roman" w:hAnsi="Times New Roman" w:cs="Times New Roman"/>
          <w:sz w:val="22"/>
        </w:rPr>
      </w:pPr>
    </w:p>
    <w:p w14:paraId="65BB3446" w14:textId="77777777" w:rsidR="00590A3E" w:rsidRDefault="00590A3E" w:rsidP="00F328FD">
      <w:pPr>
        <w:widowControl/>
        <w:spacing w:line="264" w:lineRule="auto"/>
        <w:rPr>
          <w:rFonts w:ascii="Times New Roman" w:hAnsi="Times New Roman" w:cs="Times New Roman"/>
          <w:sz w:val="22"/>
        </w:rPr>
      </w:pPr>
    </w:p>
    <w:p w14:paraId="1FE8281D" w14:textId="02B60CE3" w:rsidR="00CC47FC" w:rsidRDefault="00590A3E" w:rsidP="00F328FD">
      <w:pPr>
        <w:widowControl/>
        <w:spacing w:line="264"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3EA9F4F2" wp14:editId="29CEEF10">
            <wp:extent cx="5267325" cy="2232660"/>
            <wp:effectExtent l="0" t="0" r="9525"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67325" cy="2232660"/>
                    </a:xfrm>
                    <a:prstGeom prst="rect">
                      <a:avLst/>
                    </a:prstGeom>
                    <a:noFill/>
                    <a:ln>
                      <a:noFill/>
                    </a:ln>
                  </pic:spPr>
                </pic:pic>
              </a:graphicData>
            </a:graphic>
          </wp:inline>
        </w:drawing>
      </w:r>
    </w:p>
    <w:p w14:paraId="43E71C7A" w14:textId="143C45D8" w:rsidR="00CC47FC" w:rsidRDefault="00CC47FC" w:rsidP="00F328FD">
      <w:pPr>
        <w:widowControl/>
        <w:spacing w:line="264" w:lineRule="auto"/>
        <w:jc w:val="left"/>
        <w:rPr>
          <w:rFonts w:ascii="Times New Roman" w:hAnsi="Times New Roman" w:cs="Times New Roman"/>
          <w:sz w:val="22"/>
        </w:rPr>
      </w:pPr>
    </w:p>
    <w:p w14:paraId="01D23529" w14:textId="208FC536" w:rsidR="00CC47FC" w:rsidRPr="00B76DFD" w:rsidRDefault="000D0B8E" w:rsidP="00F328FD">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igure </w:t>
      </w:r>
      <w:r w:rsidR="00246DDB">
        <w:rPr>
          <w:rFonts w:ascii="Times New Roman" w:hAnsi="Times New Roman" w:cs="Times New Roman" w:hint="eastAsia"/>
          <w:sz w:val="22"/>
        </w:rPr>
        <w:t>4</w:t>
      </w:r>
      <w:r>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sales per month for France,</w:t>
      </w:r>
      <w:r w:rsidR="00BB2CAE">
        <w:rPr>
          <w:rFonts w:ascii="Times New Roman" w:hAnsi="Times New Roman" w:cs="Times New Roman"/>
          <w:sz w:val="22"/>
        </w:rPr>
        <w:t xml:space="preserve"> </w:t>
      </w:r>
      <w:r>
        <w:rPr>
          <w:rFonts w:ascii="Times New Roman" w:hAnsi="Times New Roman" w:cs="Times New Roman"/>
          <w:sz w:val="22"/>
        </w:rPr>
        <w:t>Germany,</w:t>
      </w:r>
      <w:r w:rsidR="00BB2CAE">
        <w:rPr>
          <w:rFonts w:ascii="Times New Roman" w:hAnsi="Times New Roman" w:cs="Times New Roman"/>
          <w:sz w:val="22"/>
        </w:rPr>
        <w:t xml:space="preserve"> </w:t>
      </w:r>
      <w:r>
        <w:rPr>
          <w:rFonts w:ascii="Times New Roman" w:hAnsi="Times New Roman" w:cs="Times New Roman"/>
          <w:sz w:val="22"/>
        </w:rPr>
        <w:t>EIRE</w:t>
      </w:r>
      <w:r w:rsidR="00C26FE4">
        <w:rPr>
          <w:rFonts w:ascii="Times New Roman" w:hAnsi="Times New Roman" w:cs="Times New Roman"/>
          <w:sz w:val="22"/>
        </w:rPr>
        <w:t xml:space="preserve"> and its prediction</w:t>
      </w:r>
    </w:p>
    <w:tbl>
      <w:tblPr>
        <w:tblStyle w:val="a3"/>
        <w:tblW w:w="0" w:type="auto"/>
        <w:tblLook w:val="04A0" w:firstRow="1" w:lastRow="0" w:firstColumn="1" w:lastColumn="0" w:noHBand="0" w:noVBand="1"/>
      </w:tblPr>
      <w:tblGrid>
        <w:gridCol w:w="4148"/>
        <w:gridCol w:w="4148"/>
      </w:tblGrid>
      <w:tr w:rsidR="00A55A03" w:rsidRPr="00B76DFD" w14:paraId="507A24FE" w14:textId="77777777" w:rsidTr="00754E07">
        <w:tc>
          <w:tcPr>
            <w:tcW w:w="4148" w:type="dxa"/>
          </w:tcPr>
          <w:p w14:paraId="7253725B"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lastRenderedPageBreak/>
              <w:t>KPI Description</w:t>
            </w:r>
          </w:p>
        </w:tc>
        <w:tc>
          <w:tcPr>
            <w:tcW w:w="4148" w:type="dxa"/>
          </w:tcPr>
          <w:p w14:paraId="0656F177" w14:textId="4B80438D" w:rsidR="00A55A03" w:rsidRPr="00B76DFD" w:rsidRDefault="00C32F4D"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Ⅲ</w:t>
            </w:r>
            <w:r w:rsidR="00465E1C">
              <w:rPr>
                <w:rFonts w:ascii="Times New Roman" w:hAnsi="Times New Roman" w:cs="Times New Roman" w:hint="eastAsia"/>
                <w:sz w:val="22"/>
              </w:rPr>
              <w:t>T</w:t>
            </w:r>
            <w:r w:rsidR="00465E1C">
              <w:rPr>
                <w:rFonts w:ascii="Times New Roman" w:hAnsi="Times New Roman" w:cs="Times New Roman"/>
                <w:sz w:val="22"/>
              </w:rPr>
              <w:t>he most popular items</w:t>
            </w:r>
          </w:p>
        </w:tc>
      </w:tr>
      <w:tr w:rsidR="00A55A03" w:rsidRPr="00B76DFD" w14:paraId="4A83F993" w14:textId="77777777" w:rsidTr="00754E07">
        <w:tc>
          <w:tcPr>
            <w:tcW w:w="4148" w:type="dxa"/>
          </w:tcPr>
          <w:p w14:paraId="78E9F80A"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KPI formula</w:t>
            </w:r>
          </w:p>
        </w:tc>
        <w:tc>
          <w:tcPr>
            <w:tcW w:w="4148" w:type="dxa"/>
          </w:tcPr>
          <w:p w14:paraId="42DD9AAF" w14:textId="76EF6350" w:rsidR="00A55A03" w:rsidRPr="00B76DFD" w:rsidRDefault="00937435"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Items sales </w:t>
            </w:r>
            <w:r w:rsidR="00E45D43">
              <w:rPr>
                <w:rFonts w:ascii="Times New Roman" w:hAnsi="Times New Roman" w:cs="Times New Roman"/>
                <w:sz w:val="22"/>
              </w:rPr>
              <w:t>rank top10</w:t>
            </w:r>
            <w:r w:rsidR="00A93E09">
              <w:rPr>
                <w:rFonts w:ascii="Times New Roman" w:hAnsi="Times New Roman" w:cs="Times New Roman"/>
                <w:sz w:val="22"/>
              </w:rPr>
              <w:t xml:space="preserve"> </w:t>
            </w:r>
          </w:p>
        </w:tc>
      </w:tr>
      <w:tr w:rsidR="00A55A03" w:rsidRPr="00B76DFD" w14:paraId="5440A6A2" w14:textId="77777777" w:rsidTr="00754E07">
        <w:tc>
          <w:tcPr>
            <w:tcW w:w="4148" w:type="dxa"/>
          </w:tcPr>
          <w:p w14:paraId="440A599D"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Steps to realize KPI:</w:t>
            </w:r>
          </w:p>
        </w:tc>
        <w:tc>
          <w:tcPr>
            <w:tcW w:w="4148" w:type="dxa"/>
          </w:tcPr>
          <w:p w14:paraId="4A1C3788" w14:textId="77777777"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COPY </w:t>
            </w:r>
          </w:p>
          <w:p w14:paraId="378B4588" w14:textId="77777777"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SELECT stockcode,</w:t>
            </w:r>
          </w:p>
          <w:p w14:paraId="74F7462C" w14:textId="77777777"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country,</w:t>
            </w:r>
          </w:p>
          <w:p w14:paraId="4D4C0909" w14:textId="34046AD4"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description</w:t>
            </w:r>
            <w:r w:rsidR="00CD181B">
              <w:rPr>
                <w:rFonts w:ascii="Times New Roman" w:hAnsi="Times New Roman" w:cs="Times New Roman"/>
                <w:sz w:val="22"/>
              </w:rPr>
              <w:t>,</w:t>
            </w:r>
            <w:bookmarkStart w:id="17" w:name="OLE_LINK23"/>
            <w:bookmarkStart w:id="18" w:name="OLE_LINK24"/>
            <w:r w:rsidR="00CD181B">
              <w:rPr>
                <w:rFonts w:ascii="Times New Roman" w:hAnsi="Times New Roman" w:cs="Times New Roman"/>
                <w:sz w:val="22"/>
              </w:rPr>
              <w:t xml:space="preserve"> </w:t>
            </w:r>
            <w:r w:rsidR="00D13E45">
              <w:rPr>
                <w:rFonts w:ascii="Times New Roman" w:hAnsi="Times New Roman" w:cs="Times New Roman"/>
                <w:sz w:val="22"/>
              </w:rPr>
              <w:t>total_income</w:t>
            </w:r>
            <w:bookmarkEnd w:id="17"/>
            <w:bookmarkEnd w:id="18"/>
            <w:r w:rsidR="00D13E45">
              <w:rPr>
                <w:rFonts w:ascii="Times New Roman" w:hAnsi="Times New Roman" w:cs="Times New Roman"/>
                <w:sz w:val="22"/>
              </w:rPr>
              <w:t xml:space="preserve"> </w:t>
            </w:r>
          </w:p>
          <w:p w14:paraId="79036C44" w14:textId="77777777"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FROM onlineretail_2</w:t>
            </w:r>
          </w:p>
          <w:p w14:paraId="135D7048" w14:textId="14A0584D"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w:t>
            </w:r>
            <w:r w:rsidR="00D13E45">
              <w:rPr>
                <w:rFonts w:ascii="Times New Roman" w:hAnsi="Times New Roman" w:cs="Times New Roman"/>
                <w:sz w:val="22"/>
              </w:rPr>
              <w:t xml:space="preserve">JOIN </w:t>
            </w:r>
          </w:p>
          <w:p w14:paraId="02A92C23" w14:textId="2FD2DE29"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SELECT stockcode</w:t>
            </w:r>
            <w:r w:rsidR="00983289">
              <w:rPr>
                <w:rFonts w:ascii="Times New Roman" w:hAnsi="Times New Roman" w:cs="Times New Roman"/>
                <w:sz w:val="22"/>
              </w:rPr>
              <w:t xml:space="preserve">, </w:t>
            </w:r>
            <w:r w:rsidR="00BB2CAE" w:rsidRPr="00D9680F">
              <w:rPr>
                <w:rFonts w:ascii="Times New Roman" w:hAnsi="Times New Roman" w:cs="Times New Roman"/>
                <w:sz w:val="22"/>
              </w:rPr>
              <w:t>SUM (</w:t>
            </w:r>
            <w:r w:rsidR="00983289" w:rsidRPr="00D9680F">
              <w:rPr>
                <w:rFonts w:ascii="Times New Roman" w:hAnsi="Times New Roman" w:cs="Times New Roman"/>
                <w:sz w:val="22"/>
              </w:rPr>
              <w:t>income)</w:t>
            </w:r>
          </w:p>
          <w:p w14:paraId="2F0EF41C" w14:textId="77777777"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FROM onlineretail_zmy</w:t>
            </w:r>
          </w:p>
          <w:p w14:paraId="6BB7B542" w14:textId="77777777"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GROUP BY  1</w:t>
            </w:r>
          </w:p>
          <w:p w14:paraId="782B3D9A" w14:textId="77777777" w:rsidR="00C32F4D"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ORDER BY  </w:t>
            </w:r>
            <w:r w:rsidR="00983289">
              <w:rPr>
                <w:rFonts w:ascii="Times New Roman" w:hAnsi="Times New Roman" w:cs="Times New Roman"/>
                <w:sz w:val="22"/>
              </w:rPr>
              <w:t xml:space="preserve">2 </w:t>
            </w:r>
            <w:r w:rsidRPr="00D9680F">
              <w:rPr>
                <w:rFonts w:ascii="Times New Roman" w:hAnsi="Times New Roman" w:cs="Times New Roman"/>
                <w:sz w:val="22"/>
              </w:rPr>
              <w:t>DESC</w:t>
            </w:r>
          </w:p>
          <w:p w14:paraId="01B182B7" w14:textId="028BE5D8" w:rsidR="00D9680F" w:rsidRPr="00D9680F"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LIMIT 10)</w:t>
            </w:r>
            <w:r w:rsidR="00D13E45">
              <w:rPr>
                <w:rFonts w:ascii="Times New Roman" w:hAnsi="Times New Roman" w:cs="Times New Roman"/>
                <w:sz w:val="22"/>
              </w:rPr>
              <w:t xml:space="preserve"> </w:t>
            </w:r>
            <w:r w:rsidR="00BB2CAE">
              <w:rPr>
                <w:rFonts w:ascii="Times New Roman" w:hAnsi="Times New Roman" w:cs="Times New Roman"/>
                <w:sz w:val="22"/>
              </w:rPr>
              <w:t>a USING</w:t>
            </w:r>
            <w:r w:rsidR="00DC69D1">
              <w:rPr>
                <w:rFonts w:ascii="Times New Roman" w:hAnsi="Times New Roman" w:cs="Times New Roman"/>
                <w:sz w:val="22"/>
              </w:rPr>
              <w:t>(</w:t>
            </w:r>
            <w:r w:rsidR="00B458B0">
              <w:rPr>
                <w:rFonts w:ascii="Times New Roman" w:hAnsi="Times New Roman" w:cs="Times New Roman"/>
                <w:sz w:val="22"/>
              </w:rPr>
              <w:t>stockcode</w:t>
            </w:r>
            <w:r w:rsidR="00DC69D1">
              <w:rPr>
                <w:rFonts w:ascii="Times New Roman" w:hAnsi="Times New Roman" w:cs="Times New Roman"/>
                <w:sz w:val="22"/>
              </w:rPr>
              <w:t>)</w:t>
            </w:r>
          </w:p>
          <w:p w14:paraId="3F9BFA1F" w14:textId="4D51A2D8" w:rsidR="009F78FC" w:rsidRDefault="00D9680F" w:rsidP="00F328FD">
            <w:pPr>
              <w:widowControl/>
              <w:spacing w:line="264" w:lineRule="auto"/>
              <w:jc w:val="left"/>
              <w:rPr>
                <w:rFonts w:ascii="Times New Roman" w:hAnsi="Times New Roman" w:cs="Times New Roman"/>
                <w:sz w:val="22"/>
              </w:rPr>
            </w:pPr>
            <w:r w:rsidRPr="00D9680F">
              <w:rPr>
                <w:rFonts w:ascii="Times New Roman" w:hAnsi="Times New Roman" w:cs="Times New Roman"/>
                <w:sz w:val="22"/>
              </w:rPr>
              <w:t xml:space="preserve">        GROUP BY  1,2,</w:t>
            </w:r>
            <w:r w:rsidR="00BB2CAE" w:rsidRPr="00D9680F">
              <w:rPr>
                <w:rFonts w:ascii="Times New Roman" w:hAnsi="Times New Roman" w:cs="Times New Roman"/>
                <w:sz w:val="22"/>
              </w:rPr>
              <w:t>3)</w:t>
            </w:r>
            <w:r w:rsidRPr="00D9680F">
              <w:rPr>
                <w:rFonts w:ascii="Times New Roman" w:hAnsi="Times New Roman" w:cs="Times New Roman"/>
                <w:sz w:val="22"/>
              </w:rPr>
              <w:t xml:space="preserve"> to '/home/lab test 1/most_income_item.txt' ;</w:t>
            </w:r>
          </w:p>
          <w:p w14:paraId="75C1C91E" w14:textId="77777777" w:rsidR="00D9680F" w:rsidRPr="00E3573D" w:rsidRDefault="00D9680F" w:rsidP="00F328FD">
            <w:pPr>
              <w:widowControl/>
              <w:spacing w:line="264" w:lineRule="auto"/>
              <w:jc w:val="left"/>
              <w:rPr>
                <w:rFonts w:ascii="Times New Roman" w:hAnsi="Times New Roman" w:cs="Times New Roman"/>
                <w:sz w:val="22"/>
              </w:rPr>
            </w:pPr>
          </w:p>
          <w:p w14:paraId="71314A2A" w14:textId="0E3F3A54" w:rsidR="00A55A03" w:rsidRDefault="00E3573D" w:rsidP="00F328FD">
            <w:pPr>
              <w:widowControl/>
              <w:spacing w:line="264" w:lineRule="auto"/>
              <w:jc w:val="left"/>
              <w:rPr>
                <w:rFonts w:ascii="Times New Roman" w:hAnsi="Times New Roman" w:cs="Times New Roman"/>
                <w:sz w:val="22"/>
              </w:rPr>
            </w:pPr>
            <w:r w:rsidRPr="00E3573D">
              <w:rPr>
                <w:rFonts w:ascii="Times New Roman" w:hAnsi="Times New Roman" w:cs="Times New Roman"/>
                <w:sz w:val="22"/>
              </w:rPr>
              <w:t>COPY 49</w:t>
            </w:r>
          </w:p>
          <w:p w14:paraId="41B3FF4C" w14:textId="77777777" w:rsidR="009F78FC" w:rsidRDefault="009F78FC" w:rsidP="00F328FD">
            <w:pPr>
              <w:widowControl/>
              <w:spacing w:line="264" w:lineRule="auto"/>
              <w:jc w:val="left"/>
              <w:rPr>
                <w:rFonts w:ascii="Times New Roman" w:hAnsi="Times New Roman" w:cs="Times New Roman"/>
                <w:sz w:val="22"/>
              </w:rPr>
            </w:pPr>
          </w:p>
          <w:p w14:paraId="5C1CB460" w14:textId="4FE11AA0" w:rsidR="00E3573D" w:rsidRPr="00B76DFD" w:rsidRDefault="009F78FC" w:rsidP="00F328FD">
            <w:pPr>
              <w:widowControl/>
              <w:spacing w:line="264" w:lineRule="auto"/>
              <w:jc w:val="left"/>
              <w:rPr>
                <w:rFonts w:ascii="Times New Roman" w:hAnsi="Times New Roman" w:cs="Times New Roman"/>
                <w:sz w:val="22"/>
              </w:rPr>
            </w:pPr>
            <w:r>
              <w:rPr>
                <w:rFonts w:ascii="Times New Roman" w:hAnsi="Times New Roman" w:cs="Times New Roman"/>
                <w:sz w:val="22"/>
              </w:rPr>
              <w:t>Visualized via tableau as graph titled ‘</w:t>
            </w:r>
            <w:r w:rsidR="00B224E6" w:rsidRPr="00B224E6">
              <w:rPr>
                <w:rFonts w:ascii="Times New Roman" w:hAnsi="Times New Roman" w:cs="Times New Roman"/>
                <w:sz w:val="22"/>
              </w:rPr>
              <w:t>most_income_item</w:t>
            </w:r>
            <w:r>
              <w:rPr>
                <w:rFonts w:ascii="Times New Roman" w:hAnsi="Times New Roman" w:cs="Times New Roman"/>
                <w:sz w:val="22"/>
              </w:rPr>
              <w:t>’.</w:t>
            </w:r>
            <w:r w:rsidR="00BB2CAE">
              <w:rPr>
                <w:rFonts w:ascii="Times New Roman" w:hAnsi="Times New Roman" w:cs="Times New Roman"/>
                <w:sz w:val="22"/>
              </w:rPr>
              <w:t xml:space="preserve"> </w:t>
            </w:r>
            <w:r>
              <w:rPr>
                <w:rFonts w:ascii="Times New Roman" w:hAnsi="Times New Roman" w:cs="Times New Roman"/>
                <w:sz w:val="22"/>
              </w:rPr>
              <w:t>See the Tableau file</w:t>
            </w:r>
          </w:p>
        </w:tc>
      </w:tr>
      <w:tr w:rsidR="00A55A03" w:rsidRPr="00B76DFD" w14:paraId="08611732" w14:textId="77777777" w:rsidTr="00754E07">
        <w:tc>
          <w:tcPr>
            <w:tcW w:w="4148" w:type="dxa"/>
          </w:tcPr>
          <w:p w14:paraId="4F4573EF" w14:textId="77777777" w:rsidR="00A55A03" w:rsidRPr="00B76DFD" w:rsidRDefault="00A55A03"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Additional Notes:</w:t>
            </w:r>
          </w:p>
        </w:tc>
        <w:tc>
          <w:tcPr>
            <w:tcW w:w="4148" w:type="dxa"/>
          </w:tcPr>
          <w:p w14:paraId="367D84EC" w14:textId="77777777" w:rsidR="00A55A03" w:rsidRPr="00B76DFD" w:rsidRDefault="00A55A03" w:rsidP="00F328FD">
            <w:pPr>
              <w:widowControl/>
              <w:spacing w:line="264" w:lineRule="auto"/>
              <w:jc w:val="left"/>
              <w:rPr>
                <w:rFonts w:ascii="Times New Roman" w:hAnsi="Times New Roman" w:cs="Times New Roman"/>
                <w:sz w:val="22"/>
              </w:rPr>
            </w:pPr>
          </w:p>
        </w:tc>
      </w:tr>
    </w:tbl>
    <w:p w14:paraId="273333B5" w14:textId="05F465E2" w:rsidR="00A55A03" w:rsidRDefault="00A55A03" w:rsidP="00F328FD">
      <w:pPr>
        <w:widowControl/>
        <w:spacing w:line="264" w:lineRule="auto"/>
        <w:jc w:val="left"/>
        <w:rPr>
          <w:rFonts w:ascii="Times New Roman" w:hAnsi="Times New Roman" w:cs="Times New Roman"/>
          <w:sz w:val="22"/>
        </w:rPr>
      </w:pPr>
    </w:p>
    <w:p w14:paraId="01B07EAF" w14:textId="77777777" w:rsidR="00DC060B" w:rsidRPr="00B76DFD" w:rsidRDefault="00DC060B" w:rsidP="00F328FD">
      <w:pPr>
        <w:widowControl/>
        <w:spacing w:line="264" w:lineRule="auto"/>
        <w:jc w:val="left"/>
        <w:rPr>
          <w:rFonts w:ascii="Times New Roman" w:hAnsi="Times New Roman" w:cs="Times New Roman"/>
          <w:sz w:val="22"/>
        </w:rPr>
      </w:pPr>
    </w:p>
    <w:p w14:paraId="07172F1A" w14:textId="39C88285" w:rsidR="00643902" w:rsidRDefault="004C6E8F" w:rsidP="00F328FD">
      <w:pPr>
        <w:widowControl/>
        <w:spacing w:line="264" w:lineRule="auto"/>
        <w:jc w:val="left"/>
        <w:rPr>
          <w:rFonts w:ascii="Times New Roman" w:hAnsi="Times New Roman" w:cs="Times New Roman"/>
          <w:sz w:val="22"/>
        </w:rPr>
      </w:pPr>
      <w:r>
        <w:rPr>
          <w:rFonts w:ascii="Times New Roman" w:hAnsi="Times New Roman" w:cs="Times New Roman"/>
          <w:noProof/>
          <w:sz w:val="22"/>
        </w:rPr>
        <w:drawing>
          <wp:inline distT="0" distB="0" distL="0" distR="0" wp14:anchorId="405DC163" wp14:editId="0836CFA4">
            <wp:extent cx="5269230" cy="2535555"/>
            <wp:effectExtent l="0" t="0" r="762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69230" cy="2535555"/>
                    </a:xfrm>
                    <a:prstGeom prst="rect">
                      <a:avLst/>
                    </a:prstGeom>
                    <a:noFill/>
                    <a:ln>
                      <a:noFill/>
                    </a:ln>
                  </pic:spPr>
                </pic:pic>
              </a:graphicData>
            </a:graphic>
          </wp:inline>
        </w:drawing>
      </w:r>
    </w:p>
    <w:p w14:paraId="28C3BA93" w14:textId="373BEE71" w:rsidR="009356BC" w:rsidRDefault="00643902" w:rsidP="00F328FD">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igure </w:t>
      </w:r>
      <w:r w:rsidR="00246DDB">
        <w:rPr>
          <w:rFonts w:ascii="Times New Roman" w:hAnsi="Times New Roman" w:cs="Times New Roman" w:hint="eastAsia"/>
          <w:sz w:val="22"/>
        </w:rPr>
        <w:t>5</w:t>
      </w:r>
      <w:r>
        <w:rPr>
          <w:rFonts w:ascii="Times New Roman" w:hAnsi="Times New Roman" w:cs="Times New Roman"/>
          <w:sz w:val="22"/>
        </w:rPr>
        <w:t>: items with most incomes and its country</w:t>
      </w:r>
      <w:r w:rsidR="009356BC">
        <w:rPr>
          <w:rFonts w:ascii="Times New Roman" w:hAnsi="Times New Roman" w:cs="Times New Roman"/>
          <w:sz w:val="22"/>
        </w:rPr>
        <w:br w:type="page"/>
      </w:r>
    </w:p>
    <w:tbl>
      <w:tblPr>
        <w:tblStyle w:val="a3"/>
        <w:tblW w:w="0" w:type="auto"/>
        <w:tblLook w:val="04A0" w:firstRow="1" w:lastRow="0" w:firstColumn="1" w:lastColumn="0" w:noHBand="0" w:noVBand="1"/>
      </w:tblPr>
      <w:tblGrid>
        <w:gridCol w:w="4148"/>
        <w:gridCol w:w="4148"/>
      </w:tblGrid>
      <w:tr w:rsidR="009356BC" w:rsidRPr="00B76DFD" w14:paraId="2183776B" w14:textId="77777777" w:rsidTr="00754E07">
        <w:tc>
          <w:tcPr>
            <w:tcW w:w="4148" w:type="dxa"/>
          </w:tcPr>
          <w:p w14:paraId="77D960E1" w14:textId="77777777" w:rsidR="009356BC" w:rsidRPr="00B76DFD" w:rsidRDefault="009356BC" w:rsidP="00F328FD">
            <w:pPr>
              <w:widowControl/>
              <w:spacing w:line="264" w:lineRule="auto"/>
              <w:jc w:val="left"/>
              <w:rPr>
                <w:rFonts w:ascii="Times New Roman" w:hAnsi="Times New Roman" w:cs="Times New Roman"/>
                <w:sz w:val="22"/>
              </w:rPr>
            </w:pPr>
            <w:bookmarkStart w:id="19" w:name="OLE_LINK1"/>
            <w:bookmarkStart w:id="20" w:name="OLE_LINK2"/>
            <w:r w:rsidRPr="00B76DFD">
              <w:rPr>
                <w:rFonts w:ascii="Times New Roman" w:hAnsi="Times New Roman" w:cs="Times New Roman"/>
                <w:sz w:val="22"/>
              </w:rPr>
              <w:lastRenderedPageBreak/>
              <w:t>KPI Description</w:t>
            </w:r>
          </w:p>
        </w:tc>
        <w:tc>
          <w:tcPr>
            <w:tcW w:w="4148" w:type="dxa"/>
          </w:tcPr>
          <w:p w14:paraId="6966A2E1" w14:textId="53230749" w:rsidR="009356BC" w:rsidRPr="00B76DFD" w:rsidRDefault="00C32F4D"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Ⅳ</w:t>
            </w:r>
            <w:r w:rsidR="009356BC" w:rsidRPr="00B76DFD">
              <w:rPr>
                <w:rFonts w:ascii="Times New Roman" w:hAnsi="Times New Roman" w:cs="Times New Roman"/>
                <w:sz w:val="22"/>
              </w:rPr>
              <w:t>Most population items</w:t>
            </w:r>
          </w:p>
        </w:tc>
      </w:tr>
      <w:tr w:rsidR="009356BC" w:rsidRPr="00B76DFD" w14:paraId="10AC9AD5" w14:textId="77777777" w:rsidTr="00754E07">
        <w:tc>
          <w:tcPr>
            <w:tcW w:w="4148" w:type="dxa"/>
          </w:tcPr>
          <w:p w14:paraId="4B890A01" w14:textId="77777777" w:rsidR="009356BC" w:rsidRPr="00B76DFD" w:rsidRDefault="009356B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KPI formula</w:t>
            </w:r>
          </w:p>
        </w:tc>
        <w:tc>
          <w:tcPr>
            <w:tcW w:w="4148" w:type="dxa"/>
          </w:tcPr>
          <w:p w14:paraId="6351A2CD" w14:textId="3C8929C4" w:rsidR="009356BC" w:rsidRPr="00B76DFD" w:rsidRDefault="009356B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Each country, each </w:t>
            </w:r>
            <w:r w:rsidR="00BB2CAE" w:rsidRPr="00B76DFD">
              <w:rPr>
                <w:rFonts w:ascii="Times New Roman" w:hAnsi="Times New Roman" w:cs="Times New Roman"/>
                <w:sz w:val="22"/>
              </w:rPr>
              <w:t>item</w:t>
            </w:r>
            <w:r w:rsidRPr="00B76DFD">
              <w:rPr>
                <w:rFonts w:ascii="Times New Roman" w:hAnsi="Times New Roman" w:cs="Times New Roman"/>
                <w:sz w:val="22"/>
              </w:rPr>
              <w:t>,</w:t>
            </w:r>
          </w:p>
          <w:p w14:paraId="4DDF7587" w14:textId="1E8F6C28" w:rsidR="009356BC" w:rsidRPr="00B76DFD" w:rsidRDefault="009356B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Count </w:t>
            </w:r>
            <w:r w:rsidR="00BB2CAE" w:rsidRPr="00B76DFD">
              <w:rPr>
                <w:rFonts w:ascii="Times New Roman" w:hAnsi="Times New Roman" w:cs="Times New Roman"/>
                <w:sz w:val="22"/>
              </w:rPr>
              <w:t>its</w:t>
            </w:r>
            <w:r w:rsidRPr="00B76DFD">
              <w:rPr>
                <w:rFonts w:ascii="Times New Roman" w:hAnsi="Times New Roman" w:cs="Times New Roman"/>
                <w:sz w:val="22"/>
              </w:rPr>
              <w:t xml:space="preserve"> invoice</w:t>
            </w:r>
          </w:p>
        </w:tc>
      </w:tr>
      <w:tr w:rsidR="009356BC" w:rsidRPr="00B76DFD" w14:paraId="1CED0773" w14:textId="77777777" w:rsidTr="00754E07">
        <w:tc>
          <w:tcPr>
            <w:tcW w:w="4148" w:type="dxa"/>
          </w:tcPr>
          <w:p w14:paraId="48BC883D" w14:textId="77777777" w:rsidR="009356BC" w:rsidRPr="00B76DFD" w:rsidRDefault="009356B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Steps to realize KPI:</w:t>
            </w:r>
          </w:p>
        </w:tc>
        <w:tc>
          <w:tcPr>
            <w:tcW w:w="4148" w:type="dxa"/>
          </w:tcPr>
          <w:p w14:paraId="03C3621B" w14:textId="77777777" w:rsidR="009356BC" w:rsidRPr="00A04582" w:rsidRDefault="009356BC" w:rsidP="00F328FD">
            <w:pPr>
              <w:widowControl/>
              <w:spacing w:line="264" w:lineRule="auto"/>
              <w:jc w:val="left"/>
              <w:rPr>
                <w:rFonts w:ascii="Times New Roman" w:hAnsi="Times New Roman" w:cs="Times New Roman"/>
                <w:sz w:val="22"/>
              </w:rPr>
            </w:pPr>
            <w:r w:rsidRPr="00A04582">
              <w:rPr>
                <w:rFonts w:ascii="Times New Roman" w:hAnsi="Times New Roman" w:cs="Times New Roman"/>
                <w:sz w:val="22"/>
              </w:rPr>
              <w:t>SELECT stockcode,</w:t>
            </w:r>
          </w:p>
          <w:p w14:paraId="79976665" w14:textId="77777777" w:rsidR="009356BC" w:rsidRPr="00A04582" w:rsidRDefault="009356BC" w:rsidP="00F328FD">
            <w:pPr>
              <w:widowControl/>
              <w:spacing w:line="264" w:lineRule="auto"/>
              <w:jc w:val="left"/>
              <w:rPr>
                <w:rFonts w:ascii="Times New Roman" w:hAnsi="Times New Roman" w:cs="Times New Roman"/>
                <w:sz w:val="22"/>
              </w:rPr>
            </w:pPr>
            <w:r w:rsidRPr="00A04582">
              <w:rPr>
                <w:rFonts w:ascii="Times New Roman" w:hAnsi="Times New Roman" w:cs="Times New Roman"/>
                <w:sz w:val="22"/>
              </w:rPr>
              <w:t xml:space="preserve">        country,</w:t>
            </w:r>
          </w:p>
          <w:p w14:paraId="4040208F" w14:textId="12E5DD49" w:rsidR="009356BC" w:rsidRPr="00A04582" w:rsidRDefault="009356BC" w:rsidP="00F328FD">
            <w:pPr>
              <w:widowControl/>
              <w:spacing w:line="264" w:lineRule="auto"/>
              <w:jc w:val="left"/>
              <w:rPr>
                <w:rFonts w:ascii="Times New Roman" w:hAnsi="Times New Roman" w:cs="Times New Roman"/>
                <w:sz w:val="22"/>
              </w:rPr>
            </w:pPr>
            <w:r w:rsidRPr="00A04582">
              <w:rPr>
                <w:rFonts w:ascii="Times New Roman" w:hAnsi="Times New Roman" w:cs="Times New Roman"/>
                <w:sz w:val="22"/>
              </w:rPr>
              <w:t xml:space="preserve">        </w:t>
            </w:r>
            <w:r w:rsidR="00BB2CAE" w:rsidRPr="00A04582">
              <w:rPr>
                <w:rFonts w:ascii="Times New Roman" w:hAnsi="Times New Roman" w:cs="Times New Roman"/>
                <w:sz w:val="22"/>
              </w:rPr>
              <w:t>COUNT (</w:t>
            </w:r>
            <w:r w:rsidRPr="00A04582">
              <w:rPr>
                <w:rFonts w:ascii="Times New Roman" w:hAnsi="Times New Roman" w:cs="Times New Roman"/>
                <w:sz w:val="22"/>
              </w:rPr>
              <w:t>*) AS count</w:t>
            </w:r>
          </w:p>
          <w:p w14:paraId="772DEF21" w14:textId="77777777" w:rsidR="009356BC" w:rsidRPr="00A04582" w:rsidRDefault="009356BC" w:rsidP="00F328FD">
            <w:pPr>
              <w:widowControl/>
              <w:spacing w:line="264" w:lineRule="auto"/>
              <w:jc w:val="left"/>
              <w:rPr>
                <w:rFonts w:ascii="Times New Roman" w:hAnsi="Times New Roman" w:cs="Times New Roman"/>
                <w:sz w:val="22"/>
              </w:rPr>
            </w:pPr>
            <w:r w:rsidRPr="00A04582">
              <w:rPr>
                <w:rFonts w:ascii="Times New Roman" w:hAnsi="Times New Roman" w:cs="Times New Roman"/>
                <w:sz w:val="22"/>
              </w:rPr>
              <w:t>FROM onlineretail_zmy</w:t>
            </w:r>
          </w:p>
          <w:p w14:paraId="383BB562" w14:textId="77777777" w:rsidR="009356BC" w:rsidRPr="00A04582" w:rsidRDefault="009356BC" w:rsidP="00F328FD">
            <w:pPr>
              <w:widowControl/>
              <w:spacing w:line="264" w:lineRule="auto"/>
              <w:jc w:val="left"/>
              <w:rPr>
                <w:rFonts w:ascii="Times New Roman" w:hAnsi="Times New Roman" w:cs="Times New Roman"/>
                <w:sz w:val="22"/>
              </w:rPr>
            </w:pPr>
            <w:r w:rsidRPr="00A04582">
              <w:rPr>
                <w:rFonts w:ascii="Times New Roman" w:hAnsi="Times New Roman" w:cs="Times New Roman"/>
                <w:sz w:val="22"/>
              </w:rPr>
              <w:t>GROUP BY  1,2</w:t>
            </w:r>
          </w:p>
          <w:p w14:paraId="65AA35C2" w14:textId="77777777" w:rsidR="009356BC" w:rsidRPr="00A04582" w:rsidRDefault="009356BC" w:rsidP="00F328FD">
            <w:pPr>
              <w:widowControl/>
              <w:spacing w:line="264" w:lineRule="auto"/>
              <w:jc w:val="left"/>
              <w:rPr>
                <w:rFonts w:ascii="Times New Roman" w:hAnsi="Times New Roman" w:cs="Times New Roman"/>
                <w:sz w:val="22"/>
              </w:rPr>
            </w:pPr>
            <w:r w:rsidRPr="00A04582">
              <w:rPr>
                <w:rFonts w:ascii="Times New Roman" w:hAnsi="Times New Roman" w:cs="Times New Roman"/>
                <w:sz w:val="22"/>
              </w:rPr>
              <w:t>HAVING country= 'United Kingdom'</w:t>
            </w:r>
          </w:p>
          <w:p w14:paraId="4DDD466B" w14:textId="77777777" w:rsidR="009356BC" w:rsidRDefault="009356BC" w:rsidP="00F328FD">
            <w:pPr>
              <w:widowControl/>
              <w:spacing w:line="264" w:lineRule="auto"/>
              <w:jc w:val="left"/>
              <w:rPr>
                <w:rFonts w:ascii="Times New Roman" w:hAnsi="Times New Roman" w:cs="Times New Roman"/>
                <w:sz w:val="22"/>
              </w:rPr>
            </w:pPr>
            <w:r w:rsidRPr="00A04582">
              <w:rPr>
                <w:rFonts w:ascii="Times New Roman" w:hAnsi="Times New Roman" w:cs="Times New Roman"/>
                <w:sz w:val="22"/>
              </w:rPr>
              <w:t>ORDER BY  3 DESC LIMIT 10;</w:t>
            </w:r>
          </w:p>
          <w:p w14:paraId="6EDA2B54" w14:textId="34D228A0" w:rsidR="009356BC" w:rsidRPr="00B76DFD" w:rsidRDefault="009356B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w:t>
            </w:r>
          </w:p>
          <w:p w14:paraId="42BD1D11" w14:textId="77777777" w:rsidR="009356BC" w:rsidRPr="00682100" w:rsidRDefault="009356BC" w:rsidP="00F328FD">
            <w:pPr>
              <w:widowControl/>
              <w:spacing w:line="264" w:lineRule="auto"/>
              <w:jc w:val="left"/>
              <w:rPr>
                <w:rFonts w:ascii="Times New Roman" w:hAnsi="Times New Roman" w:cs="Times New Roman"/>
                <w:sz w:val="22"/>
              </w:rPr>
            </w:pPr>
            <w:r w:rsidRPr="00682100">
              <w:rPr>
                <w:rFonts w:ascii="Times New Roman" w:hAnsi="Times New Roman" w:cs="Times New Roman"/>
                <w:sz w:val="22"/>
              </w:rPr>
              <w:t>SELECT stockcode,</w:t>
            </w:r>
          </w:p>
          <w:p w14:paraId="6C10F036" w14:textId="77777777" w:rsidR="009356BC" w:rsidRPr="00682100" w:rsidRDefault="009356BC" w:rsidP="00F328FD">
            <w:pPr>
              <w:widowControl/>
              <w:spacing w:line="264" w:lineRule="auto"/>
              <w:jc w:val="left"/>
              <w:rPr>
                <w:rFonts w:ascii="Times New Roman" w:hAnsi="Times New Roman" w:cs="Times New Roman"/>
                <w:sz w:val="22"/>
              </w:rPr>
            </w:pPr>
            <w:r w:rsidRPr="00682100">
              <w:rPr>
                <w:rFonts w:ascii="Times New Roman" w:hAnsi="Times New Roman" w:cs="Times New Roman"/>
                <w:sz w:val="22"/>
              </w:rPr>
              <w:t xml:space="preserve">        country,</w:t>
            </w:r>
          </w:p>
          <w:p w14:paraId="60DC3C0E" w14:textId="32E58824" w:rsidR="009356BC" w:rsidRPr="00682100" w:rsidRDefault="009356BC" w:rsidP="00F328FD">
            <w:pPr>
              <w:widowControl/>
              <w:spacing w:line="264" w:lineRule="auto"/>
              <w:jc w:val="left"/>
              <w:rPr>
                <w:rFonts w:ascii="Times New Roman" w:hAnsi="Times New Roman" w:cs="Times New Roman"/>
                <w:sz w:val="22"/>
              </w:rPr>
            </w:pPr>
            <w:r w:rsidRPr="00682100">
              <w:rPr>
                <w:rFonts w:ascii="Times New Roman" w:hAnsi="Times New Roman" w:cs="Times New Roman"/>
                <w:sz w:val="22"/>
              </w:rPr>
              <w:t xml:space="preserve">        </w:t>
            </w:r>
            <w:r w:rsidR="00BB2CAE" w:rsidRPr="00682100">
              <w:rPr>
                <w:rFonts w:ascii="Times New Roman" w:hAnsi="Times New Roman" w:cs="Times New Roman"/>
                <w:sz w:val="22"/>
              </w:rPr>
              <w:t>COUNT (</w:t>
            </w:r>
            <w:r w:rsidRPr="00682100">
              <w:rPr>
                <w:rFonts w:ascii="Times New Roman" w:hAnsi="Times New Roman" w:cs="Times New Roman"/>
                <w:sz w:val="22"/>
              </w:rPr>
              <w:t>*) AS count</w:t>
            </w:r>
          </w:p>
          <w:p w14:paraId="7BF8C969" w14:textId="77777777" w:rsidR="009356BC" w:rsidRPr="00682100" w:rsidRDefault="009356BC" w:rsidP="00F328FD">
            <w:pPr>
              <w:widowControl/>
              <w:spacing w:line="264" w:lineRule="auto"/>
              <w:jc w:val="left"/>
              <w:rPr>
                <w:rFonts w:ascii="Times New Roman" w:hAnsi="Times New Roman" w:cs="Times New Roman"/>
                <w:sz w:val="22"/>
              </w:rPr>
            </w:pPr>
            <w:r w:rsidRPr="00682100">
              <w:rPr>
                <w:rFonts w:ascii="Times New Roman" w:hAnsi="Times New Roman" w:cs="Times New Roman"/>
                <w:sz w:val="22"/>
              </w:rPr>
              <w:t>FROM onlineretail_zmy</w:t>
            </w:r>
          </w:p>
          <w:p w14:paraId="1253C9AB" w14:textId="77777777" w:rsidR="009356BC" w:rsidRPr="00682100" w:rsidRDefault="009356BC" w:rsidP="00F328FD">
            <w:pPr>
              <w:widowControl/>
              <w:spacing w:line="264" w:lineRule="auto"/>
              <w:jc w:val="left"/>
              <w:rPr>
                <w:rFonts w:ascii="Times New Roman" w:hAnsi="Times New Roman" w:cs="Times New Roman"/>
                <w:sz w:val="22"/>
              </w:rPr>
            </w:pPr>
            <w:r w:rsidRPr="00682100">
              <w:rPr>
                <w:rFonts w:ascii="Times New Roman" w:hAnsi="Times New Roman" w:cs="Times New Roman"/>
                <w:sz w:val="22"/>
              </w:rPr>
              <w:t>GROUP BY  1,2</w:t>
            </w:r>
          </w:p>
          <w:p w14:paraId="336C56CD" w14:textId="77777777" w:rsidR="009356BC" w:rsidRPr="00682100" w:rsidRDefault="009356BC" w:rsidP="00F328FD">
            <w:pPr>
              <w:widowControl/>
              <w:spacing w:line="264" w:lineRule="auto"/>
              <w:jc w:val="left"/>
              <w:rPr>
                <w:rFonts w:ascii="Times New Roman" w:hAnsi="Times New Roman" w:cs="Times New Roman"/>
                <w:sz w:val="22"/>
              </w:rPr>
            </w:pPr>
            <w:r w:rsidRPr="00682100">
              <w:rPr>
                <w:rFonts w:ascii="Times New Roman" w:hAnsi="Times New Roman" w:cs="Times New Roman"/>
                <w:sz w:val="22"/>
              </w:rPr>
              <w:t>HAVING country= 'EIRE'</w:t>
            </w:r>
          </w:p>
          <w:p w14:paraId="5E4ABA5B" w14:textId="77777777" w:rsidR="009356BC" w:rsidRDefault="009356BC" w:rsidP="00F328FD">
            <w:pPr>
              <w:widowControl/>
              <w:spacing w:line="264" w:lineRule="auto"/>
              <w:jc w:val="left"/>
              <w:rPr>
                <w:rFonts w:ascii="Times New Roman" w:hAnsi="Times New Roman" w:cs="Times New Roman"/>
                <w:sz w:val="22"/>
              </w:rPr>
            </w:pPr>
            <w:r w:rsidRPr="00682100">
              <w:rPr>
                <w:rFonts w:ascii="Times New Roman" w:hAnsi="Times New Roman" w:cs="Times New Roman"/>
                <w:sz w:val="22"/>
              </w:rPr>
              <w:t>ORDER BY  3 DESC LIMIT 10;</w:t>
            </w:r>
          </w:p>
          <w:p w14:paraId="73DC24A0" w14:textId="77777777" w:rsidR="009356BC" w:rsidRDefault="009356BC" w:rsidP="00F328FD">
            <w:pPr>
              <w:widowControl/>
              <w:spacing w:line="264" w:lineRule="auto"/>
              <w:jc w:val="left"/>
              <w:rPr>
                <w:rFonts w:ascii="Times New Roman" w:hAnsi="Times New Roman" w:cs="Times New Roman"/>
                <w:sz w:val="22"/>
              </w:rPr>
            </w:pPr>
          </w:p>
          <w:p w14:paraId="48503BD1" w14:textId="77777777" w:rsidR="009356BC" w:rsidRPr="00631500" w:rsidRDefault="009356BC" w:rsidP="00F328FD">
            <w:pPr>
              <w:widowControl/>
              <w:spacing w:line="264" w:lineRule="auto"/>
              <w:jc w:val="left"/>
              <w:rPr>
                <w:rFonts w:ascii="Times New Roman" w:hAnsi="Times New Roman" w:cs="Times New Roman"/>
                <w:sz w:val="22"/>
              </w:rPr>
            </w:pPr>
            <w:r w:rsidRPr="00631500">
              <w:rPr>
                <w:rFonts w:ascii="Times New Roman" w:hAnsi="Times New Roman" w:cs="Times New Roman"/>
                <w:sz w:val="22"/>
              </w:rPr>
              <w:t>SELECT stockcode,</w:t>
            </w:r>
          </w:p>
          <w:p w14:paraId="49139778" w14:textId="77777777" w:rsidR="009356BC" w:rsidRPr="00631500" w:rsidRDefault="009356BC" w:rsidP="00F328FD">
            <w:pPr>
              <w:widowControl/>
              <w:spacing w:line="264" w:lineRule="auto"/>
              <w:jc w:val="left"/>
              <w:rPr>
                <w:rFonts w:ascii="Times New Roman" w:hAnsi="Times New Roman" w:cs="Times New Roman"/>
                <w:sz w:val="22"/>
              </w:rPr>
            </w:pPr>
            <w:r w:rsidRPr="00631500">
              <w:rPr>
                <w:rFonts w:ascii="Times New Roman" w:hAnsi="Times New Roman" w:cs="Times New Roman"/>
                <w:sz w:val="22"/>
              </w:rPr>
              <w:t xml:space="preserve">        country,</w:t>
            </w:r>
          </w:p>
          <w:p w14:paraId="0FA6A892" w14:textId="2E5C6991" w:rsidR="009356BC" w:rsidRPr="00631500" w:rsidRDefault="009356BC" w:rsidP="00F328FD">
            <w:pPr>
              <w:widowControl/>
              <w:spacing w:line="264" w:lineRule="auto"/>
              <w:jc w:val="left"/>
              <w:rPr>
                <w:rFonts w:ascii="Times New Roman" w:hAnsi="Times New Roman" w:cs="Times New Roman"/>
                <w:sz w:val="22"/>
              </w:rPr>
            </w:pPr>
            <w:r w:rsidRPr="00631500">
              <w:rPr>
                <w:rFonts w:ascii="Times New Roman" w:hAnsi="Times New Roman" w:cs="Times New Roman"/>
                <w:sz w:val="22"/>
              </w:rPr>
              <w:t xml:space="preserve">        </w:t>
            </w:r>
            <w:r w:rsidR="00BB2CAE" w:rsidRPr="00631500">
              <w:rPr>
                <w:rFonts w:ascii="Times New Roman" w:hAnsi="Times New Roman" w:cs="Times New Roman"/>
                <w:sz w:val="22"/>
              </w:rPr>
              <w:t>COUNT (</w:t>
            </w:r>
            <w:r w:rsidRPr="00631500">
              <w:rPr>
                <w:rFonts w:ascii="Times New Roman" w:hAnsi="Times New Roman" w:cs="Times New Roman"/>
                <w:sz w:val="22"/>
              </w:rPr>
              <w:t>*) AS count</w:t>
            </w:r>
          </w:p>
          <w:p w14:paraId="079D9194" w14:textId="77777777" w:rsidR="009356BC" w:rsidRPr="00631500" w:rsidRDefault="009356BC" w:rsidP="00F328FD">
            <w:pPr>
              <w:widowControl/>
              <w:spacing w:line="264" w:lineRule="auto"/>
              <w:jc w:val="left"/>
              <w:rPr>
                <w:rFonts w:ascii="Times New Roman" w:hAnsi="Times New Roman" w:cs="Times New Roman"/>
                <w:sz w:val="22"/>
              </w:rPr>
            </w:pPr>
            <w:r w:rsidRPr="00631500">
              <w:rPr>
                <w:rFonts w:ascii="Times New Roman" w:hAnsi="Times New Roman" w:cs="Times New Roman"/>
                <w:sz w:val="22"/>
              </w:rPr>
              <w:t>FROM onlineretail_zmy</w:t>
            </w:r>
          </w:p>
          <w:p w14:paraId="42E69882" w14:textId="77777777" w:rsidR="009356BC" w:rsidRPr="00631500" w:rsidRDefault="009356BC" w:rsidP="00F328FD">
            <w:pPr>
              <w:widowControl/>
              <w:spacing w:line="264" w:lineRule="auto"/>
              <w:jc w:val="left"/>
              <w:rPr>
                <w:rFonts w:ascii="Times New Roman" w:hAnsi="Times New Roman" w:cs="Times New Roman"/>
                <w:sz w:val="22"/>
              </w:rPr>
            </w:pPr>
            <w:r w:rsidRPr="00631500">
              <w:rPr>
                <w:rFonts w:ascii="Times New Roman" w:hAnsi="Times New Roman" w:cs="Times New Roman"/>
                <w:sz w:val="22"/>
              </w:rPr>
              <w:t>GROUP BY  1,2</w:t>
            </w:r>
          </w:p>
          <w:p w14:paraId="2375807B" w14:textId="77777777" w:rsidR="009356BC" w:rsidRPr="00631500" w:rsidRDefault="009356BC" w:rsidP="00F328FD">
            <w:pPr>
              <w:widowControl/>
              <w:spacing w:line="264" w:lineRule="auto"/>
              <w:jc w:val="left"/>
              <w:rPr>
                <w:rFonts w:ascii="Times New Roman" w:hAnsi="Times New Roman" w:cs="Times New Roman"/>
                <w:sz w:val="22"/>
              </w:rPr>
            </w:pPr>
            <w:r w:rsidRPr="00631500">
              <w:rPr>
                <w:rFonts w:ascii="Times New Roman" w:hAnsi="Times New Roman" w:cs="Times New Roman"/>
                <w:sz w:val="22"/>
              </w:rPr>
              <w:t>HAVING country= 'Germany'</w:t>
            </w:r>
          </w:p>
          <w:p w14:paraId="2CBF5E97" w14:textId="7032891D" w:rsidR="009356BC" w:rsidRDefault="009356BC" w:rsidP="00F328FD">
            <w:pPr>
              <w:widowControl/>
              <w:spacing w:line="264" w:lineRule="auto"/>
              <w:jc w:val="left"/>
              <w:rPr>
                <w:rFonts w:ascii="Times New Roman" w:hAnsi="Times New Roman" w:cs="Times New Roman"/>
                <w:sz w:val="22"/>
              </w:rPr>
            </w:pPr>
            <w:r w:rsidRPr="00631500">
              <w:rPr>
                <w:rFonts w:ascii="Times New Roman" w:hAnsi="Times New Roman" w:cs="Times New Roman"/>
                <w:sz w:val="22"/>
              </w:rPr>
              <w:t>ORDER BY  3 DESC LIMIT 10;</w:t>
            </w:r>
          </w:p>
          <w:p w14:paraId="616B9FD0" w14:textId="77777777" w:rsidR="009356BC" w:rsidRPr="008B6B68" w:rsidRDefault="009356BC" w:rsidP="00F328FD">
            <w:pPr>
              <w:widowControl/>
              <w:spacing w:line="264" w:lineRule="auto"/>
              <w:jc w:val="left"/>
              <w:rPr>
                <w:rFonts w:ascii="Times New Roman" w:hAnsi="Times New Roman" w:cs="Times New Roman"/>
                <w:sz w:val="22"/>
              </w:rPr>
            </w:pPr>
            <w:r w:rsidRPr="008B6B68">
              <w:rPr>
                <w:rFonts w:ascii="Times New Roman" w:hAnsi="Times New Roman" w:cs="Times New Roman"/>
                <w:sz w:val="22"/>
              </w:rPr>
              <w:t>SELECT stockcode,</w:t>
            </w:r>
          </w:p>
          <w:p w14:paraId="78DED9DB" w14:textId="77777777" w:rsidR="009356BC" w:rsidRPr="008B6B68" w:rsidRDefault="009356BC" w:rsidP="00F328FD">
            <w:pPr>
              <w:widowControl/>
              <w:spacing w:line="264" w:lineRule="auto"/>
              <w:jc w:val="left"/>
              <w:rPr>
                <w:rFonts w:ascii="Times New Roman" w:hAnsi="Times New Roman" w:cs="Times New Roman"/>
                <w:sz w:val="22"/>
              </w:rPr>
            </w:pPr>
            <w:r w:rsidRPr="008B6B68">
              <w:rPr>
                <w:rFonts w:ascii="Times New Roman" w:hAnsi="Times New Roman" w:cs="Times New Roman"/>
                <w:sz w:val="22"/>
              </w:rPr>
              <w:t xml:space="preserve">        country,</w:t>
            </w:r>
          </w:p>
          <w:p w14:paraId="1858AAF6" w14:textId="77777777" w:rsidR="009356BC" w:rsidRPr="008B6B68" w:rsidRDefault="009356BC" w:rsidP="00F328FD">
            <w:pPr>
              <w:widowControl/>
              <w:spacing w:line="264" w:lineRule="auto"/>
              <w:jc w:val="left"/>
              <w:rPr>
                <w:rFonts w:ascii="Times New Roman" w:hAnsi="Times New Roman" w:cs="Times New Roman"/>
                <w:sz w:val="22"/>
              </w:rPr>
            </w:pPr>
            <w:r w:rsidRPr="008B6B68">
              <w:rPr>
                <w:rFonts w:ascii="Times New Roman" w:hAnsi="Times New Roman" w:cs="Times New Roman"/>
                <w:sz w:val="22"/>
              </w:rPr>
              <w:t xml:space="preserve">        COUNT(*) AS count</w:t>
            </w:r>
          </w:p>
          <w:p w14:paraId="1CA35159" w14:textId="77777777" w:rsidR="009356BC" w:rsidRPr="008B6B68" w:rsidRDefault="009356BC" w:rsidP="00F328FD">
            <w:pPr>
              <w:widowControl/>
              <w:spacing w:line="264" w:lineRule="auto"/>
              <w:jc w:val="left"/>
              <w:rPr>
                <w:rFonts w:ascii="Times New Roman" w:hAnsi="Times New Roman" w:cs="Times New Roman"/>
                <w:sz w:val="22"/>
              </w:rPr>
            </w:pPr>
            <w:r w:rsidRPr="008B6B68">
              <w:rPr>
                <w:rFonts w:ascii="Times New Roman" w:hAnsi="Times New Roman" w:cs="Times New Roman"/>
                <w:sz w:val="22"/>
              </w:rPr>
              <w:t>FROM onlineretail_zmy</w:t>
            </w:r>
          </w:p>
          <w:p w14:paraId="40747CBA" w14:textId="77777777" w:rsidR="009356BC" w:rsidRPr="008B6B68" w:rsidRDefault="009356BC" w:rsidP="00F328FD">
            <w:pPr>
              <w:widowControl/>
              <w:spacing w:line="264" w:lineRule="auto"/>
              <w:jc w:val="left"/>
              <w:rPr>
                <w:rFonts w:ascii="Times New Roman" w:hAnsi="Times New Roman" w:cs="Times New Roman"/>
                <w:sz w:val="22"/>
              </w:rPr>
            </w:pPr>
            <w:r w:rsidRPr="008B6B68">
              <w:rPr>
                <w:rFonts w:ascii="Times New Roman" w:hAnsi="Times New Roman" w:cs="Times New Roman"/>
                <w:sz w:val="22"/>
              </w:rPr>
              <w:t>GROUP BY  1,2</w:t>
            </w:r>
          </w:p>
          <w:p w14:paraId="4FE1CAA7" w14:textId="77777777" w:rsidR="009356BC" w:rsidRPr="008B6B68" w:rsidRDefault="009356BC" w:rsidP="00F328FD">
            <w:pPr>
              <w:widowControl/>
              <w:spacing w:line="264" w:lineRule="auto"/>
              <w:jc w:val="left"/>
              <w:rPr>
                <w:rFonts w:ascii="Times New Roman" w:hAnsi="Times New Roman" w:cs="Times New Roman"/>
                <w:sz w:val="22"/>
              </w:rPr>
            </w:pPr>
            <w:r w:rsidRPr="008B6B68">
              <w:rPr>
                <w:rFonts w:ascii="Times New Roman" w:hAnsi="Times New Roman" w:cs="Times New Roman"/>
                <w:sz w:val="22"/>
              </w:rPr>
              <w:t>HAVING country= 'France'</w:t>
            </w:r>
          </w:p>
          <w:p w14:paraId="42923219" w14:textId="4108D207" w:rsidR="009356BC" w:rsidRPr="00B76DFD" w:rsidRDefault="009356BC" w:rsidP="00F328FD">
            <w:pPr>
              <w:widowControl/>
              <w:spacing w:line="264" w:lineRule="auto"/>
              <w:jc w:val="left"/>
              <w:rPr>
                <w:rFonts w:ascii="Times New Roman" w:hAnsi="Times New Roman" w:cs="Times New Roman"/>
                <w:sz w:val="22"/>
              </w:rPr>
            </w:pPr>
            <w:r w:rsidRPr="008B6B68">
              <w:rPr>
                <w:rFonts w:ascii="Times New Roman" w:hAnsi="Times New Roman" w:cs="Times New Roman"/>
                <w:sz w:val="22"/>
              </w:rPr>
              <w:t>ORDER BY  3 DESC LIMIT 10;</w:t>
            </w:r>
          </w:p>
          <w:p w14:paraId="7D98C949" w14:textId="77777777" w:rsidR="009356BC" w:rsidRPr="0054108F" w:rsidRDefault="009356BC" w:rsidP="00F328FD">
            <w:pPr>
              <w:widowControl/>
              <w:spacing w:line="264" w:lineRule="auto"/>
              <w:jc w:val="left"/>
              <w:rPr>
                <w:rFonts w:ascii="Times New Roman" w:hAnsi="Times New Roman" w:cs="Times New Roman"/>
                <w:sz w:val="22"/>
              </w:rPr>
            </w:pPr>
            <w:r w:rsidRPr="0054108F">
              <w:rPr>
                <w:rFonts w:ascii="Times New Roman" w:hAnsi="Times New Roman" w:cs="Times New Roman"/>
                <w:sz w:val="22"/>
              </w:rPr>
              <w:t>SELECT stockcode,</w:t>
            </w:r>
          </w:p>
          <w:p w14:paraId="696EFE69" w14:textId="77777777" w:rsidR="009356BC" w:rsidRPr="0054108F" w:rsidRDefault="009356BC" w:rsidP="00F328FD">
            <w:pPr>
              <w:widowControl/>
              <w:spacing w:line="264" w:lineRule="auto"/>
              <w:jc w:val="left"/>
              <w:rPr>
                <w:rFonts w:ascii="Times New Roman" w:hAnsi="Times New Roman" w:cs="Times New Roman"/>
                <w:sz w:val="22"/>
              </w:rPr>
            </w:pPr>
            <w:r w:rsidRPr="0054108F">
              <w:rPr>
                <w:rFonts w:ascii="Times New Roman" w:hAnsi="Times New Roman" w:cs="Times New Roman"/>
                <w:sz w:val="22"/>
              </w:rPr>
              <w:t xml:space="preserve">        country,</w:t>
            </w:r>
          </w:p>
          <w:p w14:paraId="6222FCF3" w14:textId="77777777" w:rsidR="009356BC" w:rsidRPr="0054108F" w:rsidRDefault="009356BC" w:rsidP="00F328FD">
            <w:pPr>
              <w:widowControl/>
              <w:spacing w:line="264" w:lineRule="auto"/>
              <w:jc w:val="left"/>
              <w:rPr>
                <w:rFonts w:ascii="Times New Roman" w:hAnsi="Times New Roman" w:cs="Times New Roman"/>
                <w:sz w:val="22"/>
              </w:rPr>
            </w:pPr>
            <w:r w:rsidRPr="0054108F">
              <w:rPr>
                <w:rFonts w:ascii="Times New Roman" w:hAnsi="Times New Roman" w:cs="Times New Roman"/>
                <w:sz w:val="22"/>
              </w:rPr>
              <w:t xml:space="preserve">        COUNT(*) AS count</w:t>
            </w:r>
          </w:p>
          <w:p w14:paraId="734EEB50" w14:textId="77777777" w:rsidR="009356BC" w:rsidRPr="0054108F" w:rsidRDefault="009356BC" w:rsidP="00F328FD">
            <w:pPr>
              <w:widowControl/>
              <w:spacing w:line="264" w:lineRule="auto"/>
              <w:jc w:val="left"/>
              <w:rPr>
                <w:rFonts w:ascii="Times New Roman" w:hAnsi="Times New Roman" w:cs="Times New Roman"/>
                <w:sz w:val="22"/>
              </w:rPr>
            </w:pPr>
            <w:r w:rsidRPr="0054108F">
              <w:rPr>
                <w:rFonts w:ascii="Times New Roman" w:hAnsi="Times New Roman" w:cs="Times New Roman"/>
                <w:sz w:val="22"/>
              </w:rPr>
              <w:t>FROM onlineretail_zmy</w:t>
            </w:r>
          </w:p>
          <w:p w14:paraId="35A651A0" w14:textId="77777777" w:rsidR="009356BC" w:rsidRPr="0054108F" w:rsidRDefault="009356BC" w:rsidP="00F328FD">
            <w:pPr>
              <w:widowControl/>
              <w:spacing w:line="264" w:lineRule="auto"/>
              <w:jc w:val="left"/>
              <w:rPr>
                <w:rFonts w:ascii="Times New Roman" w:hAnsi="Times New Roman" w:cs="Times New Roman"/>
                <w:sz w:val="22"/>
              </w:rPr>
            </w:pPr>
            <w:r w:rsidRPr="0054108F">
              <w:rPr>
                <w:rFonts w:ascii="Times New Roman" w:hAnsi="Times New Roman" w:cs="Times New Roman"/>
                <w:sz w:val="22"/>
              </w:rPr>
              <w:t>GROUP BY  1,2</w:t>
            </w:r>
          </w:p>
          <w:p w14:paraId="489640D0" w14:textId="77777777" w:rsidR="009356BC" w:rsidRPr="0054108F" w:rsidRDefault="009356BC" w:rsidP="00F328FD">
            <w:pPr>
              <w:widowControl/>
              <w:spacing w:line="264" w:lineRule="auto"/>
              <w:jc w:val="left"/>
              <w:rPr>
                <w:rFonts w:ascii="Times New Roman" w:hAnsi="Times New Roman" w:cs="Times New Roman"/>
                <w:sz w:val="22"/>
              </w:rPr>
            </w:pPr>
            <w:r w:rsidRPr="0054108F">
              <w:rPr>
                <w:rFonts w:ascii="Times New Roman" w:hAnsi="Times New Roman" w:cs="Times New Roman"/>
                <w:sz w:val="22"/>
              </w:rPr>
              <w:t>HAVING country= 'others'</w:t>
            </w:r>
          </w:p>
          <w:p w14:paraId="372837AF" w14:textId="4A5D4BDA" w:rsidR="009356BC" w:rsidRPr="00B76DFD" w:rsidRDefault="009356BC" w:rsidP="00F328FD">
            <w:pPr>
              <w:widowControl/>
              <w:spacing w:line="264" w:lineRule="auto"/>
              <w:jc w:val="left"/>
              <w:rPr>
                <w:rFonts w:ascii="Times New Roman" w:hAnsi="Times New Roman" w:cs="Times New Roman"/>
                <w:sz w:val="22"/>
              </w:rPr>
            </w:pPr>
            <w:r w:rsidRPr="0054108F">
              <w:rPr>
                <w:rFonts w:ascii="Times New Roman" w:hAnsi="Times New Roman" w:cs="Times New Roman"/>
                <w:sz w:val="22"/>
              </w:rPr>
              <w:t>ORDER BY  3 DESC LIMIT 10;</w:t>
            </w:r>
          </w:p>
        </w:tc>
      </w:tr>
      <w:tr w:rsidR="009356BC" w:rsidRPr="00B76DFD" w14:paraId="287B7BEC" w14:textId="77777777" w:rsidTr="00754E07">
        <w:tc>
          <w:tcPr>
            <w:tcW w:w="4148" w:type="dxa"/>
          </w:tcPr>
          <w:p w14:paraId="4C437635" w14:textId="77777777" w:rsidR="009356BC" w:rsidRPr="00B76DFD" w:rsidRDefault="009356BC"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lastRenderedPageBreak/>
              <w:t>Additional Notes:</w:t>
            </w:r>
          </w:p>
        </w:tc>
        <w:tc>
          <w:tcPr>
            <w:tcW w:w="4148" w:type="dxa"/>
          </w:tcPr>
          <w:p w14:paraId="40B630D0" w14:textId="1C3BA987" w:rsidR="00ED2E0F" w:rsidRPr="00B76DFD" w:rsidRDefault="00DB6E8C" w:rsidP="00F328FD">
            <w:pPr>
              <w:widowControl/>
              <w:spacing w:line="264" w:lineRule="auto"/>
              <w:jc w:val="left"/>
              <w:rPr>
                <w:rFonts w:ascii="Times New Roman" w:hAnsi="Times New Roman" w:cs="Times New Roman"/>
                <w:noProof/>
                <w:sz w:val="22"/>
              </w:rPr>
            </w:pPr>
            <w:r>
              <w:rPr>
                <w:rFonts w:ascii="Times New Roman" w:hAnsi="Times New Roman" w:cs="Times New Roman" w:hint="eastAsia"/>
                <w:noProof/>
                <w:sz w:val="22"/>
              </w:rPr>
              <w:t>Ⅴ</w:t>
            </w:r>
            <w:r w:rsidR="009356BC" w:rsidRPr="00B76DFD">
              <w:rPr>
                <w:rFonts w:ascii="Times New Roman" w:hAnsi="Times New Roman" w:cs="Times New Roman"/>
                <w:noProof/>
                <w:sz w:val="22"/>
              </w:rPr>
              <w:t>Totally popular items</w:t>
            </w:r>
          </w:p>
        </w:tc>
      </w:tr>
    </w:tbl>
    <w:bookmarkEnd w:id="19"/>
    <w:bookmarkEnd w:id="20"/>
    <w:p w14:paraId="244DD6D7" w14:textId="60258F34" w:rsidR="009356BC" w:rsidRDefault="008A434B"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R</w:t>
      </w:r>
      <w:r>
        <w:rPr>
          <w:rFonts w:ascii="Times New Roman" w:hAnsi="Times New Roman" w:cs="Times New Roman"/>
          <w:sz w:val="22"/>
        </w:rPr>
        <w:t>esults:</w:t>
      </w:r>
    </w:p>
    <w:tbl>
      <w:tblPr>
        <w:tblStyle w:val="a3"/>
        <w:tblW w:w="0" w:type="auto"/>
        <w:tblLook w:val="04A0" w:firstRow="1" w:lastRow="0" w:firstColumn="1" w:lastColumn="0" w:noHBand="0" w:noVBand="1"/>
      </w:tblPr>
      <w:tblGrid>
        <w:gridCol w:w="4148"/>
        <w:gridCol w:w="4148"/>
      </w:tblGrid>
      <w:tr w:rsidR="006A583F" w14:paraId="425E6F64" w14:textId="77777777" w:rsidTr="006A583F">
        <w:tc>
          <w:tcPr>
            <w:tcW w:w="4148" w:type="dxa"/>
          </w:tcPr>
          <w:p w14:paraId="2C1061EF" w14:textId="49254698"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U</w:t>
            </w:r>
            <w:r>
              <w:rPr>
                <w:rFonts w:ascii="Times New Roman" w:hAnsi="Times New Roman" w:cs="Times New Roman"/>
                <w:sz w:val="22"/>
              </w:rPr>
              <w:t>K</w:t>
            </w:r>
          </w:p>
        </w:tc>
        <w:tc>
          <w:tcPr>
            <w:tcW w:w="4148" w:type="dxa"/>
          </w:tcPr>
          <w:p w14:paraId="0B89D935" w14:textId="0EA44C50"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E</w:t>
            </w:r>
            <w:r>
              <w:rPr>
                <w:rFonts w:ascii="Times New Roman" w:hAnsi="Times New Roman" w:cs="Times New Roman"/>
                <w:sz w:val="22"/>
              </w:rPr>
              <w:t>IRE</w:t>
            </w:r>
          </w:p>
        </w:tc>
      </w:tr>
      <w:tr w:rsidR="006A583F" w14:paraId="431D7845" w14:textId="77777777" w:rsidTr="006A583F">
        <w:tc>
          <w:tcPr>
            <w:tcW w:w="4148" w:type="dxa"/>
          </w:tcPr>
          <w:p w14:paraId="64383AD6"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stockcode |    country     | count </w:t>
            </w:r>
          </w:p>
          <w:p w14:paraId="5C361C9A"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w:t>
            </w:r>
          </w:p>
          <w:p w14:paraId="22F41943"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21749     | United Kingdom |    98</w:t>
            </w:r>
          </w:p>
          <w:p w14:paraId="0979E69A"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w:t>
            </w:r>
            <w:bookmarkStart w:id="21" w:name="OLE_LINK37"/>
            <w:bookmarkStart w:id="22" w:name="OLE_LINK38"/>
            <w:r>
              <w:rPr>
                <w:rFonts w:ascii="Times New Roman" w:hAnsi="Times New Roman" w:cs="Times New Roman"/>
                <w:sz w:val="22"/>
              </w:rPr>
              <w:t>72802C</w:t>
            </w:r>
            <w:bookmarkEnd w:id="21"/>
            <w:bookmarkEnd w:id="22"/>
            <w:r>
              <w:rPr>
                <w:rFonts w:ascii="Times New Roman" w:hAnsi="Times New Roman" w:cs="Times New Roman"/>
                <w:sz w:val="22"/>
              </w:rPr>
              <w:t xml:space="preserve">    | United Kingdom |    88</w:t>
            </w:r>
          </w:p>
          <w:p w14:paraId="24904B75"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w:t>
            </w:r>
            <w:bookmarkStart w:id="23" w:name="OLE_LINK39"/>
            <w:bookmarkStart w:id="24" w:name="OLE_LINK40"/>
            <w:r>
              <w:rPr>
                <w:rFonts w:ascii="Times New Roman" w:hAnsi="Times New Roman" w:cs="Times New Roman"/>
                <w:sz w:val="22"/>
              </w:rPr>
              <w:t>85123A</w:t>
            </w:r>
            <w:bookmarkEnd w:id="23"/>
            <w:bookmarkEnd w:id="24"/>
            <w:r>
              <w:rPr>
                <w:rFonts w:ascii="Times New Roman" w:hAnsi="Times New Roman" w:cs="Times New Roman"/>
                <w:sz w:val="22"/>
              </w:rPr>
              <w:t xml:space="preserve">    | United Kingdom |    83</w:t>
            </w:r>
          </w:p>
          <w:p w14:paraId="4EAB931B"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85099B    | United Kingdom |    65</w:t>
            </w:r>
          </w:p>
          <w:p w14:paraId="27375737"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47566     | United Kingdom |    52</w:t>
            </w:r>
          </w:p>
          <w:p w14:paraId="11199BBF"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22197     | United Kingdom |    49</w:t>
            </w:r>
          </w:p>
          <w:p w14:paraId="1E789BCC"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20725     | United Kingdom |    48</w:t>
            </w:r>
          </w:p>
          <w:p w14:paraId="13FD976F"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22086     | United Kingdom |    48</w:t>
            </w:r>
          </w:p>
          <w:p w14:paraId="02A74B41"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22383     | United Kingdom |    48</w:t>
            </w:r>
          </w:p>
          <w:p w14:paraId="66FEAC7E" w14:textId="7777777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 84879     | United Kingdom |    47</w:t>
            </w:r>
          </w:p>
          <w:p w14:paraId="3BE41E74" w14:textId="0EC6A733" w:rsidR="006A583F" w:rsidRP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sz w:val="22"/>
              </w:rPr>
              <w:t>(10 rows)</w:t>
            </w:r>
          </w:p>
        </w:tc>
        <w:tc>
          <w:tcPr>
            <w:tcW w:w="4148" w:type="dxa"/>
          </w:tcPr>
          <w:p w14:paraId="5010542E"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stockcode | country | count </w:t>
            </w:r>
          </w:p>
          <w:p w14:paraId="1D7A4E9E"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w:t>
            </w:r>
          </w:p>
          <w:p w14:paraId="7826B812"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C2        | EIRE    |     6</w:t>
            </w:r>
          </w:p>
          <w:p w14:paraId="00707EFB"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699     | EIRE    |     5</w:t>
            </w:r>
          </w:p>
          <w:p w14:paraId="76C42125"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72802C    | EIRE    |     4</w:t>
            </w:r>
          </w:p>
          <w:p w14:paraId="5D3890F6"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0728     | EIRE    |     3</w:t>
            </w:r>
          </w:p>
          <w:p w14:paraId="5E1E10CC"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3245     | EIRE    |     3</w:t>
            </w:r>
          </w:p>
          <w:p w14:paraId="42773D5F"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978     | EIRE    |     3</w:t>
            </w:r>
          </w:p>
          <w:p w14:paraId="737A487D"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727     | EIRE    |     3</w:t>
            </w:r>
          </w:p>
          <w:p w14:paraId="353BE197"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48187     | EIRE    |     3</w:t>
            </w:r>
          </w:p>
          <w:p w14:paraId="554A3333"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961     | EIRE    |     3</w:t>
            </w:r>
          </w:p>
          <w:p w14:paraId="1A9B0119"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197     | EIRE    |     3</w:t>
            </w:r>
          </w:p>
          <w:p w14:paraId="39711ACA" w14:textId="691E6FB3" w:rsidR="006A583F"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10 rows)</w:t>
            </w:r>
          </w:p>
        </w:tc>
      </w:tr>
      <w:tr w:rsidR="006A583F" w14:paraId="52EC4631" w14:textId="77777777" w:rsidTr="006A583F">
        <w:tc>
          <w:tcPr>
            <w:tcW w:w="4148" w:type="dxa"/>
          </w:tcPr>
          <w:p w14:paraId="5C9BD471" w14:textId="3DFC8967"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G</w:t>
            </w:r>
            <w:r>
              <w:rPr>
                <w:rFonts w:ascii="Times New Roman" w:hAnsi="Times New Roman" w:cs="Times New Roman"/>
                <w:sz w:val="22"/>
              </w:rPr>
              <w:t>ermany</w:t>
            </w:r>
          </w:p>
        </w:tc>
        <w:tc>
          <w:tcPr>
            <w:tcW w:w="4148" w:type="dxa"/>
          </w:tcPr>
          <w:p w14:paraId="6131EA09" w14:textId="69899870" w:rsidR="006A583F" w:rsidRDefault="006A583F" w:rsidP="00F328FD">
            <w:pPr>
              <w:widowControl/>
              <w:spacing w:line="264" w:lineRule="auto"/>
              <w:jc w:val="left"/>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rance</w:t>
            </w:r>
          </w:p>
        </w:tc>
      </w:tr>
      <w:tr w:rsidR="006A583F" w14:paraId="04539362" w14:textId="77777777" w:rsidTr="006A583F">
        <w:tc>
          <w:tcPr>
            <w:tcW w:w="4148" w:type="dxa"/>
          </w:tcPr>
          <w:p w14:paraId="1C3008DD"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stockcode | country | count </w:t>
            </w:r>
          </w:p>
          <w:p w14:paraId="79D0D4F5"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w:t>
            </w:r>
          </w:p>
          <w:p w14:paraId="5B86B091"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POST      | Germany |    10</w:t>
            </w:r>
          </w:p>
          <w:p w14:paraId="5930845D"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554     | Germany |     6</w:t>
            </w:r>
          </w:p>
          <w:p w14:paraId="3552CDE2"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1578     | Germany |     4</w:t>
            </w:r>
          </w:p>
          <w:p w14:paraId="44B138BC"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326     | Germany |     4</w:t>
            </w:r>
          </w:p>
          <w:p w14:paraId="5DDA51C5"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551     | Germany |     4</w:t>
            </w:r>
          </w:p>
          <w:p w14:paraId="1B7FEBBA"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908     | Germany |     4</w:t>
            </w:r>
          </w:p>
          <w:p w14:paraId="15830D66"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3212     | Germany |     3</w:t>
            </w:r>
          </w:p>
          <w:p w14:paraId="5FA5B8D3"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849     | Germany |     3</w:t>
            </w:r>
          </w:p>
          <w:p w14:paraId="73B06E63"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728     | Germany |     3</w:t>
            </w:r>
          </w:p>
          <w:p w14:paraId="5287AFD8"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0675     | Germany |     3</w:t>
            </w:r>
          </w:p>
          <w:p w14:paraId="4D4DA75B" w14:textId="2584A89F" w:rsidR="006A583F" w:rsidRPr="006A583F"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10 rows)</w:t>
            </w:r>
          </w:p>
        </w:tc>
        <w:tc>
          <w:tcPr>
            <w:tcW w:w="4148" w:type="dxa"/>
          </w:tcPr>
          <w:p w14:paraId="5EA9E311"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stockcode | country | count </w:t>
            </w:r>
          </w:p>
          <w:p w14:paraId="3678EFF9"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w:t>
            </w:r>
          </w:p>
          <w:p w14:paraId="589AF368"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POST      | France  |    15</w:t>
            </w:r>
          </w:p>
          <w:p w14:paraId="4B78AF5A"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181     | France  |     9</w:t>
            </w:r>
          </w:p>
          <w:p w14:paraId="6FEBEFFA"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554     | France  |     6</w:t>
            </w:r>
          </w:p>
          <w:p w14:paraId="49623352"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1749     | France  |     5</w:t>
            </w:r>
          </w:p>
          <w:p w14:paraId="5757A109"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630     | France  |     4</w:t>
            </w:r>
          </w:p>
          <w:p w14:paraId="57C9C4B6"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3084     | France  |     4</w:t>
            </w:r>
          </w:p>
          <w:p w14:paraId="728C7047"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1121     | France  |     4</w:t>
            </w:r>
          </w:p>
          <w:p w14:paraId="10BC3ECB"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556     | France  |     4</w:t>
            </w:r>
          </w:p>
          <w:p w14:paraId="20C1B3E9"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2551     | France  |     4</w:t>
            </w:r>
          </w:p>
          <w:p w14:paraId="421FB408" w14:textId="77777777" w:rsidR="006A583F" w:rsidRPr="00B76DFD"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 xml:space="preserve"> 21212     | France  |     4</w:t>
            </w:r>
          </w:p>
          <w:p w14:paraId="371A3AEE" w14:textId="46B9896D" w:rsidR="006A583F" w:rsidRPr="006A583F" w:rsidRDefault="006A583F"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10 rows)</w:t>
            </w:r>
          </w:p>
        </w:tc>
      </w:tr>
      <w:tr w:rsidR="000E4FF7" w14:paraId="09D57706" w14:textId="77777777" w:rsidTr="00754E07">
        <w:tc>
          <w:tcPr>
            <w:tcW w:w="8296" w:type="dxa"/>
            <w:gridSpan w:val="2"/>
          </w:tcPr>
          <w:p w14:paraId="079BFD72" w14:textId="5EC20560" w:rsidR="00ED3002" w:rsidRDefault="003B5A9A" w:rsidP="00F328FD">
            <w:pPr>
              <w:widowControl/>
              <w:spacing w:line="264" w:lineRule="auto"/>
              <w:jc w:val="left"/>
              <w:rPr>
                <w:rFonts w:ascii="Times New Roman" w:hAnsi="Times New Roman" w:cs="Times New Roman"/>
                <w:sz w:val="22"/>
              </w:rPr>
            </w:pPr>
            <w:r>
              <w:rPr>
                <w:rFonts w:ascii="Times New Roman" w:hAnsi="Times New Roman" w:cs="Times New Roman"/>
                <w:sz w:val="22"/>
              </w:rPr>
              <w:t xml:space="preserve">Some Product </w:t>
            </w:r>
            <w:r w:rsidR="00ED3002">
              <w:rPr>
                <w:rFonts w:ascii="Times New Roman" w:hAnsi="Times New Roman" w:cs="Times New Roman" w:hint="eastAsia"/>
                <w:sz w:val="22"/>
              </w:rPr>
              <w:t>Description</w:t>
            </w:r>
            <w:r w:rsidR="00ED3002">
              <w:rPr>
                <w:rFonts w:ascii="Times New Roman" w:hAnsi="Times New Roman" w:cs="Times New Roman" w:hint="eastAsia"/>
                <w:sz w:val="22"/>
              </w:rPr>
              <w:t>：</w:t>
            </w:r>
          </w:p>
          <w:p w14:paraId="448C4999" w14:textId="4126C68E" w:rsidR="000E4FF7" w:rsidRPr="000E4FF7" w:rsidRDefault="000E4FF7" w:rsidP="00F328FD">
            <w:pPr>
              <w:widowControl/>
              <w:spacing w:line="264" w:lineRule="auto"/>
              <w:jc w:val="left"/>
              <w:rPr>
                <w:rFonts w:ascii="Times New Roman" w:hAnsi="Times New Roman" w:cs="Times New Roman"/>
                <w:sz w:val="22"/>
              </w:rPr>
            </w:pPr>
            <w:r w:rsidRPr="000E4FF7">
              <w:rPr>
                <w:rFonts w:ascii="Times New Roman" w:hAnsi="Times New Roman" w:cs="Times New Roman"/>
                <w:sz w:val="22"/>
              </w:rPr>
              <w:t>VANILLA SCENT CANDLE JEWELLED BOX</w:t>
            </w:r>
          </w:p>
          <w:p w14:paraId="54F03B43" w14:textId="77777777" w:rsidR="000E4FF7" w:rsidRPr="000E4FF7" w:rsidRDefault="000E4FF7" w:rsidP="00F328FD">
            <w:pPr>
              <w:widowControl/>
              <w:spacing w:line="264" w:lineRule="auto"/>
              <w:jc w:val="left"/>
              <w:rPr>
                <w:rFonts w:ascii="Times New Roman" w:hAnsi="Times New Roman" w:cs="Times New Roman"/>
                <w:sz w:val="22"/>
              </w:rPr>
            </w:pPr>
            <w:r w:rsidRPr="000E4FF7">
              <w:rPr>
                <w:rFonts w:ascii="Times New Roman" w:hAnsi="Times New Roman" w:cs="Times New Roman"/>
                <w:sz w:val="22"/>
              </w:rPr>
              <w:t>WHITE HANGING HEART T-LIGHT HOLDER</w:t>
            </w:r>
          </w:p>
          <w:p w14:paraId="1F1E5A86" w14:textId="77777777" w:rsidR="000E4FF7" w:rsidRPr="000E4FF7" w:rsidRDefault="000E4FF7" w:rsidP="00F328FD">
            <w:pPr>
              <w:widowControl/>
              <w:spacing w:line="264" w:lineRule="auto"/>
              <w:jc w:val="left"/>
              <w:rPr>
                <w:rFonts w:ascii="Times New Roman" w:hAnsi="Times New Roman" w:cs="Times New Roman"/>
                <w:sz w:val="22"/>
              </w:rPr>
            </w:pPr>
            <w:r w:rsidRPr="000E4FF7">
              <w:rPr>
                <w:rFonts w:ascii="Times New Roman" w:hAnsi="Times New Roman" w:cs="Times New Roman"/>
                <w:sz w:val="22"/>
              </w:rPr>
              <w:t>JUMBO BAG RED RETROSPOT</w:t>
            </w:r>
          </w:p>
          <w:p w14:paraId="6A8390B5" w14:textId="77777777" w:rsidR="000E4FF7" w:rsidRPr="000E4FF7" w:rsidRDefault="000E4FF7" w:rsidP="00F328FD">
            <w:pPr>
              <w:widowControl/>
              <w:spacing w:line="264" w:lineRule="auto"/>
              <w:jc w:val="left"/>
              <w:rPr>
                <w:rFonts w:ascii="Times New Roman" w:hAnsi="Times New Roman" w:cs="Times New Roman"/>
                <w:sz w:val="22"/>
              </w:rPr>
            </w:pPr>
            <w:r w:rsidRPr="000E4FF7">
              <w:rPr>
                <w:rFonts w:ascii="Times New Roman" w:hAnsi="Times New Roman" w:cs="Times New Roman"/>
                <w:sz w:val="22"/>
              </w:rPr>
              <w:t>PARTY BUNTING</w:t>
            </w:r>
          </w:p>
          <w:p w14:paraId="13AA5D99" w14:textId="11E02B6B" w:rsidR="000E4FF7" w:rsidRPr="00B76DFD" w:rsidRDefault="000E4FF7" w:rsidP="00F328FD">
            <w:pPr>
              <w:widowControl/>
              <w:spacing w:line="264" w:lineRule="auto"/>
              <w:jc w:val="left"/>
              <w:rPr>
                <w:rFonts w:ascii="Times New Roman" w:hAnsi="Times New Roman" w:cs="Times New Roman"/>
                <w:sz w:val="22"/>
              </w:rPr>
            </w:pPr>
            <w:r w:rsidRPr="000E4FF7">
              <w:rPr>
                <w:rFonts w:ascii="Times New Roman" w:hAnsi="Times New Roman" w:cs="Times New Roman"/>
                <w:sz w:val="22"/>
              </w:rPr>
              <w:t>SMALL POPCORN HOLDER</w:t>
            </w:r>
          </w:p>
        </w:tc>
      </w:tr>
    </w:tbl>
    <w:p w14:paraId="5999B73C" w14:textId="791760F2" w:rsidR="00C32F4D" w:rsidRDefault="00C32F4D" w:rsidP="00F328FD">
      <w:pPr>
        <w:widowControl/>
        <w:spacing w:line="264" w:lineRule="auto"/>
        <w:jc w:val="center"/>
        <w:rPr>
          <w:rFonts w:ascii="Times New Roman" w:hAnsi="Times New Roman" w:cs="Times New Roman"/>
          <w:noProof/>
          <w:sz w:val="22"/>
        </w:rPr>
      </w:pPr>
    </w:p>
    <w:p w14:paraId="10EF2731" w14:textId="389EFF09" w:rsidR="00C32F4D" w:rsidRDefault="00C32F4D" w:rsidP="00F328FD">
      <w:pPr>
        <w:widowControl/>
        <w:spacing w:line="264" w:lineRule="auto"/>
        <w:jc w:val="center"/>
        <w:rPr>
          <w:rFonts w:ascii="Times New Roman" w:hAnsi="Times New Roman" w:cs="Times New Roman"/>
          <w:noProof/>
          <w:sz w:val="22"/>
        </w:rPr>
      </w:pPr>
    </w:p>
    <w:p w14:paraId="46AADE0D" w14:textId="4F0E7F52" w:rsidR="009F5B42" w:rsidRDefault="009F5B42" w:rsidP="00F328FD">
      <w:pPr>
        <w:widowControl/>
        <w:spacing w:line="264" w:lineRule="auto"/>
        <w:jc w:val="center"/>
        <w:rPr>
          <w:rFonts w:ascii="Times New Roman" w:hAnsi="Times New Roman" w:cs="Times New Roman"/>
          <w:noProof/>
          <w:sz w:val="22"/>
        </w:rPr>
      </w:pPr>
    </w:p>
    <w:p w14:paraId="7A374BA5" w14:textId="77777777" w:rsidR="003B5A9A" w:rsidRDefault="003B5A9A" w:rsidP="00F328FD">
      <w:pPr>
        <w:widowControl/>
        <w:spacing w:line="264" w:lineRule="auto"/>
        <w:jc w:val="center"/>
        <w:rPr>
          <w:rFonts w:ascii="Times New Roman" w:hAnsi="Times New Roman" w:cs="Times New Roman"/>
          <w:noProof/>
          <w:sz w:val="22"/>
        </w:rPr>
      </w:pPr>
    </w:p>
    <w:tbl>
      <w:tblPr>
        <w:tblStyle w:val="a3"/>
        <w:tblW w:w="0" w:type="auto"/>
        <w:tblLook w:val="04A0" w:firstRow="1" w:lastRow="0" w:firstColumn="1" w:lastColumn="0" w:noHBand="0" w:noVBand="1"/>
      </w:tblPr>
      <w:tblGrid>
        <w:gridCol w:w="4148"/>
        <w:gridCol w:w="4148"/>
      </w:tblGrid>
      <w:tr w:rsidR="009F5B42" w14:paraId="274A8559" w14:textId="77777777" w:rsidTr="00B84601">
        <w:tc>
          <w:tcPr>
            <w:tcW w:w="4148" w:type="dxa"/>
          </w:tcPr>
          <w:p w14:paraId="681C263F" w14:textId="14487E95" w:rsidR="009F5B42" w:rsidRDefault="009F5B42" w:rsidP="009F5B42">
            <w:pPr>
              <w:widowControl/>
              <w:spacing w:line="264" w:lineRule="auto"/>
              <w:jc w:val="left"/>
              <w:rPr>
                <w:rFonts w:ascii="Times New Roman" w:hAnsi="Times New Roman" w:cs="Times New Roman"/>
                <w:noProof/>
                <w:sz w:val="22"/>
              </w:rPr>
            </w:pPr>
            <w:r w:rsidRPr="00B76DFD">
              <w:rPr>
                <w:rFonts w:ascii="Times New Roman" w:hAnsi="Times New Roman" w:cs="Times New Roman"/>
                <w:sz w:val="22"/>
              </w:rPr>
              <w:lastRenderedPageBreak/>
              <w:t>KPI Description</w:t>
            </w:r>
          </w:p>
        </w:tc>
        <w:tc>
          <w:tcPr>
            <w:tcW w:w="4148" w:type="dxa"/>
          </w:tcPr>
          <w:p w14:paraId="1AF44011" w14:textId="17A36B1D" w:rsidR="009F5B42" w:rsidRDefault="00DB6E8C" w:rsidP="009F5B42">
            <w:pPr>
              <w:widowControl/>
              <w:spacing w:line="264" w:lineRule="auto"/>
              <w:jc w:val="left"/>
              <w:rPr>
                <w:rFonts w:ascii="Times New Roman" w:hAnsi="Times New Roman" w:cs="Times New Roman"/>
                <w:noProof/>
                <w:sz w:val="22"/>
              </w:rPr>
            </w:pPr>
            <w:r>
              <w:rPr>
                <w:rFonts w:ascii="Times New Roman" w:eastAsia="宋体" w:hAnsi="Times New Roman" w:cs="Times New Roman" w:hint="eastAsia"/>
                <w:kern w:val="0"/>
                <w:sz w:val="22"/>
              </w:rPr>
              <w:t>Ⅵ</w:t>
            </w:r>
            <w:r w:rsidR="009F5B42">
              <w:rPr>
                <w:rFonts w:ascii="Times New Roman" w:eastAsia="宋体" w:hAnsi="Times New Roman" w:cs="Times New Roman"/>
                <w:kern w:val="0"/>
                <w:sz w:val="22"/>
              </w:rPr>
              <w:t xml:space="preserve"> </w:t>
            </w:r>
            <w:r w:rsidR="003B5A9A" w:rsidRPr="003B5A9A">
              <w:rPr>
                <w:rFonts w:ascii="Times New Roman" w:eastAsia="宋体" w:hAnsi="Times New Roman" w:cs="Times New Roman"/>
                <w:kern w:val="0"/>
                <w:sz w:val="22"/>
              </w:rPr>
              <w:t xml:space="preserve">Total </w:t>
            </w:r>
            <w:r w:rsidR="003B5A9A">
              <w:rPr>
                <w:rFonts w:ascii="Times New Roman" w:eastAsia="宋体" w:hAnsi="Times New Roman" w:cs="Times New Roman"/>
                <w:kern w:val="0"/>
                <w:sz w:val="22"/>
              </w:rPr>
              <w:t>R</w:t>
            </w:r>
            <w:r w:rsidR="003B5A9A" w:rsidRPr="003B5A9A">
              <w:rPr>
                <w:rFonts w:ascii="Times New Roman" w:eastAsia="宋体" w:hAnsi="Times New Roman" w:cs="Times New Roman"/>
                <w:kern w:val="0"/>
                <w:sz w:val="22"/>
              </w:rPr>
              <w:t>evenue</w:t>
            </w:r>
          </w:p>
        </w:tc>
      </w:tr>
      <w:tr w:rsidR="009F5B42" w14:paraId="4996B368" w14:textId="77777777" w:rsidTr="00B84601">
        <w:tc>
          <w:tcPr>
            <w:tcW w:w="4148" w:type="dxa"/>
          </w:tcPr>
          <w:p w14:paraId="36D20706" w14:textId="3C2CCD28" w:rsidR="009F5B42" w:rsidRPr="00B76DFD" w:rsidRDefault="009F5B42" w:rsidP="009F5B42">
            <w:pPr>
              <w:widowControl/>
              <w:spacing w:line="264" w:lineRule="auto"/>
              <w:jc w:val="left"/>
              <w:rPr>
                <w:rFonts w:ascii="Times New Roman" w:hAnsi="Times New Roman" w:cs="Times New Roman"/>
                <w:sz w:val="22"/>
              </w:rPr>
            </w:pPr>
            <w:r w:rsidRPr="00B76DFD">
              <w:rPr>
                <w:rFonts w:ascii="Times New Roman" w:hAnsi="Times New Roman" w:cs="Times New Roman"/>
                <w:sz w:val="22"/>
              </w:rPr>
              <w:t>KPI formula</w:t>
            </w:r>
          </w:p>
        </w:tc>
        <w:tc>
          <w:tcPr>
            <w:tcW w:w="4148" w:type="dxa"/>
          </w:tcPr>
          <w:p w14:paraId="326436CA" w14:textId="56C6CC28" w:rsidR="009F5B42" w:rsidRDefault="009F5B42" w:rsidP="009F5B42">
            <w:pPr>
              <w:widowControl/>
              <w:spacing w:line="264" w:lineRule="auto"/>
              <w:jc w:val="left"/>
              <w:rPr>
                <w:rFonts w:ascii="Times New Roman" w:eastAsia="宋体" w:hAnsi="Times New Roman" w:cs="Times New Roman"/>
                <w:kern w:val="0"/>
                <w:sz w:val="22"/>
              </w:rPr>
            </w:pPr>
            <w:r>
              <w:rPr>
                <w:rFonts w:ascii="Times New Roman" w:eastAsia="宋体" w:hAnsi="Times New Roman" w:cs="Times New Roman"/>
                <w:kern w:val="0"/>
                <w:sz w:val="22"/>
              </w:rPr>
              <w:t>Sum the income, per country</w:t>
            </w:r>
            <w:r w:rsidR="003B5A9A">
              <w:rPr>
                <w:rFonts w:ascii="Times New Roman" w:eastAsia="宋体" w:hAnsi="Times New Roman" w:cs="Times New Roman"/>
                <w:kern w:val="0"/>
                <w:sz w:val="22"/>
              </w:rPr>
              <w:t>, rank</w:t>
            </w:r>
          </w:p>
        </w:tc>
      </w:tr>
      <w:tr w:rsidR="009F5B42" w14:paraId="53A90159" w14:textId="77777777" w:rsidTr="00B84601">
        <w:tc>
          <w:tcPr>
            <w:tcW w:w="4148" w:type="dxa"/>
          </w:tcPr>
          <w:p w14:paraId="70EA7182" w14:textId="00CBEF3C" w:rsidR="009F5B42" w:rsidRDefault="009F5B42" w:rsidP="009F5B42">
            <w:pPr>
              <w:widowControl/>
              <w:spacing w:line="264" w:lineRule="auto"/>
              <w:jc w:val="left"/>
              <w:rPr>
                <w:rFonts w:ascii="Times New Roman" w:hAnsi="Times New Roman" w:cs="Times New Roman"/>
                <w:noProof/>
                <w:sz w:val="22"/>
              </w:rPr>
            </w:pPr>
            <w:r w:rsidRPr="00B76DFD">
              <w:rPr>
                <w:rFonts w:ascii="Times New Roman" w:hAnsi="Times New Roman" w:cs="Times New Roman"/>
                <w:sz w:val="22"/>
              </w:rPr>
              <w:t>Steps to realize KPI:</w:t>
            </w:r>
          </w:p>
        </w:tc>
        <w:tc>
          <w:tcPr>
            <w:tcW w:w="4148" w:type="dxa"/>
          </w:tcPr>
          <w:p w14:paraId="2776025D" w14:textId="77777777" w:rsidR="009F5B42" w:rsidRP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SELECT SUM(quantity*unitprice) AS total_income,</w:t>
            </w:r>
          </w:p>
          <w:p w14:paraId="754567BF" w14:textId="77777777" w:rsidR="009F5B42" w:rsidRP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 xml:space="preserve">         country</w:t>
            </w:r>
          </w:p>
          <w:p w14:paraId="02AA12E9" w14:textId="77777777" w:rsidR="009F5B42" w:rsidRP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FROM onlineretail_2</w:t>
            </w:r>
          </w:p>
          <w:p w14:paraId="51A42652" w14:textId="77777777" w:rsidR="009F5B42" w:rsidRP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GROUP BY  2</w:t>
            </w:r>
          </w:p>
          <w:p w14:paraId="67922FA2" w14:textId="77777777" w:rsid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ORDER BY  1 DESC LIMIT 10;</w:t>
            </w:r>
          </w:p>
          <w:p w14:paraId="4ECBC633" w14:textId="239303F5" w:rsidR="009F5B42" w:rsidRDefault="009F5B42" w:rsidP="009F5B42">
            <w:pPr>
              <w:widowControl/>
              <w:spacing w:line="264" w:lineRule="auto"/>
              <w:jc w:val="left"/>
              <w:rPr>
                <w:rFonts w:ascii="Times New Roman" w:hAnsi="Times New Roman" w:cs="Times New Roman"/>
                <w:noProof/>
                <w:sz w:val="22"/>
              </w:rPr>
            </w:pPr>
          </w:p>
          <w:p w14:paraId="5A0B9748" w14:textId="29456DCB" w:rsidR="003B5A9A" w:rsidRDefault="003B5A9A" w:rsidP="009F5B42">
            <w:pPr>
              <w:widowControl/>
              <w:spacing w:line="264" w:lineRule="auto"/>
              <w:jc w:val="left"/>
              <w:rPr>
                <w:rFonts w:ascii="Times New Roman" w:hAnsi="Times New Roman" w:cs="Times New Roman"/>
                <w:noProof/>
                <w:sz w:val="22"/>
              </w:rPr>
            </w:pPr>
            <w:r>
              <w:rPr>
                <w:rFonts w:ascii="Times New Roman" w:hAnsi="Times New Roman" w:cs="Times New Roman" w:hint="eastAsia"/>
                <w:noProof/>
                <w:sz w:val="22"/>
              </w:rPr>
              <w:t>T</w:t>
            </w:r>
            <w:r>
              <w:rPr>
                <w:rFonts w:ascii="Times New Roman" w:hAnsi="Times New Roman" w:cs="Times New Roman"/>
                <w:noProof/>
                <w:sz w:val="22"/>
              </w:rPr>
              <w:t>op 10 countires with most revenue</w:t>
            </w:r>
          </w:p>
          <w:p w14:paraId="634463A1" w14:textId="49FFA058" w:rsidR="003B5A9A" w:rsidRDefault="003B5A9A" w:rsidP="009F5B42">
            <w:pPr>
              <w:widowControl/>
              <w:spacing w:line="264" w:lineRule="auto"/>
              <w:jc w:val="left"/>
              <w:rPr>
                <w:rFonts w:ascii="Times New Roman" w:hAnsi="Times New Roman" w:cs="Times New Roman"/>
                <w:noProof/>
                <w:sz w:val="22"/>
              </w:rPr>
            </w:pPr>
            <w:r>
              <w:rPr>
                <w:rFonts w:ascii="Times New Roman" w:hAnsi="Times New Roman" w:cs="Times New Roman" w:hint="eastAsia"/>
                <w:noProof/>
                <w:sz w:val="22"/>
              </w:rPr>
              <w:t>-</w:t>
            </w:r>
            <w:r>
              <w:rPr>
                <w:rFonts w:ascii="Times New Roman" w:hAnsi="Times New Roman" w:cs="Times New Roman"/>
                <w:noProof/>
                <w:sz w:val="22"/>
              </w:rPr>
              <w:t>---------------------------------------------------</w:t>
            </w:r>
          </w:p>
          <w:p w14:paraId="035F10E0" w14:textId="6E3A5495"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total_income |    country     </w:t>
            </w:r>
          </w:p>
          <w:p w14:paraId="71171765"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w:t>
            </w:r>
          </w:p>
          <w:p w14:paraId="1DE97C79"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241080.31 | United Kingdom</w:t>
            </w:r>
          </w:p>
          <w:p w14:paraId="2158EE53"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13992.35 | Netherlands</w:t>
            </w:r>
          </w:p>
          <w:p w14:paraId="6BBB9AC0"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10979.87 | EIRE</w:t>
            </w:r>
          </w:p>
          <w:p w14:paraId="172CA539"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7364.88 | Germany</w:t>
            </w:r>
          </w:p>
          <w:p w14:paraId="26CB3DB9"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6430.54 | France</w:t>
            </w:r>
          </w:p>
          <w:p w14:paraId="5E0B96A8"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4763.14 | Japan</w:t>
            </w:r>
          </w:p>
          <w:p w14:paraId="7D9F8A90"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3857.75 | Australia</w:t>
            </w:r>
          </w:p>
          <w:p w14:paraId="6C93A6DA"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2700.86 | Singapore</w:t>
            </w:r>
          </w:p>
          <w:p w14:paraId="7774F2CD"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1846.01 | Sweden</w:t>
            </w:r>
          </w:p>
          <w:p w14:paraId="5C939B2E" w14:textId="77777777" w:rsidR="009F5B42" w:rsidRPr="00553D5A"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 xml:space="preserve">      1816.14 | Switzerland</w:t>
            </w:r>
          </w:p>
          <w:p w14:paraId="6D1181AF" w14:textId="25B52587" w:rsidR="009F5B42" w:rsidRDefault="009F5B42" w:rsidP="009F5B42">
            <w:pPr>
              <w:widowControl/>
              <w:spacing w:line="264" w:lineRule="auto"/>
              <w:jc w:val="left"/>
              <w:rPr>
                <w:rFonts w:ascii="Times New Roman" w:hAnsi="Times New Roman" w:cs="Times New Roman"/>
                <w:noProof/>
                <w:sz w:val="22"/>
              </w:rPr>
            </w:pPr>
            <w:r w:rsidRPr="00553D5A">
              <w:rPr>
                <w:rFonts w:ascii="Times New Roman" w:hAnsi="Times New Roman" w:cs="Times New Roman"/>
                <w:noProof/>
                <w:sz w:val="22"/>
              </w:rPr>
              <w:t>(10 rows)</w:t>
            </w:r>
          </w:p>
        </w:tc>
      </w:tr>
    </w:tbl>
    <w:p w14:paraId="5FD162E2" w14:textId="77777777" w:rsidR="009F5B42" w:rsidRDefault="009F5B42">
      <w:r>
        <w:br w:type="page"/>
      </w:r>
    </w:p>
    <w:tbl>
      <w:tblPr>
        <w:tblStyle w:val="a3"/>
        <w:tblW w:w="0" w:type="auto"/>
        <w:tblLook w:val="04A0" w:firstRow="1" w:lastRow="0" w:firstColumn="1" w:lastColumn="0" w:noHBand="0" w:noVBand="1"/>
      </w:tblPr>
      <w:tblGrid>
        <w:gridCol w:w="4148"/>
        <w:gridCol w:w="4148"/>
      </w:tblGrid>
      <w:tr w:rsidR="009F5B42" w14:paraId="6A78483A" w14:textId="77777777" w:rsidTr="00B84601">
        <w:tc>
          <w:tcPr>
            <w:tcW w:w="4148" w:type="dxa"/>
          </w:tcPr>
          <w:p w14:paraId="7585ACD4" w14:textId="2D6D93F1" w:rsidR="009F5B42" w:rsidRDefault="009F5B42" w:rsidP="009F5B42">
            <w:pPr>
              <w:widowControl/>
              <w:spacing w:line="264" w:lineRule="auto"/>
              <w:jc w:val="left"/>
              <w:rPr>
                <w:rFonts w:ascii="Times New Roman" w:hAnsi="Times New Roman" w:cs="Times New Roman"/>
                <w:noProof/>
                <w:sz w:val="22"/>
              </w:rPr>
            </w:pPr>
            <w:r w:rsidRPr="00B76DFD">
              <w:rPr>
                <w:rFonts w:ascii="Times New Roman" w:hAnsi="Times New Roman" w:cs="Times New Roman"/>
                <w:sz w:val="22"/>
              </w:rPr>
              <w:lastRenderedPageBreak/>
              <w:t>KPI Description</w:t>
            </w:r>
          </w:p>
        </w:tc>
        <w:tc>
          <w:tcPr>
            <w:tcW w:w="4148" w:type="dxa"/>
          </w:tcPr>
          <w:p w14:paraId="24444784" w14:textId="05EF3FCA" w:rsidR="009F5B42" w:rsidRPr="003B5A9A" w:rsidRDefault="00DB6E8C" w:rsidP="003B5A9A">
            <w:pPr>
              <w:widowControl/>
              <w:spacing w:before="100" w:beforeAutospacing="1" w:after="60" w:line="264" w:lineRule="auto"/>
              <w:jc w:val="left"/>
              <w:rPr>
                <w:rFonts w:ascii="Times New Roman" w:eastAsia="宋体" w:hAnsi="Times New Roman" w:cs="Times New Roman"/>
                <w:kern w:val="0"/>
                <w:sz w:val="22"/>
              </w:rPr>
            </w:pPr>
            <w:bookmarkStart w:id="25" w:name="OLE_LINK44"/>
            <w:bookmarkStart w:id="26" w:name="OLE_LINK45"/>
            <w:r>
              <w:rPr>
                <w:rFonts w:ascii="Times New Roman" w:eastAsia="宋体" w:hAnsi="Times New Roman" w:cs="Times New Roman" w:hint="eastAsia"/>
                <w:kern w:val="0"/>
                <w:sz w:val="22"/>
              </w:rPr>
              <w:t>Ⅶ</w:t>
            </w:r>
            <w:r w:rsidR="003B5A9A">
              <w:rPr>
                <w:rFonts w:ascii="Times New Roman" w:eastAsia="宋体" w:hAnsi="Times New Roman" w:cs="Times New Roman"/>
                <w:kern w:val="0"/>
                <w:sz w:val="22"/>
              </w:rPr>
              <w:t>T</w:t>
            </w:r>
            <w:r w:rsidR="009F5B42" w:rsidRPr="00B76DFD">
              <w:rPr>
                <w:rFonts w:ascii="Times New Roman" w:eastAsia="宋体" w:hAnsi="Times New Roman" w:cs="Times New Roman"/>
                <w:kern w:val="0"/>
                <w:sz w:val="22"/>
              </w:rPr>
              <w:t xml:space="preserve">ransactions </w:t>
            </w:r>
            <w:r w:rsidR="009F5B42">
              <w:rPr>
                <w:rFonts w:ascii="Times New Roman" w:eastAsia="宋体" w:hAnsi="Times New Roman" w:cs="Times New Roman"/>
                <w:kern w:val="0"/>
                <w:sz w:val="22"/>
              </w:rPr>
              <w:t>weekly</w:t>
            </w:r>
            <w:bookmarkEnd w:id="25"/>
            <w:bookmarkEnd w:id="26"/>
          </w:p>
        </w:tc>
      </w:tr>
      <w:tr w:rsidR="009F5B42" w14:paraId="6C736425" w14:textId="77777777" w:rsidTr="00B84601">
        <w:tc>
          <w:tcPr>
            <w:tcW w:w="4148" w:type="dxa"/>
          </w:tcPr>
          <w:p w14:paraId="39EC2977" w14:textId="28FC7252" w:rsidR="009F5B42" w:rsidRPr="00B76DFD" w:rsidRDefault="009F5B42" w:rsidP="009F5B42">
            <w:pPr>
              <w:widowControl/>
              <w:spacing w:line="264" w:lineRule="auto"/>
              <w:jc w:val="left"/>
              <w:rPr>
                <w:rFonts w:ascii="Times New Roman" w:hAnsi="Times New Roman" w:cs="Times New Roman"/>
                <w:sz w:val="22"/>
              </w:rPr>
            </w:pPr>
            <w:r w:rsidRPr="00B76DFD">
              <w:rPr>
                <w:rFonts w:ascii="Times New Roman" w:hAnsi="Times New Roman" w:cs="Times New Roman"/>
                <w:sz w:val="22"/>
              </w:rPr>
              <w:t>KPI formula</w:t>
            </w:r>
          </w:p>
        </w:tc>
        <w:tc>
          <w:tcPr>
            <w:tcW w:w="4148" w:type="dxa"/>
          </w:tcPr>
          <w:p w14:paraId="33FF83E3" w14:textId="5CC059DC" w:rsidR="009F5B42" w:rsidRPr="00B76DFD" w:rsidRDefault="003B5A9A" w:rsidP="009F5B42">
            <w:pPr>
              <w:widowControl/>
              <w:spacing w:before="100" w:beforeAutospacing="1" w:after="60" w:line="264" w:lineRule="auto"/>
              <w:jc w:val="left"/>
              <w:rPr>
                <w:rFonts w:ascii="Times New Roman" w:eastAsia="宋体" w:hAnsi="Times New Roman" w:cs="Times New Roman"/>
                <w:kern w:val="0"/>
                <w:sz w:val="22"/>
              </w:rPr>
            </w:pPr>
            <w:r>
              <w:rPr>
                <w:rFonts w:ascii="Times New Roman" w:eastAsia="宋体" w:hAnsi="Times New Roman" w:cs="Times New Roman"/>
                <w:kern w:val="0"/>
                <w:sz w:val="22"/>
              </w:rPr>
              <w:t>Total transaction, per week</w:t>
            </w:r>
          </w:p>
        </w:tc>
      </w:tr>
      <w:tr w:rsidR="009F5B42" w14:paraId="655E109D" w14:textId="77777777" w:rsidTr="00B84601">
        <w:tc>
          <w:tcPr>
            <w:tcW w:w="4148" w:type="dxa"/>
          </w:tcPr>
          <w:p w14:paraId="2377B888" w14:textId="77BA8AED" w:rsidR="009F5B42" w:rsidRDefault="009F5B42" w:rsidP="009F5B42">
            <w:pPr>
              <w:widowControl/>
              <w:spacing w:line="264" w:lineRule="auto"/>
              <w:jc w:val="left"/>
              <w:rPr>
                <w:rFonts w:ascii="Times New Roman" w:hAnsi="Times New Roman" w:cs="Times New Roman"/>
                <w:noProof/>
                <w:sz w:val="22"/>
              </w:rPr>
            </w:pPr>
            <w:r w:rsidRPr="00B76DFD">
              <w:rPr>
                <w:rFonts w:ascii="Times New Roman" w:hAnsi="Times New Roman" w:cs="Times New Roman"/>
                <w:sz w:val="22"/>
              </w:rPr>
              <w:t>Steps to realize KPI:</w:t>
            </w:r>
          </w:p>
        </w:tc>
        <w:tc>
          <w:tcPr>
            <w:tcW w:w="4148" w:type="dxa"/>
          </w:tcPr>
          <w:p w14:paraId="77615DB0" w14:textId="77777777" w:rsidR="009F5B42" w:rsidRP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SELECT EXTRACT(DOW</w:t>
            </w:r>
          </w:p>
          <w:p w14:paraId="6D5410DC" w14:textId="77777777" w:rsidR="009F5B42" w:rsidRP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FROM invoicedate) AS dow, SUM(income)</w:t>
            </w:r>
          </w:p>
          <w:p w14:paraId="4D17C5BA" w14:textId="77777777" w:rsidR="009F5B42" w:rsidRP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FROM onlineretail_zmy</w:t>
            </w:r>
          </w:p>
          <w:p w14:paraId="631987A0" w14:textId="77777777" w:rsidR="009F5B42" w:rsidRDefault="009F5B42" w:rsidP="009F5B42">
            <w:pPr>
              <w:widowControl/>
              <w:spacing w:line="264" w:lineRule="auto"/>
              <w:jc w:val="left"/>
              <w:rPr>
                <w:rFonts w:ascii="Times New Roman" w:hAnsi="Times New Roman" w:cs="Times New Roman"/>
                <w:noProof/>
                <w:sz w:val="22"/>
              </w:rPr>
            </w:pPr>
            <w:r w:rsidRPr="009F5B42">
              <w:rPr>
                <w:rFonts w:ascii="Times New Roman" w:hAnsi="Times New Roman" w:cs="Times New Roman"/>
                <w:noProof/>
                <w:sz w:val="22"/>
              </w:rPr>
              <w:t>GROUP BY  1;</w:t>
            </w:r>
          </w:p>
          <w:p w14:paraId="52F034FE" w14:textId="77777777" w:rsidR="009F5B42" w:rsidRDefault="009F5B42" w:rsidP="009F5B42">
            <w:pPr>
              <w:widowControl/>
              <w:spacing w:line="264" w:lineRule="auto"/>
              <w:jc w:val="left"/>
              <w:rPr>
                <w:rFonts w:ascii="Times New Roman" w:hAnsi="Times New Roman" w:cs="Times New Roman"/>
                <w:noProof/>
                <w:sz w:val="22"/>
              </w:rPr>
            </w:pPr>
          </w:p>
          <w:p w14:paraId="4CC49AA5" w14:textId="4A8574D7" w:rsidR="009F5B42" w:rsidRDefault="003B5A9A" w:rsidP="009F5B42">
            <w:pPr>
              <w:widowControl/>
              <w:spacing w:line="264" w:lineRule="auto"/>
              <w:jc w:val="left"/>
              <w:rPr>
                <w:rFonts w:ascii="Times New Roman" w:hAnsi="Times New Roman" w:cs="Times New Roman"/>
                <w:noProof/>
                <w:sz w:val="22"/>
              </w:rPr>
            </w:pPr>
            <w:r>
              <w:rPr>
                <w:rFonts w:ascii="Times New Roman" w:hAnsi="Times New Roman" w:cs="Times New Roman" w:hint="eastAsia"/>
                <w:noProof/>
                <w:sz w:val="22"/>
              </w:rPr>
              <w:t>-</w:t>
            </w:r>
            <w:r>
              <w:rPr>
                <w:rFonts w:ascii="Times New Roman" w:hAnsi="Times New Roman" w:cs="Times New Roman"/>
                <w:noProof/>
                <w:sz w:val="22"/>
              </w:rPr>
              <w:t>-------------------------------------</w:t>
            </w:r>
          </w:p>
          <w:p w14:paraId="3C682217" w14:textId="642DD155"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 xml:space="preserve"> dow |   sum    </w:t>
            </w:r>
          </w:p>
          <w:p w14:paraId="01F0AAEB" w14:textId="77777777"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w:t>
            </w:r>
          </w:p>
          <w:p w14:paraId="08D9B5B1" w14:textId="77777777"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 xml:space="preserve">   0 | 26465.68</w:t>
            </w:r>
          </w:p>
          <w:p w14:paraId="231C033F" w14:textId="77777777"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 xml:space="preserve">   1 | 45826.98</w:t>
            </w:r>
          </w:p>
          <w:p w14:paraId="04B55E59" w14:textId="77777777"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 xml:space="preserve">   2 | 54926.27</w:t>
            </w:r>
          </w:p>
          <w:p w14:paraId="3CF13816" w14:textId="77777777"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 xml:space="preserve">   3 | 64369.24</w:t>
            </w:r>
          </w:p>
          <w:p w14:paraId="0D018B96" w14:textId="77777777"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 xml:space="preserve">   4 | 68925.73</w:t>
            </w:r>
          </w:p>
          <w:p w14:paraId="0F549E5C" w14:textId="77777777" w:rsidR="009F5B42" w:rsidRPr="00E072F9"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 xml:space="preserve">   5 | 43787.96</w:t>
            </w:r>
          </w:p>
          <w:p w14:paraId="42EEFC9E" w14:textId="3C4BF0FC" w:rsidR="009F5B42" w:rsidRDefault="009F5B42" w:rsidP="009F5B42">
            <w:pPr>
              <w:widowControl/>
              <w:spacing w:line="264" w:lineRule="auto"/>
              <w:jc w:val="left"/>
              <w:rPr>
                <w:rFonts w:ascii="Times New Roman" w:hAnsi="Times New Roman" w:cs="Times New Roman"/>
                <w:noProof/>
                <w:sz w:val="22"/>
              </w:rPr>
            </w:pPr>
            <w:r w:rsidRPr="00E072F9">
              <w:rPr>
                <w:rFonts w:ascii="Times New Roman" w:hAnsi="Times New Roman" w:cs="Times New Roman"/>
                <w:noProof/>
                <w:sz w:val="22"/>
              </w:rPr>
              <w:t>(6 rows)</w:t>
            </w:r>
          </w:p>
        </w:tc>
      </w:tr>
      <w:tr w:rsidR="003B5A9A" w:rsidRPr="003B5A9A" w14:paraId="0F21FD84" w14:textId="77777777" w:rsidTr="00B84601">
        <w:tc>
          <w:tcPr>
            <w:tcW w:w="4148" w:type="dxa"/>
          </w:tcPr>
          <w:p w14:paraId="0EA870AA" w14:textId="1C52F474" w:rsidR="003B5A9A" w:rsidRPr="00B76DFD" w:rsidRDefault="003B5A9A" w:rsidP="003B5A9A">
            <w:pPr>
              <w:widowControl/>
              <w:spacing w:line="264" w:lineRule="auto"/>
              <w:jc w:val="left"/>
              <w:rPr>
                <w:rFonts w:ascii="Times New Roman" w:hAnsi="Times New Roman" w:cs="Times New Roman"/>
                <w:sz w:val="22"/>
              </w:rPr>
            </w:pPr>
            <w:r>
              <w:rPr>
                <w:rFonts w:ascii="Times New Roman" w:hAnsi="Times New Roman" w:cs="Times New Roman"/>
                <w:noProof/>
                <w:sz w:val="22"/>
              </w:rPr>
              <w:br/>
            </w:r>
            <w:r>
              <w:rPr>
                <w:rFonts w:ascii="Times New Roman" w:hAnsi="Times New Roman" w:cs="Times New Roman" w:hint="eastAsia"/>
                <w:noProof/>
                <w:sz w:val="22"/>
              </w:rPr>
              <w:t>Notes</w:t>
            </w:r>
            <w:r>
              <w:rPr>
                <w:rFonts w:ascii="Times New Roman" w:hAnsi="Times New Roman" w:cs="Times New Roman" w:hint="eastAsia"/>
                <w:noProof/>
                <w:sz w:val="22"/>
              </w:rPr>
              <w:t>：</w:t>
            </w:r>
          </w:p>
        </w:tc>
        <w:tc>
          <w:tcPr>
            <w:tcW w:w="4148" w:type="dxa"/>
          </w:tcPr>
          <w:p w14:paraId="3578C24F" w14:textId="77777777" w:rsidR="003B5A9A" w:rsidRPr="00B76DFD" w:rsidRDefault="003B5A9A" w:rsidP="003B5A9A">
            <w:pPr>
              <w:widowControl/>
              <w:spacing w:before="100" w:beforeAutospacing="1" w:after="60" w:line="264" w:lineRule="auto"/>
              <w:jc w:val="left"/>
              <w:rPr>
                <w:rFonts w:ascii="Times New Roman" w:eastAsia="宋体" w:hAnsi="Times New Roman" w:cs="Times New Roman"/>
                <w:kern w:val="0"/>
                <w:sz w:val="22"/>
              </w:rPr>
            </w:pPr>
            <w:r w:rsidRPr="00B76DFD">
              <w:rPr>
                <w:rFonts w:ascii="Times New Roman" w:eastAsia="宋体" w:hAnsi="Times New Roman" w:cs="Times New Roman"/>
                <w:kern w:val="0"/>
                <w:sz w:val="22"/>
              </w:rPr>
              <w:t>There are no transactions on</w:t>
            </w:r>
            <w:r>
              <w:rPr>
                <w:rFonts w:ascii="Times New Roman" w:eastAsia="宋体" w:hAnsi="Times New Roman" w:cs="Times New Roman"/>
                <w:kern w:val="0"/>
                <w:sz w:val="22"/>
              </w:rPr>
              <w:t xml:space="preserve"> </w:t>
            </w:r>
            <w:r w:rsidRPr="00B76DFD">
              <w:rPr>
                <w:rFonts w:ascii="Times New Roman" w:eastAsia="宋体" w:hAnsi="Times New Roman" w:cs="Times New Roman"/>
                <w:kern w:val="0"/>
                <w:sz w:val="22"/>
              </w:rPr>
              <w:t>Saturday between 1st Dec 2010 - 9th Dec 2011</w:t>
            </w:r>
          </w:p>
          <w:p w14:paraId="6EF6DA4F" w14:textId="77777777" w:rsidR="003B5A9A" w:rsidRPr="009F5B42" w:rsidRDefault="003B5A9A" w:rsidP="003B5A9A">
            <w:pPr>
              <w:widowControl/>
              <w:spacing w:line="264" w:lineRule="auto"/>
              <w:jc w:val="left"/>
              <w:rPr>
                <w:rFonts w:ascii="Times New Roman" w:hAnsi="Times New Roman" w:cs="Times New Roman"/>
                <w:noProof/>
                <w:sz w:val="22"/>
              </w:rPr>
            </w:pPr>
          </w:p>
        </w:tc>
      </w:tr>
    </w:tbl>
    <w:p w14:paraId="0950FFCC" w14:textId="77777777" w:rsidR="009F5B42" w:rsidRDefault="009F5B42">
      <w:r>
        <w:br w:type="page"/>
      </w:r>
    </w:p>
    <w:tbl>
      <w:tblPr>
        <w:tblStyle w:val="a3"/>
        <w:tblW w:w="8296" w:type="dxa"/>
        <w:tblLook w:val="04A0" w:firstRow="1" w:lastRow="0" w:firstColumn="1" w:lastColumn="0" w:noHBand="0" w:noVBand="1"/>
      </w:tblPr>
      <w:tblGrid>
        <w:gridCol w:w="4148"/>
        <w:gridCol w:w="4148"/>
      </w:tblGrid>
      <w:tr w:rsidR="004063D2" w14:paraId="13E34CB3" w14:textId="77777777" w:rsidTr="004063D2">
        <w:tc>
          <w:tcPr>
            <w:tcW w:w="4148" w:type="dxa"/>
          </w:tcPr>
          <w:p w14:paraId="3A12DB31" w14:textId="150D38B9" w:rsidR="004063D2" w:rsidRDefault="004063D2" w:rsidP="004063D2">
            <w:pPr>
              <w:widowControl/>
              <w:spacing w:line="264" w:lineRule="auto"/>
              <w:jc w:val="left"/>
              <w:rPr>
                <w:rFonts w:ascii="Times New Roman" w:hAnsi="Times New Roman" w:cs="Times New Roman"/>
                <w:noProof/>
                <w:sz w:val="22"/>
              </w:rPr>
            </w:pPr>
            <w:r w:rsidRPr="00B76DFD">
              <w:rPr>
                <w:rFonts w:ascii="Times New Roman" w:hAnsi="Times New Roman" w:cs="Times New Roman"/>
                <w:sz w:val="22"/>
              </w:rPr>
              <w:lastRenderedPageBreak/>
              <w:t>KPI Description</w:t>
            </w:r>
          </w:p>
        </w:tc>
        <w:tc>
          <w:tcPr>
            <w:tcW w:w="4148" w:type="dxa"/>
          </w:tcPr>
          <w:p w14:paraId="58C83698" w14:textId="16A45B82" w:rsidR="004063D2" w:rsidRPr="004063D2" w:rsidRDefault="00DB6E8C" w:rsidP="004063D2">
            <w:pPr>
              <w:widowControl/>
              <w:spacing w:before="100" w:beforeAutospacing="1" w:after="60" w:line="264" w:lineRule="auto"/>
              <w:jc w:val="left"/>
              <w:rPr>
                <w:rFonts w:ascii="Times New Roman" w:eastAsia="宋体" w:hAnsi="Times New Roman" w:cs="Times New Roman"/>
                <w:kern w:val="0"/>
                <w:sz w:val="22"/>
              </w:rPr>
            </w:pPr>
            <w:r>
              <w:rPr>
                <w:rFonts w:ascii="Times New Roman" w:eastAsia="宋体" w:hAnsi="Times New Roman" w:cs="Times New Roman" w:hint="eastAsia"/>
                <w:kern w:val="0"/>
                <w:sz w:val="22"/>
              </w:rPr>
              <w:t>Ⅷ</w:t>
            </w:r>
            <w:r w:rsidR="004063D2" w:rsidRPr="004063D2">
              <w:rPr>
                <w:rFonts w:ascii="Times New Roman" w:eastAsia="宋体" w:hAnsi="Times New Roman" w:cs="Times New Roman"/>
                <w:kern w:val="0"/>
                <w:sz w:val="22"/>
              </w:rPr>
              <w:t>Hourly income</w:t>
            </w:r>
          </w:p>
        </w:tc>
      </w:tr>
      <w:tr w:rsidR="004063D2" w14:paraId="59C19DFE" w14:textId="77777777" w:rsidTr="004063D2">
        <w:tc>
          <w:tcPr>
            <w:tcW w:w="4148" w:type="dxa"/>
          </w:tcPr>
          <w:p w14:paraId="538A936C" w14:textId="3745D9D0" w:rsidR="004063D2" w:rsidRPr="00B76DFD" w:rsidRDefault="004063D2" w:rsidP="004063D2">
            <w:pPr>
              <w:widowControl/>
              <w:spacing w:line="264" w:lineRule="auto"/>
              <w:jc w:val="left"/>
              <w:rPr>
                <w:rFonts w:ascii="Times New Roman" w:hAnsi="Times New Roman" w:cs="Times New Roman"/>
                <w:sz w:val="22"/>
              </w:rPr>
            </w:pPr>
            <w:r w:rsidRPr="00B76DFD">
              <w:rPr>
                <w:rFonts w:ascii="Times New Roman" w:hAnsi="Times New Roman" w:cs="Times New Roman"/>
                <w:sz w:val="22"/>
              </w:rPr>
              <w:t>KPI formula</w:t>
            </w:r>
          </w:p>
        </w:tc>
        <w:tc>
          <w:tcPr>
            <w:tcW w:w="4148" w:type="dxa"/>
          </w:tcPr>
          <w:p w14:paraId="064680A3" w14:textId="00E90443" w:rsidR="004063D2" w:rsidRPr="00B76DFD" w:rsidRDefault="004063D2" w:rsidP="004063D2">
            <w:pPr>
              <w:widowControl/>
              <w:spacing w:before="100" w:beforeAutospacing="1" w:after="60" w:line="264" w:lineRule="auto"/>
              <w:jc w:val="left"/>
              <w:rPr>
                <w:rFonts w:ascii="Times New Roman" w:eastAsia="宋体" w:hAnsi="Times New Roman" w:cs="Times New Roman"/>
                <w:kern w:val="0"/>
                <w:sz w:val="22"/>
              </w:rPr>
            </w:pPr>
            <w:r>
              <w:rPr>
                <w:rFonts w:ascii="Times New Roman" w:eastAsia="宋体" w:hAnsi="Times New Roman" w:cs="Times New Roman"/>
                <w:kern w:val="0"/>
                <w:sz w:val="22"/>
              </w:rPr>
              <w:t>Sum income, per hour</w:t>
            </w:r>
          </w:p>
        </w:tc>
      </w:tr>
      <w:tr w:rsidR="004063D2" w14:paraId="41C099E9" w14:textId="77777777" w:rsidTr="004063D2">
        <w:tc>
          <w:tcPr>
            <w:tcW w:w="4148" w:type="dxa"/>
          </w:tcPr>
          <w:p w14:paraId="183AFA70" w14:textId="60F2D271" w:rsidR="004063D2" w:rsidRDefault="004063D2" w:rsidP="004063D2">
            <w:pPr>
              <w:widowControl/>
              <w:spacing w:line="264" w:lineRule="auto"/>
              <w:jc w:val="left"/>
              <w:rPr>
                <w:rFonts w:ascii="Times New Roman" w:hAnsi="Times New Roman" w:cs="Times New Roman"/>
                <w:noProof/>
                <w:sz w:val="22"/>
              </w:rPr>
            </w:pPr>
            <w:r w:rsidRPr="00B76DFD">
              <w:rPr>
                <w:rFonts w:ascii="Times New Roman" w:hAnsi="Times New Roman" w:cs="Times New Roman"/>
                <w:sz w:val="22"/>
              </w:rPr>
              <w:t>Steps to realize KPI:</w:t>
            </w:r>
          </w:p>
        </w:tc>
        <w:tc>
          <w:tcPr>
            <w:tcW w:w="4148" w:type="dxa"/>
          </w:tcPr>
          <w:p w14:paraId="5DD0BBE9" w14:textId="06553C9C" w:rsidR="004063D2" w:rsidRDefault="004063D2" w:rsidP="004063D2">
            <w:pPr>
              <w:widowControl/>
              <w:spacing w:before="100" w:beforeAutospacing="1" w:after="60" w:line="264" w:lineRule="auto"/>
              <w:jc w:val="left"/>
              <w:rPr>
                <w:rFonts w:ascii="Times New Roman" w:eastAsia="宋体" w:hAnsi="Times New Roman" w:cs="Times New Roman"/>
                <w:kern w:val="0"/>
                <w:sz w:val="22"/>
              </w:rPr>
            </w:pPr>
            <w:r w:rsidRPr="007F0500">
              <w:rPr>
                <w:rFonts w:ascii="Times New Roman" w:eastAsia="宋体" w:hAnsi="Times New Roman" w:cs="Times New Roman"/>
                <w:kern w:val="0"/>
                <w:sz w:val="22"/>
              </w:rPr>
              <w:t xml:space="preserve">SELECT EXTRACT(hour from invoicedate) as </w:t>
            </w:r>
            <w:r>
              <w:rPr>
                <w:rFonts w:ascii="Times New Roman" w:eastAsia="宋体" w:hAnsi="Times New Roman" w:cs="Times New Roman"/>
                <w:kern w:val="0"/>
                <w:sz w:val="22"/>
              </w:rPr>
              <w:t>hour</w:t>
            </w:r>
            <w:r w:rsidRPr="007F0500">
              <w:rPr>
                <w:rFonts w:ascii="Times New Roman" w:eastAsia="宋体" w:hAnsi="Times New Roman" w:cs="Times New Roman"/>
                <w:kern w:val="0"/>
                <w:sz w:val="22"/>
              </w:rPr>
              <w:t>, SUM(income) FROM onlineretail_zmy GROUP BY 1;</w:t>
            </w:r>
          </w:p>
          <w:p w14:paraId="0F02DDFB" w14:textId="0B76974D" w:rsidR="004063D2" w:rsidRPr="007F0500" w:rsidRDefault="004063D2" w:rsidP="004063D2">
            <w:pPr>
              <w:widowControl/>
              <w:spacing w:before="100" w:beforeAutospacing="1" w:after="60" w:line="264" w:lineRule="auto"/>
              <w:jc w:val="left"/>
              <w:rPr>
                <w:rFonts w:ascii="Times New Roman" w:eastAsia="宋体" w:hAnsi="Times New Roman" w:cs="Times New Roman"/>
                <w:kern w:val="0"/>
                <w:sz w:val="22"/>
              </w:rPr>
            </w:pPr>
            <w:r>
              <w:rPr>
                <w:rFonts w:ascii="Times New Roman" w:eastAsia="宋体" w:hAnsi="Times New Roman" w:cs="Times New Roman" w:hint="eastAsia"/>
                <w:kern w:val="0"/>
                <w:sz w:val="22"/>
              </w:rPr>
              <w:t>-</w:t>
            </w:r>
            <w:r>
              <w:rPr>
                <w:rFonts w:ascii="Times New Roman" w:eastAsia="宋体" w:hAnsi="Times New Roman" w:cs="Times New Roman"/>
                <w:kern w:val="0"/>
                <w:sz w:val="22"/>
              </w:rPr>
              <w:t>------------------------------------------</w:t>
            </w:r>
          </w:p>
          <w:p w14:paraId="2BC5B1FD" w14:textId="5942E89B" w:rsidR="004063D2" w:rsidRPr="00DF3359" w:rsidRDefault="004063D2" w:rsidP="00DF3359">
            <w:pPr>
              <w:pStyle w:val="ad"/>
            </w:pPr>
            <w:r w:rsidRPr="00DF3359">
              <w:t xml:space="preserve"> hour |   sum    </w:t>
            </w:r>
          </w:p>
          <w:p w14:paraId="5A49F04E" w14:textId="77777777" w:rsidR="004063D2" w:rsidRPr="00DF3359" w:rsidRDefault="004063D2" w:rsidP="00DF3359">
            <w:pPr>
              <w:pStyle w:val="ad"/>
            </w:pPr>
            <w:r w:rsidRPr="00DF3359">
              <w:t>-----+----------</w:t>
            </w:r>
          </w:p>
          <w:p w14:paraId="6194BF6B" w14:textId="77777777" w:rsidR="004063D2" w:rsidRPr="00DF3359" w:rsidRDefault="004063D2" w:rsidP="00DF3359">
            <w:pPr>
              <w:pStyle w:val="ad"/>
            </w:pPr>
            <w:r w:rsidRPr="00DF3359">
              <w:t xml:space="preserve">   6 |   -14.95</w:t>
            </w:r>
          </w:p>
          <w:p w14:paraId="228058F8" w14:textId="77777777" w:rsidR="004063D2" w:rsidRPr="00DF3359" w:rsidRDefault="004063D2" w:rsidP="00DF3359">
            <w:pPr>
              <w:pStyle w:val="ad"/>
            </w:pPr>
            <w:r w:rsidRPr="00DF3359">
              <w:t xml:space="preserve">   7 |  1091.06</w:t>
            </w:r>
          </w:p>
          <w:p w14:paraId="30E1E78E" w14:textId="77777777" w:rsidR="004063D2" w:rsidRPr="00DF3359" w:rsidRDefault="004063D2" w:rsidP="00DF3359">
            <w:pPr>
              <w:pStyle w:val="ad"/>
            </w:pPr>
            <w:r w:rsidRPr="00DF3359">
              <w:t xml:space="preserve">   8 | 10764.66</w:t>
            </w:r>
          </w:p>
          <w:p w14:paraId="657CF4AC" w14:textId="77777777" w:rsidR="004063D2" w:rsidRPr="00DF3359" w:rsidRDefault="004063D2" w:rsidP="00DF3359">
            <w:pPr>
              <w:pStyle w:val="ad"/>
            </w:pPr>
            <w:r w:rsidRPr="00DF3359">
              <w:t xml:space="preserve">   9 | 23991.70</w:t>
            </w:r>
          </w:p>
          <w:p w14:paraId="05C34C45" w14:textId="77777777" w:rsidR="004063D2" w:rsidRPr="00DF3359" w:rsidRDefault="004063D2" w:rsidP="00DF3359">
            <w:pPr>
              <w:pStyle w:val="ad"/>
            </w:pPr>
            <w:r w:rsidRPr="00DF3359">
              <w:t xml:space="preserve">  10 | 52657.64</w:t>
            </w:r>
          </w:p>
          <w:p w14:paraId="3051A81E" w14:textId="77777777" w:rsidR="004063D2" w:rsidRPr="00DF3359" w:rsidRDefault="004063D2" w:rsidP="00DF3359">
            <w:pPr>
              <w:pStyle w:val="ad"/>
            </w:pPr>
            <w:r w:rsidRPr="00DF3359">
              <w:t xml:space="preserve">  11 | 37398.89</w:t>
            </w:r>
          </w:p>
          <w:p w14:paraId="47AB5174" w14:textId="77777777" w:rsidR="004063D2" w:rsidRPr="00DF3359" w:rsidRDefault="004063D2" w:rsidP="00DF3359">
            <w:pPr>
              <w:pStyle w:val="ad"/>
            </w:pPr>
            <w:r w:rsidRPr="00DF3359">
              <w:t xml:space="preserve">  12 | 44449.18</w:t>
            </w:r>
          </w:p>
          <w:p w14:paraId="12609EB8" w14:textId="77777777" w:rsidR="004063D2" w:rsidRPr="00DF3359" w:rsidRDefault="004063D2" w:rsidP="00DF3359">
            <w:pPr>
              <w:pStyle w:val="ad"/>
            </w:pPr>
            <w:r w:rsidRPr="00DF3359">
              <w:t xml:space="preserve">  13 | 43910.41</w:t>
            </w:r>
          </w:p>
          <w:p w14:paraId="1FB5A893" w14:textId="77777777" w:rsidR="004063D2" w:rsidRPr="00DF3359" w:rsidRDefault="004063D2" w:rsidP="00DF3359">
            <w:pPr>
              <w:pStyle w:val="ad"/>
            </w:pPr>
            <w:r w:rsidRPr="00DF3359">
              <w:t xml:space="preserve">  14 | 33694.03</w:t>
            </w:r>
          </w:p>
          <w:p w14:paraId="1710DDEE" w14:textId="77777777" w:rsidR="004063D2" w:rsidRPr="00DF3359" w:rsidRDefault="004063D2" w:rsidP="00DF3359">
            <w:pPr>
              <w:pStyle w:val="ad"/>
            </w:pPr>
            <w:r w:rsidRPr="00DF3359">
              <w:t xml:space="preserve">  15 | 30734.96</w:t>
            </w:r>
          </w:p>
          <w:p w14:paraId="7D1EB4B8" w14:textId="77777777" w:rsidR="004063D2" w:rsidRPr="00DF3359" w:rsidRDefault="004063D2" w:rsidP="00DF3359">
            <w:pPr>
              <w:pStyle w:val="ad"/>
            </w:pPr>
            <w:r w:rsidRPr="00DF3359">
              <w:t xml:space="preserve">  16 | 14304.49</w:t>
            </w:r>
          </w:p>
          <w:p w14:paraId="1E07FF11" w14:textId="77777777" w:rsidR="004063D2" w:rsidRPr="00DF3359" w:rsidRDefault="004063D2" w:rsidP="00DF3359">
            <w:pPr>
              <w:pStyle w:val="ad"/>
            </w:pPr>
            <w:r w:rsidRPr="00DF3359">
              <w:t xml:space="preserve">  17 |  6932.15</w:t>
            </w:r>
          </w:p>
          <w:p w14:paraId="33D0EB58" w14:textId="77777777" w:rsidR="004063D2" w:rsidRPr="00DF3359" w:rsidRDefault="004063D2" w:rsidP="00DF3359">
            <w:pPr>
              <w:pStyle w:val="ad"/>
            </w:pPr>
            <w:r w:rsidRPr="00DF3359">
              <w:t xml:space="preserve">  18 |  3062.66</w:t>
            </w:r>
          </w:p>
          <w:p w14:paraId="70E16356" w14:textId="77777777" w:rsidR="004063D2" w:rsidRPr="00DF3359" w:rsidRDefault="004063D2" w:rsidP="00DF3359">
            <w:pPr>
              <w:pStyle w:val="ad"/>
            </w:pPr>
            <w:r w:rsidRPr="00DF3359">
              <w:t xml:space="preserve">  19 |  1135.46</w:t>
            </w:r>
          </w:p>
          <w:p w14:paraId="729463AB" w14:textId="77C2FC44" w:rsidR="004063D2" w:rsidRPr="00B76DFD" w:rsidRDefault="004063D2" w:rsidP="00DF3359">
            <w:pPr>
              <w:pStyle w:val="ad"/>
              <w:rPr>
                <w:sz w:val="22"/>
              </w:rPr>
            </w:pPr>
            <w:r w:rsidRPr="00DF3359">
              <w:t xml:space="preserve">  20 |   189.52</w:t>
            </w:r>
          </w:p>
        </w:tc>
      </w:tr>
      <w:tr w:rsidR="004063D2" w14:paraId="272F3C1D" w14:textId="77777777" w:rsidTr="004063D2">
        <w:tc>
          <w:tcPr>
            <w:tcW w:w="4148" w:type="dxa"/>
          </w:tcPr>
          <w:p w14:paraId="30A062E4" w14:textId="5A21F42F" w:rsidR="004063D2" w:rsidRPr="00B76DFD" w:rsidRDefault="004063D2" w:rsidP="004063D2">
            <w:pPr>
              <w:widowControl/>
              <w:spacing w:line="264" w:lineRule="auto"/>
              <w:jc w:val="left"/>
              <w:rPr>
                <w:rFonts w:ascii="Times New Roman" w:hAnsi="Times New Roman" w:cs="Times New Roman"/>
                <w:sz w:val="22"/>
              </w:rPr>
            </w:pPr>
            <w:r>
              <w:rPr>
                <w:rFonts w:ascii="Times New Roman" w:hAnsi="Times New Roman" w:cs="Times New Roman"/>
                <w:noProof/>
                <w:sz w:val="22"/>
              </w:rPr>
              <w:br/>
            </w:r>
            <w:r>
              <w:rPr>
                <w:rFonts w:ascii="Times New Roman" w:hAnsi="Times New Roman" w:cs="Times New Roman" w:hint="eastAsia"/>
                <w:noProof/>
                <w:sz w:val="22"/>
              </w:rPr>
              <w:t>Notes</w:t>
            </w:r>
            <w:r>
              <w:rPr>
                <w:rFonts w:ascii="Times New Roman" w:hAnsi="Times New Roman" w:cs="Times New Roman" w:hint="eastAsia"/>
                <w:noProof/>
                <w:sz w:val="22"/>
              </w:rPr>
              <w:t>：</w:t>
            </w:r>
          </w:p>
        </w:tc>
        <w:tc>
          <w:tcPr>
            <w:tcW w:w="4148" w:type="dxa"/>
          </w:tcPr>
          <w:p w14:paraId="27D811CA" w14:textId="77777777" w:rsidR="004063D2" w:rsidRPr="007F0500" w:rsidRDefault="004063D2" w:rsidP="004063D2">
            <w:pPr>
              <w:widowControl/>
              <w:spacing w:before="100" w:beforeAutospacing="1" w:after="60" w:line="264" w:lineRule="auto"/>
              <w:jc w:val="left"/>
              <w:rPr>
                <w:rFonts w:ascii="Times New Roman" w:eastAsia="宋体" w:hAnsi="Times New Roman" w:cs="Times New Roman"/>
                <w:kern w:val="0"/>
                <w:sz w:val="22"/>
              </w:rPr>
            </w:pPr>
          </w:p>
        </w:tc>
      </w:tr>
    </w:tbl>
    <w:p w14:paraId="4B972580" w14:textId="5754CBB5" w:rsidR="00DF3359" w:rsidRDefault="00DF3359" w:rsidP="00452B7F">
      <w:pPr>
        <w:widowControl/>
        <w:spacing w:line="264" w:lineRule="auto"/>
        <w:rPr>
          <w:rFonts w:ascii="Times New Roman" w:hAnsi="Times New Roman" w:cs="Times New Roman"/>
          <w:b/>
          <w:bCs/>
          <w:noProof/>
          <w:sz w:val="22"/>
        </w:rPr>
      </w:pPr>
    </w:p>
    <w:p w14:paraId="6B17CA6C" w14:textId="77777777" w:rsidR="00DF3359" w:rsidRDefault="00DF3359">
      <w:pPr>
        <w:widowControl/>
        <w:jc w:val="left"/>
        <w:rPr>
          <w:rFonts w:ascii="Times New Roman" w:hAnsi="Times New Roman" w:cs="Times New Roman"/>
          <w:b/>
          <w:bCs/>
          <w:noProof/>
          <w:sz w:val="22"/>
        </w:rPr>
      </w:pPr>
      <w:r>
        <w:rPr>
          <w:rFonts w:ascii="Times New Roman" w:hAnsi="Times New Roman" w:cs="Times New Roman"/>
          <w:b/>
          <w:bCs/>
          <w:noProof/>
          <w:sz w:val="22"/>
        </w:rPr>
        <w:br w:type="page"/>
      </w:r>
    </w:p>
    <w:p w14:paraId="049EB365" w14:textId="77777777" w:rsidR="00B84601" w:rsidRPr="00452B7F" w:rsidRDefault="00B84601" w:rsidP="00452B7F">
      <w:pPr>
        <w:widowControl/>
        <w:spacing w:line="264" w:lineRule="auto"/>
        <w:rPr>
          <w:rFonts w:ascii="Times New Roman" w:hAnsi="Times New Roman" w:cs="Times New Roman"/>
          <w:b/>
          <w:bCs/>
          <w:noProof/>
          <w:sz w:val="22"/>
        </w:rPr>
      </w:pPr>
    </w:p>
    <w:p w14:paraId="301A62C0" w14:textId="685D4914" w:rsidR="00A55A03" w:rsidRDefault="00A55A03" w:rsidP="00F328FD">
      <w:pPr>
        <w:spacing w:line="264" w:lineRule="auto"/>
        <w:rPr>
          <w:rFonts w:ascii="Times New Roman" w:hAnsi="Times New Roman" w:cs="Times New Roman"/>
          <w:b/>
          <w:bCs/>
          <w:sz w:val="22"/>
        </w:rPr>
      </w:pPr>
      <w:r w:rsidRPr="00452B7F">
        <w:rPr>
          <w:rFonts w:ascii="Times New Roman" w:hAnsi="Times New Roman" w:cs="Times New Roman"/>
          <w:b/>
          <w:bCs/>
          <w:sz w:val="22"/>
        </w:rPr>
        <w:t>Section 3:</w:t>
      </w:r>
      <w:bookmarkStart w:id="27" w:name="OLE_LINK7"/>
      <w:bookmarkStart w:id="28" w:name="OLE_LINK8"/>
      <w:r w:rsidRPr="00452B7F">
        <w:rPr>
          <w:rFonts w:ascii="Times New Roman" w:hAnsi="Times New Roman" w:cs="Times New Roman"/>
          <w:b/>
          <w:bCs/>
          <w:sz w:val="22"/>
        </w:rPr>
        <w:t xml:space="preserve"> </w:t>
      </w:r>
      <w:bookmarkStart w:id="29" w:name="OLE_LINK21"/>
      <w:bookmarkStart w:id="30" w:name="OLE_LINK22"/>
      <w:r w:rsidRPr="00452B7F">
        <w:rPr>
          <w:rFonts w:ascii="Times New Roman" w:hAnsi="Times New Roman" w:cs="Times New Roman"/>
          <w:b/>
          <w:bCs/>
          <w:sz w:val="22"/>
        </w:rPr>
        <w:t>Executive Summary</w:t>
      </w:r>
      <w:bookmarkEnd w:id="27"/>
      <w:bookmarkEnd w:id="28"/>
      <w:bookmarkEnd w:id="29"/>
      <w:bookmarkEnd w:id="30"/>
    </w:p>
    <w:p w14:paraId="5DC963A6" w14:textId="77777777" w:rsidR="00E8796F" w:rsidRPr="00452B7F" w:rsidRDefault="00E8796F" w:rsidP="00F328FD">
      <w:pPr>
        <w:spacing w:line="264" w:lineRule="auto"/>
        <w:rPr>
          <w:rFonts w:ascii="Times New Roman" w:hAnsi="Times New Roman" w:cs="Times New Roman"/>
          <w:b/>
          <w:bCs/>
          <w:sz w:val="22"/>
        </w:rPr>
      </w:pPr>
    </w:p>
    <w:p w14:paraId="0A2B335B" w14:textId="6A1BE378" w:rsidR="00585D50" w:rsidRPr="00585D50" w:rsidRDefault="00585D50" w:rsidP="00585D50">
      <w:pPr>
        <w:pStyle w:val="a8"/>
        <w:numPr>
          <w:ilvl w:val="0"/>
          <w:numId w:val="11"/>
        </w:numPr>
        <w:spacing w:line="264" w:lineRule="auto"/>
        <w:ind w:firstLineChars="0"/>
        <w:rPr>
          <w:rFonts w:ascii="Times New Roman" w:hAnsi="Times New Roman" w:cs="Times New Roman"/>
          <w:b/>
          <w:bCs/>
          <w:sz w:val="22"/>
        </w:rPr>
      </w:pPr>
      <w:r w:rsidRPr="00585D50">
        <w:rPr>
          <w:rFonts w:ascii="Times New Roman" w:hAnsi="Times New Roman" w:cs="Times New Roman"/>
          <w:b/>
          <w:bCs/>
          <w:sz w:val="22"/>
        </w:rPr>
        <w:t>Analysis process:</w:t>
      </w:r>
    </w:p>
    <w:p w14:paraId="6AFF9B29" w14:textId="32CA17B5" w:rsidR="00585D50" w:rsidRDefault="00585D50" w:rsidP="00585D50">
      <w:pPr>
        <w:spacing w:line="264" w:lineRule="auto"/>
        <w:rPr>
          <w:rFonts w:ascii="Times New Roman" w:hAnsi="Times New Roman" w:cs="Times New Roman"/>
          <w:sz w:val="22"/>
        </w:rPr>
      </w:pPr>
      <w:r w:rsidRPr="00AF2F1E">
        <w:rPr>
          <w:rFonts w:ascii="Times New Roman" w:hAnsi="Times New Roman" w:cs="Times New Roman"/>
          <w:sz w:val="22"/>
        </w:rPr>
        <w:t>In this report</w:t>
      </w:r>
      <w:r>
        <w:rPr>
          <w:rFonts w:ascii="Times New Roman" w:hAnsi="Times New Roman" w:cs="Times New Roman"/>
          <w:sz w:val="22"/>
        </w:rPr>
        <w:t xml:space="preserve"> </w:t>
      </w:r>
      <w:bookmarkStart w:id="31" w:name="_Hlk28281943"/>
      <w:bookmarkStart w:id="32" w:name="OLE_LINK53"/>
      <w:r>
        <w:rPr>
          <w:rFonts w:ascii="Times New Roman" w:hAnsi="Times New Roman" w:cs="Times New Roman"/>
          <w:sz w:val="22"/>
        </w:rPr>
        <w:t>used</w:t>
      </w:r>
      <w:r w:rsidRPr="00AF2F1E">
        <w:rPr>
          <w:rFonts w:ascii="Times New Roman" w:hAnsi="Times New Roman" w:cs="Times New Roman"/>
          <w:sz w:val="22"/>
        </w:rPr>
        <w:t xml:space="preserve"> the cohort analysis </w:t>
      </w:r>
      <w:r>
        <w:rPr>
          <w:rFonts w:ascii="Times New Roman" w:hAnsi="Times New Roman" w:cs="Times New Roman"/>
          <w:sz w:val="22"/>
        </w:rPr>
        <w:t>and KPIs</w:t>
      </w:r>
      <w:r w:rsidRPr="00AF2F1E">
        <w:rPr>
          <w:rFonts w:ascii="Times New Roman" w:hAnsi="Times New Roman" w:cs="Times New Roman"/>
          <w:sz w:val="22"/>
        </w:rPr>
        <w:t xml:space="preserve"> to capture the hidden information from the</w:t>
      </w:r>
      <w:r>
        <w:rPr>
          <w:rFonts w:ascii="Times New Roman" w:hAnsi="Times New Roman" w:cs="Times New Roman"/>
          <w:sz w:val="22"/>
        </w:rPr>
        <w:t xml:space="preserve"> </w:t>
      </w:r>
      <w:r w:rsidRPr="00AF2F1E">
        <w:rPr>
          <w:rFonts w:ascii="Times New Roman" w:hAnsi="Times New Roman" w:cs="Times New Roman"/>
          <w:sz w:val="22"/>
        </w:rPr>
        <w:t>retail’s dataset.</w:t>
      </w:r>
      <w:r w:rsidRPr="00863A32">
        <w:rPr>
          <w:rFonts w:ascii="Times New Roman" w:hAnsi="Times New Roman" w:cs="Times New Roman"/>
          <w:sz w:val="22"/>
        </w:rPr>
        <w:t xml:space="preserve"> </w:t>
      </w:r>
      <w:r>
        <w:rPr>
          <w:rFonts w:ascii="Times New Roman" w:hAnsi="Times New Roman" w:cs="Times New Roman"/>
          <w:sz w:val="22"/>
        </w:rPr>
        <w:t>W</w:t>
      </w:r>
      <w:r w:rsidRPr="00863A32">
        <w:rPr>
          <w:rFonts w:ascii="Times New Roman" w:hAnsi="Times New Roman" w:cs="Times New Roman"/>
          <w:sz w:val="22"/>
        </w:rPr>
        <w:t xml:space="preserve">e </w:t>
      </w:r>
      <w:r>
        <w:rPr>
          <w:rFonts w:ascii="Times New Roman" w:hAnsi="Times New Roman" w:cs="Times New Roman"/>
          <w:sz w:val="22"/>
        </w:rPr>
        <w:t xml:space="preserve">more </w:t>
      </w:r>
      <w:r w:rsidRPr="00863A32">
        <w:rPr>
          <w:rFonts w:ascii="Times New Roman" w:hAnsi="Times New Roman" w:cs="Times New Roman"/>
          <w:sz w:val="22"/>
        </w:rPr>
        <w:t>focus on the sales income improvements and customer retention rate instead of one-time consumption.</w:t>
      </w:r>
      <w:r w:rsidRPr="00AF2F1E">
        <w:rPr>
          <w:rFonts w:ascii="Times New Roman" w:hAnsi="Times New Roman" w:cs="Times New Roman"/>
          <w:sz w:val="22"/>
        </w:rPr>
        <w:t xml:space="preserve"> To find out the efficient location</w:t>
      </w:r>
      <w:r>
        <w:rPr>
          <w:rFonts w:ascii="Times New Roman" w:hAnsi="Times New Roman" w:cs="Times New Roman"/>
          <w:sz w:val="22"/>
        </w:rPr>
        <w:t xml:space="preserve"> for investment</w:t>
      </w:r>
      <w:r w:rsidRPr="00AF2F1E">
        <w:rPr>
          <w:rFonts w:ascii="Times New Roman" w:hAnsi="Times New Roman" w:cs="Times New Roman"/>
          <w:sz w:val="22"/>
        </w:rPr>
        <w:t xml:space="preserve">, we here </w:t>
      </w:r>
      <w:r>
        <w:rPr>
          <w:rFonts w:ascii="Times New Roman" w:hAnsi="Times New Roman" w:cs="Times New Roman"/>
          <w:sz w:val="22"/>
        </w:rPr>
        <w:t>explore the</w:t>
      </w:r>
      <w:r w:rsidRPr="00AF2F1E">
        <w:rPr>
          <w:rFonts w:ascii="Times New Roman" w:hAnsi="Times New Roman" w:cs="Times New Roman"/>
          <w:sz w:val="22"/>
        </w:rPr>
        <w:t xml:space="preserve"> behavior patterns with the performance statistics</w:t>
      </w:r>
      <w:r>
        <w:rPr>
          <w:rFonts w:ascii="Times New Roman" w:hAnsi="Times New Roman" w:cs="Times New Roman"/>
          <w:sz w:val="22"/>
        </w:rPr>
        <w:t xml:space="preserve"> </w:t>
      </w:r>
      <w:r w:rsidRPr="00AF2F1E">
        <w:rPr>
          <w:rFonts w:ascii="Times New Roman" w:hAnsi="Times New Roman" w:cs="Times New Roman"/>
          <w:sz w:val="22"/>
        </w:rPr>
        <w:t>customers</w:t>
      </w:r>
      <w:r>
        <w:rPr>
          <w:rFonts w:ascii="Times New Roman" w:hAnsi="Times New Roman" w:cs="Times New Roman"/>
          <w:sz w:val="22"/>
        </w:rPr>
        <w:t xml:space="preserve"> </w:t>
      </w:r>
      <w:r w:rsidRPr="00AF2F1E">
        <w:rPr>
          <w:rFonts w:ascii="Times New Roman" w:hAnsi="Times New Roman" w:cs="Times New Roman"/>
          <w:sz w:val="22"/>
        </w:rPr>
        <w:t>performance</w:t>
      </w:r>
      <w:r>
        <w:rPr>
          <w:rFonts w:ascii="Times New Roman" w:hAnsi="Times New Roman" w:cs="Times New Roman"/>
          <w:sz w:val="22"/>
        </w:rPr>
        <w:t xml:space="preserve"> as well as total trend</w:t>
      </w:r>
      <w:r w:rsidRPr="00AF2F1E">
        <w:rPr>
          <w:rFonts w:ascii="Times New Roman" w:hAnsi="Times New Roman" w:cs="Times New Roman"/>
          <w:sz w:val="22"/>
        </w:rPr>
        <w:t>.</w:t>
      </w:r>
    </w:p>
    <w:bookmarkEnd w:id="31"/>
    <w:bookmarkEnd w:id="32"/>
    <w:p w14:paraId="39CDB225" w14:textId="11680658" w:rsidR="00585D50" w:rsidRPr="00585D50" w:rsidRDefault="00585D50" w:rsidP="00585D50">
      <w:pPr>
        <w:pStyle w:val="a8"/>
        <w:widowControl/>
        <w:numPr>
          <w:ilvl w:val="0"/>
          <w:numId w:val="10"/>
        </w:numPr>
        <w:spacing w:line="264" w:lineRule="auto"/>
        <w:ind w:firstLineChars="0"/>
        <w:jc w:val="left"/>
        <w:rPr>
          <w:rFonts w:ascii="Times New Roman" w:hAnsi="Times New Roman" w:cs="Times New Roman"/>
          <w:b/>
          <w:bCs/>
          <w:sz w:val="22"/>
        </w:rPr>
      </w:pPr>
      <w:r w:rsidRPr="00585D50">
        <w:rPr>
          <w:rFonts w:ascii="Times New Roman" w:hAnsi="Times New Roman" w:cs="Times New Roman"/>
          <w:b/>
          <w:bCs/>
          <w:sz w:val="22"/>
        </w:rPr>
        <w:t xml:space="preserve">Recommendations </w:t>
      </w:r>
    </w:p>
    <w:p w14:paraId="3772DD0E" w14:textId="5B633D1D" w:rsidR="00585D50" w:rsidRPr="00503D08" w:rsidRDefault="00585D50" w:rsidP="00585D50">
      <w:pPr>
        <w:widowControl/>
        <w:spacing w:line="264" w:lineRule="auto"/>
        <w:jc w:val="left"/>
        <w:rPr>
          <w:rFonts w:ascii="Times New Roman" w:hAnsi="Times New Roman" w:cs="Times New Roman"/>
          <w:sz w:val="22"/>
        </w:rPr>
      </w:pPr>
      <w:bookmarkStart w:id="33" w:name="_Hlk28282843"/>
      <w:bookmarkStart w:id="34" w:name="OLE_LINK55"/>
      <w:r w:rsidRPr="00503D08">
        <w:rPr>
          <w:rFonts w:ascii="Times New Roman" w:hAnsi="Times New Roman" w:cs="Times New Roman"/>
          <w:sz w:val="22"/>
        </w:rPr>
        <w:t xml:space="preserve">Here we recommend we invest more during the lunchtime advertisement, especially for Wednesday to Friday in Germany focused on the gifts. Germany, with the features of loyalty, middle size marking and the sales of festivals items performed well. For its steady purchasing, we can store more gifts related well like Christmas gifts </w:t>
      </w:r>
      <w:r>
        <w:rPr>
          <w:rFonts w:ascii="Times New Roman" w:hAnsi="Times New Roman" w:cs="Times New Roman"/>
          <w:sz w:val="22"/>
        </w:rPr>
        <w:t>and brand of ‘</w:t>
      </w:r>
      <w:bookmarkStart w:id="35" w:name="OLE_LINK33"/>
      <w:bookmarkStart w:id="36" w:name="OLE_LINK34"/>
      <w:r>
        <w:rPr>
          <w:rFonts w:ascii="Times New Roman" w:hAnsi="Times New Roman" w:cs="Times New Roman"/>
          <w:sz w:val="22"/>
        </w:rPr>
        <w:t>woodland</w:t>
      </w:r>
      <w:bookmarkEnd w:id="35"/>
      <w:bookmarkEnd w:id="36"/>
      <w:r>
        <w:rPr>
          <w:rFonts w:ascii="Times New Roman" w:hAnsi="Times New Roman" w:cs="Times New Roman"/>
          <w:sz w:val="22"/>
        </w:rPr>
        <w:t xml:space="preserve">’ </w:t>
      </w:r>
      <w:r w:rsidRPr="00503D08">
        <w:rPr>
          <w:rFonts w:ascii="Times New Roman" w:hAnsi="Times New Roman" w:cs="Times New Roman"/>
          <w:sz w:val="22"/>
        </w:rPr>
        <w:t xml:space="preserve">before December and provided more </w:t>
      </w:r>
      <w:r>
        <w:rPr>
          <w:rFonts w:ascii="Times New Roman" w:hAnsi="Times New Roman" w:cs="Times New Roman"/>
          <w:sz w:val="22"/>
        </w:rPr>
        <w:t>free goods</w:t>
      </w:r>
      <w:r w:rsidRPr="00503D08">
        <w:rPr>
          <w:rFonts w:ascii="Times New Roman" w:hAnsi="Times New Roman" w:cs="Times New Roman"/>
          <w:sz w:val="22"/>
        </w:rPr>
        <w:t xml:space="preserve"> in December </w:t>
      </w:r>
      <w:r>
        <w:rPr>
          <w:rFonts w:ascii="Times New Roman" w:hAnsi="Times New Roman" w:cs="Times New Roman"/>
          <w:sz w:val="22"/>
        </w:rPr>
        <w:t>to</w:t>
      </w:r>
      <w:r w:rsidRPr="00503D08">
        <w:rPr>
          <w:rFonts w:ascii="Times New Roman" w:hAnsi="Times New Roman" w:cs="Times New Roman"/>
          <w:sz w:val="22"/>
        </w:rPr>
        <w:t xml:space="preserve"> attract more customers. For Germany, the company sometimes lacks the new customer in August; it would be better to provided discount items during that time. </w:t>
      </w:r>
    </w:p>
    <w:p w14:paraId="588FF908" w14:textId="73FC134D" w:rsidR="00585D50" w:rsidRDefault="00585D50" w:rsidP="00585D50">
      <w:pPr>
        <w:spacing w:line="264" w:lineRule="auto"/>
        <w:rPr>
          <w:rFonts w:ascii="Times New Roman" w:hAnsi="Times New Roman" w:cs="Times New Roman"/>
          <w:sz w:val="22"/>
        </w:rPr>
      </w:pPr>
      <w:r w:rsidRPr="00503D08">
        <w:rPr>
          <w:rFonts w:ascii="Times New Roman" w:hAnsi="Times New Roman" w:cs="Times New Roman"/>
          <w:sz w:val="22"/>
        </w:rPr>
        <w:t>All in all, Germany</w:t>
      </w:r>
      <w:r w:rsidRPr="00193C34">
        <w:rPr>
          <w:rFonts w:ascii="Times New Roman" w:hAnsi="Times New Roman" w:cs="Times New Roman"/>
          <w:sz w:val="22"/>
        </w:rPr>
        <w:t xml:space="preserve"> has huge market potential </w:t>
      </w:r>
      <w:r>
        <w:rPr>
          <w:rFonts w:ascii="Times New Roman" w:hAnsi="Times New Roman" w:cs="Times New Roman"/>
          <w:sz w:val="22"/>
        </w:rPr>
        <w:t xml:space="preserve">and </w:t>
      </w:r>
      <w:r w:rsidRPr="00503D08">
        <w:rPr>
          <w:rFonts w:ascii="Times New Roman" w:hAnsi="Times New Roman" w:cs="Times New Roman"/>
          <w:sz w:val="22"/>
        </w:rPr>
        <w:t>performed well in almost KPIs, so we selected it as our target area.</w:t>
      </w:r>
    </w:p>
    <w:bookmarkEnd w:id="33"/>
    <w:bookmarkEnd w:id="34"/>
    <w:p w14:paraId="53451FB2" w14:textId="49F1FBCF" w:rsidR="00AF2F1E" w:rsidRPr="00585D50" w:rsidRDefault="00AF2F1E" w:rsidP="00AF2F1E">
      <w:pPr>
        <w:pStyle w:val="a8"/>
        <w:numPr>
          <w:ilvl w:val="0"/>
          <w:numId w:val="10"/>
        </w:numPr>
        <w:spacing w:line="264" w:lineRule="auto"/>
        <w:ind w:firstLineChars="0"/>
        <w:rPr>
          <w:rFonts w:ascii="Times New Roman" w:hAnsi="Times New Roman" w:cs="Times New Roman"/>
          <w:b/>
          <w:bCs/>
          <w:sz w:val="22"/>
        </w:rPr>
      </w:pPr>
      <w:r w:rsidRPr="00585D50">
        <w:rPr>
          <w:rFonts w:ascii="Times New Roman" w:hAnsi="Times New Roman" w:cs="Times New Roman"/>
          <w:b/>
          <w:bCs/>
          <w:sz w:val="22"/>
        </w:rPr>
        <w:t xml:space="preserve"> </w:t>
      </w:r>
      <w:r w:rsidR="00585D50">
        <w:rPr>
          <w:rFonts w:ascii="Times New Roman" w:hAnsi="Times New Roman" w:cs="Times New Roman"/>
          <w:b/>
          <w:bCs/>
          <w:sz w:val="22"/>
        </w:rPr>
        <w:t>Sales d</w:t>
      </w:r>
      <w:r w:rsidRPr="00585D50">
        <w:rPr>
          <w:rFonts w:ascii="Times New Roman" w:hAnsi="Times New Roman" w:cs="Times New Roman"/>
          <w:b/>
          <w:bCs/>
          <w:sz w:val="22"/>
        </w:rPr>
        <w:t>ata Overview</w:t>
      </w:r>
    </w:p>
    <w:p w14:paraId="1DDDE322" w14:textId="15F0E08B" w:rsidR="00AF2F1E" w:rsidRPr="00AF2F1E" w:rsidRDefault="00AF2F1E" w:rsidP="00AF2F1E">
      <w:pPr>
        <w:spacing w:line="264" w:lineRule="auto"/>
        <w:rPr>
          <w:rFonts w:ascii="Times New Roman" w:hAnsi="Times New Roman" w:cs="Times New Roman"/>
          <w:sz w:val="22"/>
        </w:rPr>
      </w:pPr>
      <w:r w:rsidRPr="00AF2F1E">
        <w:rPr>
          <w:rFonts w:ascii="Times New Roman" w:hAnsi="Times New Roman" w:cs="Times New Roman"/>
          <w:sz w:val="22"/>
        </w:rPr>
        <w:t xml:space="preserve">This dataset has some unique features in different </w:t>
      </w:r>
      <w:r w:rsidR="00BB2CAE" w:rsidRPr="00AF2F1E">
        <w:rPr>
          <w:rFonts w:ascii="Times New Roman" w:hAnsi="Times New Roman" w:cs="Times New Roman"/>
          <w:sz w:val="22"/>
        </w:rPr>
        <w:t>countries.</w:t>
      </w:r>
      <w:r w:rsidR="00BB2CAE">
        <w:rPr>
          <w:rFonts w:ascii="Times New Roman" w:hAnsi="Times New Roman" w:cs="Times New Roman"/>
          <w:sz w:val="22"/>
        </w:rPr>
        <w:t xml:space="preserve"> Here</w:t>
      </w:r>
      <w:r w:rsidR="000A7C8B">
        <w:rPr>
          <w:rFonts w:ascii="Times New Roman" w:hAnsi="Times New Roman" w:cs="Times New Roman"/>
          <w:sz w:val="22"/>
        </w:rPr>
        <w:t xml:space="preserve"> </w:t>
      </w:r>
      <w:r w:rsidR="00BB2CAE">
        <w:rPr>
          <w:rFonts w:ascii="Times New Roman" w:hAnsi="Times New Roman" w:cs="Times New Roman"/>
          <w:sz w:val="22"/>
        </w:rPr>
        <w:t>are</w:t>
      </w:r>
      <w:r w:rsidR="000A7C8B">
        <w:rPr>
          <w:rFonts w:ascii="Times New Roman" w:hAnsi="Times New Roman" w:cs="Times New Roman"/>
          <w:sz w:val="22"/>
        </w:rPr>
        <w:t xml:space="preserve"> the features:</w:t>
      </w:r>
    </w:p>
    <w:p w14:paraId="645F3F4E" w14:textId="65D5815E" w:rsidR="00AF2F1E" w:rsidRDefault="00AF2F1E" w:rsidP="00AF2F1E">
      <w:pPr>
        <w:spacing w:line="264" w:lineRule="auto"/>
        <w:rPr>
          <w:rFonts w:ascii="Times New Roman" w:hAnsi="Times New Roman" w:cs="Times New Roman"/>
          <w:sz w:val="22"/>
        </w:rPr>
      </w:pPr>
      <w:r w:rsidRPr="00AF2F1E">
        <w:rPr>
          <w:rFonts w:ascii="Times New Roman" w:hAnsi="Times New Roman" w:cs="Times New Roman"/>
          <w:sz w:val="22"/>
        </w:rPr>
        <w:t xml:space="preserve">- </w:t>
      </w:r>
      <w:r w:rsidR="00030FC5">
        <w:rPr>
          <w:rFonts w:ascii="Times New Roman" w:hAnsi="Times New Roman" w:cs="Times New Roman"/>
          <w:sz w:val="22"/>
        </w:rPr>
        <w:t xml:space="preserve"> </w:t>
      </w:r>
      <w:r w:rsidRPr="00AF2F1E">
        <w:rPr>
          <w:rFonts w:ascii="Times New Roman" w:hAnsi="Times New Roman" w:cs="Times New Roman"/>
          <w:sz w:val="22"/>
        </w:rPr>
        <w:t>This company is probably a UK-based international retailer</w:t>
      </w:r>
      <w:r w:rsidR="00585D50">
        <w:rPr>
          <w:rFonts w:ascii="Times New Roman" w:hAnsi="Times New Roman" w:cs="Times New Roman"/>
          <w:sz w:val="22"/>
        </w:rPr>
        <w:t xml:space="preserve"> and</w:t>
      </w:r>
      <w:r w:rsidRPr="00AF2F1E">
        <w:rPr>
          <w:rFonts w:ascii="Times New Roman" w:hAnsi="Times New Roman" w:cs="Times New Roman"/>
          <w:sz w:val="22"/>
        </w:rPr>
        <w:t xml:space="preserve"> it provided retail to overseas</w:t>
      </w:r>
      <w:r w:rsidR="00585D50">
        <w:rPr>
          <w:rFonts w:ascii="Times New Roman" w:hAnsi="Times New Roman" w:cs="Times New Roman"/>
          <w:sz w:val="22"/>
        </w:rPr>
        <w:t>(like Germany)</w:t>
      </w:r>
      <w:r w:rsidRPr="00AF2F1E">
        <w:rPr>
          <w:rFonts w:ascii="Times New Roman" w:hAnsi="Times New Roman" w:cs="Times New Roman"/>
          <w:sz w:val="22"/>
        </w:rPr>
        <w:t xml:space="preserve"> using the port</w:t>
      </w:r>
      <w:r w:rsidR="00585D50">
        <w:rPr>
          <w:rFonts w:ascii="Times New Roman" w:hAnsi="Times New Roman" w:cs="Times New Roman"/>
          <w:sz w:val="22"/>
        </w:rPr>
        <w:t xml:space="preserve"> </w:t>
      </w:r>
    </w:p>
    <w:p w14:paraId="21F87037" w14:textId="16BF702A" w:rsidR="00AF2F1E" w:rsidRPr="00AF2F1E" w:rsidRDefault="00585D50" w:rsidP="00AF2F1E">
      <w:pPr>
        <w:spacing w:line="264" w:lineRule="auto"/>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 xml:space="preserve">  Different countries have different popular item brands</w:t>
      </w:r>
      <w:r w:rsidR="0093250B">
        <w:rPr>
          <w:rFonts w:ascii="Times New Roman" w:hAnsi="Times New Roman" w:cs="Times New Roman"/>
          <w:sz w:val="22"/>
        </w:rPr>
        <w:t xml:space="preserve">, Germany more favor of ‘Woodland’ brand and </w:t>
      </w:r>
      <w:r w:rsidR="005B3A0C">
        <w:rPr>
          <w:rFonts w:ascii="Times New Roman" w:hAnsi="Times New Roman" w:cs="Times New Roman"/>
          <w:sz w:val="22"/>
        </w:rPr>
        <w:t>gifts</w:t>
      </w:r>
    </w:p>
    <w:p w14:paraId="5D142BB7" w14:textId="4B4905E1" w:rsidR="00AF2F1E" w:rsidRPr="00AF2F1E" w:rsidRDefault="00AF2F1E" w:rsidP="00AF2F1E">
      <w:pPr>
        <w:spacing w:line="264" w:lineRule="auto"/>
        <w:rPr>
          <w:rFonts w:ascii="Times New Roman" w:hAnsi="Times New Roman" w:cs="Times New Roman"/>
          <w:sz w:val="22"/>
        </w:rPr>
      </w:pPr>
      <w:r w:rsidRPr="00AF2F1E">
        <w:rPr>
          <w:rFonts w:ascii="Times New Roman" w:hAnsi="Times New Roman" w:cs="Times New Roman"/>
          <w:sz w:val="22"/>
        </w:rPr>
        <w:t xml:space="preserve">- </w:t>
      </w:r>
      <w:r w:rsidR="00030FC5">
        <w:rPr>
          <w:rFonts w:ascii="Times New Roman" w:hAnsi="Times New Roman" w:cs="Times New Roman"/>
          <w:sz w:val="22"/>
        </w:rPr>
        <w:t xml:space="preserve"> </w:t>
      </w:r>
      <w:r w:rsidRPr="00AF2F1E">
        <w:rPr>
          <w:rFonts w:ascii="Times New Roman" w:hAnsi="Times New Roman" w:cs="Times New Roman"/>
          <w:sz w:val="22"/>
        </w:rPr>
        <w:t xml:space="preserve">Customers are </w:t>
      </w:r>
      <w:r w:rsidR="00872878">
        <w:rPr>
          <w:rFonts w:ascii="Times New Roman" w:hAnsi="Times New Roman" w:cs="Times New Roman"/>
          <w:sz w:val="22"/>
        </w:rPr>
        <w:t xml:space="preserve">more </w:t>
      </w:r>
      <w:bookmarkStart w:id="37" w:name="OLE_LINK18"/>
      <w:bookmarkStart w:id="38" w:name="OLE_LINK25"/>
      <w:r w:rsidRPr="00AF2F1E">
        <w:rPr>
          <w:rFonts w:ascii="Times New Roman" w:hAnsi="Times New Roman" w:cs="Times New Roman"/>
          <w:sz w:val="22"/>
        </w:rPr>
        <w:t>wholesalers</w:t>
      </w:r>
      <w:bookmarkEnd w:id="37"/>
      <w:bookmarkEnd w:id="38"/>
      <w:r w:rsidR="00872878">
        <w:rPr>
          <w:rFonts w:ascii="Times New Roman" w:hAnsi="Times New Roman" w:cs="Times New Roman"/>
          <w:sz w:val="22"/>
        </w:rPr>
        <w:t>(like ERIE and Netherland), but for Germany they have more retailers</w:t>
      </w:r>
      <w:r w:rsidRPr="00AF2F1E">
        <w:rPr>
          <w:rFonts w:ascii="Times New Roman" w:hAnsi="Times New Roman" w:cs="Times New Roman"/>
          <w:sz w:val="22"/>
        </w:rPr>
        <w:t xml:space="preserve"> </w:t>
      </w:r>
    </w:p>
    <w:p w14:paraId="050E9A49" w14:textId="26122934" w:rsidR="00AF2F1E" w:rsidRPr="00585D50" w:rsidRDefault="00585D50" w:rsidP="00AF2F1E">
      <w:pPr>
        <w:spacing w:line="264" w:lineRule="auto"/>
        <w:rPr>
          <w:rFonts w:ascii="Times New Roman" w:hAnsi="Times New Roman" w:cs="Times New Roman"/>
          <w:b/>
          <w:bCs/>
          <w:sz w:val="22"/>
        </w:rPr>
      </w:pPr>
      <w:r w:rsidRPr="00585D50">
        <w:rPr>
          <w:rFonts w:ascii="Times New Roman" w:hAnsi="Times New Roman" w:cs="Times New Roman"/>
          <w:b/>
          <w:bCs/>
          <w:sz w:val="22"/>
        </w:rPr>
        <w:t>-</w:t>
      </w:r>
      <w:r w:rsidR="00AF2F1E" w:rsidRPr="00585D50">
        <w:rPr>
          <w:rFonts w:ascii="Times New Roman" w:hAnsi="Times New Roman" w:cs="Times New Roman"/>
          <w:b/>
          <w:bCs/>
          <w:sz w:val="22"/>
        </w:rPr>
        <w:t xml:space="preserve"> </w:t>
      </w:r>
      <w:r>
        <w:rPr>
          <w:rFonts w:ascii="Times New Roman" w:hAnsi="Times New Roman" w:cs="Times New Roman"/>
          <w:b/>
          <w:bCs/>
          <w:sz w:val="22"/>
        </w:rPr>
        <w:t xml:space="preserve"> </w:t>
      </w:r>
      <w:r w:rsidR="00AF2F1E" w:rsidRPr="00585D50">
        <w:rPr>
          <w:rFonts w:ascii="Times New Roman" w:hAnsi="Times New Roman" w:cs="Times New Roman"/>
          <w:b/>
          <w:bCs/>
          <w:sz w:val="22"/>
        </w:rPr>
        <w:t>Target Customers</w:t>
      </w:r>
    </w:p>
    <w:p w14:paraId="1CEA54E1" w14:textId="1CAB8374" w:rsidR="00AF2F1E" w:rsidRPr="00AF2F1E" w:rsidRDefault="00AF2F1E" w:rsidP="00AF2F1E">
      <w:pPr>
        <w:spacing w:line="264" w:lineRule="auto"/>
        <w:rPr>
          <w:rFonts w:ascii="Times New Roman" w:hAnsi="Times New Roman" w:cs="Times New Roman"/>
          <w:sz w:val="22"/>
        </w:rPr>
      </w:pPr>
      <w:r w:rsidRPr="00AF2F1E">
        <w:rPr>
          <w:rFonts w:ascii="Times New Roman" w:hAnsi="Times New Roman" w:cs="Times New Roman"/>
          <w:sz w:val="22"/>
        </w:rPr>
        <w:t xml:space="preserve">We here compared the customer's retention </w:t>
      </w:r>
      <w:bookmarkStart w:id="39" w:name="_GoBack"/>
      <w:bookmarkEnd w:id="39"/>
      <w:r w:rsidRPr="00AF2F1E">
        <w:rPr>
          <w:rFonts w:ascii="Times New Roman" w:hAnsi="Times New Roman" w:cs="Times New Roman"/>
          <w:sz w:val="22"/>
        </w:rPr>
        <w:t xml:space="preserve">rate by cohort per </w:t>
      </w:r>
      <w:r w:rsidR="00BB2CAE" w:rsidRPr="00AF2F1E">
        <w:rPr>
          <w:rFonts w:ascii="Times New Roman" w:hAnsi="Times New Roman" w:cs="Times New Roman"/>
          <w:sz w:val="22"/>
        </w:rPr>
        <w:t>month and</w:t>
      </w:r>
      <w:r w:rsidRPr="00AF2F1E">
        <w:rPr>
          <w:rFonts w:ascii="Times New Roman" w:hAnsi="Times New Roman" w:cs="Times New Roman"/>
          <w:sz w:val="22"/>
        </w:rPr>
        <w:t xml:space="preserve"> compare them total purchase amount. </w:t>
      </w:r>
      <w:r w:rsidR="004F6EF6">
        <w:rPr>
          <w:rFonts w:ascii="Times New Roman" w:hAnsi="Times New Roman" w:cs="Times New Roman"/>
          <w:sz w:val="22"/>
        </w:rPr>
        <w:t>We also compared the time distribution for their shopping and d</w:t>
      </w:r>
      <w:r w:rsidR="004F6EF6" w:rsidRPr="004F6EF6">
        <w:rPr>
          <w:rFonts w:ascii="Times New Roman" w:hAnsi="Times New Roman" w:cs="Times New Roman"/>
          <w:sz w:val="22"/>
        </w:rPr>
        <w:t>ifference in consumption amount</w:t>
      </w:r>
      <w:r w:rsidR="004F6EF6">
        <w:rPr>
          <w:rFonts w:ascii="Times New Roman" w:hAnsi="Times New Roman" w:cs="Times New Roman"/>
          <w:sz w:val="22"/>
        </w:rPr>
        <w:t xml:space="preserve">. </w:t>
      </w:r>
      <w:r w:rsidRPr="00AF2F1E">
        <w:rPr>
          <w:rFonts w:ascii="Times New Roman" w:hAnsi="Times New Roman" w:cs="Times New Roman"/>
          <w:sz w:val="22"/>
        </w:rPr>
        <w:t xml:space="preserve">We inferred some customer </w:t>
      </w:r>
      <w:r w:rsidR="00BB2CAE" w:rsidRPr="00AF2F1E">
        <w:rPr>
          <w:rFonts w:ascii="Times New Roman" w:hAnsi="Times New Roman" w:cs="Times New Roman"/>
          <w:sz w:val="22"/>
        </w:rPr>
        <w:t>behavior</w:t>
      </w:r>
      <w:r w:rsidRPr="00AF2F1E">
        <w:rPr>
          <w:rFonts w:ascii="Times New Roman" w:hAnsi="Times New Roman" w:cs="Times New Roman"/>
          <w:sz w:val="22"/>
        </w:rPr>
        <w:t xml:space="preserve"> pattern among the four different areas and surprisingly found that the customers' shopping time, money, devoted are varied so much</w:t>
      </w:r>
      <w:r w:rsidR="00E950AB">
        <w:rPr>
          <w:rFonts w:ascii="Times New Roman" w:hAnsi="Times New Roman" w:cs="Times New Roman"/>
          <w:sz w:val="22"/>
        </w:rPr>
        <w:t>, like they hardly shopping on Saturday and midnight.</w:t>
      </w:r>
    </w:p>
    <w:p w14:paraId="3EEAE19E" w14:textId="34BC3E46" w:rsidR="00AF2F1E" w:rsidRPr="00AF2F1E" w:rsidRDefault="00585D50" w:rsidP="00AF2F1E">
      <w:pPr>
        <w:spacing w:line="264" w:lineRule="auto"/>
        <w:rPr>
          <w:rFonts w:ascii="Times New Roman" w:hAnsi="Times New Roman" w:cs="Times New Roman"/>
          <w:sz w:val="22"/>
        </w:rPr>
      </w:pPr>
      <w:r>
        <w:rPr>
          <w:rFonts w:ascii="Times New Roman" w:hAnsi="Times New Roman" w:cs="Times New Roman"/>
          <w:sz w:val="22"/>
        </w:rPr>
        <w:t>-</w:t>
      </w:r>
      <w:r w:rsidR="00AF2F1E" w:rsidRPr="00585D50">
        <w:rPr>
          <w:rFonts w:ascii="Times New Roman" w:hAnsi="Times New Roman" w:cs="Times New Roman"/>
          <w:b/>
          <w:bCs/>
          <w:sz w:val="22"/>
        </w:rPr>
        <w:t xml:space="preserve"> </w:t>
      </w:r>
      <w:r>
        <w:rPr>
          <w:rFonts w:ascii="Times New Roman" w:hAnsi="Times New Roman" w:cs="Times New Roman"/>
          <w:b/>
          <w:bCs/>
          <w:sz w:val="22"/>
        </w:rPr>
        <w:t xml:space="preserve"> </w:t>
      </w:r>
      <w:r w:rsidR="00AF2F1E" w:rsidRPr="00585D50">
        <w:rPr>
          <w:rFonts w:ascii="Times New Roman" w:hAnsi="Times New Roman" w:cs="Times New Roman"/>
          <w:b/>
          <w:bCs/>
          <w:sz w:val="22"/>
        </w:rPr>
        <w:t>Most population items</w:t>
      </w:r>
    </w:p>
    <w:p w14:paraId="4092D975" w14:textId="2217BF8B" w:rsidR="00924647" w:rsidRPr="002E7379" w:rsidRDefault="00AF2F1E" w:rsidP="00F328FD">
      <w:pPr>
        <w:spacing w:line="264" w:lineRule="auto"/>
        <w:rPr>
          <w:rFonts w:ascii="Times New Roman" w:hAnsi="Times New Roman" w:cs="Times New Roman"/>
          <w:sz w:val="22"/>
        </w:rPr>
      </w:pPr>
      <w:r w:rsidRPr="00AF2F1E">
        <w:rPr>
          <w:rFonts w:ascii="Times New Roman" w:hAnsi="Times New Roman" w:cs="Times New Roman"/>
          <w:sz w:val="22"/>
        </w:rPr>
        <w:t xml:space="preserve">Our goal is to identify the most popular items in different countries </w:t>
      </w:r>
      <w:r w:rsidR="004F6EF6">
        <w:rPr>
          <w:rFonts w:ascii="Times New Roman" w:hAnsi="Times New Roman" w:cs="Times New Roman"/>
          <w:sz w:val="22"/>
        </w:rPr>
        <w:t>and</w:t>
      </w:r>
      <w:r w:rsidRPr="00AF2F1E">
        <w:rPr>
          <w:rFonts w:ascii="Times New Roman" w:hAnsi="Times New Roman" w:cs="Times New Roman"/>
          <w:sz w:val="22"/>
        </w:rPr>
        <w:t xml:space="preserve"> whole areas. We compare its sales performance and recording in different regions. We </w:t>
      </w:r>
      <w:r w:rsidR="004F6EF6">
        <w:rPr>
          <w:rFonts w:ascii="Times New Roman" w:hAnsi="Times New Roman" w:cs="Times New Roman"/>
          <w:sz w:val="22"/>
        </w:rPr>
        <w:t xml:space="preserve">also </w:t>
      </w:r>
      <w:r w:rsidRPr="00AF2F1E">
        <w:rPr>
          <w:rFonts w:ascii="Times New Roman" w:hAnsi="Times New Roman" w:cs="Times New Roman"/>
          <w:sz w:val="22"/>
        </w:rPr>
        <w:t xml:space="preserve">extract its description and </w:t>
      </w:r>
      <w:r w:rsidR="00BB2CAE" w:rsidRPr="00AF2F1E">
        <w:rPr>
          <w:rFonts w:ascii="Times New Roman" w:hAnsi="Times New Roman" w:cs="Times New Roman"/>
          <w:sz w:val="22"/>
        </w:rPr>
        <w:t>tried</w:t>
      </w:r>
      <w:r w:rsidRPr="00AF2F1E">
        <w:rPr>
          <w:rFonts w:ascii="Times New Roman" w:hAnsi="Times New Roman" w:cs="Times New Roman"/>
          <w:sz w:val="22"/>
        </w:rPr>
        <w:t xml:space="preserve"> to </w:t>
      </w:r>
      <w:r w:rsidR="00BB2CAE" w:rsidRPr="00AF2F1E">
        <w:rPr>
          <w:rFonts w:ascii="Times New Roman" w:hAnsi="Times New Roman" w:cs="Times New Roman"/>
          <w:sz w:val="22"/>
        </w:rPr>
        <w:t>combine</w:t>
      </w:r>
      <w:r w:rsidRPr="00AF2F1E">
        <w:rPr>
          <w:rFonts w:ascii="Times New Roman" w:hAnsi="Times New Roman" w:cs="Times New Roman"/>
          <w:sz w:val="22"/>
        </w:rPr>
        <w:t xml:space="preserve"> it with before analysis as a new feature. We find some clues profoundly connected with the previous </w:t>
      </w:r>
      <w:r w:rsidR="004F6EF6">
        <w:rPr>
          <w:rFonts w:ascii="Times New Roman" w:hAnsi="Times New Roman" w:cs="Times New Roman"/>
          <w:sz w:val="22"/>
        </w:rPr>
        <w:t xml:space="preserve">patterns of </w:t>
      </w:r>
      <w:r w:rsidRPr="00AF2F1E">
        <w:rPr>
          <w:rFonts w:ascii="Times New Roman" w:hAnsi="Times New Roman" w:cs="Times New Roman"/>
          <w:sz w:val="22"/>
        </w:rPr>
        <w:t>sales</w:t>
      </w:r>
      <w:r w:rsidR="004F6EF6">
        <w:rPr>
          <w:rFonts w:ascii="Times New Roman" w:hAnsi="Times New Roman" w:cs="Times New Roman"/>
          <w:sz w:val="22"/>
        </w:rPr>
        <w:t xml:space="preserve">, </w:t>
      </w:r>
      <w:r w:rsidRPr="00AF2F1E">
        <w:rPr>
          <w:rFonts w:ascii="Times New Roman" w:hAnsi="Times New Roman" w:cs="Times New Roman"/>
          <w:sz w:val="22"/>
        </w:rPr>
        <w:t>time and countries</w:t>
      </w:r>
      <w:r w:rsidR="001611A1">
        <w:rPr>
          <w:rFonts w:ascii="Times New Roman" w:hAnsi="Times New Roman" w:cs="Times New Roman"/>
          <w:sz w:val="22"/>
        </w:rPr>
        <w:t>.</w:t>
      </w:r>
      <w:r w:rsidR="00D92A9F" w:rsidRPr="00D92A9F">
        <w:t xml:space="preserve"> </w:t>
      </w:r>
      <w:r w:rsidR="00D92A9F" w:rsidRPr="00D92A9F">
        <w:rPr>
          <w:rFonts w:ascii="Times New Roman" w:hAnsi="Times New Roman" w:cs="Times New Roman"/>
          <w:sz w:val="22"/>
        </w:rPr>
        <w:t xml:space="preserve">The pictures and tables in the third </w:t>
      </w:r>
      <w:r w:rsidR="00D92A9F">
        <w:rPr>
          <w:rFonts w:ascii="Times New Roman" w:hAnsi="Times New Roman" w:cs="Times New Roman"/>
          <w:sz w:val="22"/>
        </w:rPr>
        <w:t>and</w:t>
      </w:r>
      <w:r w:rsidR="00D92A9F" w:rsidRPr="00D92A9F">
        <w:rPr>
          <w:rFonts w:ascii="Times New Roman" w:hAnsi="Times New Roman" w:cs="Times New Roman"/>
          <w:sz w:val="22"/>
        </w:rPr>
        <w:t xml:space="preserve"> fourth part will explain our conclusions in detail</w:t>
      </w:r>
      <w:r w:rsidR="002E7379">
        <w:rPr>
          <w:rFonts w:ascii="Times New Roman" w:hAnsi="Times New Roman" w:cs="Times New Roman" w:hint="eastAsia"/>
          <w:sz w:val="22"/>
        </w:rPr>
        <w:t>.</w:t>
      </w:r>
    </w:p>
    <w:p w14:paraId="2AE9D07C" w14:textId="699C2EE8" w:rsidR="00AF7BB7" w:rsidRPr="002E7379" w:rsidRDefault="00A55A03" w:rsidP="002E7379">
      <w:pPr>
        <w:widowControl/>
        <w:spacing w:line="264" w:lineRule="auto"/>
        <w:jc w:val="left"/>
        <w:rPr>
          <w:rFonts w:ascii="Times New Roman" w:hAnsi="Times New Roman" w:cs="Times New Roman"/>
          <w:sz w:val="22"/>
        </w:rPr>
      </w:pPr>
      <w:r w:rsidRPr="00B76DFD">
        <w:rPr>
          <w:rFonts w:ascii="Times New Roman" w:hAnsi="Times New Roman" w:cs="Times New Roman"/>
          <w:sz w:val="22"/>
        </w:rPr>
        <w:br w:type="page"/>
      </w:r>
      <w:r w:rsidRPr="009115B4">
        <w:rPr>
          <w:rFonts w:ascii="Times New Roman" w:hAnsi="Times New Roman" w:cs="Times New Roman"/>
          <w:b/>
          <w:bCs/>
          <w:sz w:val="22"/>
        </w:rPr>
        <w:lastRenderedPageBreak/>
        <w:t>Section 4:</w:t>
      </w:r>
      <w:bookmarkStart w:id="40" w:name="OLE_LINK30"/>
      <w:bookmarkStart w:id="41" w:name="OLE_LINK31"/>
      <w:r w:rsidRPr="009115B4">
        <w:rPr>
          <w:rFonts w:ascii="Times New Roman" w:hAnsi="Times New Roman" w:cs="Times New Roman"/>
          <w:b/>
          <w:bCs/>
          <w:sz w:val="22"/>
        </w:rPr>
        <w:t xml:space="preserve"> </w:t>
      </w:r>
      <w:bookmarkStart w:id="42" w:name="OLE_LINK5"/>
      <w:bookmarkStart w:id="43" w:name="OLE_LINK6"/>
      <w:r w:rsidRPr="009115B4">
        <w:rPr>
          <w:rFonts w:ascii="Times New Roman" w:hAnsi="Times New Roman" w:cs="Times New Roman"/>
          <w:b/>
          <w:bCs/>
          <w:sz w:val="22"/>
        </w:rPr>
        <w:t>Comparative Analysis</w:t>
      </w:r>
      <w:bookmarkEnd w:id="40"/>
      <w:bookmarkEnd w:id="41"/>
      <w:bookmarkEnd w:id="42"/>
      <w:bookmarkEnd w:id="43"/>
    </w:p>
    <w:p w14:paraId="1073161A" w14:textId="1F227DCC" w:rsidR="00F80EF1" w:rsidRDefault="00F80EF1" w:rsidP="00F328FD">
      <w:pPr>
        <w:spacing w:line="264" w:lineRule="auto"/>
        <w:rPr>
          <w:rFonts w:ascii="Times New Roman" w:hAnsi="Times New Roman" w:cs="Times New Roman"/>
          <w:sz w:val="22"/>
        </w:rPr>
      </w:pPr>
    </w:p>
    <w:p w14:paraId="38A09E27" w14:textId="664F5769" w:rsidR="00574A7E" w:rsidRPr="00574A7E" w:rsidRDefault="00BB2CAE" w:rsidP="00574A7E">
      <w:pPr>
        <w:widowControl/>
        <w:spacing w:line="264" w:lineRule="auto"/>
        <w:jc w:val="left"/>
        <w:rPr>
          <w:rFonts w:ascii="Times New Roman" w:hAnsi="Times New Roman" w:cs="Times New Roman"/>
          <w:sz w:val="22"/>
        </w:rPr>
      </w:pPr>
      <w:r w:rsidRPr="00574A7E">
        <w:rPr>
          <w:rFonts w:ascii="Times New Roman" w:hAnsi="Times New Roman" w:cs="Times New Roman"/>
          <w:sz w:val="22"/>
        </w:rPr>
        <w:t>This part</w:t>
      </w:r>
      <w:r w:rsidR="00574A7E" w:rsidRPr="00574A7E">
        <w:rPr>
          <w:rFonts w:ascii="Times New Roman" w:hAnsi="Times New Roman" w:cs="Times New Roman"/>
          <w:sz w:val="22"/>
        </w:rPr>
        <w:t xml:space="preserve"> aimed at using cohort analysis and KPIs in SQL and tableau to figure out the performance of the different region, spending </w:t>
      </w:r>
      <w:r w:rsidRPr="00574A7E">
        <w:rPr>
          <w:rFonts w:ascii="Times New Roman" w:hAnsi="Times New Roman" w:cs="Times New Roman"/>
          <w:sz w:val="22"/>
        </w:rPr>
        <w:t>behavior</w:t>
      </w:r>
      <w:r w:rsidR="00574A7E" w:rsidRPr="00574A7E">
        <w:rPr>
          <w:rFonts w:ascii="Times New Roman" w:hAnsi="Times New Roman" w:cs="Times New Roman"/>
          <w:sz w:val="22"/>
        </w:rPr>
        <w:t xml:space="preserve"> patterns, perceptions, interests and customer </w:t>
      </w:r>
      <w:r w:rsidRPr="00574A7E">
        <w:rPr>
          <w:rFonts w:ascii="Times New Roman" w:hAnsi="Times New Roman" w:cs="Times New Roman"/>
          <w:sz w:val="22"/>
        </w:rPr>
        <w:t>behavior</w:t>
      </w:r>
      <w:r w:rsidR="00574A7E" w:rsidRPr="00574A7E">
        <w:rPr>
          <w:rFonts w:ascii="Times New Roman" w:hAnsi="Times New Roman" w:cs="Times New Roman"/>
          <w:sz w:val="22"/>
        </w:rPr>
        <w:t xml:space="preserve">. For analysis, we express our idea by listing similarities and differences between the indicators in the four countries as well as </w:t>
      </w:r>
      <w:r w:rsidRPr="00574A7E">
        <w:rPr>
          <w:rFonts w:ascii="Times New Roman" w:hAnsi="Times New Roman" w:cs="Times New Roman"/>
          <w:sz w:val="22"/>
        </w:rPr>
        <w:t>combination</w:t>
      </w:r>
      <w:r w:rsidR="00574A7E" w:rsidRPr="00574A7E">
        <w:rPr>
          <w:rFonts w:ascii="Times New Roman" w:hAnsi="Times New Roman" w:cs="Times New Roman"/>
          <w:sz w:val="22"/>
        </w:rPr>
        <w:t xml:space="preserve"> of related data and features.</w:t>
      </w:r>
    </w:p>
    <w:p w14:paraId="222E6B9C" w14:textId="15BA442B" w:rsidR="00574A7E" w:rsidRPr="00574A7E" w:rsidRDefault="00574A7E" w:rsidP="00574A7E">
      <w:pPr>
        <w:widowControl/>
        <w:spacing w:line="264" w:lineRule="auto"/>
        <w:jc w:val="left"/>
        <w:rPr>
          <w:rFonts w:ascii="Times New Roman" w:hAnsi="Times New Roman" w:cs="Times New Roman"/>
          <w:sz w:val="22"/>
        </w:rPr>
      </w:pPr>
      <w:r w:rsidRPr="00574A7E">
        <w:rPr>
          <w:rFonts w:ascii="Times New Roman" w:hAnsi="Times New Roman" w:cs="Times New Roman"/>
          <w:sz w:val="22"/>
        </w:rPr>
        <w:t>Performance of four regions:</w:t>
      </w:r>
    </w:p>
    <w:p w14:paraId="69E30A60" w14:textId="04B19448" w:rsidR="00574A7E" w:rsidRPr="00574A7E" w:rsidRDefault="00574A7E" w:rsidP="00574A7E">
      <w:pPr>
        <w:widowControl/>
        <w:spacing w:line="264" w:lineRule="auto"/>
        <w:jc w:val="left"/>
        <w:rPr>
          <w:rFonts w:ascii="Times New Roman" w:hAnsi="Times New Roman" w:cs="Times New Roman"/>
          <w:sz w:val="22"/>
        </w:rPr>
      </w:pPr>
      <w:r w:rsidRPr="00574A7E">
        <w:rPr>
          <w:rFonts w:ascii="Times New Roman" w:hAnsi="Times New Roman" w:cs="Times New Roman"/>
          <w:sz w:val="22"/>
        </w:rPr>
        <w:t>-</w:t>
      </w:r>
      <w:r w:rsidRPr="00574A7E">
        <w:rPr>
          <w:rFonts w:ascii="Times New Roman" w:hAnsi="Times New Roman" w:cs="Times New Roman"/>
          <w:sz w:val="22"/>
        </w:rPr>
        <w:tab/>
        <w:t xml:space="preserve">Spending </w:t>
      </w:r>
      <w:r w:rsidR="00BB2CAE" w:rsidRPr="00574A7E">
        <w:rPr>
          <w:rFonts w:ascii="Times New Roman" w:hAnsi="Times New Roman" w:cs="Times New Roman"/>
          <w:sz w:val="22"/>
        </w:rPr>
        <w:t>behavior</w:t>
      </w:r>
      <w:r w:rsidRPr="00574A7E">
        <w:rPr>
          <w:rFonts w:ascii="Times New Roman" w:hAnsi="Times New Roman" w:cs="Times New Roman"/>
          <w:sz w:val="22"/>
        </w:rPr>
        <w:t xml:space="preserve"> patterns and perceptions and interests</w:t>
      </w:r>
    </w:p>
    <w:p w14:paraId="6D342AC6" w14:textId="3E422D2C" w:rsidR="00B84601" w:rsidRPr="00B76DFD" w:rsidRDefault="00574A7E" w:rsidP="006C007A">
      <w:pPr>
        <w:widowControl/>
        <w:spacing w:line="264" w:lineRule="auto"/>
        <w:jc w:val="left"/>
        <w:rPr>
          <w:rFonts w:ascii="Times New Roman" w:hAnsi="Times New Roman" w:cs="Times New Roman"/>
          <w:sz w:val="22"/>
        </w:rPr>
      </w:pPr>
      <w:r w:rsidRPr="00574A7E">
        <w:rPr>
          <w:rFonts w:ascii="Times New Roman" w:hAnsi="Times New Roman" w:cs="Times New Roman"/>
          <w:sz w:val="22"/>
        </w:rPr>
        <w:t xml:space="preserve">This figure </w:t>
      </w:r>
      <w:r w:rsidR="00AF6CCA">
        <w:rPr>
          <w:rFonts w:ascii="Times New Roman" w:hAnsi="Times New Roman" w:cs="Times New Roman" w:hint="eastAsia"/>
          <w:sz w:val="22"/>
        </w:rPr>
        <w:t>o</w:t>
      </w:r>
      <w:r w:rsidR="00AF6CCA">
        <w:rPr>
          <w:rFonts w:ascii="Times New Roman" w:hAnsi="Times New Roman" w:cs="Times New Roman"/>
          <w:sz w:val="22"/>
        </w:rPr>
        <w:t xml:space="preserve">f </w:t>
      </w:r>
      <w:r w:rsidR="0014627E">
        <w:rPr>
          <w:rFonts w:ascii="Times New Roman" w:hAnsi="Times New Roman" w:cs="Times New Roman"/>
          <w:sz w:val="22"/>
        </w:rPr>
        <w:t>KPI</w:t>
      </w:r>
      <w:r w:rsidR="0014627E">
        <w:rPr>
          <w:rFonts w:ascii="Times New Roman" w:hAnsi="Times New Roman" w:cs="Times New Roman" w:hint="eastAsia"/>
          <w:sz w:val="22"/>
        </w:rPr>
        <w:t>Ⅱ</w:t>
      </w:r>
      <w:r w:rsidR="0014627E">
        <w:rPr>
          <w:rFonts w:ascii="Times New Roman" w:hAnsi="Times New Roman" w:cs="Times New Roman"/>
          <w:sz w:val="22"/>
        </w:rPr>
        <w:t>M</w:t>
      </w:r>
      <w:r w:rsidR="0014627E" w:rsidRPr="00AA3773">
        <w:rPr>
          <w:rFonts w:ascii="Times New Roman" w:hAnsi="Times New Roman" w:cs="Times New Roman"/>
          <w:sz w:val="22"/>
        </w:rPr>
        <w:t xml:space="preserve">onthly </w:t>
      </w:r>
      <w:r w:rsidR="0014627E">
        <w:rPr>
          <w:rFonts w:ascii="Times New Roman" w:hAnsi="Times New Roman" w:cs="Times New Roman"/>
          <w:sz w:val="22"/>
        </w:rPr>
        <w:t>S</w:t>
      </w:r>
      <w:r w:rsidR="0014627E" w:rsidRPr="00AA3773">
        <w:rPr>
          <w:rFonts w:ascii="Times New Roman" w:hAnsi="Times New Roman" w:cs="Times New Roman"/>
          <w:sz w:val="22"/>
        </w:rPr>
        <w:t xml:space="preserve">ales </w:t>
      </w:r>
      <w:r w:rsidR="0014627E">
        <w:rPr>
          <w:rFonts w:ascii="Times New Roman" w:hAnsi="Times New Roman" w:cs="Times New Roman"/>
          <w:sz w:val="22"/>
        </w:rPr>
        <w:t>I</w:t>
      </w:r>
      <w:r w:rsidR="0014627E" w:rsidRPr="00AA3773">
        <w:rPr>
          <w:rFonts w:ascii="Times New Roman" w:hAnsi="Times New Roman" w:cs="Times New Roman"/>
          <w:sz w:val="22"/>
        </w:rPr>
        <w:t>ncome</w:t>
      </w:r>
      <w:r w:rsidR="0014627E" w:rsidRPr="00574A7E">
        <w:rPr>
          <w:rFonts w:ascii="Times New Roman" w:hAnsi="Times New Roman" w:cs="Times New Roman"/>
          <w:sz w:val="22"/>
        </w:rPr>
        <w:t xml:space="preserve"> </w:t>
      </w:r>
      <w:r w:rsidRPr="00574A7E">
        <w:rPr>
          <w:rFonts w:ascii="Times New Roman" w:hAnsi="Times New Roman" w:cs="Times New Roman"/>
          <w:sz w:val="22"/>
        </w:rPr>
        <w:t>shows that November 2011 is the peak with highest levels</w:t>
      </w:r>
      <w:r w:rsidRPr="00574A7E">
        <w:rPr>
          <w:rFonts w:ascii="Times New Roman" w:hAnsi="Times New Roman" w:cs="Times New Roman"/>
          <w:sz w:val="22"/>
        </w:rPr>
        <w:t>，</w:t>
      </w:r>
      <w:r w:rsidRPr="00574A7E">
        <w:rPr>
          <w:rFonts w:ascii="Times New Roman" w:hAnsi="Times New Roman" w:cs="Times New Roman"/>
          <w:sz w:val="22"/>
        </w:rPr>
        <w:t>and the overall trend is growing</w:t>
      </w:r>
      <w:r w:rsidR="00AF6CCA">
        <w:rPr>
          <w:rFonts w:ascii="Times New Roman" w:hAnsi="Times New Roman" w:cs="Times New Roman"/>
          <w:sz w:val="22"/>
        </w:rPr>
        <w:t>(from the trend line and prediction)</w:t>
      </w:r>
      <w:r w:rsidRPr="00574A7E">
        <w:rPr>
          <w:rFonts w:ascii="Times New Roman" w:hAnsi="Times New Roman" w:cs="Times New Roman"/>
          <w:sz w:val="22"/>
        </w:rPr>
        <w:t xml:space="preserve"> with the fluctuating </w:t>
      </w:r>
      <w:r w:rsidR="00BB2CAE" w:rsidRPr="00574A7E">
        <w:rPr>
          <w:rFonts w:ascii="Times New Roman" w:hAnsi="Times New Roman" w:cs="Times New Roman"/>
          <w:sz w:val="22"/>
        </w:rPr>
        <w:t>cycle</w:t>
      </w:r>
      <w:r w:rsidRPr="00574A7E">
        <w:rPr>
          <w:rFonts w:ascii="Times New Roman" w:hAnsi="Times New Roman" w:cs="Times New Roman"/>
          <w:sz w:val="22"/>
        </w:rPr>
        <w:t xml:space="preserve">. This indicate that the total income of each countries </w:t>
      </w:r>
      <w:r w:rsidR="00BB2CAE" w:rsidRPr="00574A7E">
        <w:rPr>
          <w:rFonts w:ascii="Times New Roman" w:hAnsi="Times New Roman" w:cs="Times New Roman"/>
          <w:sz w:val="22"/>
        </w:rPr>
        <w:t>is</w:t>
      </w:r>
      <w:r w:rsidRPr="00574A7E">
        <w:rPr>
          <w:rFonts w:ascii="Times New Roman" w:hAnsi="Times New Roman" w:cs="Times New Roman"/>
          <w:sz w:val="22"/>
        </w:rPr>
        <w:t xml:space="preserve"> in </w:t>
      </w:r>
      <w:r w:rsidR="00BB2CAE" w:rsidRPr="00574A7E">
        <w:rPr>
          <w:rFonts w:ascii="Times New Roman" w:hAnsi="Times New Roman" w:cs="Times New Roman"/>
          <w:sz w:val="22"/>
        </w:rPr>
        <w:t>continues</w:t>
      </w:r>
      <w:r w:rsidRPr="00574A7E">
        <w:rPr>
          <w:rFonts w:ascii="Times New Roman" w:hAnsi="Times New Roman" w:cs="Times New Roman"/>
          <w:sz w:val="22"/>
        </w:rPr>
        <w:t xml:space="preserve"> growth, </w:t>
      </w:r>
      <w:r w:rsidR="009C5FAD">
        <w:rPr>
          <w:rFonts w:ascii="Times New Roman" w:hAnsi="Times New Roman" w:cs="Times New Roman"/>
          <w:sz w:val="22"/>
        </w:rPr>
        <w:t>and</w:t>
      </w:r>
      <w:r w:rsidRPr="00574A7E">
        <w:rPr>
          <w:rFonts w:ascii="Times New Roman" w:hAnsi="Times New Roman" w:cs="Times New Roman"/>
          <w:sz w:val="22"/>
        </w:rPr>
        <w:t xml:space="preserve"> it</w:t>
      </w:r>
      <w:r w:rsidR="00BB2CAE">
        <w:rPr>
          <w:rFonts w:ascii="Times New Roman" w:hAnsi="Times New Roman" w:cs="Times New Roman"/>
          <w:sz w:val="22"/>
        </w:rPr>
        <w:t>s</w:t>
      </w:r>
      <w:r w:rsidRPr="00574A7E">
        <w:rPr>
          <w:rFonts w:ascii="Times New Roman" w:hAnsi="Times New Roman" w:cs="Times New Roman"/>
          <w:sz w:val="22"/>
        </w:rPr>
        <w:t xml:space="preserve"> rapid growth before December and October and dropped a lot after that period.</w:t>
      </w:r>
      <w:r w:rsidR="00FC7421">
        <w:rPr>
          <w:rFonts w:ascii="Times New Roman" w:hAnsi="Times New Roman" w:cs="Times New Roman"/>
          <w:sz w:val="22"/>
        </w:rPr>
        <w:t xml:space="preserve"> </w:t>
      </w:r>
      <w:r w:rsidRPr="00574A7E">
        <w:rPr>
          <w:rFonts w:ascii="Times New Roman" w:hAnsi="Times New Roman" w:cs="Times New Roman"/>
          <w:sz w:val="22"/>
        </w:rPr>
        <w:t>By combined with KPI- Ⅳ</w:t>
      </w:r>
      <w:r w:rsidR="00BB2CAE">
        <w:rPr>
          <w:rFonts w:ascii="Times New Roman" w:hAnsi="Times New Roman" w:cs="Times New Roman"/>
          <w:sz w:val="22"/>
        </w:rPr>
        <w:t xml:space="preserve"> </w:t>
      </w:r>
      <w:r w:rsidRPr="00574A7E">
        <w:rPr>
          <w:rFonts w:ascii="Times New Roman" w:hAnsi="Times New Roman" w:cs="Times New Roman"/>
          <w:sz w:val="22"/>
        </w:rPr>
        <w:t xml:space="preserve">Most population items, they are more willing shopping before Christmas </w:t>
      </w:r>
      <w:r w:rsidR="009C5FAD">
        <w:rPr>
          <w:rFonts w:ascii="Times New Roman" w:hAnsi="Times New Roman" w:cs="Times New Roman"/>
          <w:sz w:val="22"/>
        </w:rPr>
        <w:t>for</w:t>
      </w:r>
      <w:r w:rsidRPr="00574A7E">
        <w:rPr>
          <w:rFonts w:ascii="Times New Roman" w:hAnsi="Times New Roman" w:cs="Times New Roman"/>
          <w:sz w:val="22"/>
        </w:rPr>
        <w:t xml:space="preserve"> gifts. </w:t>
      </w:r>
      <w:r w:rsidR="009C5FAD">
        <w:rPr>
          <w:rFonts w:ascii="Times New Roman" w:hAnsi="Times New Roman" w:cs="Times New Roman"/>
          <w:sz w:val="22"/>
        </w:rPr>
        <w:t>F</w:t>
      </w:r>
      <w:r w:rsidRPr="00574A7E">
        <w:rPr>
          <w:rFonts w:ascii="Times New Roman" w:hAnsi="Times New Roman" w:cs="Times New Roman"/>
          <w:sz w:val="22"/>
        </w:rPr>
        <w:t xml:space="preserve">or German, the </w:t>
      </w:r>
      <w:r w:rsidR="00BB2CAE" w:rsidRPr="00574A7E">
        <w:rPr>
          <w:rFonts w:ascii="Times New Roman" w:hAnsi="Times New Roman" w:cs="Times New Roman"/>
          <w:sz w:val="22"/>
        </w:rPr>
        <w:t>steadily</w:t>
      </w:r>
      <w:r w:rsidRPr="00574A7E">
        <w:rPr>
          <w:rFonts w:ascii="Times New Roman" w:hAnsi="Times New Roman" w:cs="Times New Roman"/>
          <w:sz w:val="22"/>
        </w:rPr>
        <w:t xml:space="preserve"> lines </w:t>
      </w:r>
      <w:r w:rsidR="00BB2CAE" w:rsidRPr="00574A7E">
        <w:rPr>
          <w:rFonts w:ascii="Times New Roman" w:hAnsi="Times New Roman" w:cs="Times New Roman"/>
          <w:sz w:val="22"/>
        </w:rPr>
        <w:t>show</w:t>
      </w:r>
      <w:r w:rsidRPr="00574A7E">
        <w:rPr>
          <w:rFonts w:ascii="Times New Roman" w:hAnsi="Times New Roman" w:cs="Times New Roman"/>
          <w:sz w:val="22"/>
        </w:rPr>
        <w:t xml:space="preserve"> that they </w:t>
      </w:r>
      <w:r w:rsidR="009C5FAD">
        <w:rPr>
          <w:rFonts w:ascii="Times New Roman" w:hAnsi="Times New Roman" w:cs="Times New Roman"/>
          <w:sz w:val="22"/>
        </w:rPr>
        <w:t>are more likely</w:t>
      </w:r>
      <w:r w:rsidRPr="00574A7E">
        <w:rPr>
          <w:rFonts w:ascii="Times New Roman" w:hAnsi="Times New Roman" w:cs="Times New Roman"/>
          <w:sz w:val="22"/>
        </w:rPr>
        <w:t xml:space="preserve"> to shop for small pieces</w:t>
      </w:r>
      <w:r w:rsidR="009C5FAD">
        <w:rPr>
          <w:rFonts w:ascii="Times New Roman" w:hAnsi="Times New Roman" w:cs="Times New Roman"/>
          <w:sz w:val="22"/>
        </w:rPr>
        <w:t xml:space="preserve"> from time to time</w:t>
      </w:r>
      <w:r w:rsidRPr="00574A7E">
        <w:rPr>
          <w:rFonts w:ascii="Times New Roman" w:hAnsi="Times New Roman" w:cs="Times New Roman"/>
          <w:sz w:val="22"/>
        </w:rPr>
        <w:t xml:space="preserve">. And for </w:t>
      </w:r>
      <w:r w:rsidR="00BB2CAE" w:rsidRPr="00574A7E">
        <w:rPr>
          <w:rFonts w:ascii="Times New Roman" w:hAnsi="Times New Roman" w:cs="Times New Roman"/>
          <w:sz w:val="22"/>
        </w:rPr>
        <w:t>French, they</w:t>
      </w:r>
      <w:r w:rsidRPr="00574A7E">
        <w:rPr>
          <w:rFonts w:ascii="Times New Roman" w:hAnsi="Times New Roman" w:cs="Times New Roman"/>
          <w:sz w:val="22"/>
        </w:rPr>
        <w:t xml:space="preserve"> hardly shopping on April perhaps for this period between the Winter sales and summer sales(the only time that stores can have a big purchase regulated by law), and they may be returned some items for the impulse spending in the last shopping season</w:t>
      </w:r>
      <w:r w:rsidR="009C5FAD">
        <w:rPr>
          <w:rFonts w:ascii="Times New Roman" w:hAnsi="Times New Roman" w:cs="Times New Roman"/>
          <w:sz w:val="22"/>
        </w:rPr>
        <w:t>.</w:t>
      </w:r>
    </w:p>
    <w:p w14:paraId="3C17C451" w14:textId="0F2124E5" w:rsidR="00053887" w:rsidRDefault="00053887" w:rsidP="00F328FD">
      <w:pPr>
        <w:widowControl/>
        <w:spacing w:line="264" w:lineRule="auto"/>
        <w:jc w:val="center"/>
        <w:rPr>
          <w:rFonts w:ascii="Times New Roman" w:hAnsi="Times New Roman" w:cs="Times New Roman"/>
          <w:sz w:val="22"/>
        </w:rPr>
      </w:pPr>
      <w:bookmarkStart w:id="44" w:name="OLE_LINK41"/>
      <w:bookmarkStart w:id="45" w:name="OLE_LINK42"/>
      <w:r>
        <w:rPr>
          <w:rFonts w:ascii="Times New Roman" w:hAnsi="Times New Roman" w:cs="Times New Roman"/>
          <w:noProof/>
          <w:sz w:val="22"/>
        </w:rPr>
        <w:drawing>
          <wp:inline distT="0" distB="0" distL="0" distR="0" wp14:anchorId="52BEB77E" wp14:editId="4740DC7E">
            <wp:extent cx="3197225" cy="1355207"/>
            <wp:effectExtent l="0" t="0" r="3175"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41716" cy="1416452"/>
                    </a:xfrm>
                    <a:prstGeom prst="rect">
                      <a:avLst/>
                    </a:prstGeom>
                    <a:noFill/>
                    <a:ln>
                      <a:noFill/>
                    </a:ln>
                  </pic:spPr>
                </pic:pic>
              </a:graphicData>
            </a:graphic>
          </wp:inline>
        </w:drawing>
      </w:r>
    </w:p>
    <w:p w14:paraId="76D33947" w14:textId="19FD02F8" w:rsidR="00053887" w:rsidRPr="00B76DFD" w:rsidRDefault="00053887" w:rsidP="00F328FD">
      <w:pPr>
        <w:widowControl/>
        <w:spacing w:line="264" w:lineRule="auto"/>
        <w:jc w:val="center"/>
        <w:rPr>
          <w:rFonts w:ascii="Times New Roman" w:hAnsi="Times New Roman" w:cs="Times New Roman"/>
          <w:sz w:val="22"/>
        </w:rPr>
      </w:pPr>
      <w:bookmarkStart w:id="46" w:name="OLE_LINK11"/>
      <w:bookmarkStart w:id="47" w:name="OLE_LINK12"/>
      <w:r>
        <w:rPr>
          <w:rFonts w:ascii="Times New Roman" w:hAnsi="Times New Roman" w:cs="Times New Roman" w:hint="eastAsia"/>
          <w:sz w:val="22"/>
        </w:rPr>
        <w:t>F</w:t>
      </w:r>
      <w:r>
        <w:rPr>
          <w:rFonts w:ascii="Times New Roman" w:hAnsi="Times New Roman" w:cs="Times New Roman"/>
          <w:sz w:val="22"/>
        </w:rPr>
        <w:t xml:space="preserve">igure </w:t>
      </w:r>
      <w:r>
        <w:rPr>
          <w:rFonts w:ascii="Times New Roman" w:hAnsi="Times New Roman" w:cs="Times New Roman" w:hint="eastAsia"/>
          <w:sz w:val="22"/>
        </w:rPr>
        <w:t>6</w:t>
      </w:r>
      <w:r>
        <w:rPr>
          <w:rFonts w:ascii="Times New Roman" w:hAnsi="Times New Roman" w:cs="Times New Roman"/>
          <w:sz w:val="22"/>
        </w:rPr>
        <w:t>:</w:t>
      </w:r>
      <w:r>
        <w:rPr>
          <w:rFonts w:ascii="Times New Roman" w:hAnsi="Times New Roman" w:cs="Times New Roman" w:hint="eastAsia"/>
          <w:sz w:val="22"/>
        </w:rPr>
        <w:t xml:space="preserve"> </w:t>
      </w:r>
      <w:bookmarkStart w:id="48" w:name="OLE_LINK43"/>
      <w:bookmarkStart w:id="49" w:name="OLE_LINK46"/>
      <w:r>
        <w:rPr>
          <w:rFonts w:ascii="Times New Roman" w:hAnsi="Times New Roman" w:cs="Times New Roman"/>
          <w:sz w:val="22"/>
        </w:rPr>
        <w:t>sales per month for France,</w:t>
      </w:r>
      <w:r w:rsidR="00BB2CAE">
        <w:rPr>
          <w:rFonts w:ascii="Times New Roman" w:hAnsi="Times New Roman" w:cs="Times New Roman"/>
          <w:sz w:val="22"/>
        </w:rPr>
        <w:t xml:space="preserve"> </w:t>
      </w:r>
      <w:r>
        <w:rPr>
          <w:rFonts w:ascii="Times New Roman" w:hAnsi="Times New Roman" w:cs="Times New Roman"/>
          <w:sz w:val="22"/>
        </w:rPr>
        <w:t>Germany,</w:t>
      </w:r>
      <w:r w:rsidR="00BB2CAE">
        <w:rPr>
          <w:rFonts w:ascii="Times New Roman" w:hAnsi="Times New Roman" w:cs="Times New Roman"/>
          <w:sz w:val="22"/>
        </w:rPr>
        <w:t xml:space="preserve"> </w:t>
      </w:r>
      <w:r>
        <w:rPr>
          <w:rFonts w:ascii="Times New Roman" w:hAnsi="Times New Roman" w:cs="Times New Roman"/>
          <w:sz w:val="22"/>
        </w:rPr>
        <w:t>EIRE</w:t>
      </w:r>
    </w:p>
    <w:bookmarkEnd w:id="46"/>
    <w:bookmarkEnd w:id="47"/>
    <w:bookmarkEnd w:id="44"/>
    <w:bookmarkEnd w:id="45"/>
    <w:bookmarkEnd w:id="48"/>
    <w:bookmarkEnd w:id="49"/>
    <w:p w14:paraId="682D21C5" w14:textId="0D99D183" w:rsidR="006C007A" w:rsidRDefault="00395F2E" w:rsidP="00395F2E">
      <w:pPr>
        <w:widowControl/>
        <w:spacing w:line="264" w:lineRule="auto"/>
        <w:jc w:val="center"/>
        <w:rPr>
          <w:rFonts w:ascii="Times New Roman" w:hAnsi="Times New Roman" w:cs="Times New Roman"/>
          <w:sz w:val="22"/>
        </w:rPr>
      </w:pPr>
      <w:r w:rsidRPr="00395F2E">
        <w:rPr>
          <w:rFonts w:ascii="Times New Roman" w:hAnsi="Times New Roman" w:cs="Times New Roman"/>
          <w:sz w:val="22"/>
        </w:rPr>
        <w:t>Review on the KPIⅠ</w:t>
      </w:r>
      <w:r w:rsidR="00BB2CAE">
        <w:rPr>
          <w:rFonts w:ascii="Times New Roman" w:hAnsi="Times New Roman" w:cs="Times New Roman"/>
          <w:sz w:val="22"/>
        </w:rPr>
        <w:t xml:space="preserve"> </w:t>
      </w:r>
      <w:r w:rsidRPr="00395F2E">
        <w:rPr>
          <w:rFonts w:ascii="Times New Roman" w:hAnsi="Times New Roman" w:cs="Times New Roman"/>
          <w:sz w:val="22"/>
        </w:rPr>
        <w:t xml:space="preserve">Average transaction value(ATV), </w:t>
      </w:r>
      <w:bookmarkStart w:id="50" w:name="OLE_LINK57"/>
      <w:bookmarkStart w:id="51" w:name="OLE_LINK58"/>
      <w:r w:rsidRPr="00395F2E">
        <w:rPr>
          <w:rFonts w:ascii="Times New Roman" w:hAnsi="Times New Roman" w:cs="Times New Roman"/>
          <w:sz w:val="22"/>
        </w:rPr>
        <w:t xml:space="preserve">we can find that German ATV index is </w:t>
      </w:r>
      <w:r w:rsidR="00BB2CAE" w:rsidRPr="00395F2E">
        <w:rPr>
          <w:rFonts w:ascii="Times New Roman" w:hAnsi="Times New Roman" w:cs="Times New Roman"/>
          <w:sz w:val="22"/>
        </w:rPr>
        <w:t>like</w:t>
      </w:r>
      <w:r w:rsidRPr="00395F2E">
        <w:rPr>
          <w:rFonts w:ascii="Times New Roman" w:hAnsi="Times New Roman" w:cs="Times New Roman"/>
          <w:sz w:val="22"/>
        </w:rPr>
        <w:t xml:space="preserve"> the mature UK market and performed well for its sales amount and stability. Although ERE and French with higher ATV sometimes, but they fluctuate a lot</w:t>
      </w:r>
      <w:r>
        <w:rPr>
          <w:rFonts w:ascii="Times New Roman" w:hAnsi="Times New Roman" w:cs="Times New Roman"/>
          <w:sz w:val="22"/>
        </w:rPr>
        <w:t xml:space="preserve"> even with h</w:t>
      </w:r>
      <w:r w:rsidRPr="00395F2E">
        <w:rPr>
          <w:rFonts w:ascii="Times New Roman" w:hAnsi="Times New Roman" w:cs="Times New Roman"/>
          <w:sz w:val="22"/>
        </w:rPr>
        <w:t>igh</w:t>
      </w:r>
      <w:r>
        <w:rPr>
          <w:rFonts w:ascii="Times New Roman" w:hAnsi="Times New Roman" w:cs="Times New Roman"/>
          <w:sz w:val="22"/>
        </w:rPr>
        <w:t>er</w:t>
      </w:r>
      <w:r w:rsidRPr="00395F2E">
        <w:rPr>
          <w:rFonts w:ascii="Times New Roman" w:hAnsi="Times New Roman" w:cs="Times New Roman"/>
          <w:sz w:val="22"/>
        </w:rPr>
        <w:t xml:space="preserve"> return </w:t>
      </w:r>
      <w:bookmarkEnd w:id="50"/>
      <w:bookmarkEnd w:id="51"/>
      <w:r w:rsidRPr="00395F2E">
        <w:rPr>
          <w:rFonts w:ascii="Times New Roman" w:hAnsi="Times New Roman" w:cs="Times New Roman"/>
          <w:sz w:val="22"/>
        </w:rPr>
        <w:t>rate.</w:t>
      </w:r>
      <w:bookmarkStart w:id="52" w:name="OLE_LINK47"/>
      <w:r w:rsidR="006C007A">
        <w:rPr>
          <w:noProof/>
        </w:rPr>
        <w:drawing>
          <wp:inline distT="0" distB="0" distL="0" distR="0" wp14:anchorId="5F62F707" wp14:editId="3DA96337">
            <wp:extent cx="4492198" cy="1879411"/>
            <wp:effectExtent l="0" t="0" r="3810" b="698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99920" cy="1882642"/>
                    </a:xfrm>
                    <a:prstGeom prst="rect">
                      <a:avLst/>
                    </a:prstGeom>
                  </pic:spPr>
                </pic:pic>
              </a:graphicData>
            </a:graphic>
          </wp:inline>
        </w:drawing>
      </w:r>
    </w:p>
    <w:p w14:paraId="07981551" w14:textId="20D838DE" w:rsidR="00D409FA" w:rsidRDefault="006C007A" w:rsidP="00395F2E">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igure 7:</w:t>
      </w:r>
      <w:r>
        <w:rPr>
          <w:rFonts w:ascii="Times New Roman" w:hAnsi="Times New Roman" w:cs="Times New Roman" w:hint="eastAsia"/>
          <w:sz w:val="22"/>
        </w:rPr>
        <w:t xml:space="preserve"> </w:t>
      </w:r>
      <w:r>
        <w:rPr>
          <w:rFonts w:ascii="Times New Roman" w:hAnsi="Times New Roman" w:cs="Times New Roman"/>
          <w:sz w:val="22"/>
        </w:rPr>
        <w:t xml:space="preserve">ATV for each </w:t>
      </w:r>
      <w:r w:rsidR="00BB2CAE">
        <w:rPr>
          <w:rFonts w:ascii="Times New Roman" w:hAnsi="Times New Roman" w:cs="Times New Roman"/>
          <w:sz w:val="22"/>
        </w:rPr>
        <w:t>country</w:t>
      </w:r>
      <w:bookmarkEnd w:id="52"/>
      <w:r w:rsidR="00D409FA">
        <w:rPr>
          <w:rFonts w:ascii="Times New Roman" w:hAnsi="Times New Roman" w:cs="Times New Roman"/>
          <w:sz w:val="22"/>
        </w:rPr>
        <w:br w:type="page"/>
      </w:r>
    </w:p>
    <w:p w14:paraId="6BF63AA9" w14:textId="77777777" w:rsidR="00B15201" w:rsidRPr="00B76DFD" w:rsidRDefault="00B15201" w:rsidP="00F328FD">
      <w:pPr>
        <w:widowControl/>
        <w:spacing w:line="264" w:lineRule="auto"/>
        <w:jc w:val="left"/>
        <w:rPr>
          <w:rFonts w:ascii="Times New Roman" w:hAnsi="Times New Roman" w:cs="Times New Roman"/>
          <w:sz w:val="22"/>
        </w:rPr>
      </w:pPr>
    </w:p>
    <w:p w14:paraId="5F171F80" w14:textId="3843DF54" w:rsidR="00863A32" w:rsidRPr="00513430" w:rsidRDefault="00C2474B" w:rsidP="00F328FD">
      <w:pPr>
        <w:widowControl/>
        <w:spacing w:line="264" w:lineRule="auto"/>
        <w:jc w:val="left"/>
        <w:rPr>
          <w:rFonts w:ascii="Times New Roman" w:hAnsi="Times New Roman" w:cs="Times New Roman"/>
          <w:b/>
          <w:bCs/>
          <w:sz w:val="22"/>
        </w:rPr>
      </w:pPr>
      <w:r w:rsidRPr="00513430">
        <w:rPr>
          <w:rFonts w:ascii="Times New Roman" w:hAnsi="Times New Roman" w:cs="Times New Roman"/>
          <w:b/>
          <w:bCs/>
          <w:sz w:val="22"/>
        </w:rPr>
        <w:t>Customer behavior</w:t>
      </w:r>
    </w:p>
    <w:p w14:paraId="77474B81" w14:textId="1828140A" w:rsidR="009729FD" w:rsidRPr="00E5569C" w:rsidRDefault="00863A32" w:rsidP="00863A32">
      <w:pPr>
        <w:widowControl/>
        <w:spacing w:line="264" w:lineRule="auto"/>
        <w:jc w:val="left"/>
        <w:rPr>
          <w:rFonts w:ascii="Times New Roman" w:hAnsi="Times New Roman" w:cs="Times New Roman"/>
          <w:b/>
          <w:bCs/>
          <w:sz w:val="22"/>
        </w:rPr>
      </w:pPr>
      <w:r w:rsidRPr="00E5569C">
        <w:rPr>
          <w:rFonts w:ascii="Times New Roman" w:hAnsi="Times New Roman" w:cs="Times New Roman"/>
          <w:b/>
          <w:bCs/>
          <w:sz w:val="22"/>
        </w:rPr>
        <w:t>-Customer loyalty(retention rate)</w:t>
      </w:r>
    </w:p>
    <w:p w14:paraId="1823BA2C" w14:textId="738F3D92" w:rsidR="007D7B6C" w:rsidRPr="00863A32" w:rsidRDefault="00863A32" w:rsidP="00863A32">
      <w:pPr>
        <w:widowControl/>
        <w:spacing w:line="264" w:lineRule="auto"/>
        <w:jc w:val="center"/>
        <w:rPr>
          <w:rFonts w:ascii="Times New Roman" w:hAnsi="Times New Roman" w:cs="Times New Roman"/>
          <w:sz w:val="22"/>
        </w:rPr>
      </w:pPr>
      <w:r w:rsidRPr="00863A32">
        <w:rPr>
          <w:rFonts w:ascii="Times New Roman" w:hAnsi="Times New Roman" w:cs="Times New Roman"/>
          <w:sz w:val="22"/>
        </w:rPr>
        <w:t xml:space="preserve">Customer loyalty is measured by the </w:t>
      </w:r>
      <w:r w:rsidR="00E5569C" w:rsidRPr="00E5569C">
        <w:rPr>
          <w:rFonts w:ascii="Times New Roman" w:hAnsi="Times New Roman" w:cs="Times New Roman"/>
          <w:sz w:val="22"/>
        </w:rPr>
        <w:t>retention rate</w:t>
      </w:r>
      <w:r w:rsidRPr="00863A32">
        <w:rPr>
          <w:rFonts w:ascii="Times New Roman" w:hAnsi="Times New Roman" w:cs="Times New Roman"/>
          <w:sz w:val="22"/>
        </w:rPr>
        <w:t xml:space="preserve">. Here we compute the retention rate by cohort analysis- each customer repeat purchased by month to gauge the </w:t>
      </w:r>
      <w:r w:rsidR="00E5569C" w:rsidRPr="00863A32">
        <w:rPr>
          <w:rFonts w:ascii="Times New Roman" w:hAnsi="Times New Roman" w:cs="Times New Roman"/>
          <w:sz w:val="22"/>
        </w:rPr>
        <w:t>customers</w:t>
      </w:r>
      <w:r w:rsidR="00E5569C">
        <w:rPr>
          <w:rFonts w:ascii="Times New Roman" w:hAnsi="Times New Roman" w:cs="Times New Roman"/>
          <w:sz w:val="22"/>
        </w:rPr>
        <w:t>’</w:t>
      </w:r>
      <w:r w:rsidR="00E5569C" w:rsidRPr="00863A32">
        <w:rPr>
          <w:rFonts w:ascii="Times New Roman" w:hAnsi="Times New Roman" w:cs="Times New Roman"/>
          <w:sz w:val="22"/>
        </w:rPr>
        <w:t xml:space="preserve"> </w:t>
      </w:r>
      <w:r w:rsidRPr="00863A32">
        <w:rPr>
          <w:rFonts w:ascii="Times New Roman" w:hAnsi="Times New Roman" w:cs="Times New Roman"/>
          <w:sz w:val="22"/>
        </w:rPr>
        <w:t>loyalty.</w:t>
      </w:r>
      <w:r w:rsidR="007D7B6C" w:rsidRPr="00863A32">
        <w:rPr>
          <w:rFonts w:ascii="Times New Roman" w:hAnsi="Times New Roman" w:cs="Times New Roman"/>
          <w:noProof/>
          <w:sz w:val="22"/>
        </w:rPr>
        <w:drawing>
          <wp:inline distT="0" distB="0" distL="0" distR="0" wp14:anchorId="7A39446C" wp14:editId="0BC5D584">
            <wp:extent cx="4146772" cy="2167018"/>
            <wp:effectExtent l="0" t="0" r="6350" b="508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769" r="16683"/>
                    <a:stretch/>
                  </pic:blipFill>
                  <pic:spPr bwMode="auto">
                    <a:xfrm>
                      <a:off x="0" y="0"/>
                      <a:ext cx="4203970" cy="2196908"/>
                    </a:xfrm>
                    <a:prstGeom prst="rect">
                      <a:avLst/>
                    </a:prstGeom>
                    <a:noFill/>
                    <a:ln>
                      <a:noFill/>
                    </a:ln>
                    <a:extLst>
                      <a:ext uri="{53640926-AAD7-44D8-BBD7-CCE9431645EC}">
                        <a14:shadowObscured xmlns:a14="http://schemas.microsoft.com/office/drawing/2010/main"/>
                      </a:ext>
                    </a:extLst>
                  </pic:spPr>
                </pic:pic>
              </a:graphicData>
            </a:graphic>
          </wp:inline>
        </w:drawing>
      </w:r>
    </w:p>
    <w:p w14:paraId="2DA9F224" w14:textId="77777777" w:rsidR="007D7B6C" w:rsidRPr="00863A32" w:rsidRDefault="007D7B6C" w:rsidP="00863A32">
      <w:pPr>
        <w:widowControl/>
        <w:spacing w:line="264" w:lineRule="auto"/>
        <w:jc w:val="center"/>
        <w:rPr>
          <w:rFonts w:ascii="Times New Roman" w:hAnsi="Times New Roman" w:cs="Times New Roman"/>
          <w:sz w:val="22"/>
        </w:rPr>
      </w:pPr>
      <w:r w:rsidRPr="00B76DFD">
        <w:rPr>
          <w:rFonts w:ascii="Times New Roman" w:hAnsi="Times New Roman" w:cs="Times New Roman"/>
          <w:noProof/>
          <w:sz w:val="22"/>
        </w:rPr>
        <w:drawing>
          <wp:inline distT="0" distB="0" distL="0" distR="0" wp14:anchorId="443AED17" wp14:editId="23A67635">
            <wp:extent cx="1121103" cy="494170"/>
            <wp:effectExtent l="0" t="0" r="3175" b="127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57852" cy="510368"/>
                    </a:xfrm>
                    <a:prstGeom prst="rect">
                      <a:avLst/>
                    </a:prstGeom>
                  </pic:spPr>
                </pic:pic>
              </a:graphicData>
            </a:graphic>
          </wp:inline>
        </w:drawing>
      </w:r>
    </w:p>
    <w:p w14:paraId="5F47A7BF" w14:textId="6B26A533" w:rsidR="007D7B6C" w:rsidRDefault="007D7B6C" w:rsidP="00863A32">
      <w:pPr>
        <w:widowControl/>
        <w:spacing w:line="264" w:lineRule="auto"/>
        <w:jc w:val="center"/>
        <w:rPr>
          <w:rFonts w:ascii="Times New Roman" w:hAnsi="Times New Roman" w:cs="Times New Roman"/>
          <w:sz w:val="22"/>
        </w:rPr>
      </w:pPr>
      <w:r w:rsidRPr="00B76DFD">
        <w:rPr>
          <w:rFonts w:ascii="Times New Roman" w:hAnsi="Times New Roman" w:cs="Times New Roman"/>
          <w:sz w:val="22"/>
        </w:rPr>
        <w:t xml:space="preserve">Figure </w:t>
      </w:r>
      <w:r w:rsidR="00863A32">
        <w:rPr>
          <w:rFonts w:ascii="Times New Roman" w:hAnsi="Times New Roman" w:cs="Times New Roman"/>
          <w:sz w:val="22"/>
        </w:rPr>
        <w:t>7</w:t>
      </w:r>
      <w:r w:rsidRPr="00B76DFD">
        <w:rPr>
          <w:rFonts w:ascii="Times New Roman" w:hAnsi="Times New Roman" w:cs="Times New Roman"/>
          <w:sz w:val="22"/>
        </w:rPr>
        <w:t xml:space="preserve">: cohort analysis for retention rate for each </w:t>
      </w:r>
      <w:r w:rsidR="00BB2CAE" w:rsidRPr="00B76DFD">
        <w:rPr>
          <w:rFonts w:ascii="Times New Roman" w:hAnsi="Times New Roman" w:cs="Times New Roman"/>
          <w:sz w:val="22"/>
        </w:rPr>
        <w:t>country</w:t>
      </w:r>
    </w:p>
    <w:p w14:paraId="20D7831F" w14:textId="77777777" w:rsidR="00E5569C" w:rsidRDefault="00E5569C" w:rsidP="00863A32">
      <w:pPr>
        <w:widowControl/>
        <w:spacing w:line="264" w:lineRule="auto"/>
        <w:jc w:val="center"/>
        <w:rPr>
          <w:rFonts w:ascii="Times New Roman" w:hAnsi="Times New Roman" w:cs="Times New Roman"/>
          <w:sz w:val="22"/>
        </w:rPr>
      </w:pPr>
    </w:p>
    <w:p w14:paraId="5AFB2F50" w14:textId="4D35B576" w:rsidR="007D7B6C" w:rsidRPr="00863A32" w:rsidRDefault="00863A32" w:rsidP="00F328FD">
      <w:pPr>
        <w:widowControl/>
        <w:spacing w:line="264" w:lineRule="auto"/>
        <w:jc w:val="left"/>
        <w:rPr>
          <w:rFonts w:ascii="Times New Roman" w:hAnsi="Times New Roman" w:cs="Times New Roman"/>
          <w:sz w:val="22"/>
        </w:rPr>
      </w:pPr>
      <w:r w:rsidRPr="00863A32">
        <w:rPr>
          <w:rFonts w:ascii="Times New Roman" w:hAnsi="Times New Roman" w:cs="Times New Roman"/>
          <w:sz w:val="22"/>
        </w:rPr>
        <w:t xml:space="preserve">This figure shows the total trend of the cohort analysis for retention rate. </w:t>
      </w:r>
      <w:bookmarkStart w:id="53" w:name="_Hlk28287330"/>
      <w:bookmarkStart w:id="54" w:name="OLE_LINK60"/>
      <w:r w:rsidRPr="00863A32">
        <w:rPr>
          <w:rFonts w:ascii="Times New Roman" w:hAnsi="Times New Roman" w:cs="Times New Roman"/>
          <w:sz w:val="22"/>
        </w:rPr>
        <w:t>Ret</w:t>
      </w:r>
      <w:r w:rsidR="000C5BA5">
        <w:rPr>
          <w:rFonts w:ascii="Times New Roman" w:hAnsi="Times New Roman" w:cs="Times New Roman"/>
          <w:sz w:val="22"/>
        </w:rPr>
        <w:t>ention</w:t>
      </w:r>
      <w:r w:rsidRPr="00863A32">
        <w:rPr>
          <w:rFonts w:ascii="Times New Roman" w:hAnsi="Times New Roman" w:cs="Times New Roman"/>
          <w:sz w:val="22"/>
        </w:rPr>
        <w:t xml:space="preserve"> rate</w:t>
      </w:r>
      <w:bookmarkEnd w:id="53"/>
      <w:bookmarkEnd w:id="54"/>
      <w:r w:rsidR="000C5BA5">
        <w:rPr>
          <w:rFonts w:ascii="Times New Roman" w:hAnsi="Times New Roman" w:cs="Times New Roman"/>
          <w:sz w:val="22"/>
        </w:rPr>
        <w:t>,</w:t>
      </w:r>
      <w:r w:rsidRPr="00863A32">
        <w:rPr>
          <w:rFonts w:ascii="Times New Roman" w:hAnsi="Times New Roman" w:cs="Times New Roman"/>
          <w:sz w:val="22"/>
        </w:rPr>
        <w:t xml:space="preserve"> as the opposite of customer churn, </w:t>
      </w:r>
      <w:bookmarkStart w:id="55" w:name="_Hlk28287359"/>
      <w:r w:rsidRPr="00863A32">
        <w:rPr>
          <w:rFonts w:ascii="Times New Roman" w:hAnsi="Times New Roman" w:cs="Times New Roman"/>
          <w:sz w:val="22"/>
        </w:rPr>
        <w:t>show the ‘good customers’ rate’ in our sailing process.</w:t>
      </w:r>
      <w:bookmarkEnd w:id="55"/>
      <w:r w:rsidRPr="00863A32">
        <w:rPr>
          <w:rFonts w:ascii="Times New Roman" w:hAnsi="Times New Roman" w:cs="Times New Roman"/>
          <w:sz w:val="22"/>
        </w:rPr>
        <w:t xml:space="preserve"> Tracking customers retention rate will help us spot the leaving early signs for a competitive company. The dips and improvements of this KPI will bring insight for us to investigate the causes. </w:t>
      </w:r>
      <w:r w:rsidR="00922429">
        <w:rPr>
          <w:rFonts w:ascii="Times New Roman" w:hAnsi="Times New Roman" w:cs="Times New Roman"/>
          <w:sz w:val="22"/>
        </w:rPr>
        <w:t>Above</w:t>
      </w:r>
      <w:r w:rsidRPr="00863A32">
        <w:rPr>
          <w:rFonts w:ascii="Times New Roman" w:hAnsi="Times New Roman" w:cs="Times New Roman"/>
          <w:sz w:val="22"/>
        </w:rPr>
        <w:t xml:space="preserve"> figure shows the cohort analysis for the retention rate. </w:t>
      </w:r>
      <w:r w:rsidR="00922429">
        <w:rPr>
          <w:rFonts w:ascii="Times New Roman" w:hAnsi="Times New Roman" w:cs="Times New Roman"/>
          <w:sz w:val="22"/>
        </w:rPr>
        <w:t>The</w:t>
      </w:r>
      <w:r w:rsidRPr="00863A32">
        <w:rPr>
          <w:rFonts w:ascii="Times New Roman" w:hAnsi="Times New Roman" w:cs="Times New Roman"/>
          <w:sz w:val="22"/>
        </w:rPr>
        <w:t xml:space="preserve"> varies</w:t>
      </w:r>
      <w:r w:rsidR="00922429">
        <w:rPr>
          <w:rFonts w:ascii="Times New Roman" w:hAnsi="Times New Roman" w:cs="Times New Roman"/>
          <w:sz w:val="22"/>
        </w:rPr>
        <w:t xml:space="preserve"> of</w:t>
      </w:r>
      <w:r w:rsidRPr="00863A32">
        <w:rPr>
          <w:rFonts w:ascii="Times New Roman" w:hAnsi="Times New Roman" w:cs="Times New Roman"/>
          <w:sz w:val="22"/>
        </w:rPr>
        <w:t xml:space="preserve"> </w:t>
      </w:r>
      <w:r w:rsidR="00BB2CAE" w:rsidRPr="00863A32">
        <w:rPr>
          <w:rFonts w:ascii="Times New Roman" w:hAnsi="Times New Roman" w:cs="Times New Roman"/>
          <w:sz w:val="22"/>
        </w:rPr>
        <w:t>color</w:t>
      </w:r>
      <w:r w:rsidR="00922429" w:rsidRPr="00863A32">
        <w:rPr>
          <w:rFonts w:ascii="Times New Roman" w:hAnsi="Times New Roman" w:cs="Times New Roman"/>
          <w:sz w:val="22"/>
        </w:rPr>
        <w:t xml:space="preserve"> </w:t>
      </w:r>
      <w:r w:rsidRPr="00863A32">
        <w:rPr>
          <w:rFonts w:ascii="Times New Roman" w:hAnsi="Times New Roman" w:cs="Times New Roman"/>
          <w:sz w:val="22"/>
        </w:rPr>
        <w:t xml:space="preserve">from deep green to deep red, shows the percentage of retention rate </w:t>
      </w:r>
      <w:r w:rsidR="00BB2CAE" w:rsidRPr="00863A32">
        <w:rPr>
          <w:rFonts w:ascii="Times New Roman" w:hAnsi="Times New Roman" w:cs="Times New Roman"/>
          <w:sz w:val="22"/>
        </w:rPr>
        <w:t>from</w:t>
      </w:r>
      <w:r w:rsidRPr="00863A32">
        <w:rPr>
          <w:rFonts w:ascii="Times New Roman" w:hAnsi="Times New Roman" w:cs="Times New Roman"/>
          <w:sz w:val="22"/>
        </w:rPr>
        <w:t xml:space="preserve"> 0 to 0.5.</w:t>
      </w:r>
    </w:p>
    <w:p w14:paraId="71530399" w14:textId="77777777" w:rsidR="007D7B6C" w:rsidRDefault="007D7B6C" w:rsidP="00863A32">
      <w:pPr>
        <w:widowControl/>
        <w:spacing w:line="264"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44119A7B" wp14:editId="1C2B6409">
            <wp:extent cx="3158837" cy="2013840"/>
            <wp:effectExtent l="0" t="0" r="381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183859" cy="2029792"/>
                    </a:xfrm>
                    <a:prstGeom prst="rect">
                      <a:avLst/>
                    </a:prstGeom>
                    <a:noFill/>
                    <a:ln>
                      <a:noFill/>
                    </a:ln>
                  </pic:spPr>
                </pic:pic>
              </a:graphicData>
            </a:graphic>
          </wp:inline>
        </w:drawing>
      </w:r>
    </w:p>
    <w:p w14:paraId="5C2F9A88" w14:textId="1CC3E753" w:rsidR="007D7B6C" w:rsidRPr="00287163" w:rsidRDefault="007D7B6C" w:rsidP="00E5569C">
      <w:pPr>
        <w:widowControl/>
        <w:spacing w:line="264" w:lineRule="auto"/>
        <w:jc w:val="center"/>
        <w:rPr>
          <w:rFonts w:ascii="Times New Roman" w:hAnsi="Times New Roman" w:cs="Times New Roman"/>
          <w:sz w:val="22"/>
        </w:rPr>
      </w:pPr>
      <w:bookmarkStart w:id="56" w:name="OLE_LINK10"/>
      <w:bookmarkStart w:id="57" w:name="OLE_LINK17"/>
      <w:r>
        <w:rPr>
          <w:rFonts w:ascii="Times New Roman" w:hAnsi="Times New Roman" w:cs="Times New Roman" w:hint="eastAsia"/>
          <w:sz w:val="22"/>
        </w:rPr>
        <w:t>F</w:t>
      </w:r>
      <w:r>
        <w:rPr>
          <w:rFonts w:ascii="Times New Roman" w:hAnsi="Times New Roman" w:cs="Times New Roman"/>
          <w:sz w:val="22"/>
        </w:rPr>
        <w:t xml:space="preserve">igure </w:t>
      </w:r>
      <w:r w:rsidR="00863A32">
        <w:rPr>
          <w:rFonts w:ascii="Times New Roman" w:hAnsi="Times New Roman" w:cs="Times New Roman"/>
          <w:sz w:val="22"/>
        </w:rPr>
        <w:t>8</w:t>
      </w:r>
      <w:r>
        <w:rPr>
          <w:rFonts w:ascii="Times New Roman" w:hAnsi="Times New Roman" w:cs="Times New Roman"/>
          <w:sz w:val="22"/>
        </w:rPr>
        <w:t xml:space="preserve">. </w:t>
      </w:r>
      <w:r w:rsidRPr="004844F9">
        <w:rPr>
          <w:rFonts w:ascii="Times New Roman" w:hAnsi="Times New Roman" w:cs="Times New Roman"/>
          <w:sz w:val="22"/>
        </w:rPr>
        <w:t>customer retention rate</w:t>
      </w:r>
      <w:r>
        <w:rPr>
          <w:rFonts w:ascii="Times New Roman" w:hAnsi="Times New Roman" w:cs="Times New Roman"/>
          <w:sz w:val="22"/>
        </w:rPr>
        <w:t xml:space="preserve"> in UK</w:t>
      </w:r>
      <w:bookmarkEnd w:id="56"/>
      <w:bookmarkEnd w:id="57"/>
    </w:p>
    <w:p w14:paraId="2368DC27" w14:textId="1959CC3B" w:rsidR="007D7B6C" w:rsidRDefault="00863A32" w:rsidP="00F328FD">
      <w:pPr>
        <w:widowControl/>
        <w:spacing w:line="264" w:lineRule="auto"/>
        <w:jc w:val="left"/>
        <w:rPr>
          <w:rFonts w:ascii="Times New Roman" w:hAnsi="Times New Roman" w:cs="Times New Roman"/>
          <w:sz w:val="22"/>
        </w:rPr>
      </w:pPr>
      <w:r w:rsidRPr="00863A32">
        <w:rPr>
          <w:rFonts w:ascii="Times New Roman" w:hAnsi="Times New Roman" w:cs="Times New Roman"/>
          <w:sz w:val="22"/>
        </w:rPr>
        <w:t xml:space="preserve">For the figure </w:t>
      </w:r>
      <w:r w:rsidR="002972D6">
        <w:rPr>
          <w:rFonts w:ascii="Times New Roman" w:hAnsi="Times New Roman" w:cs="Times New Roman"/>
          <w:sz w:val="22"/>
        </w:rPr>
        <w:t xml:space="preserve">of </w:t>
      </w:r>
      <w:r w:rsidRPr="00863A32">
        <w:rPr>
          <w:rFonts w:ascii="Times New Roman" w:hAnsi="Times New Roman" w:cs="Times New Roman"/>
          <w:sz w:val="22"/>
        </w:rPr>
        <w:t xml:space="preserve">total customers and the United Kingdom, </w:t>
      </w:r>
      <w:r w:rsidR="002972D6">
        <w:rPr>
          <w:rFonts w:ascii="Times New Roman" w:hAnsi="Times New Roman" w:cs="Times New Roman"/>
          <w:sz w:val="22"/>
        </w:rPr>
        <w:t>they</w:t>
      </w:r>
      <w:r w:rsidRPr="00863A32">
        <w:rPr>
          <w:rFonts w:ascii="Times New Roman" w:hAnsi="Times New Roman" w:cs="Times New Roman"/>
          <w:sz w:val="22"/>
        </w:rPr>
        <w:t xml:space="preserve"> show all the block in deep and light blue, mean</w:t>
      </w:r>
      <w:r w:rsidR="002972D6">
        <w:rPr>
          <w:rFonts w:ascii="Times New Roman" w:hAnsi="Times New Roman" w:cs="Times New Roman"/>
          <w:sz w:val="22"/>
        </w:rPr>
        <w:t>ing</w:t>
      </w:r>
      <w:r w:rsidRPr="00863A32">
        <w:rPr>
          <w:rFonts w:ascii="Times New Roman" w:hAnsi="Times New Roman" w:cs="Times New Roman"/>
          <w:sz w:val="22"/>
        </w:rPr>
        <w:t xml:space="preserve"> the retention rate keep steadily to about 10% and 20%. And </w:t>
      </w:r>
      <w:r w:rsidR="002972D6">
        <w:rPr>
          <w:rFonts w:ascii="Times New Roman" w:hAnsi="Times New Roman" w:cs="Times New Roman"/>
          <w:sz w:val="22"/>
        </w:rPr>
        <w:t>near</w:t>
      </w:r>
      <w:r w:rsidRPr="00863A32">
        <w:rPr>
          <w:rFonts w:ascii="Times New Roman" w:hAnsi="Times New Roman" w:cs="Times New Roman"/>
          <w:sz w:val="22"/>
        </w:rPr>
        <w:t xml:space="preserve"> the cohort-December 2010 with month 11 block become turn into deep red and yellow indicating </w:t>
      </w:r>
      <w:r w:rsidRPr="00863A32">
        <w:rPr>
          <w:rFonts w:ascii="Times New Roman" w:hAnsi="Times New Roman" w:cs="Times New Roman"/>
          <w:sz w:val="22"/>
        </w:rPr>
        <w:lastRenderedPageBreak/>
        <w:t xml:space="preserve">that some people </w:t>
      </w:r>
      <w:r w:rsidR="002972D6">
        <w:rPr>
          <w:rFonts w:ascii="Times New Roman" w:hAnsi="Times New Roman" w:cs="Times New Roman"/>
          <w:sz w:val="22"/>
        </w:rPr>
        <w:t>more likely b</w:t>
      </w:r>
      <w:r w:rsidRPr="00863A32">
        <w:rPr>
          <w:rFonts w:ascii="Times New Roman" w:hAnsi="Times New Roman" w:cs="Times New Roman"/>
          <w:sz w:val="22"/>
        </w:rPr>
        <w:t xml:space="preserve">uy the product once a month. It perhaps for the consumer </w:t>
      </w:r>
      <w:r w:rsidR="00BB2CAE" w:rsidRPr="00863A32">
        <w:rPr>
          <w:rFonts w:ascii="Times New Roman" w:hAnsi="Times New Roman" w:cs="Times New Roman"/>
          <w:sz w:val="22"/>
        </w:rPr>
        <w:t>behavior</w:t>
      </w:r>
      <w:r w:rsidRPr="00863A32">
        <w:rPr>
          <w:rFonts w:ascii="Times New Roman" w:hAnsi="Times New Roman" w:cs="Times New Roman"/>
          <w:sz w:val="22"/>
        </w:rPr>
        <w:t xml:space="preserve"> of purchasing product near the </w:t>
      </w:r>
      <w:r w:rsidR="00BB2CAE" w:rsidRPr="00863A32">
        <w:rPr>
          <w:rFonts w:ascii="Times New Roman" w:hAnsi="Times New Roman" w:cs="Times New Roman"/>
          <w:sz w:val="22"/>
        </w:rPr>
        <w:t>Christ</w:t>
      </w:r>
      <w:r w:rsidR="00BB2CAE">
        <w:rPr>
          <w:rFonts w:ascii="Times New Roman" w:hAnsi="Times New Roman" w:cs="Times New Roman"/>
          <w:sz w:val="22"/>
        </w:rPr>
        <w:t>mas</w:t>
      </w:r>
      <w:r w:rsidRPr="00863A32">
        <w:rPr>
          <w:rFonts w:ascii="Times New Roman" w:hAnsi="Times New Roman" w:cs="Times New Roman"/>
          <w:sz w:val="22"/>
        </w:rPr>
        <w:t xml:space="preserve"> to celebrate the festivals. Here we identify a sub-group</w:t>
      </w:r>
      <w:r w:rsidR="002972D6">
        <w:rPr>
          <w:rFonts w:ascii="Times New Roman" w:hAnsi="Times New Roman" w:cs="Times New Roman"/>
          <w:sz w:val="22"/>
        </w:rPr>
        <w:t>-</w:t>
      </w:r>
      <w:r w:rsidRPr="00863A32">
        <w:rPr>
          <w:rFonts w:ascii="Times New Roman" w:hAnsi="Times New Roman" w:cs="Times New Roman"/>
          <w:sz w:val="22"/>
        </w:rPr>
        <w:t xml:space="preserve"> </w:t>
      </w:r>
      <w:r w:rsidR="002972D6">
        <w:rPr>
          <w:rFonts w:ascii="Times New Roman" w:hAnsi="Times New Roman" w:cs="Times New Roman"/>
          <w:sz w:val="22"/>
        </w:rPr>
        <w:t xml:space="preserve">UK customers </w:t>
      </w:r>
      <w:r w:rsidRPr="00863A32">
        <w:rPr>
          <w:rFonts w:ascii="Times New Roman" w:hAnsi="Times New Roman" w:cs="Times New Roman"/>
          <w:sz w:val="22"/>
        </w:rPr>
        <w:t xml:space="preserve">with a feature </w:t>
      </w:r>
      <w:r w:rsidR="002972D6">
        <w:rPr>
          <w:rFonts w:ascii="Times New Roman" w:hAnsi="Times New Roman" w:cs="Times New Roman"/>
          <w:sz w:val="22"/>
        </w:rPr>
        <w:t xml:space="preserve">like </w:t>
      </w:r>
      <w:r w:rsidRPr="00863A32">
        <w:rPr>
          <w:rFonts w:ascii="Times New Roman" w:hAnsi="Times New Roman" w:cs="Times New Roman"/>
          <w:sz w:val="22"/>
        </w:rPr>
        <w:t>to buying gifts only once a year in December.</w:t>
      </w:r>
    </w:p>
    <w:p w14:paraId="32149794" w14:textId="77777777" w:rsidR="009729FD" w:rsidRDefault="009729FD" w:rsidP="00F328FD">
      <w:pPr>
        <w:widowControl/>
        <w:spacing w:line="264" w:lineRule="auto"/>
        <w:jc w:val="left"/>
        <w:rPr>
          <w:rFonts w:ascii="Times New Roman" w:hAnsi="Times New Roman" w:cs="Times New Roman"/>
          <w:sz w:val="22"/>
        </w:rPr>
      </w:pPr>
    </w:p>
    <w:p w14:paraId="08D299E4" w14:textId="77777777" w:rsidR="007D7B6C" w:rsidRDefault="007D7B6C" w:rsidP="00863A32">
      <w:pPr>
        <w:widowControl/>
        <w:spacing w:line="264" w:lineRule="auto"/>
        <w:jc w:val="center"/>
        <w:rPr>
          <w:rFonts w:ascii="Times New Roman" w:hAnsi="Times New Roman" w:cs="Times New Roman"/>
          <w:sz w:val="22"/>
        </w:rPr>
      </w:pPr>
      <w:r>
        <w:rPr>
          <w:rFonts w:ascii="Times New Roman" w:hAnsi="Times New Roman" w:cs="Times New Roman"/>
          <w:noProof/>
          <w:sz w:val="22"/>
        </w:rPr>
        <w:drawing>
          <wp:inline distT="0" distB="0" distL="0" distR="0" wp14:anchorId="72CE6009" wp14:editId="6A52C1C8">
            <wp:extent cx="3751811" cy="1276985"/>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870537" cy="1317395"/>
                    </a:xfrm>
                    <a:prstGeom prst="rect">
                      <a:avLst/>
                    </a:prstGeom>
                    <a:noFill/>
                    <a:ln>
                      <a:noFill/>
                    </a:ln>
                  </pic:spPr>
                </pic:pic>
              </a:graphicData>
            </a:graphic>
          </wp:inline>
        </w:drawing>
      </w:r>
    </w:p>
    <w:p w14:paraId="12666B84" w14:textId="5896B5F9" w:rsidR="007D7B6C" w:rsidRPr="00B76DFD" w:rsidRDefault="007D7B6C" w:rsidP="00863A32">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igure </w:t>
      </w:r>
      <w:r w:rsidR="00863A32">
        <w:rPr>
          <w:rFonts w:ascii="Times New Roman" w:hAnsi="Times New Roman" w:cs="Times New Roman"/>
          <w:sz w:val="22"/>
        </w:rPr>
        <w:t>9</w:t>
      </w:r>
      <w:r>
        <w:rPr>
          <w:rFonts w:ascii="Times New Roman" w:hAnsi="Times New Roman" w:cs="Times New Roman"/>
          <w:sz w:val="22"/>
        </w:rPr>
        <w:t xml:space="preserve">. </w:t>
      </w:r>
      <w:r w:rsidRPr="004844F9">
        <w:rPr>
          <w:rFonts w:ascii="Times New Roman" w:hAnsi="Times New Roman" w:cs="Times New Roman"/>
          <w:sz w:val="22"/>
        </w:rPr>
        <w:t>customer retention rate</w:t>
      </w:r>
      <w:r>
        <w:rPr>
          <w:rFonts w:ascii="Times New Roman" w:hAnsi="Times New Roman" w:cs="Times New Roman"/>
          <w:sz w:val="22"/>
        </w:rPr>
        <w:t xml:space="preserve"> in EIRE</w:t>
      </w:r>
    </w:p>
    <w:p w14:paraId="2BFCA67D" w14:textId="77777777" w:rsidR="007D7B6C" w:rsidRPr="00527EF4" w:rsidRDefault="007D7B6C" w:rsidP="00863A32">
      <w:pPr>
        <w:widowControl/>
        <w:spacing w:line="264" w:lineRule="auto"/>
        <w:jc w:val="left"/>
        <w:rPr>
          <w:rFonts w:ascii="Times New Roman" w:hAnsi="Times New Roman" w:cs="Times New Roman"/>
          <w:sz w:val="22"/>
        </w:rPr>
      </w:pPr>
    </w:p>
    <w:p w14:paraId="7D89472A" w14:textId="50C57E95" w:rsidR="009729FD" w:rsidRDefault="002047D8" w:rsidP="00F328FD">
      <w:pPr>
        <w:widowControl/>
        <w:spacing w:line="264" w:lineRule="auto"/>
        <w:jc w:val="left"/>
        <w:rPr>
          <w:rFonts w:ascii="Times New Roman" w:hAnsi="Times New Roman" w:cs="Times New Roman"/>
          <w:sz w:val="22"/>
        </w:rPr>
      </w:pPr>
      <w:r w:rsidRPr="002047D8">
        <w:rPr>
          <w:rFonts w:ascii="Times New Roman" w:hAnsi="Times New Roman" w:cs="Times New Roman"/>
          <w:sz w:val="22"/>
        </w:rPr>
        <w:t xml:space="preserve">The trend of seasonal buying </w:t>
      </w:r>
      <w:r w:rsidR="00BB2CAE" w:rsidRPr="002047D8">
        <w:rPr>
          <w:rFonts w:ascii="Times New Roman" w:hAnsi="Times New Roman" w:cs="Times New Roman"/>
          <w:sz w:val="22"/>
        </w:rPr>
        <w:t>evident</w:t>
      </w:r>
      <w:r w:rsidRPr="002047D8">
        <w:rPr>
          <w:rFonts w:ascii="Times New Roman" w:hAnsi="Times New Roman" w:cs="Times New Roman"/>
          <w:sz w:val="22"/>
        </w:rPr>
        <w:t xml:space="preserve"> in EIRE. Its figure only contains the cohort of December 2010 and February in 2010, which means that new customers are buying the new customer buying the product first only occur in that period perhaps for its advertisements or the attractive sales discount. Except for the null values, all the block with the dark red shows that higher customer retention rate more than 0.5 and higher loyalty in this country. So here we define the EIRE customer with the feature of higher loyalty and seasonal buying. Once establish the contact in customer and company, it will be a long-lasting customer </w:t>
      </w:r>
      <w:r w:rsidR="00BB2CAE" w:rsidRPr="002047D8">
        <w:rPr>
          <w:rFonts w:ascii="Times New Roman" w:hAnsi="Times New Roman" w:cs="Times New Roman"/>
          <w:sz w:val="22"/>
        </w:rPr>
        <w:t>life cycle</w:t>
      </w:r>
      <w:r w:rsidRPr="002047D8">
        <w:rPr>
          <w:rFonts w:ascii="Times New Roman" w:hAnsi="Times New Roman" w:cs="Times New Roman"/>
          <w:sz w:val="22"/>
        </w:rPr>
        <w:t xml:space="preserve"> throughout the entire relationship. It will also allow the new customer with the same pattern.</w:t>
      </w:r>
    </w:p>
    <w:p w14:paraId="424460F3" w14:textId="77777777" w:rsidR="002047D8" w:rsidRPr="00863A32" w:rsidRDefault="002047D8" w:rsidP="00F328FD">
      <w:pPr>
        <w:widowControl/>
        <w:spacing w:line="264" w:lineRule="auto"/>
        <w:jc w:val="left"/>
        <w:rPr>
          <w:rFonts w:ascii="Times New Roman" w:hAnsi="Times New Roman" w:cs="Times New Roman"/>
          <w:sz w:val="22"/>
        </w:rPr>
      </w:pPr>
    </w:p>
    <w:p w14:paraId="47E7EB00" w14:textId="1DD02AB4" w:rsidR="007D7B6C" w:rsidRPr="00863A32" w:rsidRDefault="007D7B6C" w:rsidP="00E5569C">
      <w:pPr>
        <w:widowControl/>
        <w:spacing w:line="264" w:lineRule="auto"/>
        <w:jc w:val="center"/>
        <w:rPr>
          <w:rFonts w:ascii="Times New Roman" w:hAnsi="Times New Roman" w:cs="Times New Roman"/>
          <w:sz w:val="22"/>
        </w:rPr>
      </w:pPr>
      <w:r w:rsidRPr="00863A32">
        <w:rPr>
          <w:rFonts w:ascii="Times New Roman" w:hAnsi="Times New Roman" w:cs="Times New Roman"/>
          <w:noProof/>
          <w:sz w:val="22"/>
        </w:rPr>
        <w:drawing>
          <wp:inline distT="0" distB="0" distL="0" distR="0" wp14:anchorId="3049B628" wp14:editId="16DDDD32">
            <wp:extent cx="2580142" cy="164490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617848" cy="1668946"/>
                    </a:xfrm>
                    <a:prstGeom prst="rect">
                      <a:avLst/>
                    </a:prstGeom>
                    <a:noFill/>
                    <a:ln>
                      <a:noFill/>
                    </a:ln>
                  </pic:spPr>
                </pic:pic>
              </a:graphicData>
            </a:graphic>
          </wp:inline>
        </w:drawing>
      </w:r>
      <w:r w:rsidRPr="00863A32">
        <w:rPr>
          <w:rFonts w:ascii="Times New Roman" w:hAnsi="Times New Roman" w:cs="Times New Roman"/>
          <w:noProof/>
          <w:sz w:val="22"/>
        </w:rPr>
        <w:drawing>
          <wp:inline distT="0" distB="0" distL="0" distR="0" wp14:anchorId="587B97A3" wp14:editId="18752534">
            <wp:extent cx="2570551" cy="1638793"/>
            <wp:effectExtent l="0" t="0" r="127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99421" cy="1657199"/>
                    </a:xfrm>
                    <a:prstGeom prst="rect">
                      <a:avLst/>
                    </a:prstGeom>
                    <a:noFill/>
                    <a:ln>
                      <a:noFill/>
                    </a:ln>
                  </pic:spPr>
                </pic:pic>
              </a:graphicData>
            </a:graphic>
          </wp:inline>
        </w:drawing>
      </w:r>
    </w:p>
    <w:p w14:paraId="353EA079" w14:textId="36414AF7" w:rsidR="007D7B6C" w:rsidRDefault="007D7B6C" w:rsidP="00863A32">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igure </w:t>
      </w:r>
      <w:r w:rsidR="00863A32">
        <w:rPr>
          <w:rFonts w:ascii="Times New Roman" w:hAnsi="Times New Roman" w:cs="Times New Roman"/>
          <w:sz w:val="22"/>
        </w:rPr>
        <w:t>10</w:t>
      </w:r>
      <w:r>
        <w:rPr>
          <w:rFonts w:ascii="Times New Roman" w:hAnsi="Times New Roman" w:cs="Times New Roman"/>
          <w:sz w:val="22"/>
        </w:rPr>
        <w:t xml:space="preserve">. </w:t>
      </w:r>
      <w:r w:rsidRPr="004844F9">
        <w:rPr>
          <w:rFonts w:ascii="Times New Roman" w:hAnsi="Times New Roman" w:cs="Times New Roman"/>
          <w:sz w:val="22"/>
        </w:rPr>
        <w:t>customer retention rate</w:t>
      </w:r>
      <w:r>
        <w:rPr>
          <w:rFonts w:ascii="Times New Roman" w:hAnsi="Times New Roman" w:cs="Times New Roman"/>
          <w:sz w:val="22"/>
        </w:rPr>
        <w:t xml:space="preserve"> in France and </w:t>
      </w:r>
      <w:r w:rsidR="00BB2CAE">
        <w:rPr>
          <w:rFonts w:ascii="Times New Roman" w:hAnsi="Times New Roman" w:cs="Times New Roman"/>
          <w:sz w:val="22"/>
        </w:rPr>
        <w:t>Germany</w:t>
      </w:r>
    </w:p>
    <w:p w14:paraId="4FB91912" w14:textId="77777777" w:rsidR="00E5569C" w:rsidRPr="00F328FD" w:rsidRDefault="00E5569C" w:rsidP="00863A32">
      <w:pPr>
        <w:widowControl/>
        <w:spacing w:line="264" w:lineRule="auto"/>
        <w:jc w:val="center"/>
        <w:rPr>
          <w:rFonts w:ascii="Times New Roman" w:hAnsi="Times New Roman" w:cs="Times New Roman"/>
          <w:sz w:val="22"/>
        </w:rPr>
      </w:pPr>
    </w:p>
    <w:p w14:paraId="0FB6E1E5" w14:textId="622D412A" w:rsidR="006A6918" w:rsidRDefault="00863A32" w:rsidP="00F328FD">
      <w:pPr>
        <w:widowControl/>
        <w:spacing w:line="264" w:lineRule="auto"/>
        <w:jc w:val="left"/>
        <w:rPr>
          <w:rFonts w:ascii="Times New Roman" w:hAnsi="Times New Roman" w:cs="Times New Roman"/>
          <w:sz w:val="22"/>
        </w:rPr>
      </w:pPr>
      <w:r w:rsidRPr="00863A32">
        <w:rPr>
          <w:rFonts w:ascii="Times New Roman" w:hAnsi="Times New Roman" w:cs="Times New Roman"/>
          <w:sz w:val="22"/>
        </w:rPr>
        <w:t xml:space="preserve">For France and Germany, most of their block is yellow, or the dark red </w:t>
      </w:r>
      <w:r w:rsidR="00BB2CAE" w:rsidRPr="00863A32">
        <w:rPr>
          <w:rFonts w:ascii="Times New Roman" w:hAnsi="Times New Roman" w:cs="Times New Roman"/>
          <w:sz w:val="22"/>
        </w:rPr>
        <w:t>color</w:t>
      </w:r>
      <w:r w:rsidRPr="00863A32">
        <w:rPr>
          <w:rFonts w:ascii="Times New Roman" w:hAnsi="Times New Roman" w:cs="Times New Roman"/>
          <w:sz w:val="22"/>
        </w:rPr>
        <w:t xml:space="preserve"> shows that the retention rate of the customer is mostly over 25% percentage. For the line of cohort December in 2010, France shows the higher price for all months, and we think that new customer</w:t>
      </w:r>
      <w:r w:rsidR="002047D8">
        <w:rPr>
          <w:rFonts w:ascii="Times New Roman" w:hAnsi="Times New Roman" w:cs="Times New Roman"/>
          <w:sz w:val="22"/>
        </w:rPr>
        <w:t xml:space="preserve"> in French</w:t>
      </w:r>
      <w:r w:rsidRPr="00863A32">
        <w:rPr>
          <w:rFonts w:ascii="Times New Roman" w:hAnsi="Times New Roman" w:cs="Times New Roman"/>
          <w:sz w:val="22"/>
        </w:rPr>
        <w:t xml:space="preserve"> aroused in that cohort will be more devoted. For Germany, loyal customers are </w:t>
      </w:r>
      <w:r w:rsidR="002047D8">
        <w:rPr>
          <w:rFonts w:ascii="Times New Roman" w:hAnsi="Times New Roman" w:cs="Times New Roman"/>
          <w:sz w:val="22"/>
        </w:rPr>
        <w:t>the</w:t>
      </w:r>
      <w:r w:rsidRPr="00863A32">
        <w:rPr>
          <w:rFonts w:ascii="Times New Roman" w:hAnsi="Times New Roman" w:cs="Times New Roman"/>
          <w:sz w:val="22"/>
        </w:rPr>
        <w:t xml:space="preserve"> new buyer in June or December.</w:t>
      </w:r>
      <w:r w:rsidR="00754E07">
        <w:rPr>
          <w:rFonts w:ascii="Times New Roman" w:hAnsi="Times New Roman" w:cs="Times New Roman"/>
          <w:sz w:val="22"/>
        </w:rPr>
        <w:br w:type="page"/>
      </w:r>
    </w:p>
    <w:p w14:paraId="3D92F593" w14:textId="4EA936CD" w:rsidR="006A6918" w:rsidRPr="00863A32" w:rsidRDefault="00620E8D" w:rsidP="00F328FD">
      <w:pPr>
        <w:widowControl/>
        <w:spacing w:line="264" w:lineRule="auto"/>
        <w:jc w:val="left"/>
        <w:rPr>
          <w:rFonts w:ascii="Times New Roman" w:hAnsi="Times New Roman" w:cs="Times New Roman"/>
          <w:b/>
          <w:bCs/>
          <w:sz w:val="22"/>
        </w:rPr>
      </w:pPr>
      <w:r>
        <w:rPr>
          <w:rFonts w:ascii="Times New Roman" w:hAnsi="Times New Roman" w:cs="Times New Roman"/>
          <w:b/>
          <w:bCs/>
          <w:sz w:val="22"/>
        </w:rPr>
        <w:lastRenderedPageBreak/>
        <w:t>Other features of each countries and comparative analysis of popular items</w:t>
      </w:r>
      <w:r w:rsidR="00DC65F8" w:rsidRPr="00863A32">
        <w:rPr>
          <w:rFonts w:ascii="Times New Roman" w:hAnsi="Times New Roman" w:cs="Times New Roman"/>
          <w:b/>
          <w:bCs/>
          <w:sz w:val="22"/>
        </w:rPr>
        <w:t>:</w:t>
      </w:r>
    </w:p>
    <w:p w14:paraId="29A4D5F0" w14:textId="33B01E19" w:rsidR="00007AC3" w:rsidRDefault="00007AC3" w:rsidP="00F328FD">
      <w:pPr>
        <w:widowControl/>
        <w:spacing w:line="264" w:lineRule="auto"/>
        <w:jc w:val="left"/>
        <w:rPr>
          <w:rFonts w:ascii="Times New Roman" w:hAnsi="Times New Roman" w:cs="Times New Roman"/>
          <w:sz w:val="22"/>
        </w:rPr>
      </w:pPr>
    </w:p>
    <w:p w14:paraId="25FE37A2" w14:textId="1FC75997" w:rsidR="00863A32" w:rsidRPr="00863A32" w:rsidRDefault="00863A32" w:rsidP="00863A32">
      <w:pPr>
        <w:widowControl/>
        <w:spacing w:line="264" w:lineRule="auto"/>
        <w:jc w:val="left"/>
        <w:rPr>
          <w:rFonts w:ascii="Times New Roman" w:hAnsi="Times New Roman" w:cs="Times New Roman"/>
          <w:sz w:val="22"/>
        </w:rPr>
      </w:pPr>
      <w:r w:rsidRPr="00863A32">
        <w:rPr>
          <w:rFonts w:ascii="Times New Roman" w:hAnsi="Times New Roman" w:cs="Times New Roman"/>
          <w:sz w:val="22"/>
        </w:rPr>
        <w:t xml:space="preserve">Different country </w:t>
      </w:r>
      <w:r w:rsidR="00BB2CAE" w:rsidRPr="00863A32">
        <w:rPr>
          <w:rFonts w:ascii="Times New Roman" w:hAnsi="Times New Roman" w:cs="Times New Roman"/>
          <w:sz w:val="22"/>
        </w:rPr>
        <w:t>has</w:t>
      </w:r>
      <w:r w:rsidRPr="00863A32">
        <w:rPr>
          <w:rFonts w:ascii="Times New Roman" w:hAnsi="Times New Roman" w:cs="Times New Roman"/>
          <w:sz w:val="22"/>
        </w:rPr>
        <w:t xml:space="preserve"> different culture, </w:t>
      </w:r>
      <w:r w:rsidR="00BB2CAE" w:rsidRPr="00863A32">
        <w:rPr>
          <w:rFonts w:ascii="Times New Roman" w:hAnsi="Times New Roman" w:cs="Times New Roman"/>
          <w:sz w:val="22"/>
        </w:rPr>
        <w:t>income, education</w:t>
      </w:r>
      <w:r w:rsidRPr="00863A32">
        <w:rPr>
          <w:rFonts w:ascii="Times New Roman" w:hAnsi="Times New Roman" w:cs="Times New Roman"/>
          <w:sz w:val="22"/>
        </w:rPr>
        <w:t xml:space="preserve"> and consumer behavior, so we must </w:t>
      </w:r>
      <w:r w:rsidR="00BB2CAE" w:rsidRPr="00863A32">
        <w:rPr>
          <w:rFonts w:ascii="Times New Roman" w:hAnsi="Times New Roman" w:cs="Times New Roman"/>
          <w:sz w:val="22"/>
        </w:rPr>
        <w:t>decide</w:t>
      </w:r>
      <w:r w:rsidRPr="00863A32">
        <w:rPr>
          <w:rFonts w:ascii="Times New Roman" w:hAnsi="Times New Roman" w:cs="Times New Roman"/>
          <w:sz w:val="22"/>
        </w:rPr>
        <w:t xml:space="preserve"> the most effective areas for investment.</w:t>
      </w:r>
    </w:p>
    <w:p w14:paraId="24A9122D" w14:textId="77777777" w:rsidR="00863A32" w:rsidRPr="00863A32" w:rsidRDefault="00863A32" w:rsidP="00863A32">
      <w:pPr>
        <w:widowControl/>
        <w:spacing w:line="264" w:lineRule="auto"/>
        <w:jc w:val="left"/>
        <w:rPr>
          <w:rFonts w:ascii="Times New Roman" w:hAnsi="Times New Roman" w:cs="Times New Roman"/>
          <w:sz w:val="22"/>
        </w:rPr>
      </w:pPr>
    </w:p>
    <w:p w14:paraId="052B1767" w14:textId="1F75F4A3" w:rsidR="00863A32" w:rsidRPr="00863A32" w:rsidRDefault="0055639E" w:rsidP="00863A32">
      <w:pPr>
        <w:widowControl/>
        <w:spacing w:line="264" w:lineRule="auto"/>
        <w:jc w:val="left"/>
        <w:rPr>
          <w:rFonts w:ascii="Times New Roman" w:hAnsi="Times New Roman" w:cs="Times New Roman"/>
          <w:sz w:val="22"/>
        </w:rPr>
      </w:pPr>
      <w:r>
        <w:rPr>
          <w:rFonts w:ascii="Times New Roman" w:hAnsi="Times New Roman" w:cs="Times New Roman"/>
          <w:sz w:val="22"/>
        </w:rPr>
        <w:t>Here</w:t>
      </w:r>
      <w:r w:rsidR="00863A32" w:rsidRPr="00863A32">
        <w:rPr>
          <w:rFonts w:ascii="Times New Roman" w:hAnsi="Times New Roman" w:cs="Times New Roman"/>
          <w:sz w:val="22"/>
        </w:rPr>
        <w:t xml:space="preserve"> are some features of this retails data:</w:t>
      </w:r>
    </w:p>
    <w:p w14:paraId="612D6FBB" w14:textId="0A3BEF1E" w:rsidR="00863A32" w:rsidRPr="009829AC" w:rsidRDefault="00863A32" w:rsidP="009829AC">
      <w:pPr>
        <w:pStyle w:val="a8"/>
        <w:widowControl/>
        <w:numPr>
          <w:ilvl w:val="0"/>
          <w:numId w:val="8"/>
        </w:numPr>
        <w:spacing w:line="264" w:lineRule="auto"/>
        <w:ind w:firstLineChars="0"/>
        <w:jc w:val="left"/>
        <w:rPr>
          <w:rFonts w:ascii="Times New Roman" w:hAnsi="Times New Roman" w:cs="Times New Roman"/>
          <w:sz w:val="22"/>
        </w:rPr>
      </w:pPr>
      <w:bookmarkStart w:id="58" w:name="OLE_LINK26"/>
      <w:bookmarkStart w:id="59" w:name="OLE_LINK27"/>
      <w:bookmarkStart w:id="60" w:name="OLE_LINK28"/>
      <w:bookmarkStart w:id="61" w:name="OLE_LINK54"/>
      <w:r w:rsidRPr="009829AC">
        <w:rPr>
          <w:rFonts w:ascii="Times New Roman" w:hAnsi="Times New Roman" w:cs="Times New Roman"/>
          <w:sz w:val="22"/>
        </w:rPr>
        <w:t>UK with the highest numbers of orders far away from other countries</w:t>
      </w:r>
      <w:r w:rsidR="003A3C8F">
        <w:rPr>
          <w:rFonts w:ascii="Times New Roman" w:hAnsi="Times New Roman" w:cs="Times New Roman"/>
          <w:sz w:val="22"/>
        </w:rPr>
        <w:t xml:space="preserve">, </w:t>
      </w:r>
      <w:r w:rsidR="00BB2CAE">
        <w:rPr>
          <w:rFonts w:ascii="Times New Roman" w:hAnsi="Times New Roman" w:cs="Times New Roman"/>
          <w:sz w:val="22"/>
        </w:rPr>
        <w:t>perhaps</w:t>
      </w:r>
      <w:r w:rsidRPr="009829AC">
        <w:rPr>
          <w:rFonts w:ascii="Times New Roman" w:hAnsi="Times New Roman" w:cs="Times New Roman"/>
          <w:sz w:val="22"/>
        </w:rPr>
        <w:t xml:space="preserve"> for its UK based company</w:t>
      </w:r>
      <w:r w:rsidR="00DB6E8C">
        <w:rPr>
          <w:rFonts w:ascii="Times New Roman" w:hAnsi="Times New Roman" w:cs="Times New Roman"/>
          <w:sz w:val="22"/>
        </w:rPr>
        <w:t>(</w:t>
      </w:r>
      <w:r w:rsidR="005437A0">
        <w:rPr>
          <w:rFonts w:ascii="Times New Roman" w:hAnsi="Times New Roman" w:cs="Times New Roman" w:hint="eastAsia"/>
          <w:sz w:val="22"/>
        </w:rPr>
        <w:t>F</w:t>
      </w:r>
      <w:r w:rsidR="00DB6E8C">
        <w:rPr>
          <w:rFonts w:ascii="Times New Roman" w:hAnsi="Times New Roman" w:cs="Times New Roman"/>
          <w:sz w:val="22"/>
        </w:rPr>
        <w:t>igure 1)</w:t>
      </w:r>
    </w:p>
    <w:p w14:paraId="2724444F" w14:textId="00805C22" w:rsidR="00863A32" w:rsidRPr="009829AC" w:rsidRDefault="00863A32" w:rsidP="009829AC">
      <w:pPr>
        <w:pStyle w:val="a8"/>
        <w:widowControl/>
        <w:numPr>
          <w:ilvl w:val="0"/>
          <w:numId w:val="8"/>
        </w:numPr>
        <w:spacing w:line="264" w:lineRule="auto"/>
        <w:ind w:firstLineChars="0"/>
        <w:jc w:val="left"/>
        <w:rPr>
          <w:rFonts w:ascii="Times New Roman" w:hAnsi="Times New Roman" w:cs="Times New Roman"/>
          <w:sz w:val="22"/>
        </w:rPr>
      </w:pPr>
      <w:r w:rsidRPr="009829AC">
        <w:rPr>
          <w:rFonts w:ascii="Times New Roman" w:hAnsi="Times New Roman" w:cs="Times New Roman"/>
          <w:sz w:val="22"/>
        </w:rPr>
        <w:t xml:space="preserve">The </w:t>
      </w:r>
      <w:r w:rsidR="003C41C6">
        <w:rPr>
          <w:rFonts w:ascii="Times New Roman" w:hAnsi="Times New Roman" w:cs="Times New Roman" w:hint="eastAsia"/>
          <w:sz w:val="22"/>
        </w:rPr>
        <w:t>invoice</w:t>
      </w:r>
      <w:r w:rsidRPr="009829AC">
        <w:rPr>
          <w:rFonts w:ascii="Times New Roman" w:hAnsi="Times New Roman" w:cs="Times New Roman"/>
          <w:sz w:val="22"/>
        </w:rPr>
        <w:t xml:space="preserve"> with the highest money comes from </w:t>
      </w:r>
      <w:r w:rsidR="003C41C6">
        <w:rPr>
          <w:rFonts w:ascii="Times New Roman" w:hAnsi="Times New Roman" w:cs="Times New Roman"/>
          <w:sz w:val="22"/>
        </w:rPr>
        <w:t>EIRE(KPI</w:t>
      </w:r>
      <w:r w:rsidR="003C41C6">
        <w:rPr>
          <w:rFonts w:ascii="Times New Roman" w:hAnsi="Times New Roman" w:cs="Times New Roman" w:hint="eastAsia"/>
          <w:sz w:val="22"/>
        </w:rPr>
        <w:t>Ⅰ</w:t>
      </w:r>
      <w:r w:rsidR="003C41C6">
        <w:rPr>
          <w:rFonts w:ascii="Times New Roman" w:hAnsi="Times New Roman" w:cs="Times New Roman" w:hint="eastAsia"/>
          <w:sz w:val="22"/>
        </w:rPr>
        <w:t>ATV</w:t>
      </w:r>
      <w:r w:rsidR="003C41C6">
        <w:rPr>
          <w:rFonts w:ascii="Times New Roman" w:hAnsi="Times New Roman" w:cs="Times New Roman"/>
          <w:sz w:val="22"/>
        </w:rPr>
        <w:t>)</w:t>
      </w:r>
    </w:p>
    <w:p w14:paraId="355D4957" w14:textId="3BEE3491" w:rsidR="00863A32" w:rsidRPr="009829AC" w:rsidRDefault="00863A32" w:rsidP="009829AC">
      <w:pPr>
        <w:pStyle w:val="a8"/>
        <w:widowControl/>
        <w:numPr>
          <w:ilvl w:val="0"/>
          <w:numId w:val="8"/>
        </w:numPr>
        <w:spacing w:line="264" w:lineRule="auto"/>
        <w:ind w:firstLineChars="0"/>
        <w:jc w:val="left"/>
        <w:rPr>
          <w:rFonts w:ascii="Times New Roman" w:hAnsi="Times New Roman" w:cs="Times New Roman"/>
          <w:sz w:val="22"/>
        </w:rPr>
      </w:pPr>
      <w:r w:rsidRPr="009829AC">
        <w:rPr>
          <w:rFonts w:ascii="Times New Roman" w:hAnsi="Times New Roman" w:cs="Times New Roman"/>
          <w:sz w:val="22"/>
        </w:rPr>
        <w:t>November 2011 has the highest sales</w:t>
      </w:r>
      <w:r w:rsidRPr="009829AC">
        <w:rPr>
          <w:rFonts w:ascii="Times New Roman" w:hAnsi="Times New Roman" w:cs="Times New Roman"/>
          <w:sz w:val="22"/>
        </w:rPr>
        <w:t>，</w:t>
      </w:r>
      <w:r w:rsidRPr="009829AC">
        <w:rPr>
          <w:rFonts w:ascii="Times New Roman" w:hAnsi="Times New Roman" w:cs="Times New Roman"/>
          <w:sz w:val="22"/>
        </w:rPr>
        <w:t xml:space="preserve">and the overall trend is up </w:t>
      </w:r>
      <w:r w:rsidR="0086581C">
        <w:rPr>
          <w:rFonts w:ascii="Times New Roman" w:hAnsi="Times New Roman" w:cs="Times New Roman" w:hint="eastAsia"/>
          <w:sz w:val="22"/>
        </w:rPr>
        <w:t>with</w:t>
      </w:r>
      <w:r w:rsidR="0086581C">
        <w:rPr>
          <w:rFonts w:ascii="Times New Roman" w:hAnsi="Times New Roman" w:cs="Times New Roman"/>
          <w:sz w:val="22"/>
        </w:rPr>
        <w:t xml:space="preserve"> </w:t>
      </w:r>
      <w:r w:rsidR="0086581C" w:rsidRPr="0086581C">
        <w:rPr>
          <w:rFonts w:ascii="Times New Roman" w:hAnsi="Times New Roman" w:cs="Times New Roman"/>
          <w:sz w:val="22"/>
        </w:rPr>
        <w:t>fluctuation</w:t>
      </w:r>
      <w:r w:rsidR="0086581C">
        <w:rPr>
          <w:rFonts w:ascii="Times New Roman" w:hAnsi="Times New Roman" w:cs="Times New Roman"/>
          <w:sz w:val="22"/>
        </w:rPr>
        <w:t>(KPI</w:t>
      </w:r>
      <w:r w:rsidR="0086581C">
        <w:rPr>
          <w:rFonts w:ascii="Times New Roman" w:hAnsi="Times New Roman" w:cs="Times New Roman" w:hint="eastAsia"/>
          <w:sz w:val="22"/>
        </w:rPr>
        <w:t>Ⅱ</w:t>
      </w:r>
      <w:r w:rsidR="0086581C">
        <w:rPr>
          <w:rFonts w:ascii="Times New Roman" w:hAnsi="Times New Roman" w:cs="Times New Roman"/>
          <w:sz w:val="22"/>
        </w:rPr>
        <w:t>M</w:t>
      </w:r>
      <w:r w:rsidR="0086581C" w:rsidRPr="00AA3773">
        <w:rPr>
          <w:rFonts w:ascii="Times New Roman" w:hAnsi="Times New Roman" w:cs="Times New Roman"/>
          <w:sz w:val="22"/>
        </w:rPr>
        <w:t xml:space="preserve">onthly </w:t>
      </w:r>
      <w:r w:rsidR="0086581C">
        <w:rPr>
          <w:rFonts w:ascii="Times New Roman" w:hAnsi="Times New Roman" w:cs="Times New Roman"/>
          <w:sz w:val="22"/>
        </w:rPr>
        <w:t>S</w:t>
      </w:r>
      <w:r w:rsidR="0086581C" w:rsidRPr="00AA3773">
        <w:rPr>
          <w:rFonts w:ascii="Times New Roman" w:hAnsi="Times New Roman" w:cs="Times New Roman"/>
          <w:sz w:val="22"/>
        </w:rPr>
        <w:t xml:space="preserve">ales </w:t>
      </w:r>
      <w:r w:rsidR="0086581C">
        <w:rPr>
          <w:rFonts w:ascii="Times New Roman" w:hAnsi="Times New Roman" w:cs="Times New Roman"/>
          <w:sz w:val="22"/>
        </w:rPr>
        <w:t>I</w:t>
      </w:r>
      <w:r w:rsidR="0086581C" w:rsidRPr="00AA3773">
        <w:rPr>
          <w:rFonts w:ascii="Times New Roman" w:hAnsi="Times New Roman" w:cs="Times New Roman"/>
          <w:sz w:val="22"/>
        </w:rPr>
        <w:t>ncome</w:t>
      </w:r>
      <w:r w:rsidR="0086581C">
        <w:rPr>
          <w:rFonts w:ascii="Times New Roman" w:hAnsi="Times New Roman" w:cs="Times New Roman"/>
          <w:sz w:val="22"/>
        </w:rPr>
        <w:t>)</w:t>
      </w:r>
    </w:p>
    <w:p w14:paraId="56D362C0" w14:textId="12C83793" w:rsidR="00863A32" w:rsidRPr="009829AC" w:rsidRDefault="00863A32" w:rsidP="009829AC">
      <w:pPr>
        <w:pStyle w:val="a8"/>
        <w:widowControl/>
        <w:numPr>
          <w:ilvl w:val="0"/>
          <w:numId w:val="8"/>
        </w:numPr>
        <w:spacing w:line="264" w:lineRule="auto"/>
        <w:ind w:firstLineChars="0"/>
        <w:jc w:val="left"/>
        <w:rPr>
          <w:rFonts w:ascii="Times New Roman" w:hAnsi="Times New Roman" w:cs="Times New Roman"/>
          <w:sz w:val="22"/>
        </w:rPr>
      </w:pPr>
      <w:r w:rsidRPr="009829AC">
        <w:rPr>
          <w:rFonts w:ascii="Times New Roman" w:hAnsi="Times New Roman" w:cs="Times New Roman"/>
          <w:sz w:val="22"/>
        </w:rPr>
        <w:t>By count and rank the total income of orders received by the company, there is peak in Thursday , and there are no transactions on Saturday in this data(perhaps they just close on Saturday)</w:t>
      </w:r>
      <w:r w:rsidR="009F0D6D">
        <w:rPr>
          <w:rFonts w:ascii="Times New Roman" w:hAnsi="Times New Roman" w:cs="Times New Roman"/>
          <w:sz w:val="22"/>
        </w:rPr>
        <w:t>(KPI</w:t>
      </w:r>
      <w:r w:rsidR="00A63EF3">
        <w:rPr>
          <w:rFonts w:ascii="Times New Roman" w:hAnsi="Times New Roman" w:cs="Times New Roman"/>
          <w:sz w:val="22"/>
        </w:rPr>
        <w:t xml:space="preserve"> </w:t>
      </w:r>
      <w:r w:rsidR="009F0D6D">
        <w:rPr>
          <w:rFonts w:ascii="Times New Roman" w:hAnsi="Times New Roman" w:cs="Times New Roman" w:hint="eastAsia"/>
          <w:sz w:val="22"/>
        </w:rPr>
        <w:t>Ⅶ</w:t>
      </w:r>
      <w:r w:rsidR="009F0D6D">
        <w:rPr>
          <w:rFonts w:ascii="Times New Roman" w:hAnsi="Times New Roman" w:cs="Times New Roman"/>
          <w:sz w:val="22"/>
        </w:rPr>
        <w:t>)</w:t>
      </w:r>
    </w:p>
    <w:p w14:paraId="068038EB" w14:textId="5ED295EF" w:rsidR="00863A32" w:rsidRDefault="00863A32" w:rsidP="009829AC">
      <w:pPr>
        <w:pStyle w:val="a8"/>
        <w:widowControl/>
        <w:numPr>
          <w:ilvl w:val="0"/>
          <w:numId w:val="8"/>
        </w:numPr>
        <w:spacing w:line="264" w:lineRule="auto"/>
        <w:ind w:firstLineChars="0"/>
        <w:jc w:val="left"/>
        <w:rPr>
          <w:rFonts w:ascii="Times New Roman" w:hAnsi="Times New Roman" w:cs="Times New Roman"/>
          <w:sz w:val="22"/>
        </w:rPr>
      </w:pPr>
      <w:r w:rsidRPr="009829AC">
        <w:rPr>
          <w:rFonts w:ascii="Times New Roman" w:hAnsi="Times New Roman" w:cs="Times New Roman"/>
          <w:sz w:val="22"/>
        </w:rPr>
        <w:t>The company receives the highest number of orders at 12:00pm, possibly most customers made purchases during lunch hour between 11:00am - 1:00pm</w:t>
      </w:r>
      <w:r w:rsidR="004D6574">
        <w:rPr>
          <w:rFonts w:ascii="Times New Roman" w:hAnsi="Times New Roman" w:cs="Times New Roman" w:hint="eastAsia"/>
          <w:sz w:val="22"/>
        </w:rPr>
        <w:t>(</w:t>
      </w:r>
      <w:r w:rsidR="004D6574">
        <w:rPr>
          <w:rFonts w:ascii="Times New Roman" w:hAnsi="Times New Roman" w:cs="Times New Roman"/>
          <w:sz w:val="22"/>
        </w:rPr>
        <w:t xml:space="preserve">KPI </w:t>
      </w:r>
      <w:r w:rsidR="004D6574">
        <w:rPr>
          <w:rFonts w:ascii="Times New Roman" w:hAnsi="Times New Roman" w:cs="Times New Roman" w:hint="eastAsia"/>
          <w:sz w:val="22"/>
        </w:rPr>
        <w:t>Ⅷ</w:t>
      </w:r>
      <w:r w:rsidR="004D6574">
        <w:rPr>
          <w:rFonts w:ascii="Times New Roman" w:hAnsi="Times New Roman" w:cs="Times New Roman"/>
          <w:sz w:val="22"/>
        </w:rPr>
        <w:t>)</w:t>
      </w:r>
    </w:p>
    <w:bookmarkEnd w:id="58"/>
    <w:bookmarkEnd w:id="59"/>
    <w:bookmarkEnd w:id="60"/>
    <w:bookmarkEnd w:id="61"/>
    <w:p w14:paraId="4FCED03C" w14:textId="77777777" w:rsidR="00620E8D" w:rsidRPr="009829AC" w:rsidRDefault="00620E8D" w:rsidP="00620E8D">
      <w:pPr>
        <w:pStyle w:val="a8"/>
        <w:widowControl/>
        <w:spacing w:line="264" w:lineRule="auto"/>
        <w:ind w:left="360" w:firstLineChars="0" w:firstLine="0"/>
        <w:jc w:val="left"/>
        <w:rPr>
          <w:rFonts w:ascii="Times New Roman" w:hAnsi="Times New Roman" w:cs="Times New Roman"/>
          <w:sz w:val="22"/>
        </w:rPr>
      </w:pPr>
    </w:p>
    <w:tbl>
      <w:tblPr>
        <w:tblStyle w:val="a3"/>
        <w:tblW w:w="0" w:type="auto"/>
        <w:tblLook w:val="04A0" w:firstRow="1" w:lastRow="0" w:firstColumn="1" w:lastColumn="0" w:noHBand="0" w:noVBand="1"/>
      </w:tblPr>
      <w:tblGrid>
        <w:gridCol w:w="2074"/>
        <w:gridCol w:w="2074"/>
        <w:gridCol w:w="2074"/>
        <w:gridCol w:w="2074"/>
      </w:tblGrid>
      <w:tr w:rsidR="00D25D7D" w14:paraId="025535CB" w14:textId="77777777" w:rsidTr="00D25D7D">
        <w:tc>
          <w:tcPr>
            <w:tcW w:w="2074" w:type="dxa"/>
          </w:tcPr>
          <w:p w14:paraId="297E6DA2" w14:textId="40A4148F" w:rsidR="00D25D7D" w:rsidRDefault="00D25D7D" w:rsidP="00D25D7D">
            <w:pPr>
              <w:widowControl/>
              <w:spacing w:line="264" w:lineRule="auto"/>
              <w:jc w:val="center"/>
              <w:rPr>
                <w:rFonts w:ascii="Times New Roman" w:hAnsi="Times New Roman" w:cs="Times New Roman"/>
                <w:sz w:val="22"/>
              </w:rPr>
            </w:pPr>
            <w:bookmarkStart w:id="62" w:name="OLE_LINK29"/>
            <w:bookmarkStart w:id="63" w:name="OLE_LINK32"/>
            <w:bookmarkStart w:id="64" w:name="OLE_LINK56"/>
            <w:r>
              <w:rPr>
                <w:rFonts w:ascii="Times New Roman" w:hAnsi="Times New Roman" w:cs="Times New Roman" w:hint="eastAsia"/>
                <w:sz w:val="22"/>
              </w:rPr>
              <w:t>UK</w:t>
            </w:r>
          </w:p>
        </w:tc>
        <w:tc>
          <w:tcPr>
            <w:tcW w:w="2074" w:type="dxa"/>
          </w:tcPr>
          <w:p w14:paraId="72409CC4" w14:textId="4A1139FD" w:rsidR="00D25D7D" w:rsidRDefault="00D25D7D" w:rsidP="00D25D7D">
            <w:pPr>
              <w:widowControl/>
              <w:spacing w:line="264" w:lineRule="auto"/>
              <w:jc w:val="center"/>
              <w:rPr>
                <w:rFonts w:ascii="Times New Roman" w:hAnsi="Times New Roman" w:cs="Times New Roman"/>
                <w:sz w:val="22"/>
              </w:rPr>
            </w:pPr>
            <w:r>
              <w:rPr>
                <w:rFonts w:ascii="Times New Roman" w:hAnsi="Times New Roman" w:cs="Times New Roman" w:hint="eastAsia"/>
                <w:sz w:val="22"/>
              </w:rPr>
              <w:t>Germany</w:t>
            </w:r>
          </w:p>
        </w:tc>
        <w:tc>
          <w:tcPr>
            <w:tcW w:w="2074" w:type="dxa"/>
          </w:tcPr>
          <w:p w14:paraId="33CAFEE5" w14:textId="56CAA1A3" w:rsidR="00D25D7D" w:rsidRDefault="00D25D7D" w:rsidP="00D25D7D">
            <w:pPr>
              <w:widowControl/>
              <w:spacing w:line="264" w:lineRule="auto"/>
              <w:jc w:val="center"/>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rench</w:t>
            </w:r>
          </w:p>
        </w:tc>
        <w:tc>
          <w:tcPr>
            <w:tcW w:w="2074" w:type="dxa"/>
          </w:tcPr>
          <w:p w14:paraId="0DA15C0E" w14:textId="0AA9BEF7" w:rsidR="00D25D7D" w:rsidRDefault="00FA6C84" w:rsidP="00D25D7D">
            <w:pPr>
              <w:widowControl/>
              <w:spacing w:line="264" w:lineRule="auto"/>
              <w:jc w:val="center"/>
              <w:rPr>
                <w:rFonts w:ascii="Times New Roman" w:hAnsi="Times New Roman" w:cs="Times New Roman"/>
                <w:sz w:val="22"/>
              </w:rPr>
            </w:pPr>
            <w:r>
              <w:rPr>
                <w:rFonts w:ascii="Times New Roman" w:hAnsi="Times New Roman" w:cs="Times New Roman" w:hint="eastAsia"/>
                <w:sz w:val="22"/>
              </w:rPr>
              <w:t>E</w:t>
            </w:r>
            <w:r>
              <w:rPr>
                <w:rFonts w:ascii="Times New Roman" w:hAnsi="Times New Roman" w:cs="Times New Roman"/>
                <w:sz w:val="22"/>
              </w:rPr>
              <w:t>IRE</w:t>
            </w:r>
          </w:p>
        </w:tc>
      </w:tr>
      <w:tr w:rsidR="00D25D7D" w14:paraId="65546336" w14:textId="77777777" w:rsidTr="00D25D7D">
        <w:tc>
          <w:tcPr>
            <w:tcW w:w="2074" w:type="dxa"/>
          </w:tcPr>
          <w:p w14:paraId="19FD62C6" w14:textId="6A268864" w:rsidR="00D25D7D" w:rsidRDefault="00FA6C84" w:rsidP="00D25D7D">
            <w:pPr>
              <w:widowControl/>
              <w:spacing w:line="264" w:lineRule="auto"/>
              <w:jc w:val="center"/>
              <w:rPr>
                <w:rFonts w:ascii="Times New Roman" w:hAnsi="Times New Roman" w:cs="Times New Roman"/>
                <w:sz w:val="22"/>
              </w:rPr>
            </w:pPr>
            <w:r w:rsidRPr="00FA6C84">
              <w:rPr>
                <w:rFonts w:ascii="Times New Roman" w:hAnsi="Times New Roman" w:cs="Times New Roman"/>
                <w:sz w:val="22"/>
              </w:rPr>
              <w:t>Mature, most people, highest income</w:t>
            </w:r>
          </w:p>
        </w:tc>
        <w:tc>
          <w:tcPr>
            <w:tcW w:w="2074" w:type="dxa"/>
          </w:tcPr>
          <w:p w14:paraId="28C2F7FC" w14:textId="20B57352" w:rsidR="00D25D7D" w:rsidRDefault="00FA6C84" w:rsidP="00D25D7D">
            <w:pPr>
              <w:widowControl/>
              <w:spacing w:line="264" w:lineRule="auto"/>
              <w:jc w:val="center"/>
              <w:rPr>
                <w:rFonts w:ascii="Times New Roman" w:hAnsi="Times New Roman" w:cs="Times New Roman"/>
                <w:sz w:val="22"/>
              </w:rPr>
            </w:pPr>
            <w:r w:rsidRPr="00FA6C84">
              <w:rPr>
                <w:rFonts w:ascii="Times New Roman" w:hAnsi="Times New Roman" w:cs="Times New Roman"/>
                <w:sz w:val="22"/>
              </w:rPr>
              <w:t xml:space="preserve">High user loyalty, ATV is close to </w:t>
            </w:r>
            <w:r>
              <w:rPr>
                <w:rFonts w:ascii="Times New Roman" w:hAnsi="Times New Roman" w:cs="Times New Roman"/>
                <w:sz w:val="22"/>
              </w:rPr>
              <w:t>UK</w:t>
            </w:r>
          </w:p>
        </w:tc>
        <w:tc>
          <w:tcPr>
            <w:tcW w:w="2074" w:type="dxa"/>
          </w:tcPr>
          <w:p w14:paraId="5AB055E9" w14:textId="1DDD0AED" w:rsidR="00D25D7D" w:rsidRDefault="00FA6C84" w:rsidP="00D25D7D">
            <w:pPr>
              <w:widowControl/>
              <w:spacing w:line="264" w:lineRule="auto"/>
              <w:jc w:val="center"/>
              <w:rPr>
                <w:rFonts w:ascii="Times New Roman" w:hAnsi="Times New Roman" w:cs="Times New Roman"/>
                <w:sz w:val="22"/>
              </w:rPr>
            </w:pPr>
            <w:r w:rsidRPr="00FA6C84">
              <w:rPr>
                <w:rFonts w:ascii="Times New Roman" w:hAnsi="Times New Roman" w:cs="Times New Roman"/>
                <w:sz w:val="22"/>
              </w:rPr>
              <w:t>High user loyalty, large fluctuations, and high return rates</w:t>
            </w:r>
          </w:p>
        </w:tc>
        <w:tc>
          <w:tcPr>
            <w:tcW w:w="2074" w:type="dxa"/>
          </w:tcPr>
          <w:p w14:paraId="39DCC3E8" w14:textId="6FB38856" w:rsidR="00D25D7D" w:rsidRDefault="005B19BB" w:rsidP="00D25D7D">
            <w:pPr>
              <w:widowControl/>
              <w:spacing w:line="264" w:lineRule="auto"/>
              <w:jc w:val="center"/>
              <w:rPr>
                <w:rFonts w:ascii="Times New Roman" w:hAnsi="Times New Roman" w:cs="Times New Roman"/>
                <w:sz w:val="22"/>
              </w:rPr>
            </w:pPr>
            <w:r w:rsidRPr="005B19BB">
              <w:rPr>
                <w:rFonts w:ascii="Times New Roman" w:hAnsi="Times New Roman" w:cs="Times New Roman"/>
                <w:sz w:val="22"/>
              </w:rPr>
              <w:t>High user loyalty, moderate fluctuations, high ATV but fluctuating</w:t>
            </w:r>
          </w:p>
        </w:tc>
      </w:tr>
    </w:tbl>
    <w:bookmarkEnd w:id="62"/>
    <w:bookmarkEnd w:id="63"/>
    <w:bookmarkEnd w:id="64"/>
    <w:p w14:paraId="04DBC94E" w14:textId="75C786EA" w:rsidR="003A79F8" w:rsidRDefault="00D25D7D" w:rsidP="00D25D7D">
      <w:pPr>
        <w:widowControl/>
        <w:spacing w:line="264" w:lineRule="auto"/>
        <w:jc w:val="center"/>
        <w:rPr>
          <w:rFonts w:ascii="Times New Roman" w:hAnsi="Times New Roman" w:cs="Times New Roman"/>
          <w:sz w:val="22"/>
        </w:rPr>
      </w:pPr>
      <w:r>
        <w:rPr>
          <w:rFonts w:ascii="Times New Roman" w:hAnsi="Times New Roman" w:cs="Times New Roman" w:hint="eastAsia"/>
          <w:sz w:val="22"/>
        </w:rPr>
        <w:t>T</w:t>
      </w:r>
      <w:r>
        <w:rPr>
          <w:rFonts w:ascii="Times New Roman" w:hAnsi="Times New Roman" w:cs="Times New Roman"/>
          <w:sz w:val="22"/>
        </w:rPr>
        <w:t>able 2: features of each countries</w:t>
      </w:r>
    </w:p>
    <w:p w14:paraId="028FB9AB" w14:textId="77777777" w:rsidR="00620E8D" w:rsidRDefault="00620E8D" w:rsidP="00D25D7D">
      <w:pPr>
        <w:widowControl/>
        <w:spacing w:line="264" w:lineRule="auto"/>
        <w:jc w:val="center"/>
        <w:rPr>
          <w:rFonts w:ascii="Times New Roman" w:hAnsi="Times New Roman" w:cs="Times New Roman"/>
          <w:sz w:val="22"/>
        </w:rPr>
      </w:pPr>
    </w:p>
    <w:p w14:paraId="33DC0C71" w14:textId="766B6F63" w:rsidR="00D25D7D" w:rsidRDefault="005545D7" w:rsidP="005545D7">
      <w:pPr>
        <w:widowControl/>
        <w:spacing w:line="264" w:lineRule="auto"/>
        <w:rPr>
          <w:rFonts w:ascii="Times New Roman" w:hAnsi="Times New Roman" w:cs="Times New Roman"/>
          <w:sz w:val="22"/>
        </w:rPr>
      </w:pPr>
      <w:r>
        <w:rPr>
          <w:rFonts w:ascii="Times New Roman" w:hAnsi="Times New Roman" w:cs="Times New Roman"/>
          <w:sz w:val="22"/>
        </w:rPr>
        <w:t>For the a</w:t>
      </w:r>
      <w:r w:rsidRPr="005545D7">
        <w:rPr>
          <w:rFonts w:ascii="Times New Roman" w:hAnsi="Times New Roman" w:cs="Times New Roman"/>
          <w:sz w:val="22"/>
        </w:rPr>
        <w:t>nalysis across popular items’ customers and sales performance</w:t>
      </w:r>
      <w:r>
        <w:rPr>
          <w:rFonts w:ascii="Times New Roman" w:hAnsi="Times New Roman" w:cs="Times New Roman"/>
          <w:sz w:val="22"/>
        </w:rPr>
        <w:t>:</w:t>
      </w:r>
    </w:p>
    <w:p w14:paraId="129D2E44" w14:textId="4B735397" w:rsidR="005545D7" w:rsidRDefault="000077A4" w:rsidP="005545D7">
      <w:pPr>
        <w:pStyle w:val="a8"/>
        <w:widowControl/>
        <w:numPr>
          <w:ilvl w:val="0"/>
          <w:numId w:val="8"/>
        </w:numPr>
        <w:spacing w:line="264" w:lineRule="auto"/>
        <w:ind w:firstLineChars="0"/>
        <w:rPr>
          <w:rFonts w:ascii="Times New Roman" w:hAnsi="Times New Roman" w:cs="Times New Roman"/>
          <w:sz w:val="22"/>
        </w:rPr>
      </w:pPr>
      <w:r>
        <w:rPr>
          <w:rFonts w:ascii="Times New Roman" w:hAnsi="Times New Roman" w:cs="Times New Roman" w:hint="eastAsia"/>
          <w:sz w:val="22"/>
        </w:rPr>
        <w:t>A</w:t>
      </w:r>
      <w:r>
        <w:rPr>
          <w:rFonts w:ascii="Times New Roman" w:hAnsi="Times New Roman" w:cs="Times New Roman"/>
          <w:sz w:val="22"/>
        </w:rPr>
        <w:t>s for KPI</w:t>
      </w:r>
      <w:r>
        <w:rPr>
          <w:rFonts w:ascii="Times New Roman" w:hAnsi="Times New Roman" w:cs="Times New Roman" w:hint="eastAsia"/>
          <w:sz w:val="22"/>
        </w:rPr>
        <w:t>Ⅴ</w:t>
      </w:r>
      <w:r>
        <w:rPr>
          <w:rFonts w:ascii="Times New Roman" w:hAnsi="Times New Roman" w:cs="Times New Roman"/>
          <w:sz w:val="22"/>
        </w:rPr>
        <w:t xml:space="preserve">and descriptions, 72802C, 21759 is popular all the four regions. </w:t>
      </w:r>
      <w:r w:rsidRPr="00503D08">
        <w:rPr>
          <w:rFonts w:ascii="Times New Roman" w:hAnsi="Times New Roman" w:cs="Times New Roman"/>
          <w:sz w:val="22"/>
        </w:rPr>
        <w:t>We also should more be focused on the items of description in ‘red’, ‘bag’</w:t>
      </w:r>
      <w:r>
        <w:rPr>
          <w:rFonts w:ascii="Times New Roman" w:hAnsi="Times New Roman" w:cs="Times New Roman"/>
          <w:sz w:val="22"/>
        </w:rPr>
        <w:t>,</w:t>
      </w:r>
      <w:r w:rsidRPr="00503D08">
        <w:rPr>
          <w:rFonts w:ascii="Times New Roman" w:hAnsi="Times New Roman" w:cs="Times New Roman"/>
          <w:sz w:val="22"/>
        </w:rPr>
        <w:t xml:space="preserve"> etc.</w:t>
      </w:r>
      <w:r>
        <w:rPr>
          <w:rFonts w:ascii="Times New Roman" w:hAnsi="Times New Roman" w:cs="Times New Roman"/>
          <w:sz w:val="22"/>
        </w:rPr>
        <w:t xml:space="preserve"> Germany and French seem to like online retails using the post for its higher postage. The</w:t>
      </w:r>
      <w:bookmarkStart w:id="65" w:name="OLE_LINK15"/>
      <w:bookmarkStart w:id="66" w:name="OLE_LINK16"/>
      <w:r>
        <w:rPr>
          <w:rFonts w:ascii="Times New Roman" w:hAnsi="Times New Roman" w:cs="Times New Roman"/>
          <w:sz w:val="22"/>
        </w:rPr>
        <w:t xml:space="preserve"> brand of ‘woodland’ </w:t>
      </w:r>
      <w:bookmarkEnd w:id="65"/>
      <w:bookmarkEnd w:id="66"/>
      <w:r>
        <w:rPr>
          <w:rFonts w:ascii="Times New Roman" w:hAnsi="Times New Roman" w:cs="Times New Roman"/>
          <w:sz w:val="22"/>
        </w:rPr>
        <w:t>is very popular in Germany. UK customers will buy more gifts for festivals.</w:t>
      </w:r>
    </w:p>
    <w:p w14:paraId="225AB34E" w14:textId="710A2839" w:rsidR="00872878" w:rsidRPr="005545D7" w:rsidRDefault="00872878" w:rsidP="005545D7">
      <w:pPr>
        <w:pStyle w:val="a8"/>
        <w:widowControl/>
        <w:numPr>
          <w:ilvl w:val="0"/>
          <w:numId w:val="8"/>
        </w:numPr>
        <w:spacing w:line="264" w:lineRule="auto"/>
        <w:ind w:firstLineChars="0"/>
        <w:rPr>
          <w:rFonts w:ascii="Times New Roman" w:hAnsi="Times New Roman" w:cs="Times New Roman"/>
          <w:sz w:val="22"/>
        </w:rPr>
      </w:pPr>
      <w:r>
        <w:rPr>
          <w:rFonts w:ascii="Times New Roman" w:hAnsi="Times New Roman" w:cs="Times New Roman" w:hint="eastAsia"/>
          <w:sz w:val="22"/>
        </w:rPr>
        <w:t>F</w:t>
      </w:r>
      <w:r>
        <w:rPr>
          <w:rFonts w:ascii="Times New Roman" w:hAnsi="Times New Roman" w:cs="Times New Roman"/>
          <w:sz w:val="22"/>
        </w:rPr>
        <w:t xml:space="preserve">or its most popular purchased orders, ERIE have more </w:t>
      </w:r>
      <w:r w:rsidRPr="00AF2F1E">
        <w:rPr>
          <w:rFonts w:ascii="Times New Roman" w:hAnsi="Times New Roman" w:cs="Times New Roman"/>
          <w:sz w:val="22"/>
        </w:rPr>
        <w:t>wholesalers</w:t>
      </w:r>
      <w:r>
        <w:rPr>
          <w:rFonts w:ascii="Times New Roman" w:hAnsi="Times New Roman" w:cs="Times New Roman"/>
          <w:sz w:val="22"/>
        </w:rPr>
        <w:t xml:space="preserve"> for its large income of each orders and per customers. For Germany there exists more personal customers for its long-lasting purchased orders and lower income each </w:t>
      </w:r>
      <w:proofErr w:type="gramStart"/>
      <w:r>
        <w:rPr>
          <w:rFonts w:ascii="Times New Roman" w:hAnsi="Times New Roman" w:cs="Times New Roman"/>
          <w:sz w:val="22"/>
        </w:rPr>
        <w:t>invoices</w:t>
      </w:r>
      <w:proofErr w:type="gramEnd"/>
      <w:r>
        <w:rPr>
          <w:rFonts w:ascii="Times New Roman" w:hAnsi="Times New Roman" w:cs="Times New Roman"/>
          <w:sz w:val="22"/>
        </w:rPr>
        <w:t>.</w:t>
      </w:r>
    </w:p>
    <w:p w14:paraId="2737C902" w14:textId="031B2BA6" w:rsidR="008730D4" w:rsidRDefault="008730D4" w:rsidP="00503D08">
      <w:pPr>
        <w:widowControl/>
        <w:spacing w:line="264" w:lineRule="auto"/>
        <w:jc w:val="left"/>
        <w:rPr>
          <w:rFonts w:ascii="Times New Roman" w:hAnsi="Times New Roman" w:cs="Times New Roman"/>
          <w:sz w:val="22"/>
        </w:rPr>
      </w:pPr>
      <w:r>
        <w:rPr>
          <w:rFonts w:ascii="Times New Roman" w:hAnsi="Times New Roman" w:cs="Times New Roman"/>
          <w:sz w:val="22"/>
        </w:rPr>
        <w:br w:type="page"/>
      </w:r>
    </w:p>
    <w:p w14:paraId="7CF69F15" w14:textId="77777777" w:rsidR="00E97A42" w:rsidRPr="008730D4" w:rsidRDefault="00E97A42" w:rsidP="008730D4">
      <w:pPr>
        <w:spacing w:line="264" w:lineRule="auto"/>
        <w:rPr>
          <w:rFonts w:ascii="Times New Roman" w:hAnsi="Times New Roman" w:cs="Times New Roman"/>
          <w:sz w:val="22"/>
        </w:rPr>
      </w:pPr>
    </w:p>
    <w:p w14:paraId="07C798F8" w14:textId="0B98D8B4" w:rsidR="00B34C78" w:rsidRPr="009115B4" w:rsidRDefault="00E97A42" w:rsidP="00F328FD">
      <w:pPr>
        <w:spacing w:line="264" w:lineRule="auto"/>
        <w:rPr>
          <w:rFonts w:ascii="Times New Roman" w:hAnsi="Times New Roman" w:cs="Times New Roman"/>
          <w:b/>
          <w:bCs/>
          <w:sz w:val="22"/>
        </w:rPr>
      </w:pPr>
      <w:r w:rsidRPr="009115B4">
        <w:rPr>
          <w:rFonts w:ascii="Times New Roman" w:hAnsi="Times New Roman" w:cs="Times New Roman"/>
          <w:b/>
          <w:bCs/>
          <w:sz w:val="22"/>
        </w:rPr>
        <w:t>APPENDIX</w:t>
      </w:r>
      <w:r w:rsidR="00B34C78" w:rsidRPr="009115B4">
        <w:rPr>
          <w:rFonts w:ascii="Times New Roman" w:hAnsi="Times New Roman" w:cs="Times New Roman"/>
          <w:b/>
          <w:bCs/>
          <w:sz w:val="22"/>
        </w:rPr>
        <w:t>：</w:t>
      </w:r>
    </w:p>
    <w:p w14:paraId="01BE25D8" w14:textId="76BE88A3" w:rsidR="001C00EF" w:rsidRDefault="001C00EF" w:rsidP="00F328FD">
      <w:pPr>
        <w:spacing w:line="264" w:lineRule="auto"/>
        <w:rPr>
          <w:rFonts w:ascii="Times New Roman" w:hAnsi="Times New Roman" w:cs="Times New Roman"/>
          <w:sz w:val="22"/>
        </w:rPr>
      </w:pPr>
    </w:p>
    <w:p w14:paraId="618B8DA6" w14:textId="25288A93" w:rsidR="001C00EF" w:rsidRPr="00B76DFD" w:rsidRDefault="00BB2CAE" w:rsidP="001C00EF">
      <w:pPr>
        <w:widowControl/>
        <w:numPr>
          <w:ilvl w:val="0"/>
          <w:numId w:val="1"/>
        </w:numPr>
        <w:shd w:val="clear" w:color="auto" w:fill="FFFFFF"/>
        <w:spacing w:before="100" w:beforeAutospacing="1" w:after="100" w:afterAutospacing="1" w:line="264" w:lineRule="auto"/>
        <w:jc w:val="left"/>
        <w:rPr>
          <w:rFonts w:ascii="Times New Roman" w:eastAsia="宋体" w:hAnsi="Times New Roman" w:cs="Times New Roman"/>
          <w:color w:val="333333"/>
          <w:kern w:val="0"/>
          <w:sz w:val="22"/>
        </w:rPr>
      </w:pPr>
      <w:r w:rsidRPr="00B76DFD">
        <w:rPr>
          <w:rFonts w:ascii="Times New Roman" w:eastAsia="宋体" w:hAnsi="Times New Roman" w:cs="Times New Roman"/>
          <w:color w:val="333333"/>
          <w:kern w:val="0"/>
          <w:sz w:val="22"/>
        </w:rPr>
        <w:t>Invoice No</w:t>
      </w:r>
      <w:r w:rsidR="001C00EF" w:rsidRPr="00B76DFD">
        <w:rPr>
          <w:rFonts w:ascii="Times New Roman" w:eastAsia="宋体" w:hAnsi="Times New Roman" w:cs="Times New Roman"/>
          <w:color w:val="333333"/>
          <w:kern w:val="0"/>
          <w:sz w:val="22"/>
        </w:rPr>
        <w:t xml:space="preserve">: code starts with ‘c’ means cancellation with the quantity is </w:t>
      </w:r>
      <w:r w:rsidRPr="00B76DFD">
        <w:rPr>
          <w:rFonts w:ascii="Times New Roman" w:eastAsia="宋体" w:hAnsi="Times New Roman" w:cs="Times New Roman"/>
          <w:color w:val="333333"/>
          <w:kern w:val="0"/>
          <w:sz w:val="22"/>
        </w:rPr>
        <w:t>negative</w:t>
      </w:r>
    </w:p>
    <w:p w14:paraId="41C601E8" w14:textId="5FF84195" w:rsidR="001C00EF" w:rsidRPr="00B76DFD" w:rsidRDefault="00BB2CAE" w:rsidP="001C00EF">
      <w:pPr>
        <w:widowControl/>
        <w:numPr>
          <w:ilvl w:val="0"/>
          <w:numId w:val="1"/>
        </w:numPr>
        <w:shd w:val="clear" w:color="auto" w:fill="FFFFFF"/>
        <w:spacing w:before="100" w:beforeAutospacing="1" w:after="100" w:afterAutospacing="1" w:line="264" w:lineRule="auto"/>
        <w:jc w:val="left"/>
        <w:rPr>
          <w:rFonts w:ascii="Times New Roman" w:eastAsia="宋体" w:hAnsi="Times New Roman" w:cs="Times New Roman"/>
          <w:color w:val="333333"/>
          <w:kern w:val="0"/>
          <w:sz w:val="22"/>
        </w:rPr>
      </w:pPr>
      <w:r w:rsidRPr="00B76DFD">
        <w:rPr>
          <w:rFonts w:ascii="Times New Roman" w:eastAsia="宋体" w:hAnsi="Times New Roman" w:cs="Times New Roman"/>
          <w:color w:val="333333"/>
          <w:kern w:val="0"/>
          <w:sz w:val="22"/>
        </w:rPr>
        <w:t>Stock Code</w:t>
      </w:r>
      <w:r w:rsidR="001C00EF" w:rsidRPr="00B76DFD">
        <w:rPr>
          <w:rFonts w:ascii="Times New Roman" w:eastAsia="宋体" w:hAnsi="Times New Roman" w:cs="Times New Roman"/>
          <w:color w:val="333333"/>
          <w:kern w:val="0"/>
          <w:sz w:val="22"/>
        </w:rPr>
        <w:t>: distinct product</w:t>
      </w:r>
    </w:p>
    <w:p w14:paraId="6443EAA2" w14:textId="098CBBC8" w:rsidR="001C00EF" w:rsidRPr="00B76DFD" w:rsidRDefault="001C00EF" w:rsidP="001C00EF">
      <w:pPr>
        <w:widowControl/>
        <w:numPr>
          <w:ilvl w:val="0"/>
          <w:numId w:val="1"/>
        </w:numPr>
        <w:shd w:val="clear" w:color="auto" w:fill="FFFFFF"/>
        <w:spacing w:before="100" w:beforeAutospacing="1" w:after="100" w:afterAutospacing="1" w:line="264" w:lineRule="auto"/>
        <w:jc w:val="left"/>
        <w:rPr>
          <w:rFonts w:ascii="Times New Roman" w:eastAsia="宋体" w:hAnsi="Times New Roman" w:cs="Times New Roman"/>
          <w:color w:val="333333"/>
          <w:kern w:val="0"/>
          <w:sz w:val="22"/>
        </w:rPr>
      </w:pPr>
      <w:r w:rsidRPr="00B76DFD">
        <w:rPr>
          <w:rFonts w:ascii="Times New Roman" w:eastAsia="宋体" w:hAnsi="Times New Roman" w:cs="Times New Roman"/>
          <w:color w:val="333333"/>
          <w:kern w:val="0"/>
          <w:sz w:val="22"/>
        </w:rPr>
        <w:t xml:space="preserve">Description: Product (item) </w:t>
      </w:r>
      <w:r w:rsidR="00BB2CAE" w:rsidRPr="00B76DFD">
        <w:rPr>
          <w:rFonts w:ascii="Times New Roman" w:eastAsia="宋体" w:hAnsi="Times New Roman" w:cs="Times New Roman"/>
          <w:color w:val="333333"/>
          <w:kern w:val="0"/>
          <w:sz w:val="22"/>
        </w:rPr>
        <w:t>name (</w:t>
      </w:r>
      <w:r w:rsidRPr="00B76DFD">
        <w:rPr>
          <w:rFonts w:ascii="Times New Roman" w:eastAsia="宋体" w:hAnsi="Times New Roman" w:cs="Times New Roman"/>
          <w:color w:val="333333"/>
          <w:kern w:val="0"/>
          <w:sz w:val="22"/>
        </w:rPr>
        <w:t>infer its category)</w:t>
      </w:r>
    </w:p>
    <w:p w14:paraId="1C8D4263" w14:textId="77777777" w:rsidR="001C00EF" w:rsidRPr="00B76DFD" w:rsidRDefault="001C00EF" w:rsidP="001C00EF">
      <w:pPr>
        <w:widowControl/>
        <w:numPr>
          <w:ilvl w:val="0"/>
          <w:numId w:val="1"/>
        </w:numPr>
        <w:shd w:val="clear" w:color="auto" w:fill="FFFFFF"/>
        <w:spacing w:before="100" w:beforeAutospacing="1" w:after="100" w:afterAutospacing="1" w:line="264" w:lineRule="auto"/>
        <w:jc w:val="left"/>
        <w:rPr>
          <w:rFonts w:ascii="Times New Roman" w:eastAsia="宋体" w:hAnsi="Times New Roman" w:cs="Times New Roman"/>
          <w:kern w:val="0"/>
          <w:sz w:val="22"/>
        </w:rPr>
      </w:pPr>
      <w:r w:rsidRPr="00B76DFD">
        <w:rPr>
          <w:rFonts w:ascii="Times New Roman" w:eastAsia="宋体" w:hAnsi="Times New Roman" w:cs="Times New Roman"/>
          <w:kern w:val="0"/>
          <w:sz w:val="22"/>
        </w:rPr>
        <w:t>Quantity: The quantities of each product per transaction (negative means the returns)</w:t>
      </w:r>
    </w:p>
    <w:p w14:paraId="72389B44" w14:textId="3A50C28C" w:rsidR="001C00EF" w:rsidRPr="00B76DFD" w:rsidRDefault="00BB2CAE" w:rsidP="001C00EF">
      <w:pPr>
        <w:widowControl/>
        <w:numPr>
          <w:ilvl w:val="0"/>
          <w:numId w:val="1"/>
        </w:numPr>
        <w:shd w:val="clear" w:color="auto" w:fill="FFFFFF"/>
        <w:spacing w:before="100" w:beforeAutospacing="1" w:after="100" w:afterAutospacing="1" w:line="264" w:lineRule="auto"/>
        <w:jc w:val="left"/>
        <w:rPr>
          <w:rFonts w:ascii="Times New Roman" w:eastAsia="宋体" w:hAnsi="Times New Roman" w:cs="Times New Roman"/>
          <w:color w:val="333333"/>
          <w:kern w:val="0"/>
          <w:sz w:val="22"/>
        </w:rPr>
      </w:pPr>
      <w:r w:rsidRPr="00B76DFD">
        <w:rPr>
          <w:rFonts w:ascii="Times New Roman" w:eastAsia="宋体" w:hAnsi="Times New Roman" w:cs="Times New Roman"/>
          <w:color w:val="333333"/>
          <w:kern w:val="0"/>
          <w:sz w:val="22"/>
        </w:rPr>
        <w:t>Invoice Date</w:t>
      </w:r>
      <w:r w:rsidR="001C00EF" w:rsidRPr="00B76DFD">
        <w:rPr>
          <w:rFonts w:ascii="Times New Roman" w:eastAsia="宋体" w:hAnsi="Times New Roman" w:cs="Times New Roman"/>
          <w:color w:val="333333"/>
          <w:kern w:val="0"/>
          <w:sz w:val="22"/>
        </w:rPr>
        <w:t>: Invoice Date and time, the day and time when each transaction was generated</w:t>
      </w:r>
    </w:p>
    <w:p w14:paraId="00A96E9A" w14:textId="1B0606A4" w:rsidR="001C00EF" w:rsidRPr="00B76DFD" w:rsidRDefault="00BB2CAE" w:rsidP="001C00EF">
      <w:pPr>
        <w:widowControl/>
        <w:numPr>
          <w:ilvl w:val="0"/>
          <w:numId w:val="1"/>
        </w:numPr>
        <w:shd w:val="clear" w:color="auto" w:fill="FFFFFF"/>
        <w:spacing w:before="100" w:beforeAutospacing="1" w:after="100" w:afterAutospacing="1" w:line="264" w:lineRule="auto"/>
        <w:jc w:val="left"/>
        <w:rPr>
          <w:rFonts w:ascii="Times New Roman" w:eastAsia="宋体" w:hAnsi="Times New Roman" w:cs="Times New Roman"/>
          <w:color w:val="333333"/>
          <w:kern w:val="0"/>
          <w:sz w:val="22"/>
        </w:rPr>
      </w:pPr>
      <w:r w:rsidRPr="00B76DFD">
        <w:rPr>
          <w:rFonts w:ascii="Times New Roman" w:eastAsia="宋体" w:hAnsi="Times New Roman" w:cs="Times New Roman"/>
          <w:color w:val="333333"/>
          <w:kern w:val="0"/>
          <w:sz w:val="22"/>
        </w:rPr>
        <w:t>Unit Price</w:t>
      </w:r>
      <w:r w:rsidR="001C00EF" w:rsidRPr="00B76DFD">
        <w:rPr>
          <w:rFonts w:ascii="Times New Roman" w:eastAsia="宋体" w:hAnsi="Times New Roman" w:cs="Times New Roman"/>
          <w:color w:val="333333"/>
          <w:kern w:val="0"/>
          <w:sz w:val="22"/>
        </w:rPr>
        <w:t xml:space="preserve">: Unit price. Product price per unit </w:t>
      </w:r>
    </w:p>
    <w:p w14:paraId="7F04B6D3" w14:textId="27FB4157" w:rsidR="001C00EF" w:rsidRPr="00B76DFD" w:rsidRDefault="00BB2CAE" w:rsidP="001C00EF">
      <w:pPr>
        <w:widowControl/>
        <w:numPr>
          <w:ilvl w:val="0"/>
          <w:numId w:val="1"/>
        </w:numPr>
        <w:shd w:val="clear" w:color="auto" w:fill="FFFFFF"/>
        <w:spacing w:before="100" w:beforeAutospacing="1" w:after="100" w:afterAutospacing="1" w:line="264" w:lineRule="auto"/>
        <w:jc w:val="left"/>
        <w:rPr>
          <w:rFonts w:ascii="Times New Roman" w:eastAsia="宋体" w:hAnsi="Times New Roman" w:cs="Times New Roman"/>
          <w:color w:val="333333"/>
          <w:kern w:val="0"/>
          <w:sz w:val="22"/>
        </w:rPr>
      </w:pPr>
      <w:r w:rsidRPr="00B76DFD">
        <w:rPr>
          <w:rFonts w:ascii="Times New Roman" w:eastAsia="宋体" w:hAnsi="Times New Roman" w:cs="Times New Roman"/>
          <w:color w:val="333333"/>
          <w:kern w:val="0"/>
          <w:sz w:val="22"/>
        </w:rPr>
        <w:t>Customer</w:t>
      </w:r>
      <w:r w:rsidR="001C00EF" w:rsidRPr="00B76DFD">
        <w:rPr>
          <w:rFonts w:ascii="Times New Roman" w:eastAsia="宋体" w:hAnsi="Times New Roman" w:cs="Times New Roman"/>
          <w:color w:val="333333"/>
          <w:kern w:val="0"/>
          <w:sz w:val="22"/>
        </w:rPr>
        <w:t>: Customer number uniquely assigned to each customer</w:t>
      </w:r>
    </w:p>
    <w:p w14:paraId="068CC5C3" w14:textId="685D1054" w:rsidR="001C00EF" w:rsidRPr="00B76DFD" w:rsidRDefault="001C00EF" w:rsidP="001C00EF">
      <w:pPr>
        <w:spacing w:line="264" w:lineRule="auto"/>
        <w:rPr>
          <w:rFonts w:ascii="Times New Roman" w:hAnsi="Times New Roman" w:cs="Times New Roman"/>
          <w:sz w:val="22"/>
        </w:rPr>
      </w:pPr>
    </w:p>
    <w:p w14:paraId="3F8BA7BE" w14:textId="1064ED42" w:rsidR="004744DC" w:rsidRPr="00B76DFD" w:rsidRDefault="00526C9D" w:rsidP="00F328FD">
      <w:pPr>
        <w:widowControl/>
        <w:spacing w:line="264" w:lineRule="auto"/>
        <w:jc w:val="left"/>
        <w:rPr>
          <w:rFonts w:ascii="Times New Roman" w:hAnsi="Times New Roman" w:cs="Times New Roman"/>
          <w:sz w:val="22"/>
        </w:rPr>
      </w:pPr>
      <w:r w:rsidRPr="00B76DFD">
        <w:rPr>
          <w:rFonts w:ascii="Times New Roman" w:hAnsi="Times New Roman" w:cs="Times New Roman"/>
          <w:noProof/>
          <w:sz w:val="22"/>
        </w:rPr>
        <w:drawing>
          <wp:inline distT="0" distB="0" distL="0" distR="0" wp14:anchorId="0AEEC570" wp14:editId="6776C5E6">
            <wp:extent cx="5274310" cy="419481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4194810"/>
                    </a:xfrm>
                    <a:prstGeom prst="rect">
                      <a:avLst/>
                    </a:prstGeom>
                  </pic:spPr>
                </pic:pic>
              </a:graphicData>
            </a:graphic>
          </wp:inline>
        </w:drawing>
      </w:r>
    </w:p>
    <w:p w14:paraId="2F53EE8B" w14:textId="25A71A06" w:rsidR="00A1635E" w:rsidRPr="00B76DFD" w:rsidRDefault="00A1635E" w:rsidP="00F328FD">
      <w:pPr>
        <w:widowControl/>
        <w:spacing w:line="264" w:lineRule="auto"/>
        <w:jc w:val="left"/>
        <w:rPr>
          <w:rFonts w:ascii="Times New Roman" w:hAnsi="Times New Roman" w:cs="Times New Roman"/>
          <w:sz w:val="22"/>
        </w:rPr>
      </w:pPr>
    </w:p>
    <w:p w14:paraId="41F30E62" w14:textId="0DFDE775" w:rsidR="00A1635E" w:rsidRPr="00B76DFD" w:rsidRDefault="00194109" w:rsidP="00194109">
      <w:pPr>
        <w:widowControl/>
        <w:spacing w:line="264" w:lineRule="auto"/>
        <w:jc w:val="center"/>
        <w:rPr>
          <w:rFonts w:ascii="Times New Roman" w:hAnsi="Times New Roman" w:cs="Times New Roman"/>
          <w:sz w:val="22"/>
        </w:rPr>
      </w:pPr>
      <w:r>
        <w:rPr>
          <w:rFonts w:ascii="Times New Roman" w:eastAsia="宋体" w:hAnsi="Times New Roman" w:cs="Times New Roman"/>
          <w:color w:val="333333"/>
          <w:kern w:val="0"/>
          <w:sz w:val="22"/>
        </w:rPr>
        <w:t xml:space="preserve">Figure </w:t>
      </w:r>
      <w:r w:rsidR="00B87166">
        <w:rPr>
          <w:rFonts w:ascii="Times New Roman" w:eastAsia="宋体" w:hAnsi="Times New Roman" w:cs="Times New Roman" w:hint="eastAsia"/>
          <w:color w:val="333333"/>
          <w:kern w:val="0"/>
          <w:sz w:val="22"/>
        </w:rPr>
        <w:t>11</w:t>
      </w:r>
      <w:r>
        <w:rPr>
          <w:rFonts w:ascii="Times New Roman" w:eastAsia="宋体" w:hAnsi="Times New Roman" w:cs="Times New Roman"/>
          <w:color w:val="333333"/>
          <w:kern w:val="0"/>
          <w:sz w:val="22"/>
        </w:rPr>
        <w:t xml:space="preserve">: </w:t>
      </w:r>
      <w:r w:rsidRPr="00B76DFD">
        <w:rPr>
          <w:rFonts w:ascii="Times New Roman" w:eastAsia="宋体" w:hAnsi="Times New Roman" w:cs="Times New Roman"/>
          <w:color w:val="333333"/>
          <w:kern w:val="0"/>
          <w:sz w:val="22"/>
        </w:rPr>
        <w:t>Country name</w:t>
      </w:r>
      <w:r>
        <w:rPr>
          <w:rFonts w:ascii="Times New Roman" w:eastAsia="宋体" w:hAnsi="Times New Roman" w:cs="Times New Roman"/>
          <w:color w:val="333333"/>
          <w:kern w:val="0"/>
          <w:sz w:val="22"/>
        </w:rPr>
        <w:t xml:space="preserve"> and map</w:t>
      </w:r>
    </w:p>
    <w:p w14:paraId="247B8ECF" w14:textId="77777777" w:rsidR="00A1635E" w:rsidRPr="00B76DFD" w:rsidRDefault="00A1635E" w:rsidP="00593EA3">
      <w:pPr>
        <w:widowControl/>
        <w:spacing w:line="264" w:lineRule="auto"/>
        <w:jc w:val="center"/>
        <w:rPr>
          <w:rFonts w:ascii="Times New Roman" w:hAnsi="Times New Roman" w:cs="Times New Roman"/>
          <w:sz w:val="22"/>
        </w:rPr>
      </w:pPr>
      <w:r w:rsidRPr="00B76DFD">
        <w:rPr>
          <w:rFonts w:ascii="Times New Roman" w:hAnsi="Times New Roman" w:cs="Times New Roman"/>
          <w:noProof/>
          <w:sz w:val="22"/>
          <w:lang w:eastAsia="en-US"/>
        </w:rPr>
        <w:lastRenderedPageBreak/>
        <w:drawing>
          <wp:inline distT="0" distB="0" distL="0" distR="0" wp14:anchorId="34058777" wp14:editId="532AA7DC">
            <wp:extent cx="5272405" cy="2749550"/>
            <wp:effectExtent l="0" t="0" r="4445"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2405" cy="2749550"/>
                    </a:xfrm>
                    <a:prstGeom prst="rect">
                      <a:avLst/>
                    </a:prstGeom>
                    <a:noFill/>
                    <a:ln>
                      <a:noFill/>
                    </a:ln>
                  </pic:spPr>
                </pic:pic>
              </a:graphicData>
            </a:graphic>
          </wp:inline>
        </w:drawing>
      </w:r>
    </w:p>
    <w:p w14:paraId="5362532C" w14:textId="5AE458B9" w:rsidR="00974CB2" w:rsidRPr="00B76DFD" w:rsidRDefault="00A1635E" w:rsidP="00974CB2">
      <w:pPr>
        <w:widowControl/>
        <w:spacing w:line="264" w:lineRule="auto"/>
        <w:jc w:val="center"/>
        <w:rPr>
          <w:rFonts w:ascii="Times New Roman" w:hAnsi="Times New Roman" w:cs="Times New Roman"/>
          <w:sz w:val="22"/>
        </w:rPr>
      </w:pPr>
      <w:r w:rsidRPr="00B76DFD">
        <w:rPr>
          <w:rFonts w:ascii="Times New Roman" w:hAnsi="Times New Roman" w:cs="Times New Roman"/>
          <w:sz w:val="22"/>
        </w:rPr>
        <w:t xml:space="preserve">Figure </w:t>
      </w:r>
      <w:r w:rsidR="00B87166">
        <w:rPr>
          <w:rFonts w:ascii="Times New Roman" w:hAnsi="Times New Roman" w:cs="Times New Roman" w:hint="eastAsia"/>
          <w:sz w:val="22"/>
        </w:rPr>
        <w:t>12</w:t>
      </w:r>
      <w:r w:rsidRPr="00B76DFD">
        <w:rPr>
          <w:rFonts w:ascii="Times New Roman" w:hAnsi="Times New Roman" w:cs="Times New Roman"/>
          <w:sz w:val="22"/>
        </w:rPr>
        <w:t>:  Sales gradient count per invoices</w:t>
      </w:r>
    </w:p>
    <w:p w14:paraId="52C4E407" w14:textId="7F6B9279" w:rsidR="00974CB2" w:rsidRDefault="00BB2CAE" w:rsidP="00F328FD">
      <w:pPr>
        <w:widowControl/>
        <w:spacing w:line="264" w:lineRule="auto"/>
        <w:jc w:val="left"/>
        <w:rPr>
          <w:rFonts w:ascii="Times New Roman" w:hAnsi="Times New Roman" w:cs="Times New Roman"/>
          <w:sz w:val="22"/>
        </w:rPr>
      </w:pPr>
      <w:r w:rsidRPr="00B76DFD">
        <w:rPr>
          <w:rFonts w:ascii="Times New Roman" w:hAnsi="Times New Roman" w:cs="Times New Roman"/>
          <w:sz w:val="22"/>
        </w:rPr>
        <w:t>Most</w:t>
      </w:r>
      <w:r w:rsidR="00A1635E" w:rsidRPr="00B76DFD">
        <w:rPr>
          <w:rFonts w:ascii="Times New Roman" w:hAnsi="Times New Roman" w:cs="Times New Roman"/>
          <w:sz w:val="22"/>
        </w:rPr>
        <w:t xml:space="preserve"> orders concern relatively small purchases given </w:t>
      </w:r>
      <w:r w:rsidRPr="00B76DFD">
        <w:rPr>
          <w:rFonts w:ascii="Times New Roman" w:hAnsi="Times New Roman" w:cs="Times New Roman"/>
          <w:sz w:val="22"/>
        </w:rPr>
        <w:t>that over</w:t>
      </w:r>
      <w:r w:rsidR="00A1635E" w:rsidRPr="00B76DFD">
        <w:rPr>
          <w:rFonts w:ascii="Times New Roman" w:hAnsi="Times New Roman" w:cs="Times New Roman"/>
          <w:sz w:val="22"/>
        </w:rPr>
        <w:t xml:space="preserve"> 14605 purchases give prizes in less than £ 100.</w:t>
      </w:r>
    </w:p>
    <w:p w14:paraId="758D23E1" w14:textId="2F907E6C" w:rsidR="00974CB2" w:rsidRDefault="00974CB2" w:rsidP="00F328FD">
      <w:pPr>
        <w:widowControl/>
        <w:spacing w:line="264" w:lineRule="auto"/>
        <w:jc w:val="left"/>
        <w:rPr>
          <w:rFonts w:ascii="Times New Roman" w:hAnsi="Times New Roman" w:cs="Times New Roman"/>
          <w:sz w:val="22"/>
        </w:rPr>
      </w:pPr>
    </w:p>
    <w:p w14:paraId="554EB359" w14:textId="47434D6D" w:rsidR="00593EA3" w:rsidRDefault="00593EA3" w:rsidP="00F328FD">
      <w:pPr>
        <w:widowControl/>
        <w:spacing w:line="264" w:lineRule="auto"/>
        <w:jc w:val="left"/>
        <w:rPr>
          <w:rFonts w:ascii="Times New Roman" w:hAnsi="Times New Roman" w:cs="Times New Roman"/>
          <w:sz w:val="22"/>
        </w:rPr>
      </w:pPr>
    </w:p>
    <w:p w14:paraId="7BFE1E3E" w14:textId="77777777" w:rsidR="00593EA3" w:rsidRDefault="00593EA3" w:rsidP="00F328FD">
      <w:pPr>
        <w:widowControl/>
        <w:spacing w:line="264" w:lineRule="auto"/>
        <w:jc w:val="left"/>
        <w:rPr>
          <w:rFonts w:ascii="Times New Roman" w:hAnsi="Times New Roman" w:cs="Times New Roman"/>
          <w:sz w:val="22"/>
        </w:rPr>
      </w:pPr>
    </w:p>
    <w:p w14:paraId="48DA55DE" w14:textId="0977C4C8" w:rsidR="00A1635E" w:rsidRPr="00B76DFD" w:rsidRDefault="00A1635E" w:rsidP="00F328FD">
      <w:pPr>
        <w:widowControl/>
        <w:spacing w:line="264" w:lineRule="auto"/>
        <w:jc w:val="left"/>
        <w:rPr>
          <w:rFonts w:ascii="Times New Roman" w:hAnsi="Times New Roman" w:cs="Times New Roman"/>
          <w:sz w:val="22"/>
        </w:rPr>
      </w:pPr>
      <w:r w:rsidRPr="00B76DFD">
        <w:rPr>
          <w:rFonts w:ascii="Times New Roman" w:hAnsi="Times New Roman" w:cs="Times New Roman"/>
          <w:noProof/>
          <w:sz w:val="22"/>
          <w:lang w:eastAsia="en-US"/>
        </w:rPr>
        <w:drawing>
          <wp:inline distT="0" distB="0" distL="0" distR="0" wp14:anchorId="267695A4" wp14:editId="2E576B94">
            <wp:extent cx="5272405" cy="3259455"/>
            <wp:effectExtent l="0" t="0" r="444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272405" cy="3259455"/>
                    </a:xfrm>
                    <a:prstGeom prst="rect">
                      <a:avLst/>
                    </a:prstGeom>
                    <a:noFill/>
                    <a:ln>
                      <a:noFill/>
                    </a:ln>
                  </pic:spPr>
                </pic:pic>
              </a:graphicData>
            </a:graphic>
          </wp:inline>
        </w:drawing>
      </w:r>
    </w:p>
    <w:p w14:paraId="7B1D13CA" w14:textId="3626712A" w:rsidR="00A1635E" w:rsidRPr="00B76DFD" w:rsidRDefault="00A1635E" w:rsidP="00F328FD">
      <w:pPr>
        <w:widowControl/>
        <w:spacing w:line="264" w:lineRule="auto"/>
        <w:jc w:val="center"/>
        <w:rPr>
          <w:rFonts w:ascii="Times New Roman" w:hAnsi="Times New Roman" w:cs="Times New Roman"/>
          <w:sz w:val="22"/>
        </w:rPr>
      </w:pPr>
      <w:r w:rsidRPr="00B76DFD">
        <w:rPr>
          <w:rFonts w:ascii="Times New Roman" w:hAnsi="Times New Roman" w:cs="Times New Roman"/>
          <w:sz w:val="22"/>
        </w:rPr>
        <w:t xml:space="preserve">Figure </w:t>
      </w:r>
      <w:r w:rsidR="00B87166">
        <w:rPr>
          <w:rFonts w:ascii="Times New Roman" w:hAnsi="Times New Roman" w:cs="Times New Roman" w:hint="eastAsia"/>
          <w:sz w:val="22"/>
        </w:rPr>
        <w:t>13</w:t>
      </w:r>
      <w:r w:rsidRPr="00B76DFD">
        <w:rPr>
          <w:rFonts w:ascii="Times New Roman" w:hAnsi="Times New Roman" w:cs="Times New Roman"/>
          <w:sz w:val="22"/>
        </w:rPr>
        <w:t>: total buying word extract</w:t>
      </w:r>
    </w:p>
    <w:p w14:paraId="272D7A4E" w14:textId="18D59FEB" w:rsidR="00974CB2" w:rsidRDefault="00A1635E" w:rsidP="00C32F4D">
      <w:pPr>
        <w:widowControl/>
        <w:spacing w:line="264" w:lineRule="auto"/>
        <w:jc w:val="center"/>
        <w:rPr>
          <w:rFonts w:ascii="Times New Roman" w:hAnsi="Times New Roman" w:cs="Times New Roman"/>
          <w:sz w:val="22"/>
        </w:rPr>
      </w:pPr>
      <w:r w:rsidRPr="00B76DFD">
        <w:rPr>
          <w:rFonts w:ascii="Times New Roman" w:hAnsi="Times New Roman" w:cs="Times New Roman"/>
          <w:sz w:val="22"/>
        </w:rPr>
        <w:t xml:space="preserve">We </w:t>
      </w:r>
      <w:r w:rsidR="00BB2CAE" w:rsidRPr="00B76DFD">
        <w:rPr>
          <w:rFonts w:ascii="Times New Roman" w:hAnsi="Times New Roman" w:cs="Times New Roman"/>
          <w:sz w:val="22"/>
        </w:rPr>
        <w:t>divided</w:t>
      </w:r>
      <w:r w:rsidRPr="00B76DFD">
        <w:rPr>
          <w:rFonts w:ascii="Times New Roman" w:hAnsi="Times New Roman" w:cs="Times New Roman"/>
          <w:sz w:val="22"/>
        </w:rPr>
        <w:t xml:space="preserve"> the description into different part using the tableau, and then we gather them into one line and draw a word map. As we can </w:t>
      </w:r>
      <w:r w:rsidR="00BB2CAE" w:rsidRPr="00B76DFD">
        <w:rPr>
          <w:rFonts w:ascii="Times New Roman" w:hAnsi="Times New Roman" w:cs="Times New Roman"/>
          <w:sz w:val="22"/>
        </w:rPr>
        <w:t>see, the</w:t>
      </w:r>
      <w:r w:rsidRPr="00B76DFD">
        <w:rPr>
          <w:rFonts w:ascii="Times New Roman" w:hAnsi="Times New Roman" w:cs="Times New Roman"/>
          <w:sz w:val="22"/>
        </w:rPr>
        <w:t xml:space="preserve"> word</w:t>
      </w:r>
    </w:p>
    <w:p w14:paraId="72A822DF" w14:textId="77777777" w:rsidR="00974CB2" w:rsidRDefault="00974CB2" w:rsidP="00C32F4D">
      <w:pPr>
        <w:widowControl/>
        <w:spacing w:line="264" w:lineRule="auto"/>
        <w:jc w:val="center"/>
        <w:rPr>
          <w:rFonts w:ascii="Times New Roman" w:hAnsi="Times New Roman" w:cs="Times New Roman"/>
          <w:sz w:val="22"/>
        </w:rPr>
      </w:pPr>
    </w:p>
    <w:p w14:paraId="44BFFE1A" w14:textId="16B9D835" w:rsidR="00974CB2" w:rsidRDefault="00C32F4D" w:rsidP="00C32F4D">
      <w:pPr>
        <w:widowControl/>
        <w:spacing w:line="264" w:lineRule="auto"/>
        <w:jc w:val="center"/>
        <w:rPr>
          <w:rFonts w:ascii="Times New Roman" w:hAnsi="Times New Roman" w:cs="Times New Roman"/>
          <w:sz w:val="22"/>
        </w:rPr>
      </w:pPr>
      <w:r w:rsidRPr="00B76DFD">
        <w:rPr>
          <w:rFonts w:ascii="Times New Roman" w:hAnsi="Times New Roman" w:cs="Times New Roman"/>
          <w:noProof/>
          <w:sz w:val="22"/>
          <w:lang w:eastAsia="en-US"/>
        </w:rPr>
        <w:lastRenderedPageBreak/>
        <w:drawing>
          <wp:inline distT="0" distB="0" distL="0" distR="0" wp14:anchorId="5CDF71AD" wp14:editId="0318CF0C">
            <wp:extent cx="2496185" cy="1935387"/>
            <wp:effectExtent l="0" t="0" r="0" b="825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561412" cy="1985960"/>
                    </a:xfrm>
                    <a:prstGeom prst="rect">
                      <a:avLst/>
                    </a:prstGeom>
                    <a:noFill/>
                    <a:ln>
                      <a:noFill/>
                    </a:ln>
                  </pic:spPr>
                </pic:pic>
              </a:graphicData>
            </a:graphic>
          </wp:inline>
        </w:drawing>
      </w:r>
      <w:r w:rsidRPr="00C339F5">
        <w:rPr>
          <w:rFonts w:ascii="Times New Roman" w:hAnsi="Times New Roman" w:cs="Times New Roman" w:hint="eastAsia"/>
          <w:sz w:val="22"/>
        </w:rPr>
        <w:t xml:space="preserve"> </w:t>
      </w:r>
    </w:p>
    <w:p w14:paraId="6C3617DD" w14:textId="0355F5E8" w:rsidR="00C32F4D" w:rsidRDefault="00C32F4D" w:rsidP="00C32F4D">
      <w:pPr>
        <w:widowControl/>
        <w:spacing w:line="264" w:lineRule="auto"/>
        <w:jc w:val="center"/>
        <w:rPr>
          <w:rFonts w:ascii="Times New Roman" w:hAnsi="Times New Roman" w:cs="Times New Roman"/>
          <w:noProof/>
          <w:sz w:val="22"/>
        </w:rPr>
      </w:pPr>
      <w:r>
        <w:rPr>
          <w:rFonts w:ascii="Times New Roman" w:hAnsi="Times New Roman" w:cs="Times New Roman" w:hint="eastAsia"/>
          <w:sz w:val="22"/>
        </w:rPr>
        <w:t>F</w:t>
      </w:r>
      <w:r>
        <w:rPr>
          <w:rFonts w:ascii="Times New Roman" w:hAnsi="Times New Roman" w:cs="Times New Roman"/>
          <w:sz w:val="22"/>
        </w:rPr>
        <w:t xml:space="preserve">igure </w:t>
      </w:r>
      <w:r w:rsidR="00B87166">
        <w:rPr>
          <w:rFonts w:ascii="Times New Roman" w:hAnsi="Times New Roman" w:cs="Times New Roman" w:hint="eastAsia"/>
          <w:sz w:val="22"/>
        </w:rPr>
        <w:t>14</w:t>
      </w:r>
      <w:r>
        <w:rPr>
          <w:rFonts w:ascii="Times New Roman" w:hAnsi="Times New Roman" w:cs="Times New Roman"/>
          <w:sz w:val="22"/>
        </w:rPr>
        <w:t xml:space="preserve">. </w:t>
      </w:r>
      <w:r w:rsidRPr="00B76DFD">
        <w:rPr>
          <w:rFonts w:ascii="Times New Roman" w:hAnsi="Times New Roman" w:cs="Times New Roman"/>
          <w:noProof/>
          <w:sz w:val="22"/>
        </w:rPr>
        <w:t>Totally popular items</w:t>
      </w:r>
    </w:p>
    <w:p w14:paraId="63ACE1A3" w14:textId="723E58BE" w:rsidR="00020340" w:rsidRPr="00B76DFD" w:rsidRDefault="00020340" w:rsidP="00F328FD">
      <w:pPr>
        <w:spacing w:line="264" w:lineRule="auto"/>
        <w:rPr>
          <w:rFonts w:ascii="Times New Roman" w:hAnsi="Times New Roman" w:cs="Times New Roman"/>
          <w:sz w:val="22"/>
        </w:rPr>
      </w:pPr>
    </w:p>
    <w:sectPr w:rsidR="00020340" w:rsidRPr="00B76DFD">
      <w:footerReference w:type="default" r:id="rId2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B51836" w14:textId="77777777" w:rsidR="00E54016" w:rsidRDefault="00E54016" w:rsidP="002D2DEB">
      <w:r>
        <w:separator/>
      </w:r>
    </w:p>
  </w:endnote>
  <w:endnote w:type="continuationSeparator" w:id="0">
    <w:p w14:paraId="08181C5A" w14:textId="77777777" w:rsidR="00E54016" w:rsidRDefault="00E54016" w:rsidP="002D2D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06103914"/>
      <w:docPartObj>
        <w:docPartGallery w:val="Page Numbers (Bottom of Page)"/>
        <w:docPartUnique/>
      </w:docPartObj>
    </w:sdtPr>
    <w:sdtEndPr/>
    <w:sdtContent>
      <w:sdt>
        <w:sdtPr>
          <w:id w:val="1728636285"/>
          <w:docPartObj>
            <w:docPartGallery w:val="Page Numbers (Top of Page)"/>
            <w:docPartUnique/>
          </w:docPartObj>
        </w:sdtPr>
        <w:sdtEndPr/>
        <w:sdtContent>
          <w:p w14:paraId="7D2DD2FF" w14:textId="61C40A5E" w:rsidR="00E54016" w:rsidRDefault="00E54016">
            <w:pPr>
              <w:pStyle w:val="a6"/>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1AF8256F" w14:textId="77777777" w:rsidR="00E54016" w:rsidRDefault="00E54016">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520685" w14:textId="77777777" w:rsidR="00E54016" w:rsidRDefault="00E54016" w:rsidP="002D2DEB">
      <w:r>
        <w:separator/>
      </w:r>
    </w:p>
  </w:footnote>
  <w:footnote w:type="continuationSeparator" w:id="0">
    <w:p w14:paraId="7D7D79D7" w14:textId="77777777" w:rsidR="00E54016" w:rsidRDefault="00E54016" w:rsidP="002D2D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1519F6"/>
    <w:multiLevelType w:val="hybridMultilevel"/>
    <w:tmpl w:val="68121738"/>
    <w:lvl w:ilvl="0" w:tplc="E778622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A0D5579"/>
    <w:multiLevelType w:val="hybridMultilevel"/>
    <w:tmpl w:val="B81CB49A"/>
    <w:lvl w:ilvl="0" w:tplc="09E87A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0596899"/>
    <w:multiLevelType w:val="hybridMultilevel"/>
    <w:tmpl w:val="0374F348"/>
    <w:lvl w:ilvl="0" w:tplc="0CDA45D8">
      <w:start w:val="1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1F634A46"/>
    <w:multiLevelType w:val="hybridMultilevel"/>
    <w:tmpl w:val="37C4E2C2"/>
    <w:lvl w:ilvl="0" w:tplc="E9EE0C0A">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26891BC4"/>
    <w:multiLevelType w:val="hybridMultilevel"/>
    <w:tmpl w:val="787477A2"/>
    <w:lvl w:ilvl="0" w:tplc="42A059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21574CA"/>
    <w:multiLevelType w:val="multilevel"/>
    <w:tmpl w:val="762279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6475970"/>
    <w:multiLevelType w:val="hybridMultilevel"/>
    <w:tmpl w:val="EA72C83C"/>
    <w:lvl w:ilvl="0" w:tplc="93245DB8">
      <w:start w:val="1"/>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554D277A"/>
    <w:multiLevelType w:val="hybridMultilevel"/>
    <w:tmpl w:val="9E9A1592"/>
    <w:lvl w:ilvl="0" w:tplc="89808F9A">
      <w:start w:val="10"/>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59277DFD"/>
    <w:multiLevelType w:val="multilevel"/>
    <w:tmpl w:val="2F402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C73D2E"/>
    <w:multiLevelType w:val="hybridMultilevel"/>
    <w:tmpl w:val="D200D8E2"/>
    <w:lvl w:ilvl="0" w:tplc="2CA03B42">
      <w:start w:val="2"/>
      <w:numFmt w:val="bullet"/>
      <w:lvlText w:val="-"/>
      <w:lvlJc w:val="left"/>
      <w:pPr>
        <w:ind w:left="360" w:hanging="360"/>
      </w:pPr>
      <w:rPr>
        <w:rFonts w:ascii="Times New Roman" w:eastAsiaTheme="minorEastAsia"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73D457AA"/>
    <w:multiLevelType w:val="hybridMultilevel"/>
    <w:tmpl w:val="6DFE044A"/>
    <w:lvl w:ilvl="0" w:tplc="2432DA54">
      <w:start w:val="2"/>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1"/>
  </w:num>
  <w:num w:numId="3">
    <w:abstractNumId w:val="5"/>
  </w:num>
  <w:num w:numId="4">
    <w:abstractNumId w:val="10"/>
  </w:num>
  <w:num w:numId="5">
    <w:abstractNumId w:val="0"/>
  </w:num>
  <w:num w:numId="6">
    <w:abstractNumId w:val="6"/>
  </w:num>
  <w:num w:numId="7">
    <w:abstractNumId w:val="4"/>
  </w:num>
  <w:num w:numId="8">
    <w:abstractNumId w:val="7"/>
  </w:num>
  <w:num w:numId="9">
    <w:abstractNumId w:val="2"/>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7"/>
  <w:bordersDoNotSurroundHeader/>
  <w:bordersDoNotSurroundFooter/>
  <w:hideSpellingErrors/>
  <w:hideGrammaticalErrors/>
  <w:activeWritingStyle w:appName="MSWord" w:lang="en-US" w:vendorID="64" w:dllVersion="6" w:nlCheck="1" w:checkStyle="0"/>
  <w:activeWritingStyle w:appName="MSWord" w:lang="en-US" w:vendorID="64" w:dllVersion="0" w:nlCheck="1" w:checkStyle="0"/>
  <w:activeWritingStyle w:appName="MSWord" w:lang="zh-CN" w:vendorID="64" w:dllVersion="0" w:nlCheck="1" w:checkStyle="1"/>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122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3NjQ1sDQwMDO0sDBX0lEKTi0uzszPAykwqwUAWhAACCwAAAA="/>
  </w:docVars>
  <w:rsids>
    <w:rsidRoot w:val="00AE30C6"/>
    <w:rsid w:val="00000420"/>
    <w:rsid w:val="00001767"/>
    <w:rsid w:val="0000756C"/>
    <w:rsid w:val="000077A4"/>
    <w:rsid w:val="00007AC3"/>
    <w:rsid w:val="00010A2B"/>
    <w:rsid w:val="0001353B"/>
    <w:rsid w:val="00013FA6"/>
    <w:rsid w:val="00020340"/>
    <w:rsid w:val="000205CD"/>
    <w:rsid w:val="0002076B"/>
    <w:rsid w:val="0002723C"/>
    <w:rsid w:val="00030C8B"/>
    <w:rsid w:val="00030FC5"/>
    <w:rsid w:val="00032AFD"/>
    <w:rsid w:val="00040BC5"/>
    <w:rsid w:val="000437CB"/>
    <w:rsid w:val="00044137"/>
    <w:rsid w:val="0004560D"/>
    <w:rsid w:val="00045A9D"/>
    <w:rsid w:val="00050205"/>
    <w:rsid w:val="00052E5E"/>
    <w:rsid w:val="00053887"/>
    <w:rsid w:val="00054904"/>
    <w:rsid w:val="000556EA"/>
    <w:rsid w:val="0005762A"/>
    <w:rsid w:val="000661C0"/>
    <w:rsid w:val="0006703F"/>
    <w:rsid w:val="00072F52"/>
    <w:rsid w:val="00074923"/>
    <w:rsid w:val="00076E76"/>
    <w:rsid w:val="0008277C"/>
    <w:rsid w:val="00083D12"/>
    <w:rsid w:val="000858F3"/>
    <w:rsid w:val="000924A3"/>
    <w:rsid w:val="000925BB"/>
    <w:rsid w:val="00094F09"/>
    <w:rsid w:val="000A0E57"/>
    <w:rsid w:val="000A3EDD"/>
    <w:rsid w:val="000A4071"/>
    <w:rsid w:val="000A7C8B"/>
    <w:rsid w:val="000B3B30"/>
    <w:rsid w:val="000C00A7"/>
    <w:rsid w:val="000C082C"/>
    <w:rsid w:val="000C1C03"/>
    <w:rsid w:val="000C5BA5"/>
    <w:rsid w:val="000D0B8E"/>
    <w:rsid w:val="000D0D82"/>
    <w:rsid w:val="000E2086"/>
    <w:rsid w:val="000E2B55"/>
    <w:rsid w:val="000E4A60"/>
    <w:rsid w:val="000E4FF7"/>
    <w:rsid w:val="000E79C5"/>
    <w:rsid w:val="000F4852"/>
    <w:rsid w:val="000F7089"/>
    <w:rsid w:val="00111031"/>
    <w:rsid w:val="0011166A"/>
    <w:rsid w:val="00111DA0"/>
    <w:rsid w:val="00111E1A"/>
    <w:rsid w:val="00111EB1"/>
    <w:rsid w:val="00113683"/>
    <w:rsid w:val="00114452"/>
    <w:rsid w:val="00122750"/>
    <w:rsid w:val="0012693D"/>
    <w:rsid w:val="001272AB"/>
    <w:rsid w:val="001309B6"/>
    <w:rsid w:val="00131676"/>
    <w:rsid w:val="00134939"/>
    <w:rsid w:val="0014627E"/>
    <w:rsid w:val="00152285"/>
    <w:rsid w:val="00153ADD"/>
    <w:rsid w:val="00156B77"/>
    <w:rsid w:val="00160D36"/>
    <w:rsid w:val="001611A1"/>
    <w:rsid w:val="0016395F"/>
    <w:rsid w:val="00170EFD"/>
    <w:rsid w:val="00173400"/>
    <w:rsid w:val="001760F5"/>
    <w:rsid w:val="0017654C"/>
    <w:rsid w:val="00176F4F"/>
    <w:rsid w:val="00177485"/>
    <w:rsid w:val="0018039E"/>
    <w:rsid w:val="00180A56"/>
    <w:rsid w:val="001865FF"/>
    <w:rsid w:val="0019086C"/>
    <w:rsid w:val="00193C34"/>
    <w:rsid w:val="00194109"/>
    <w:rsid w:val="00197F40"/>
    <w:rsid w:val="001A7043"/>
    <w:rsid w:val="001A7E06"/>
    <w:rsid w:val="001B40A5"/>
    <w:rsid w:val="001C00EF"/>
    <w:rsid w:val="001C0BAA"/>
    <w:rsid w:val="001C0C34"/>
    <w:rsid w:val="001C1885"/>
    <w:rsid w:val="001C23C0"/>
    <w:rsid w:val="001C2805"/>
    <w:rsid w:val="001D40F7"/>
    <w:rsid w:val="001D5372"/>
    <w:rsid w:val="001E09E5"/>
    <w:rsid w:val="001E50C4"/>
    <w:rsid w:val="001E5AAF"/>
    <w:rsid w:val="001E7B89"/>
    <w:rsid w:val="001F2C53"/>
    <w:rsid w:val="001F777A"/>
    <w:rsid w:val="002047D8"/>
    <w:rsid w:val="00204BEA"/>
    <w:rsid w:val="002058DB"/>
    <w:rsid w:val="002058E3"/>
    <w:rsid w:val="00205C2A"/>
    <w:rsid w:val="002066C7"/>
    <w:rsid w:val="00215F38"/>
    <w:rsid w:val="002178BB"/>
    <w:rsid w:val="00221C75"/>
    <w:rsid w:val="00223424"/>
    <w:rsid w:val="002237BD"/>
    <w:rsid w:val="002238CD"/>
    <w:rsid w:val="00224721"/>
    <w:rsid w:val="00226718"/>
    <w:rsid w:val="002304D7"/>
    <w:rsid w:val="002306B2"/>
    <w:rsid w:val="00231B05"/>
    <w:rsid w:val="00231E29"/>
    <w:rsid w:val="00232097"/>
    <w:rsid w:val="00232393"/>
    <w:rsid w:val="002327BA"/>
    <w:rsid w:val="00235897"/>
    <w:rsid w:val="00236B18"/>
    <w:rsid w:val="0024147C"/>
    <w:rsid w:val="00244881"/>
    <w:rsid w:val="00246DDB"/>
    <w:rsid w:val="00254963"/>
    <w:rsid w:val="00254AD2"/>
    <w:rsid w:val="00267520"/>
    <w:rsid w:val="002676FB"/>
    <w:rsid w:val="002702D3"/>
    <w:rsid w:val="002842E5"/>
    <w:rsid w:val="002858E8"/>
    <w:rsid w:val="002863B3"/>
    <w:rsid w:val="00286C41"/>
    <w:rsid w:val="00287163"/>
    <w:rsid w:val="0029257A"/>
    <w:rsid w:val="002927E8"/>
    <w:rsid w:val="00292D88"/>
    <w:rsid w:val="002945E5"/>
    <w:rsid w:val="00295F2F"/>
    <w:rsid w:val="002972D6"/>
    <w:rsid w:val="002A2E19"/>
    <w:rsid w:val="002A3A89"/>
    <w:rsid w:val="002A70F8"/>
    <w:rsid w:val="002B0921"/>
    <w:rsid w:val="002B3ED0"/>
    <w:rsid w:val="002B5651"/>
    <w:rsid w:val="002C4384"/>
    <w:rsid w:val="002C581D"/>
    <w:rsid w:val="002D08BA"/>
    <w:rsid w:val="002D11BD"/>
    <w:rsid w:val="002D2DEB"/>
    <w:rsid w:val="002D5C07"/>
    <w:rsid w:val="002E151B"/>
    <w:rsid w:val="002E42BC"/>
    <w:rsid w:val="002E6A68"/>
    <w:rsid w:val="002E7379"/>
    <w:rsid w:val="002E7AAF"/>
    <w:rsid w:val="002F1B0E"/>
    <w:rsid w:val="00300B87"/>
    <w:rsid w:val="003015DA"/>
    <w:rsid w:val="00305B68"/>
    <w:rsid w:val="00311D2C"/>
    <w:rsid w:val="00311DB0"/>
    <w:rsid w:val="00321E2E"/>
    <w:rsid w:val="00323101"/>
    <w:rsid w:val="003239CD"/>
    <w:rsid w:val="00326BF6"/>
    <w:rsid w:val="0033154B"/>
    <w:rsid w:val="00334E8B"/>
    <w:rsid w:val="003362ED"/>
    <w:rsid w:val="0033630D"/>
    <w:rsid w:val="00340AD1"/>
    <w:rsid w:val="00344752"/>
    <w:rsid w:val="00346163"/>
    <w:rsid w:val="003609C4"/>
    <w:rsid w:val="00363123"/>
    <w:rsid w:val="00366BCD"/>
    <w:rsid w:val="00370EC4"/>
    <w:rsid w:val="00372794"/>
    <w:rsid w:val="00372CB5"/>
    <w:rsid w:val="00373B5E"/>
    <w:rsid w:val="00373EA4"/>
    <w:rsid w:val="003749C1"/>
    <w:rsid w:val="00384304"/>
    <w:rsid w:val="0038574F"/>
    <w:rsid w:val="00385A2B"/>
    <w:rsid w:val="00385D1F"/>
    <w:rsid w:val="00386D9E"/>
    <w:rsid w:val="003940AA"/>
    <w:rsid w:val="00395F2E"/>
    <w:rsid w:val="00397823"/>
    <w:rsid w:val="003A0A52"/>
    <w:rsid w:val="003A194C"/>
    <w:rsid w:val="003A2314"/>
    <w:rsid w:val="003A3C8F"/>
    <w:rsid w:val="003A3F2A"/>
    <w:rsid w:val="003A4192"/>
    <w:rsid w:val="003A79F8"/>
    <w:rsid w:val="003B258B"/>
    <w:rsid w:val="003B2DF9"/>
    <w:rsid w:val="003B3F54"/>
    <w:rsid w:val="003B5A9A"/>
    <w:rsid w:val="003C37AA"/>
    <w:rsid w:val="003C41C6"/>
    <w:rsid w:val="003C6230"/>
    <w:rsid w:val="003D1427"/>
    <w:rsid w:val="003D3917"/>
    <w:rsid w:val="003D4945"/>
    <w:rsid w:val="003D558C"/>
    <w:rsid w:val="003D70B2"/>
    <w:rsid w:val="003E05B6"/>
    <w:rsid w:val="003E1900"/>
    <w:rsid w:val="003E589B"/>
    <w:rsid w:val="003F128B"/>
    <w:rsid w:val="003F31C0"/>
    <w:rsid w:val="003F62AE"/>
    <w:rsid w:val="003F70B5"/>
    <w:rsid w:val="00405ABA"/>
    <w:rsid w:val="00406257"/>
    <w:rsid w:val="004063D2"/>
    <w:rsid w:val="004138FF"/>
    <w:rsid w:val="00420BBB"/>
    <w:rsid w:val="00422910"/>
    <w:rsid w:val="00425E82"/>
    <w:rsid w:val="00427869"/>
    <w:rsid w:val="00431EC0"/>
    <w:rsid w:val="00433F0C"/>
    <w:rsid w:val="00440C53"/>
    <w:rsid w:val="00440E97"/>
    <w:rsid w:val="0044227C"/>
    <w:rsid w:val="00443E0E"/>
    <w:rsid w:val="00444C0E"/>
    <w:rsid w:val="00445531"/>
    <w:rsid w:val="00451D3D"/>
    <w:rsid w:val="00452B7F"/>
    <w:rsid w:val="00456957"/>
    <w:rsid w:val="0045742F"/>
    <w:rsid w:val="00465E1C"/>
    <w:rsid w:val="00466331"/>
    <w:rsid w:val="004744DC"/>
    <w:rsid w:val="0047669F"/>
    <w:rsid w:val="004844F9"/>
    <w:rsid w:val="0048532A"/>
    <w:rsid w:val="004876FD"/>
    <w:rsid w:val="004A0B37"/>
    <w:rsid w:val="004A1065"/>
    <w:rsid w:val="004A13DF"/>
    <w:rsid w:val="004A1967"/>
    <w:rsid w:val="004A1D66"/>
    <w:rsid w:val="004A332A"/>
    <w:rsid w:val="004A5824"/>
    <w:rsid w:val="004A6CEF"/>
    <w:rsid w:val="004C1422"/>
    <w:rsid w:val="004C1628"/>
    <w:rsid w:val="004C48C2"/>
    <w:rsid w:val="004C6E8F"/>
    <w:rsid w:val="004C6F8D"/>
    <w:rsid w:val="004C7C7C"/>
    <w:rsid w:val="004D23E6"/>
    <w:rsid w:val="004D6574"/>
    <w:rsid w:val="004E186A"/>
    <w:rsid w:val="004E71F3"/>
    <w:rsid w:val="004F19CD"/>
    <w:rsid w:val="004F318C"/>
    <w:rsid w:val="004F6009"/>
    <w:rsid w:val="004F6654"/>
    <w:rsid w:val="004F6EF6"/>
    <w:rsid w:val="00503818"/>
    <w:rsid w:val="00503D08"/>
    <w:rsid w:val="00505470"/>
    <w:rsid w:val="005120CC"/>
    <w:rsid w:val="00513430"/>
    <w:rsid w:val="00516A42"/>
    <w:rsid w:val="005170A4"/>
    <w:rsid w:val="0052140B"/>
    <w:rsid w:val="00526C9D"/>
    <w:rsid w:val="00527EF4"/>
    <w:rsid w:val="00530B93"/>
    <w:rsid w:val="0054108F"/>
    <w:rsid w:val="0054132B"/>
    <w:rsid w:val="005437A0"/>
    <w:rsid w:val="00545D29"/>
    <w:rsid w:val="005464FF"/>
    <w:rsid w:val="00547294"/>
    <w:rsid w:val="00550CE2"/>
    <w:rsid w:val="00553D5A"/>
    <w:rsid w:val="005545D7"/>
    <w:rsid w:val="0055639E"/>
    <w:rsid w:val="00556AAA"/>
    <w:rsid w:val="00556B11"/>
    <w:rsid w:val="00556DC5"/>
    <w:rsid w:val="00561CD1"/>
    <w:rsid w:val="00563C18"/>
    <w:rsid w:val="00565487"/>
    <w:rsid w:val="005670D3"/>
    <w:rsid w:val="00570D65"/>
    <w:rsid w:val="00573351"/>
    <w:rsid w:val="00574A7E"/>
    <w:rsid w:val="0057599A"/>
    <w:rsid w:val="00575F67"/>
    <w:rsid w:val="005803A2"/>
    <w:rsid w:val="005814E6"/>
    <w:rsid w:val="00583A6F"/>
    <w:rsid w:val="00585D50"/>
    <w:rsid w:val="005864EB"/>
    <w:rsid w:val="005901F9"/>
    <w:rsid w:val="00590A3E"/>
    <w:rsid w:val="00593EA3"/>
    <w:rsid w:val="005B19BB"/>
    <w:rsid w:val="005B1DDF"/>
    <w:rsid w:val="005B2494"/>
    <w:rsid w:val="005B3A0C"/>
    <w:rsid w:val="005B5C38"/>
    <w:rsid w:val="005C1C0B"/>
    <w:rsid w:val="005C43A7"/>
    <w:rsid w:val="005C5E0B"/>
    <w:rsid w:val="005D05BE"/>
    <w:rsid w:val="005D0FBF"/>
    <w:rsid w:val="005D184D"/>
    <w:rsid w:val="005E1E52"/>
    <w:rsid w:val="005E5E59"/>
    <w:rsid w:val="005F1954"/>
    <w:rsid w:val="005F24FD"/>
    <w:rsid w:val="006018CC"/>
    <w:rsid w:val="006031FF"/>
    <w:rsid w:val="006033BD"/>
    <w:rsid w:val="006111EC"/>
    <w:rsid w:val="00613D04"/>
    <w:rsid w:val="00614212"/>
    <w:rsid w:val="00617206"/>
    <w:rsid w:val="00620E8D"/>
    <w:rsid w:val="00631500"/>
    <w:rsid w:val="00635E5F"/>
    <w:rsid w:val="0064174D"/>
    <w:rsid w:val="00643902"/>
    <w:rsid w:val="006469B5"/>
    <w:rsid w:val="00646C87"/>
    <w:rsid w:val="0065025A"/>
    <w:rsid w:val="00651AB4"/>
    <w:rsid w:val="00652B7B"/>
    <w:rsid w:val="006544D9"/>
    <w:rsid w:val="0065456B"/>
    <w:rsid w:val="0065527D"/>
    <w:rsid w:val="0066447F"/>
    <w:rsid w:val="006674AC"/>
    <w:rsid w:val="0067126D"/>
    <w:rsid w:val="00671E30"/>
    <w:rsid w:val="00672920"/>
    <w:rsid w:val="0067296B"/>
    <w:rsid w:val="006739B8"/>
    <w:rsid w:val="00674AE2"/>
    <w:rsid w:val="00675B4B"/>
    <w:rsid w:val="00676276"/>
    <w:rsid w:val="006769F2"/>
    <w:rsid w:val="006770B8"/>
    <w:rsid w:val="00682100"/>
    <w:rsid w:val="00682B01"/>
    <w:rsid w:val="00682E99"/>
    <w:rsid w:val="0068419D"/>
    <w:rsid w:val="00684AAC"/>
    <w:rsid w:val="0068635D"/>
    <w:rsid w:val="00693AC5"/>
    <w:rsid w:val="006A0A12"/>
    <w:rsid w:val="006A0D37"/>
    <w:rsid w:val="006A137A"/>
    <w:rsid w:val="006A2091"/>
    <w:rsid w:val="006A27F1"/>
    <w:rsid w:val="006A3FD0"/>
    <w:rsid w:val="006A583F"/>
    <w:rsid w:val="006A6918"/>
    <w:rsid w:val="006B194B"/>
    <w:rsid w:val="006B40CB"/>
    <w:rsid w:val="006B76A7"/>
    <w:rsid w:val="006C007A"/>
    <w:rsid w:val="006C3EEA"/>
    <w:rsid w:val="006D4766"/>
    <w:rsid w:val="006D481D"/>
    <w:rsid w:val="006D4912"/>
    <w:rsid w:val="006D59A6"/>
    <w:rsid w:val="006D6388"/>
    <w:rsid w:val="006D6A1B"/>
    <w:rsid w:val="006D6B63"/>
    <w:rsid w:val="006D710E"/>
    <w:rsid w:val="006E0DF3"/>
    <w:rsid w:val="006E316B"/>
    <w:rsid w:val="006E7DE1"/>
    <w:rsid w:val="006F1EC9"/>
    <w:rsid w:val="006F4213"/>
    <w:rsid w:val="00700B18"/>
    <w:rsid w:val="00700DAF"/>
    <w:rsid w:val="0070749B"/>
    <w:rsid w:val="007173D0"/>
    <w:rsid w:val="00720F7A"/>
    <w:rsid w:val="007222C5"/>
    <w:rsid w:val="0072488E"/>
    <w:rsid w:val="00724D00"/>
    <w:rsid w:val="0072677A"/>
    <w:rsid w:val="00727E8D"/>
    <w:rsid w:val="00732740"/>
    <w:rsid w:val="00733422"/>
    <w:rsid w:val="00735C14"/>
    <w:rsid w:val="0073679F"/>
    <w:rsid w:val="007419AE"/>
    <w:rsid w:val="007422E6"/>
    <w:rsid w:val="00743D64"/>
    <w:rsid w:val="00745E04"/>
    <w:rsid w:val="00746CA3"/>
    <w:rsid w:val="007524B4"/>
    <w:rsid w:val="007538BE"/>
    <w:rsid w:val="007539BD"/>
    <w:rsid w:val="00754220"/>
    <w:rsid w:val="00754E07"/>
    <w:rsid w:val="00755743"/>
    <w:rsid w:val="0075580D"/>
    <w:rsid w:val="00756893"/>
    <w:rsid w:val="007624B9"/>
    <w:rsid w:val="00762C1F"/>
    <w:rsid w:val="007639E9"/>
    <w:rsid w:val="00766FF4"/>
    <w:rsid w:val="00770577"/>
    <w:rsid w:val="00770B21"/>
    <w:rsid w:val="00773840"/>
    <w:rsid w:val="00773A6F"/>
    <w:rsid w:val="00774B1E"/>
    <w:rsid w:val="0078039C"/>
    <w:rsid w:val="00785424"/>
    <w:rsid w:val="00785D6E"/>
    <w:rsid w:val="00787E35"/>
    <w:rsid w:val="00790BA6"/>
    <w:rsid w:val="00791759"/>
    <w:rsid w:val="00793CF1"/>
    <w:rsid w:val="007A10E1"/>
    <w:rsid w:val="007A60F5"/>
    <w:rsid w:val="007A67D0"/>
    <w:rsid w:val="007B4A3F"/>
    <w:rsid w:val="007C2273"/>
    <w:rsid w:val="007C234B"/>
    <w:rsid w:val="007C37BE"/>
    <w:rsid w:val="007C3997"/>
    <w:rsid w:val="007C76A3"/>
    <w:rsid w:val="007D5A29"/>
    <w:rsid w:val="007D609B"/>
    <w:rsid w:val="007D68F9"/>
    <w:rsid w:val="007D7B6C"/>
    <w:rsid w:val="007F0500"/>
    <w:rsid w:val="007F0723"/>
    <w:rsid w:val="007F0847"/>
    <w:rsid w:val="007F1801"/>
    <w:rsid w:val="007F5278"/>
    <w:rsid w:val="007F5567"/>
    <w:rsid w:val="007F560F"/>
    <w:rsid w:val="00802463"/>
    <w:rsid w:val="00806ECA"/>
    <w:rsid w:val="00807BBF"/>
    <w:rsid w:val="0081153D"/>
    <w:rsid w:val="00814CC0"/>
    <w:rsid w:val="00816903"/>
    <w:rsid w:val="00822103"/>
    <w:rsid w:val="008243A6"/>
    <w:rsid w:val="00834D57"/>
    <w:rsid w:val="00835DD6"/>
    <w:rsid w:val="00837EB7"/>
    <w:rsid w:val="00842128"/>
    <w:rsid w:val="00845EBE"/>
    <w:rsid w:val="008465BF"/>
    <w:rsid w:val="00853A25"/>
    <w:rsid w:val="00855A16"/>
    <w:rsid w:val="00857589"/>
    <w:rsid w:val="008604C7"/>
    <w:rsid w:val="00863A32"/>
    <w:rsid w:val="00864D78"/>
    <w:rsid w:val="0086581C"/>
    <w:rsid w:val="008670EA"/>
    <w:rsid w:val="0086718C"/>
    <w:rsid w:val="008726C6"/>
    <w:rsid w:val="00872878"/>
    <w:rsid w:val="008730D4"/>
    <w:rsid w:val="0087491A"/>
    <w:rsid w:val="00877C0B"/>
    <w:rsid w:val="00892070"/>
    <w:rsid w:val="00894202"/>
    <w:rsid w:val="008969A6"/>
    <w:rsid w:val="008A357F"/>
    <w:rsid w:val="008A434B"/>
    <w:rsid w:val="008B112F"/>
    <w:rsid w:val="008B5C27"/>
    <w:rsid w:val="008B6B68"/>
    <w:rsid w:val="008C06FC"/>
    <w:rsid w:val="008C1516"/>
    <w:rsid w:val="008C1AC5"/>
    <w:rsid w:val="008C69DD"/>
    <w:rsid w:val="008D1B5A"/>
    <w:rsid w:val="008D6BF4"/>
    <w:rsid w:val="008E093E"/>
    <w:rsid w:val="008E16E5"/>
    <w:rsid w:val="008E3256"/>
    <w:rsid w:val="008E61FE"/>
    <w:rsid w:val="008E7536"/>
    <w:rsid w:val="008F1B7B"/>
    <w:rsid w:val="008F38E6"/>
    <w:rsid w:val="00902DA5"/>
    <w:rsid w:val="00903459"/>
    <w:rsid w:val="009034BE"/>
    <w:rsid w:val="0090420A"/>
    <w:rsid w:val="00905047"/>
    <w:rsid w:val="009075D9"/>
    <w:rsid w:val="009103AD"/>
    <w:rsid w:val="009115B4"/>
    <w:rsid w:val="0091163C"/>
    <w:rsid w:val="00911AAF"/>
    <w:rsid w:val="00911CB6"/>
    <w:rsid w:val="00920530"/>
    <w:rsid w:val="00922429"/>
    <w:rsid w:val="00924647"/>
    <w:rsid w:val="00925870"/>
    <w:rsid w:val="00930721"/>
    <w:rsid w:val="00931168"/>
    <w:rsid w:val="0093250B"/>
    <w:rsid w:val="00933B8F"/>
    <w:rsid w:val="009356BC"/>
    <w:rsid w:val="00937435"/>
    <w:rsid w:val="009422EF"/>
    <w:rsid w:val="00945670"/>
    <w:rsid w:val="00951718"/>
    <w:rsid w:val="00955A6A"/>
    <w:rsid w:val="00961ABC"/>
    <w:rsid w:val="00962C22"/>
    <w:rsid w:val="00962F7E"/>
    <w:rsid w:val="00963F2A"/>
    <w:rsid w:val="00965127"/>
    <w:rsid w:val="00970C0D"/>
    <w:rsid w:val="009720B5"/>
    <w:rsid w:val="009729FD"/>
    <w:rsid w:val="0097392A"/>
    <w:rsid w:val="00973AA5"/>
    <w:rsid w:val="00974CB2"/>
    <w:rsid w:val="0098168C"/>
    <w:rsid w:val="009829AC"/>
    <w:rsid w:val="00983289"/>
    <w:rsid w:val="00983E5C"/>
    <w:rsid w:val="00986669"/>
    <w:rsid w:val="00990AA8"/>
    <w:rsid w:val="009919B1"/>
    <w:rsid w:val="00991B1D"/>
    <w:rsid w:val="00993651"/>
    <w:rsid w:val="00993D3E"/>
    <w:rsid w:val="009963C5"/>
    <w:rsid w:val="009A020B"/>
    <w:rsid w:val="009A6C20"/>
    <w:rsid w:val="009B1CA3"/>
    <w:rsid w:val="009B32BC"/>
    <w:rsid w:val="009B69DE"/>
    <w:rsid w:val="009B792A"/>
    <w:rsid w:val="009C261B"/>
    <w:rsid w:val="009C2DD5"/>
    <w:rsid w:val="009C47AA"/>
    <w:rsid w:val="009C535D"/>
    <w:rsid w:val="009C5FAD"/>
    <w:rsid w:val="009D3196"/>
    <w:rsid w:val="009E7D56"/>
    <w:rsid w:val="009F0D6D"/>
    <w:rsid w:val="009F1E6C"/>
    <w:rsid w:val="009F22CE"/>
    <w:rsid w:val="009F5B42"/>
    <w:rsid w:val="009F78FC"/>
    <w:rsid w:val="00A0146D"/>
    <w:rsid w:val="00A03242"/>
    <w:rsid w:val="00A04582"/>
    <w:rsid w:val="00A11346"/>
    <w:rsid w:val="00A12B18"/>
    <w:rsid w:val="00A15CA4"/>
    <w:rsid w:val="00A1635E"/>
    <w:rsid w:val="00A17872"/>
    <w:rsid w:val="00A2527D"/>
    <w:rsid w:val="00A25EFA"/>
    <w:rsid w:val="00A2722F"/>
    <w:rsid w:val="00A3248B"/>
    <w:rsid w:val="00A360EE"/>
    <w:rsid w:val="00A37488"/>
    <w:rsid w:val="00A415EC"/>
    <w:rsid w:val="00A42145"/>
    <w:rsid w:val="00A45153"/>
    <w:rsid w:val="00A4533A"/>
    <w:rsid w:val="00A46F7A"/>
    <w:rsid w:val="00A55A03"/>
    <w:rsid w:val="00A63B17"/>
    <w:rsid w:val="00A63EF3"/>
    <w:rsid w:val="00A64792"/>
    <w:rsid w:val="00A6481D"/>
    <w:rsid w:val="00A6605A"/>
    <w:rsid w:val="00A67C90"/>
    <w:rsid w:val="00A8136D"/>
    <w:rsid w:val="00A82E10"/>
    <w:rsid w:val="00A84A66"/>
    <w:rsid w:val="00A854C8"/>
    <w:rsid w:val="00A86B0D"/>
    <w:rsid w:val="00A93E09"/>
    <w:rsid w:val="00A94DF3"/>
    <w:rsid w:val="00A9554F"/>
    <w:rsid w:val="00A95913"/>
    <w:rsid w:val="00A9762B"/>
    <w:rsid w:val="00A97BE7"/>
    <w:rsid w:val="00AA27B7"/>
    <w:rsid w:val="00AA3773"/>
    <w:rsid w:val="00AA3BDA"/>
    <w:rsid w:val="00AA54D7"/>
    <w:rsid w:val="00AA7A3B"/>
    <w:rsid w:val="00AB7BD9"/>
    <w:rsid w:val="00AC5254"/>
    <w:rsid w:val="00AC70A1"/>
    <w:rsid w:val="00AD2114"/>
    <w:rsid w:val="00AD6B86"/>
    <w:rsid w:val="00AE0448"/>
    <w:rsid w:val="00AE2550"/>
    <w:rsid w:val="00AE30C6"/>
    <w:rsid w:val="00AF06F5"/>
    <w:rsid w:val="00AF1FEE"/>
    <w:rsid w:val="00AF22AE"/>
    <w:rsid w:val="00AF22B8"/>
    <w:rsid w:val="00AF2F1E"/>
    <w:rsid w:val="00AF6CCA"/>
    <w:rsid w:val="00AF7BB7"/>
    <w:rsid w:val="00B026E3"/>
    <w:rsid w:val="00B0687F"/>
    <w:rsid w:val="00B12FD0"/>
    <w:rsid w:val="00B15201"/>
    <w:rsid w:val="00B17BA8"/>
    <w:rsid w:val="00B21070"/>
    <w:rsid w:val="00B21495"/>
    <w:rsid w:val="00B224E6"/>
    <w:rsid w:val="00B24DD1"/>
    <w:rsid w:val="00B3059D"/>
    <w:rsid w:val="00B31482"/>
    <w:rsid w:val="00B34C78"/>
    <w:rsid w:val="00B35005"/>
    <w:rsid w:val="00B37E15"/>
    <w:rsid w:val="00B40F41"/>
    <w:rsid w:val="00B4208E"/>
    <w:rsid w:val="00B4442A"/>
    <w:rsid w:val="00B458B0"/>
    <w:rsid w:val="00B51924"/>
    <w:rsid w:val="00B52A80"/>
    <w:rsid w:val="00B52D02"/>
    <w:rsid w:val="00B5339E"/>
    <w:rsid w:val="00B53C28"/>
    <w:rsid w:val="00B6110A"/>
    <w:rsid w:val="00B628A1"/>
    <w:rsid w:val="00B74213"/>
    <w:rsid w:val="00B754E7"/>
    <w:rsid w:val="00B75D66"/>
    <w:rsid w:val="00B76714"/>
    <w:rsid w:val="00B76DFD"/>
    <w:rsid w:val="00B7780D"/>
    <w:rsid w:val="00B84601"/>
    <w:rsid w:val="00B849DC"/>
    <w:rsid w:val="00B85441"/>
    <w:rsid w:val="00B858C7"/>
    <w:rsid w:val="00B85ACD"/>
    <w:rsid w:val="00B85AD2"/>
    <w:rsid w:val="00B87166"/>
    <w:rsid w:val="00B877B1"/>
    <w:rsid w:val="00B87BBD"/>
    <w:rsid w:val="00B907AA"/>
    <w:rsid w:val="00B90AEF"/>
    <w:rsid w:val="00B919CC"/>
    <w:rsid w:val="00B92841"/>
    <w:rsid w:val="00BA26C7"/>
    <w:rsid w:val="00BA4B59"/>
    <w:rsid w:val="00BB2CAE"/>
    <w:rsid w:val="00BB4757"/>
    <w:rsid w:val="00BB6B1D"/>
    <w:rsid w:val="00BC2F88"/>
    <w:rsid w:val="00BC6128"/>
    <w:rsid w:val="00BC7BD4"/>
    <w:rsid w:val="00BC7F8F"/>
    <w:rsid w:val="00BD2260"/>
    <w:rsid w:val="00BD2998"/>
    <w:rsid w:val="00BD5021"/>
    <w:rsid w:val="00BD62A9"/>
    <w:rsid w:val="00BD6D43"/>
    <w:rsid w:val="00BD76CF"/>
    <w:rsid w:val="00BE42F3"/>
    <w:rsid w:val="00BE45EA"/>
    <w:rsid w:val="00BE5097"/>
    <w:rsid w:val="00BE5FFE"/>
    <w:rsid w:val="00BF2A2E"/>
    <w:rsid w:val="00BF4C4E"/>
    <w:rsid w:val="00BF6FD2"/>
    <w:rsid w:val="00BF75B9"/>
    <w:rsid w:val="00C00B12"/>
    <w:rsid w:val="00C00DA7"/>
    <w:rsid w:val="00C065D0"/>
    <w:rsid w:val="00C06FCF"/>
    <w:rsid w:val="00C12EBE"/>
    <w:rsid w:val="00C171D5"/>
    <w:rsid w:val="00C22047"/>
    <w:rsid w:val="00C23C0E"/>
    <w:rsid w:val="00C2474B"/>
    <w:rsid w:val="00C26436"/>
    <w:rsid w:val="00C26FE4"/>
    <w:rsid w:val="00C306EF"/>
    <w:rsid w:val="00C30EFF"/>
    <w:rsid w:val="00C32F4D"/>
    <w:rsid w:val="00C339F5"/>
    <w:rsid w:val="00C3585D"/>
    <w:rsid w:val="00C4640F"/>
    <w:rsid w:val="00C46C69"/>
    <w:rsid w:val="00C51164"/>
    <w:rsid w:val="00C55E07"/>
    <w:rsid w:val="00C567A2"/>
    <w:rsid w:val="00C66CED"/>
    <w:rsid w:val="00C72228"/>
    <w:rsid w:val="00C77672"/>
    <w:rsid w:val="00C81315"/>
    <w:rsid w:val="00C82C43"/>
    <w:rsid w:val="00C832E5"/>
    <w:rsid w:val="00C86195"/>
    <w:rsid w:val="00C92992"/>
    <w:rsid w:val="00C94178"/>
    <w:rsid w:val="00C945B1"/>
    <w:rsid w:val="00C95549"/>
    <w:rsid w:val="00C956F9"/>
    <w:rsid w:val="00CA0232"/>
    <w:rsid w:val="00CA2457"/>
    <w:rsid w:val="00CA46DC"/>
    <w:rsid w:val="00CA4C81"/>
    <w:rsid w:val="00CB032C"/>
    <w:rsid w:val="00CB0545"/>
    <w:rsid w:val="00CB3F25"/>
    <w:rsid w:val="00CB49BC"/>
    <w:rsid w:val="00CB6065"/>
    <w:rsid w:val="00CB6514"/>
    <w:rsid w:val="00CB69D2"/>
    <w:rsid w:val="00CB795C"/>
    <w:rsid w:val="00CC07C0"/>
    <w:rsid w:val="00CC2ED7"/>
    <w:rsid w:val="00CC47FC"/>
    <w:rsid w:val="00CD12FA"/>
    <w:rsid w:val="00CD181B"/>
    <w:rsid w:val="00CD2A69"/>
    <w:rsid w:val="00CD426F"/>
    <w:rsid w:val="00CD68D0"/>
    <w:rsid w:val="00CD728B"/>
    <w:rsid w:val="00CD79D7"/>
    <w:rsid w:val="00CE20CE"/>
    <w:rsid w:val="00CE38C2"/>
    <w:rsid w:val="00CE4B9B"/>
    <w:rsid w:val="00CE520B"/>
    <w:rsid w:val="00CE5724"/>
    <w:rsid w:val="00CE7F33"/>
    <w:rsid w:val="00CF3607"/>
    <w:rsid w:val="00CF687D"/>
    <w:rsid w:val="00D01A4E"/>
    <w:rsid w:val="00D04965"/>
    <w:rsid w:val="00D05801"/>
    <w:rsid w:val="00D13E45"/>
    <w:rsid w:val="00D20F54"/>
    <w:rsid w:val="00D24B5B"/>
    <w:rsid w:val="00D256AF"/>
    <w:rsid w:val="00D25D7D"/>
    <w:rsid w:val="00D323A3"/>
    <w:rsid w:val="00D36839"/>
    <w:rsid w:val="00D409FA"/>
    <w:rsid w:val="00D45D93"/>
    <w:rsid w:val="00D471E4"/>
    <w:rsid w:val="00D55012"/>
    <w:rsid w:val="00D57CC7"/>
    <w:rsid w:val="00D60DEA"/>
    <w:rsid w:val="00D6235D"/>
    <w:rsid w:val="00D6282D"/>
    <w:rsid w:val="00D7659F"/>
    <w:rsid w:val="00D77242"/>
    <w:rsid w:val="00D77CAE"/>
    <w:rsid w:val="00D844DC"/>
    <w:rsid w:val="00D84711"/>
    <w:rsid w:val="00D85312"/>
    <w:rsid w:val="00D86BFA"/>
    <w:rsid w:val="00D915D3"/>
    <w:rsid w:val="00D92A9F"/>
    <w:rsid w:val="00D9680F"/>
    <w:rsid w:val="00DA28BC"/>
    <w:rsid w:val="00DA3788"/>
    <w:rsid w:val="00DA5968"/>
    <w:rsid w:val="00DB06E2"/>
    <w:rsid w:val="00DB0D7D"/>
    <w:rsid w:val="00DB3077"/>
    <w:rsid w:val="00DB4096"/>
    <w:rsid w:val="00DB6359"/>
    <w:rsid w:val="00DB6E8C"/>
    <w:rsid w:val="00DC060B"/>
    <w:rsid w:val="00DC403E"/>
    <w:rsid w:val="00DC5621"/>
    <w:rsid w:val="00DC65F8"/>
    <w:rsid w:val="00DC69D1"/>
    <w:rsid w:val="00DD0557"/>
    <w:rsid w:val="00DD22B9"/>
    <w:rsid w:val="00DE0E25"/>
    <w:rsid w:val="00DE40C6"/>
    <w:rsid w:val="00DE69B6"/>
    <w:rsid w:val="00DF1191"/>
    <w:rsid w:val="00DF3359"/>
    <w:rsid w:val="00E00B4C"/>
    <w:rsid w:val="00E03CFD"/>
    <w:rsid w:val="00E072F9"/>
    <w:rsid w:val="00E10F4C"/>
    <w:rsid w:val="00E11460"/>
    <w:rsid w:val="00E12802"/>
    <w:rsid w:val="00E13748"/>
    <w:rsid w:val="00E2406C"/>
    <w:rsid w:val="00E3460B"/>
    <w:rsid w:val="00E3573D"/>
    <w:rsid w:val="00E42754"/>
    <w:rsid w:val="00E45D43"/>
    <w:rsid w:val="00E500CA"/>
    <w:rsid w:val="00E5101B"/>
    <w:rsid w:val="00E54016"/>
    <w:rsid w:val="00E540F5"/>
    <w:rsid w:val="00E5465D"/>
    <w:rsid w:val="00E548BE"/>
    <w:rsid w:val="00E5569C"/>
    <w:rsid w:val="00E55959"/>
    <w:rsid w:val="00E61CFD"/>
    <w:rsid w:val="00E643F4"/>
    <w:rsid w:val="00E65B3A"/>
    <w:rsid w:val="00E670C2"/>
    <w:rsid w:val="00E73AC4"/>
    <w:rsid w:val="00E75045"/>
    <w:rsid w:val="00E76077"/>
    <w:rsid w:val="00E76106"/>
    <w:rsid w:val="00E81331"/>
    <w:rsid w:val="00E81B19"/>
    <w:rsid w:val="00E8753A"/>
    <w:rsid w:val="00E8796F"/>
    <w:rsid w:val="00E879F2"/>
    <w:rsid w:val="00E93E91"/>
    <w:rsid w:val="00E9489D"/>
    <w:rsid w:val="00E950AB"/>
    <w:rsid w:val="00E9759C"/>
    <w:rsid w:val="00E97A42"/>
    <w:rsid w:val="00EA0F69"/>
    <w:rsid w:val="00EA3D3D"/>
    <w:rsid w:val="00EB433B"/>
    <w:rsid w:val="00EB53EA"/>
    <w:rsid w:val="00EC16B6"/>
    <w:rsid w:val="00EC33B6"/>
    <w:rsid w:val="00EC47A4"/>
    <w:rsid w:val="00EC6188"/>
    <w:rsid w:val="00ED007A"/>
    <w:rsid w:val="00ED0F98"/>
    <w:rsid w:val="00ED1328"/>
    <w:rsid w:val="00ED19C6"/>
    <w:rsid w:val="00ED2E0F"/>
    <w:rsid w:val="00ED3002"/>
    <w:rsid w:val="00ED760F"/>
    <w:rsid w:val="00EE0C53"/>
    <w:rsid w:val="00EE1920"/>
    <w:rsid w:val="00EE314E"/>
    <w:rsid w:val="00EE5E2D"/>
    <w:rsid w:val="00EE6F6F"/>
    <w:rsid w:val="00EF02EC"/>
    <w:rsid w:val="00EF0980"/>
    <w:rsid w:val="00EF55B3"/>
    <w:rsid w:val="00F01584"/>
    <w:rsid w:val="00F01633"/>
    <w:rsid w:val="00F0388D"/>
    <w:rsid w:val="00F061A8"/>
    <w:rsid w:val="00F10AE5"/>
    <w:rsid w:val="00F16163"/>
    <w:rsid w:val="00F174B9"/>
    <w:rsid w:val="00F254D5"/>
    <w:rsid w:val="00F26CE8"/>
    <w:rsid w:val="00F31412"/>
    <w:rsid w:val="00F31B76"/>
    <w:rsid w:val="00F328FD"/>
    <w:rsid w:val="00F41D6F"/>
    <w:rsid w:val="00F42C4C"/>
    <w:rsid w:val="00F46352"/>
    <w:rsid w:val="00F52A4E"/>
    <w:rsid w:val="00F54042"/>
    <w:rsid w:val="00F61C01"/>
    <w:rsid w:val="00F62203"/>
    <w:rsid w:val="00F636D1"/>
    <w:rsid w:val="00F647AF"/>
    <w:rsid w:val="00F6707D"/>
    <w:rsid w:val="00F73661"/>
    <w:rsid w:val="00F7561C"/>
    <w:rsid w:val="00F80EF1"/>
    <w:rsid w:val="00F83DE1"/>
    <w:rsid w:val="00F91574"/>
    <w:rsid w:val="00F91976"/>
    <w:rsid w:val="00F948CA"/>
    <w:rsid w:val="00F94A67"/>
    <w:rsid w:val="00F97EA9"/>
    <w:rsid w:val="00FA5BE1"/>
    <w:rsid w:val="00FA6C84"/>
    <w:rsid w:val="00FB0ED1"/>
    <w:rsid w:val="00FB25F1"/>
    <w:rsid w:val="00FB5536"/>
    <w:rsid w:val="00FB6901"/>
    <w:rsid w:val="00FB6C8D"/>
    <w:rsid w:val="00FC0A25"/>
    <w:rsid w:val="00FC1140"/>
    <w:rsid w:val="00FC1B77"/>
    <w:rsid w:val="00FC7421"/>
    <w:rsid w:val="00FD224A"/>
    <w:rsid w:val="00FD5657"/>
    <w:rsid w:val="00FD62D5"/>
    <w:rsid w:val="00FE09DF"/>
    <w:rsid w:val="00FE23F9"/>
    <w:rsid w:val="00FE3EE9"/>
    <w:rsid w:val="00FF41CD"/>
    <w:rsid w:val="00FF4AC3"/>
    <w:rsid w:val="00FF5C95"/>
    <w:rsid w:val="00FF7D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BA46B0A"/>
  <w15:chartTrackingRefBased/>
  <w15:docId w15:val="{AC5EF0A3-6D1A-4F6B-856F-7E651848B3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61A8"/>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55A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2D2DE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2D2DEB"/>
    <w:rPr>
      <w:sz w:val="18"/>
      <w:szCs w:val="18"/>
    </w:rPr>
  </w:style>
  <w:style w:type="paragraph" w:styleId="a6">
    <w:name w:val="footer"/>
    <w:basedOn w:val="a"/>
    <w:link w:val="a7"/>
    <w:uiPriority w:val="99"/>
    <w:unhideWhenUsed/>
    <w:rsid w:val="002D2DEB"/>
    <w:pPr>
      <w:tabs>
        <w:tab w:val="center" w:pos="4153"/>
        <w:tab w:val="right" w:pos="8306"/>
      </w:tabs>
      <w:snapToGrid w:val="0"/>
      <w:jc w:val="left"/>
    </w:pPr>
    <w:rPr>
      <w:sz w:val="18"/>
      <w:szCs w:val="18"/>
    </w:rPr>
  </w:style>
  <w:style w:type="character" w:customStyle="1" w:styleId="a7">
    <w:name w:val="页脚 字符"/>
    <w:basedOn w:val="a0"/>
    <w:link w:val="a6"/>
    <w:uiPriority w:val="99"/>
    <w:rsid w:val="002D2DEB"/>
    <w:rPr>
      <w:sz w:val="18"/>
      <w:szCs w:val="18"/>
    </w:rPr>
  </w:style>
  <w:style w:type="paragraph" w:styleId="a8">
    <w:name w:val="List Paragraph"/>
    <w:basedOn w:val="a"/>
    <w:uiPriority w:val="34"/>
    <w:qFormat/>
    <w:rsid w:val="009A020B"/>
    <w:pPr>
      <w:ind w:firstLineChars="200" w:firstLine="420"/>
    </w:pPr>
  </w:style>
  <w:style w:type="character" w:styleId="a9">
    <w:name w:val="Strong"/>
    <w:basedOn w:val="a0"/>
    <w:uiPriority w:val="22"/>
    <w:qFormat/>
    <w:rsid w:val="00BD2260"/>
    <w:rPr>
      <w:b/>
      <w:bCs/>
    </w:rPr>
  </w:style>
  <w:style w:type="character" w:styleId="aa">
    <w:name w:val="Hyperlink"/>
    <w:basedOn w:val="a0"/>
    <w:uiPriority w:val="99"/>
    <w:semiHidden/>
    <w:unhideWhenUsed/>
    <w:rsid w:val="00933B8F"/>
    <w:rPr>
      <w:color w:val="0000FF"/>
      <w:u w:val="single"/>
    </w:rPr>
  </w:style>
  <w:style w:type="paragraph" w:styleId="ab">
    <w:name w:val="Normal (Web)"/>
    <w:basedOn w:val="a"/>
    <w:uiPriority w:val="99"/>
    <w:semiHidden/>
    <w:unhideWhenUsed/>
    <w:rsid w:val="00986669"/>
    <w:pPr>
      <w:widowControl/>
      <w:spacing w:before="100" w:beforeAutospacing="1" w:after="100" w:afterAutospacing="1"/>
      <w:jc w:val="left"/>
    </w:pPr>
    <w:rPr>
      <w:rFonts w:ascii="宋体" w:eastAsia="宋体" w:hAnsi="宋体" w:cs="宋体"/>
      <w:kern w:val="0"/>
      <w:sz w:val="24"/>
      <w:szCs w:val="24"/>
    </w:rPr>
  </w:style>
  <w:style w:type="character" w:styleId="ac">
    <w:name w:val="Emphasis"/>
    <w:basedOn w:val="a0"/>
    <w:uiPriority w:val="20"/>
    <w:qFormat/>
    <w:rsid w:val="006D4912"/>
    <w:rPr>
      <w:i/>
      <w:iCs/>
    </w:rPr>
  </w:style>
  <w:style w:type="paragraph" w:styleId="ad">
    <w:name w:val="No Spacing"/>
    <w:uiPriority w:val="1"/>
    <w:qFormat/>
    <w:rsid w:val="00DF3359"/>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140351">
      <w:bodyDiv w:val="1"/>
      <w:marLeft w:val="0"/>
      <w:marRight w:val="0"/>
      <w:marTop w:val="0"/>
      <w:marBottom w:val="0"/>
      <w:divBdr>
        <w:top w:val="none" w:sz="0" w:space="0" w:color="auto"/>
        <w:left w:val="none" w:sz="0" w:space="0" w:color="auto"/>
        <w:bottom w:val="none" w:sz="0" w:space="0" w:color="auto"/>
        <w:right w:val="none" w:sz="0" w:space="0" w:color="auto"/>
      </w:divBdr>
    </w:div>
    <w:div w:id="327951457">
      <w:bodyDiv w:val="1"/>
      <w:marLeft w:val="0"/>
      <w:marRight w:val="0"/>
      <w:marTop w:val="0"/>
      <w:marBottom w:val="0"/>
      <w:divBdr>
        <w:top w:val="none" w:sz="0" w:space="0" w:color="auto"/>
        <w:left w:val="none" w:sz="0" w:space="0" w:color="auto"/>
        <w:bottom w:val="none" w:sz="0" w:space="0" w:color="auto"/>
        <w:right w:val="none" w:sz="0" w:space="0" w:color="auto"/>
      </w:divBdr>
    </w:div>
    <w:div w:id="582419709">
      <w:bodyDiv w:val="1"/>
      <w:marLeft w:val="0"/>
      <w:marRight w:val="0"/>
      <w:marTop w:val="0"/>
      <w:marBottom w:val="0"/>
      <w:divBdr>
        <w:top w:val="none" w:sz="0" w:space="0" w:color="auto"/>
        <w:left w:val="none" w:sz="0" w:space="0" w:color="auto"/>
        <w:bottom w:val="none" w:sz="0" w:space="0" w:color="auto"/>
        <w:right w:val="none" w:sz="0" w:space="0" w:color="auto"/>
      </w:divBdr>
      <w:divsChild>
        <w:div w:id="1895311075">
          <w:marLeft w:val="0"/>
          <w:marRight w:val="0"/>
          <w:marTop w:val="0"/>
          <w:marBottom w:val="0"/>
          <w:divBdr>
            <w:top w:val="none" w:sz="0" w:space="0" w:color="auto"/>
            <w:left w:val="none" w:sz="0" w:space="0" w:color="auto"/>
            <w:bottom w:val="none" w:sz="0" w:space="0" w:color="auto"/>
            <w:right w:val="none" w:sz="0" w:space="0" w:color="auto"/>
          </w:divBdr>
          <w:divsChild>
            <w:div w:id="268778413">
              <w:marLeft w:val="0"/>
              <w:marRight w:val="0"/>
              <w:marTop w:val="0"/>
              <w:marBottom w:val="0"/>
              <w:divBdr>
                <w:top w:val="none" w:sz="0" w:space="0" w:color="auto"/>
                <w:left w:val="none" w:sz="0" w:space="0" w:color="auto"/>
                <w:bottom w:val="none" w:sz="0" w:space="0" w:color="auto"/>
                <w:right w:val="none" w:sz="0" w:space="0" w:color="auto"/>
              </w:divBdr>
              <w:divsChild>
                <w:div w:id="1005402843">
                  <w:marLeft w:val="0"/>
                  <w:marRight w:val="0"/>
                  <w:marTop w:val="0"/>
                  <w:marBottom w:val="0"/>
                  <w:divBdr>
                    <w:top w:val="none" w:sz="0" w:space="0" w:color="auto"/>
                    <w:left w:val="none" w:sz="0" w:space="0" w:color="auto"/>
                    <w:bottom w:val="none" w:sz="0" w:space="0" w:color="auto"/>
                    <w:right w:val="none" w:sz="0" w:space="0" w:color="auto"/>
                  </w:divBdr>
                  <w:divsChild>
                    <w:div w:id="2097287341">
                      <w:marLeft w:val="0"/>
                      <w:marRight w:val="0"/>
                      <w:marTop w:val="0"/>
                      <w:marBottom w:val="0"/>
                      <w:divBdr>
                        <w:top w:val="none" w:sz="0" w:space="0" w:color="auto"/>
                        <w:left w:val="none" w:sz="0" w:space="0" w:color="auto"/>
                        <w:bottom w:val="none" w:sz="0" w:space="0" w:color="auto"/>
                        <w:right w:val="none" w:sz="0" w:space="0" w:color="auto"/>
                      </w:divBdr>
                      <w:divsChild>
                        <w:div w:id="103577740">
                          <w:marLeft w:val="0"/>
                          <w:marRight w:val="0"/>
                          <w:marTop w:val="0"/>
                          <w:marBottom w:val="0"/>
                          <w:divBdr>
                            <w:top w:val="none" w:sz="0" w:space="0" w:color="auto"/>
                            <w:left w:val="none" w:sz="0" w:space="0" w:color="auto"/>
                            <w:bottom w:val="none" w:sz="0" w:space="0" w:color="auto"/>
                            <w:right w:val="none" w:sz="0" w:space="0" w:color="auto"/>
                          </w:divBdr>
                          <w:divsChild>
                            <w:div w:id="343678755">
                              <w:marLeft w:val="0"/>
                              <w:marRight w:val="0"/>
                              <w:marTop w:val="0"/>
                              <w:marBottom w:val="0"/>
                              <w:divBdr>
                                <w:top w:val="none" w:sz="0" w:space="0" w:color="auto"/>
                                <w:left w:val="none" w:sz="0" w:space="0" w:color="auto"/>
                                <w:bottom w:val="none" w:sz="0" w:space="0" w:color="auto"/>
                                <w:right w:val="none" w:sz="0" w:space="0" w:color="auto"/>
                              </w:divBdr>
                            </w:div>
                          </w:divsChild>
                        </w:div>
                        <w:div w:id="242419455">
                          <w:marLeft w:val="0"/>
                          <w:marRight w:val="0"/>
                          <w:marTop w:val="0"/>
                          <w:marBottom w:val="0"/>
                          <w:divBdr>
                            <w:top w:val="none" w:sz="0" w:space="0" w:color="auto"/>
                            <w:left w:val="none" w:sz="0" w:space="0" w:color="auto"/>
                            <w:bottom w:val="none" w:sz="0" w:space="0" w:color="auto"/>
                            <w:right w:val="none" w:sz="0" w:space="0" w:color="auto"/>
                          </w:divBdr>
                          <w:divsChild>
                            <w:div w:id="1823042007">
                              <w:marLeft w:val="0"/>
                              <w:marRight w:val="300"/>
                              <w:marTop w:val="180"/>
                              <w:marBottom w:val="0"/>
                              <w:divBdr>
                                <w:top w:val="none" w:sz="0" w:space="0" w:color="auto"/>
                                <w:left w:val="none" w:sz="0" w:space="0" w:color="auto"/>
                                <w:bottom w:val="none" w:sz="0" w:space="0" w:color="auto"/>
                                <w:right w:val="none" w:sz="0" w:space="0" w:color="auto"/>
                              </w:divBdr>
                              <w:divsChild>
                                <w:div w:id="987053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3430561">
          <w:marLeft w:val="0"/>
          <w:marRight w:val="0"/>
          <w:marTop w:val="0"/>
          <w:marBottom w:val="0"/>
          <w:divBdr>
            <w:top w:val="none" w:sz="0" w:space="0" w:color="auto"/>
            <w:left w:val="none" w:sz="0" w:space="0" w:color="auto"/>
            <w:bottom w:val="none" w:sz="0" w:space="0" w:color="auto"/>
            <w:right w:val="none" w:sz="0" w:space="0" w:color="auto"/>
          </w:divBdr>
          <w:divsChild>
            <w:div w:id="1290360216">
              <w:marLeft w:val="0"/>
              <w:marRight w:val="0"/>
              <w:marTop w:val="0"/>
              <w:marBottom w:val="0"/>
              <w:divBdr>
                <w:top w:val="none" w:sz="0" w:space="0" w:color="auto"/>
                <w:left w:val="none" w:sz="0" w:space="0" w:color="auto"/>
                <w:bottom w:val="none" w:sz="0" w:space="0" w:color="auto"/>
                <w:right w:val="none" w:sz="0" w:space="0" w:color="auto"/>
              </w:divBdr>
              <w:divsChild>
                <w:div w:id="1039091188">
                  <w:marLeft w:val="0"/>
                  <w:marRight w:val="0"/>
                  <w:marTop w:val="0"/>
                  <w:marBottom w:val="0"/>
                  <w:divBdr>
                    <w:top w:val="none" w:sz="0" w:space="0" w:color="auto"/>
                    <w:left w:val="none" w:sz="0" w:space="0" w:color="auto"/>
                    <w:bottom w:val="none" w:sz="0" w:space="0" w:color="auto"/>
                    <w:right w:val="none" w:sz="0" w:space="0" w:color="auto"/>
                  </w:divBdr>
                  <w:divsChild>
                    <w:div w:id="1331640345">
                      <w:marLeft w:val="0"/>
                      <w:marRight w:val="0"/>
                      <w:marTop w:val="0"/>
                      <w:marBottom w:val="0"/>
                      <w:divBdr>
                        <w:top w:val="none" w:sz="0" w:space="0" w:color="auto"/>
                        <w:left w:val="none" w:sz="0" w:space="0" w:color="auto"/>
                        <w:bottom w:val="none" w:sz="0" w:space="0" w:color="auto"/>
                        <w:right w:val="none" w:sz="0" w:space="0" w:color="auto"/>
                      </w:divBdr>
                      <w:divsChild>
                        <w:div w:id="179601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078361">
      <w:bodyDiv w:val="1"/>
      <w:marLeft w:val="0"/>
      <w:marRight w:val="0"/>
      <w:marTop w:val="0"/>
      <w:marBottom w:val="0"/>
      <w:divBdr>
        <w:top w:val="none" w:sz="0" w:space="0" w:color="auto"/>
        <w:left w:val="none" w:sz="0" w:space="0" w:color="auto"/>
        <w:bottom w:val="none" w:sz="0" w:space="0" w:color="auto"/>
        <w:right w:val="none" w:sz="0" w:space="0" w:color="auto"/>
      </w:divBdr>
    </w:div>
    <w:div w:id="889997828">
      <w:bodyDiv w:val="1"/>
      <w:marLeft w:val="0"/>
      <w:marRight w:val="0"/>
      <w:marTop w:val="0"/>
      <w:marBottom w:val="0"/>
      <w:divBdr>
        <w:top w:val="none" w:sz="0" w:space="0" w:color="auto"/>
        <w:left w:val="none" w:sz="0" w:space="0" w:color="auto"/>
        <w:bottom w:val="none" w:sz="0" w:space="0" w:color="auto"/>
        <w:right w:val="none" w:sz="0" w:space="0" w:color="auto"/>
      </w:divBdr>
    </w:div>
    <w:div w:id="1312445572">
      <w:bodyDiv w:val="1"/>
      <w:marLeft w:val="0"/>
      <w:marRight w:val="0"/>
      <w:marTop w:val="0"/>
      <w:marBottom w:val="0"/>
      <w:divBdr>
        <w:top w:val="none" w:sz="0" w:space="0" w:color="auto"/>
        <w:left w:val="none" w:sz="0" w:space="0" w:color="auto"/>
        <w:bottom w:val="none" w:sz="0" w:space="0" w:color="auto"/>
        <w:right w:val="none" w:sz="0" w:space="0" w:color="auto"/>
      </w:divBdr>
    </w:div>
    <w:div w:id="1572151907">
      <w:bodyDiv w:val="1"/>
      <w:marLeft w:val="0"/>
      <w:marRight w:val="0"/>
      <w:marTop w:val="0"/>
      <w:marBottom w:val="0"/>
      <w:divBdr>
        <w:top w:val="none" w:sz="0" w:space="0" w:color="auto"/>
        <w:left w:val="none" w:sz="0" w:space="0" w:color="auto"/>
        <w:bottom w:val="none" w:sz="0" w:space="0" w:color="auto"/>
        <w:right w:val="none" w:sz="0" w:space="0" w:color="auto"/>
      </w:divBdr>
    </w:div>
    <w:div w:id="1860121587">
      <w:bodyDiv w:val="1"/>
      <w:marLeft w:val="0"/>
      <w:marRight w:val="0"/>
      <w:marTop w:val="0"/>
      <w:marBottom w:val="0"/>
      <w:divBdr>
        <w:top w:val="none" w:sz="0" w:space="0" w:color="auto"/>
        <w:left w:val="none" w:sz="0" w:space="0" w:color="auto"/>
        <w:bottom w:val="none" w:sz="0" w:space="0" w:color="auto"/>
        <w:right w:val="none" w:sz="0" w:space="0" w:color="auto"/>
      </w:divBdr>
    </w:div>
    <w:div w:id="21191386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3F5AC6-3CF2-4C9D-A844-66C6DFBF2E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6</TotalTime>
  <Pages>24</Pages>
  <Words>3282</Words>
  <Characters>18712</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yuan ZHU (20219292)</dc:creator>
  <cp:keywords/>
  <dc:description/>
  <cp:lastModifiedBy>朱 明远</cp:lastModifiedBy>
  <cp:revision>1022</cp:revision>
  <cp:lastPrinted>2019-12-26T04:36:00Z</cp:lastPrinted>
  <dcterms:created xsi:type="dcterms:W3CDTF">2019-12-12T13:36:00Z</dcterms:created>
  <dcterms:modified xsi:type="dcterms:W3CDTF">2019-12-26T13:16:00Z</dcterms:modified>
</cp:coreProperties>
</file>